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44" w:name="content"/>
    <w:bookmarkStart w:id="143" w:name="株式会社スマイディア-企業情報まとめ"/>
    <w:p>
      <w:pPr>
        <w:pStyle w:val="Heading1"/>
      </w:pPr>
      <w:r>
        <w:rPr>
          <w:rFonts w:hint="eastAsia"/>
        </w:rPr>
        <w:t xml:space="preserve">株式会社スマイディア</w:t>
      </w:r>
      <w:r>
        <w:t xml:space="preserve"> – </w:t>
      </w:r>
      <w:r>
        <w:rPr>
          <w:rFonts w:hint="eastAsia"/>
        </w:rPr>
        <w:t xml:space="preserve">企業情報まとめ</w:t>
      </w:r>
    </w:p>
    <w:bookmarkStart w:id="34" w:name="会社基本情報"/>
    <w:p>
      <w:pPr>
        <w:pStyle w:val="Heading2"/>
      </w:pPr>
      <w:r>
        <w:t xml:space="preserve">1. </w:t>
      </w:r>
      <w:r>
        <w:rPr>
          <w:rFonts w:hint="eastAsia"/>
        </w:rPr>
        <w:t xml:space="preserve">会社基本情報</w:t>
      </w:r>
    </w:p>
    <w:p>
      <w:pPr>
        <w:pStyle w:val="Compact"/>
        <w:numPr>
          <w:ilvl w:val="0"/>
          <w:numId w:val="1001"/>
        </w:numPr>
      </w:pPr>
      <w:r>
        <w:rPr>
          <w:rFonts w:hint="eastAsia"/>
          <w:b/>
          <w:bCs/>
        </w:rPr>
        <w:t xml:space="preserve">正式社名</w:t>
      </w:r>
      <w:r>
        <w:t xml:space="preserve">: </w:t>
      </w:r>
      <w:r>
        <w:rPr>
          <w:rFonts w:hint="eastAsia"/>
        </w:rPr>
        <w:t xml:space="preserve">株式会社スマイディア</w:t>
      </w:r>
      <w:hyperlink r:id="rId21">
        <w:r>
          <w:rPr>
            <w:rStyle w:val="Hyperlink"/>
          </w:rPr>
          <w:t xml:space="preserve">[1]</w:t>
        </w:r>
      </w:hyperlink>
    </w:p>
    <w:p>
      <w:pPr>
        <w:pStyle w:val="Compact"/>
        <w:numPr>
          <w:ilvl w:val="0"/>
          <w:numId w:val="1001"/>
        </w:numPr>
      </w:pPr>
      <w:r>
        <w:rPr>
          <w:rFonts w:hint="eastAsia"/>
          <w:b/>
          <w:bCs/>
        </w:rPr>
        <w:t xml:space="preserve">英語表記</w:t>
      </w:r>
      <w:r>
        <w:t xml:space="preserve">: SUMAIDIA Inc.</w:t>
      </w:r>
      <w:hyperlink r:id="rId22">
        <w:r>
          <w:rPr>
            <w:rStyle w:val="Hyperlink"/>
          </w:rPr>
          <w:t xml:space="preserve">[2]</w:t>
        </w:r>
      </w:hyperlink>
    </w:p>
    <w:p>
      <w:pPr>
        <w:pStyle w:val="Compact"/>
        <w:numPr>
          <w:ilvl w:val="0"/>
          <w:numId w:val="1001"/>
        </w:numPr>
      </w:pPr>
      <w:r>
        <w:rPr>
          <w:rFonts w:hint="eastAsia"/>
          <w:b/>
          <w:bCs/>
        </w:rPr>
        <w:t xml:space="preserve">設立年月日</w:t>
      </w:r>
      <w:r>
        <w:t xml:space="preserve">: </w:t>
      </w:r>
      <w:r>
        <w:rPr>
          <w:rFonts w:hint="eastAsia"/>
        </w:rPr>
        <w:t xml:space="preserve">1979年（昭和54年）設立</w:t>
      </w:r>
      <w:hyperlink r:id="rId23">
        <w:r>
          <w:rPr>
            <w:rStyle w:val="Hyperlink"/>
          </w:rPr>
          <w:t xml:space="preserve">[3]</w:t>
        </w:r>
      </w:hyperlink>
      <w:r>
        <w:rPr>
          <w:rFonts w:hint="eastAsia"/>
        </w:rPr>
        <w:t xml:space="preserve">※具体日付は不明</w:t>
      </w:r>
    </w:p>
    <w:p>
      <w:pPr>
        <w:pStyle w:val="Compact"/>
        <w:numPr>
          <w:ilvl w:val="0"/>
          <w:numId w:val="1001"/>
        </w:numPr>
      </w:pPr>
      <w:r>
        <w:rPr>
          <w:rFonts w:hint="eastAsia"/>
          <w:b/>
          <w:bCs/>
        </w:rPr>
        <w:t xml:space="preserve">資本金</w:t>
      </w:r>
      <w:r>
        <w:t xml:space="preserve">: </w:t>
      </w:r>
      <w:r>
        <w:rPr>
          <w:rFonts w:hint="eastAsia"/>
        </w:rPr>
        <w:t xml:space="preserve">1,000万円</w:t>
      </w:r>
      <w:hyperlink r:id="rId24">
        <w:r>
          <w:rPr>
            <w:rStyle w:val="Hyperlink"/>
          </w:rPr>
          <w:t xml:space="preserve">[4]</w:t>
        </w:r>
      </w:hyperlink>
    </w:p>
    <w:p>
      <w:pPr>
        <w:pStyle w:val="Compact"/>
        <w:numPr>
          <w:ilvl w:val="0"/>
          <w:numId w:val="1001"/>
        </w:numPr>
      </w:pPr>
      <w:r>
        <w:rPr>
          <w:rFonts w:hint="eastAsia"/>
          <w:b/>
          <w:bCs/>
        </w:rPr>
        <w:t xml:space="preserve">代表者名・役職</w:t>
      </w:r>
      <w:r>
        <w:t xml:space="preserve">: </w:t>
      </w:r>
      <w:r>
        <w:rPr>
          <w:rFonts w:hint="eastAsia"/>
        </w:rPr>
        <w:t xml:space="preserve">代表取締役社長</w:t>
      </w:r>
      <w:r>
        <w:t xml:space="preserve"> </w:t>
      </w:r>
      <w:r>
        <w:rPr>
          <w:rFonts w:hint="eastAsia"/>
        </w:rPr>
        <w:t xml:space="preserve">石光</w:t>
      </w:r>
      <w:r>
        <w:t xml:space="preserve"> </w:t>
      </w:r>
      <w:r>
        <w:rPr>
          <w:rFonts w:hint="eastAsia"/>
        </w:rPr>
        <w:t xml:space="preserve">堅太郎</w:t>
      </w:r>
      <w:hyperlink r:id="rId25">
        <w:r>
          <w:rPr>
            <w:rStyle w:val="Hyperlink"/>
          </w:rPr>
          <w:t xml:space="preserve">[5]</w:t>
        </w:r>
      </w:hyperlink>
    </w:p>
    <w:p>
      <w:pPr>
        <w:pStyle w:val="Compact"/>
        <w:numPr>
          <w:ilvl w:val="0"/>
          <w:numId w:val="1001"/>
        </w:numPr>
      </w:pPr>
      <w:r>
        <w:rPr>
          <w:rFonts w:hint="eastAsia"/>
          <w:b/>
          <w:bCs/>
        </w:rPr>
        <w:t xml:space="preserve">従業員数</w:t>
      </w:r>
      <w:r>
        <w:t xml:space="preserve">: </w:t>
      </w:r>
      <w:r>
        <w:rPr>
          <w:rFonts w:hint="eastAsia"/>
        </w:rPr>
        <w:t xml:space="preserve">37名（2023年11月現在）</w:t>
      </w:r>
      <w:hyperlink r:id="rId26">
        <w:r>
          <w:rPr>
            <w:rStyle w:val="Hyperlink"/>
          </w:rPr>
          <w:t xml:space="preserve">[6]</w:t>
        </w:r>
      </w:hyperlink>
    </w:p>
    <w:p>
      <w:pPr>
        <w:pStyle w:val="Compact"/>
        <w:numPr>
          <w:ilvl w:val="0"/>
          <w:numId w:val="1001"/>
        </w:numPr>
      </w:pPr>
      <w:r>
        <w:rPr>
          <w:rFonts w:hint="eastAsia"/>
          <w:b/>
          <w:bCs/>
        </w:rPr>
        <w:t xml:space="preserve">事業内容</w:t>
      </w:r>
      <w:r>
        <w:t xml:space="preserve">: </w:t>
      </w:r>
      <w:r>
        <w:rPr>
          <w:rFonts w:hint="eastAsia"/>
        </w:rPr>
        <w:t xml:space="preserve">広告総合代理業（企画デザイン、印刷・製造加工、Web/SNS/動画等のデジタルコンテンツ制作、採用コンサルティング）およびアグリ事業（きくらげ栽培）</w:t>
      </w:r>
      <w:hyperlink r:id="rId27">
        <w:r>
          <w:rPr>
            <w:rStyle w:val="Hyperlink"/>
          </w:rPr>
          <w:t xml:space="preserve">[7]</w:t>
        </w:r>
      </w:hyperlink>
    </w:p>
    <w:p>
      <w:pPr>
        <w:pStyle w:val="Compact"/>
        <w:numPr>
          <w:ilvl w:val="0"/>
          <w:numId w:val="1001"/>
        </w:numPr>
      </w:pPr>
      <w:r>
        <w:rPr>
          <w:rFonts w:hint="eastAsia"/>
          <w:b/>
          <w:bCs/>
        </w:rPr>
        <w:t xml:space="preserve">企業理念・ビジョン・ミッション</w:t>
      </w:r>
      <w:r>
        <w:t xml:space="preserve">: </w:t>
      </w:r>
      <w:r>
        <w:rPr>
          <w:rFonts w:hint="eastAsia"/>
        </w:rPr>
        <w:t xml:space="preserve">「クリエイティビティですべての人を笑顔に」（Our</w:t>
      </w:r>
      <w:r>
        <w:t xml:space="preserve"> creativity makes all </w:t>
      </w:r>
      <w:r>
        <w:rPr>
          <w:rFonts w:hint="eastAsia"/>
        </w:rPr>
        <w:t xml:space="preserve">smile）を企業理念として掲げ、お客様の課題解決を通じて笑顔あふれる社会を創造することをミッションとしています</w:t>
      </w:r>
      <w:hyperlink r:id="rId28">
        <w:r>
          <w:rPr>
            <w:rStyle w:val="Hyperlink"/>
          </w:rPr>
          <w:t xml:space="preserve">[8]</w:t>
        </w:r>
      </w:hyperlink>
      <w:r>
        <w:rPr>
          <w:rFonts w:hint="eastAsia"/>
        </w:rPr>
        <w:t xml:space="preserve">。社員の行動指針として「スマイディア16の心得」を定め、顧客視点・チームワーク・社会貢献・革新性などの価値観を共有しています</w:t>
      </w:r>
      <w:hyperlink r:id="rId29">
        <w:r>
          <w:rPr>
            <w:rStyle w:val="Hyperlink"/>
          </w:rPr>
          <w:t xml:space="preserve">[9]</w:t>
        </w:r>
      </w:hyperlink>
      <w:hyperlink r:id="rId30">
        <w:r>
          <w:rPr>
            <w:rStyle w:val="Hyperlink"/>
          </w:rPr>
          <w:t xml:space="preserve">[10]</w:t>
        </w:r>
      </w:hyperlink>
      <w:r>
        <w:t xml:space="preserve">。</w:t>
      </w:r>
    </w:p>
    <w:p>
      <w:pPr>
        <w:pStyle w:val="Compact"/>
        <w:numPr>
          <w:ilvl w:val="0"/>
          <w:numId w:val="1001"/>
        </w:numPr>
      </w:pPr>
      <w:r>
        <w:rPr>
          <w:rFonts w:hint="eastAsia"/>
          <w:b/>
          <w:bCs/>
        </w:rPr>
        <w:t xml:space="preserve">会社のキャッチコピー・スローガン</w:t>
      </w:r>
      <w:r>
        <w:t xml:space="preserve">: </w:t>
      </w:r>
      <w:r>
        <w:rPr>
          <w:rFonts w:hint="eastAsia"/>
        </w:rPr>
        <w:t xml:space="preserve">「印刷業から、課題解決企業へ。クリエイティビティですべての人を笑顔に」</w:t>
      </w:r>
      <w:hyperlink r:id="rId31">
        <w:r>
          <w:rPr>
            <w:rStyle w:val="Hyperlink"/>
          </w:rPr>
          <w:t xml:space="preserve">[11]</w:t>
        </w:r>
      </w:hyperlink>
      <w:r>
        <w:rPr>
          <w:rFonts w:hint="eastAsia"/>
        </w:rPr>
        <w:t xml:space="preserve">（企業サイトのトップメッセージ）。また社名には「スマイ（住まい）＋メディア＋アイデア＋イデア（理想）」を組み合わせた造語で、「お客様の理想をアイデアで実現し、成長し続ける」という想いが込められています</w:t>
      </w:r>
      <w:hyperlink r:id="rId32">
        <w:r>
          <w:rPr>
            <w:rStyle w:val="Hyperlink"/>
          </w:rPr>
          <w:t xml:space="preserve">[12]</w:t>
        </w:r>
      </w:hyperlink>
      <w:hyperlink r:id="rId33">
        <w:r>
          <w:rPr>
            <w:rStyle w:val="Hyperlink"/>
          </w:rPr>
          <w:t xml:space="preserve">[13]</w:t>
        </w:r>
      </w:hyperlink>
      <w:r>
        <w:t xml:space="preserve">。</w:t>
      </w:r>
    </w:p>
    <w:bookmarkEnd w:id="34"/>
    <w:bookmarkStart w:id="41" w:name="所在地アクセス情報"/>
    <w:p>
      <w:pPr>
        <w:pStyle w:val="Heading2"/>
      </w:pPr>
      <w:r>
        <w:t xml:space="preserve">2. </w:t>
      </w:r>
      <w:r>
        <w:rPr>
          <w:rFonts w:hint="eastAsia"/>
        </w:rPr>
        <w:t xml:space="preserve">所在地・アクセス情報</w:t>
      </w:r>
    </w:p>
    <w:p>
      <w:pPr>
        <w:pStyle w:val="Compact"/>
        <w:numPr>
          <w:ilvl w:val="0"/>
          <w:numId w:val="1002"/>
        </w:numPr>
      </w:pPr>
      <w:r>
        <w:rPr>
          <w:rFonts w:hint="eastAsia"/>
          <w:b/>
          <w:bCs/>
        </w:rPr>
        <w:t xml:space="preserve">本社住所</w:t>
      </w:r>
      <w:r>
        <w:t xml:space="preserve">: 〒520-3014 </w:t>
      </w:r>
      <w:r>
        <w:rPr>
          <w:rFonts w:hint="eastAsia"/>
        </w:rPr>
        <w:t xml:space="preserve">滋賀県栗東市川辺568-2</w:t>
      </w:r>
      <w:hyperlink r:id="rId35">
        <w:r>
          <w:rPr>
            <w:rStyle w:val="Hyperlink"/>
          </w:rPr>
          <w:t xml:space="preserve">[14]</w:t>
        </w:r>
      </w:hyperlink>
    </w:p>
    <w:p>
      <w:pPr>
        <w:pStyle w:val="Compact"/>
        <w:numPr>
          <w:ilvl w:val="0"/>
          <w:numId w:val="1002"/>
        </w:numPr>
      </w:pPr>
      <w:r>
        <w:rPr>
          <w:rFonts w:hint="eastAsia"/>
          <w:b/>
          <w:bCs/>
        </w:rPr>
        <w:t xml:space="preserve">本社TEL/FAX</w:t>
      </w:r>
      <w:r>
        <w:t xml:space="preserve">: Tel. 077-552-1045 / Fax. 077-552-0890</w:t>
      </w:r>
      <w:hyperlink r:id="rId35">
        <w:r>
          <w:rPr>
            <w:rStyle w:val="Hyperlink"/>
          </w:rPr>
          <w:t xml:space="preserve">[14]</w:t>
        </w:r>
      </w:hyperlink>
    </w:p>
    <w:p>
      <w:pPr>
        <w:pStyle w:val="Compact"/>
        <w:numPr>
          <w:ilvl w:val="0"/>
          <w:numId w:val="1002"/>
        </w:numPr>
      </w:pPr>
      <w:r>
        <w:rPr>
          <w:rFonts w:hint="eastAsia"/>
          <w:b/>
          <w:bCs/>
        </w:rPr>
        <w:t xml:space="preserve">支店・営業所の住所</w:t>
      </w:r>
      <w:r>
        <w:t xml:space="preserve">: </w:t>
      </w:r>
      <w:r>
        <w:rPr>
          <w:rFonts w:hint="eastAsia"/>
        </w:rPr>
        <w:t xml:space="preserve">甲賀水口プリントファクトリー（〒528-0068</w:t>
      </w:r>
      <w:r>
        <w:t xml:space="preserve"> </w:t>
      </w:r>
      <w:r>
        <w:rPr>
          <w:rFonts w:hint="eastAsia"/>
        </w:rPr>
        <w:t xml:space="preserve">滋賀県甲賀市水口町ひのきが丘36-6,</w:t>
      </w:r>
      <w:r>
        <w:t xml:space="preserve"> </w:t>
      </w:r>
      <w:r>
        <w:rPr>
          <w:rFonts w:hint="eastAsia"/>
        </w:rPr>
        <w:t xml:space="preserve">Tel.0748-63-1045）</w:t>
      </w:r>
      <w:hyperlink r:id="rId36">
        <w:r>
          <w:rPr>
            <w:rStyle w:val="Hyperlink"/>
          </w:rPr>
          <w:t xml:space="preserve">[15]</w:t>
        </w:r>
      </w:hyperlink>
      <w:r>
        <w:rPr>
          <w:rFonts w:hint="eastAsia"/>
        </w:rPr>
        <w:t xml:space="preserve">、東京オフィス（〒103-0027</w:t>
      </w:r>
      <w:r>
        <w:t xml:space="preserve"> </w:t>
      </w:r>
      <w:r>
        <w:rPr>
          <w:rFonts w:hint="eastAsia"/>
        </w:rPr>
        <w:t xml:space="preserve">東京都中央区日本橋3-2-14</w:t>
      </w:r>
      <w:r>
        <w:t xml:space="preserve"> </w:t>
      </w:r>
      <w:r>
        <w:rPr>
          <w:rFonts w:hint="eastAsia"/>
        </w:rPr>
        <w:t xml:space="preserve">日本橋KNビル4階,</w:t>
      </w:r>
      <w:r>
        <w:t xml:space="preserve"> </w:t>
      </w:r>
      <w:r>
        <w:rPr>
          <w:rFonts w:hint="eastAsia"/>
        </w:rPr>
        <w:t xml:space="preserve">Tel.03-5201-3525）</w:t>
      </w:r>
      <w:hyperlink r:id="rId37">
        <w:r>
          <w:rPr>
            <w:rStyle w:val="Hyperlink"/>
          </w:rPr>
          <w:t xml:space="preserve">[16]</w:t>
        </w:r>
      </w:hyperlink>
      <w:r>
        <w:rPr>
          <w:rFonts w:hint="eastAsia"/>
        </w:rPr>
        <w:t xml:space="preserve">があります。そのほか大津・草津・守山・野洲・湖南・竜王に営業所拠点あり（所在地詳細は非公開）</w:t>
      </w:r>
      <w:hyperlink r:id="rId38">
        <w:r>
          <w:rPr>
            <w:rStyle w:val="Hyperlink"/>
          </w:rPr>
          <w:t xml:space="preserve">[17]</w:t>
        </w:r>
      </w:hyperlink>
      <w:r>
        <w:t xml:space="preserve">。</w:t>
      </w:r>
    </w:p>
    <w:p>
      <w:pPr>
        <w:pStyle w:val="Compact"/>
        <w:numPr>
          <w:ilvl w:val="0"/>
          <w:numId w:val="1002"/>
        </w:numPr>
      </w:pPr>
      <w:r>
        <w:rPr>
          <w:rFonts w:hint="eastAsia"/>
          <w:b/>
          <w:bCs/>
        </w:rPr>
        <w:t xml:space="preserve">最寄り駅・アクセス方法</w:t>
      </w:r>
      <w:r>
        <w:t xml:space="preserve">: </w:t>
      </w:r>
      <w:r>
        <w:rPr>
          <w:rFonts w:hint="eastAsia"/>
        </w:rPr>
        <w:t xml:space="preserve">本社へ公共交通機関の場合、JR草津線</w:t>
      </w:r>
      <w:r>
        <w:t xml:space="preserve"> </w:t>
      </w:r>
      <w:r>
        <w:rPr>
          <w:rFonts w:hint="eastAsia"/>
        </w:rPr>
        <w:t xml:space="preserve">手原駅から徒歩約21分、JR琵琶湖線</w:t>
      </w:r>
      <w:r>
        <w:t xml:space="preserve"> </w:t>
      </w:r>
      <w:r>
        <w:rPr>
          <w:rFonts w:hint="eastAsia"/>
        </w:rPr>
        <w:t xml:space="preserve">草津駅から徒歩34分、栗東駅から徒歩43分とやや距離があります</w:t>
      </w:r>
      <w:hyperlink r:id="rId39">
        <w:r>
          <w:rPr>
            <w:rStyle w:val="Hyperlink"/>
          </w:rPr>
          <w:t xml:space="preserve">[18]</w:t>
        </w:r>
      </w:hyperlink>
      <w:r>
        <w:rPr>
          <w:rFonts w:hint="eastAsia"/>
        </w:rPr>
        <w:t xml:space="preserve">。最寄りバス停は「栗東運動公園」（本社西隣）で、下車徒歩2分です</w:t>
      </w:r>
      <w:hyperlink r:id="rId39">
        <w:r>
          <w:rPr>
            <w:rStyle w:val="Hyperlink"/>
          </w:rPr>
          <w:t xml:space="preserve">[18]</w:t>
        </w:r>
      </w:hyperlink>
      <w:r>
        <w:rPr>
          <w:rFonts w:hint="eastAsia"/>
        </w:rPr>
        <w:t xml:space="preserve">。お車の場合、国道477号線（旧177号線）沿い「栗東運動公園」の西隣に立地し、敷地内に駐車場あり</w:t>
      </w:r>
      <w:hyperlink r:id="rId40">
        <w:r>
          <w:rPr>
            <w:rStyle w:val="Hyperlink"/>
          </w:rPr>
          <w:t xml:space="preserve">[19]</w:t>
        </w:r>
      </w:hyperlink>
      <w:r>
        <w:t xml:space="preserve">。</w:t>
      </w:r>
    </w:p>
    <w:p>
      <w:pPr>
        <w:pStyle w:val="Compact"/>
        <w:numPr>
          <w:ilvl w:val="0"/>
          <w:numId w:val="1002"/>
        </w:numPr>
      </w:pPr>
      <w:r>
        <w:rPr>
          <w:rFonts w:hint="eastAsia"/>
          <w:b/>
          <w:bCs/>
        </w:rPr>
        <w:t xml:space="preserve">駐車場の有無・台数</w:t>
      </w:r>
      <w:r>
        <w:t xml:space="preserve">: </w:t>
      </w:r>
      <w:r>
        <w:rPr>
          <w:rFonts w:hint="eastAsia"/>
        </w:rPr>
        <w:t xml:space="preserve">本社敷地内に駐車場あり（台数不明）</w:t>
      </w:r>
      <w:hyperlink r:id="rId40">
        <w:r>
          <w:rPr>
            <w:rStyle w:val="Hyperlink"/>
          </w:rPr>
          <w:t xml:space="preserve">[19]</w:t>
        </w:r>
      </w:hyperlink>
      <w:r>
        <w:t xml:space="preserve">。</w:t>
      </w:r>
    </w:p>
    <w:p>
      <w:pPr>
        <w:pStyle w:val="Compact"/>
        <w:numPr>
          <w:ilvl w:val="0"/>
          <w:numId w:val="1002"/>
        </w:numPr>
      </w:pPr>
      <w:r>
        <w:rPr>
          <w:rFonts w:hint="eastAsia"/>
          <w:b/>
          <w:bCs/>
        </w:rPr>
        <w:t xml:space="preserve">地図URL・Google</w:t>
      </w:r>
      <w:r>
        <w:rPr>
          <w:b/>
          <w:bCs/>
        </w:rPr>
        <w:t xml:space="preserve"> Map</w:t>
      </w:r>
      <w:r>
        <w:t xml:space="preserve">: </w:t>
      </w:r>
      <w:r>
        <w:rPr>
          <w:rFonts w:hint="eastAsia"/>
        </w:rPr>
        <w:t xml:space="preserve">本社所在地のGoogleマップ:</w:t>
      </w:r>
      <w:r>
        <w:t xml:space="preserve"> </w:t>
      </w:r>
      <w:r>
        <w:rPr>
          <w:rFonts w:hint="eastAsia"/>
        </w:rPr>
        <w:t xml:space="preserve">https://www.google.com/maps/dir/?api=1&amp;destination=滋賀県栗東市川辺５６８－２</w:t>
      </w:r>
    </w:p>
    <w:p>
      <w:pPr>
        <w:pStyle w:val="Compact"/>
        <w:numPr>
          <w:ilvl w:val="0"/>
          <w:numId w:val="1002"/>
        </w:numPr>
      </w:pPr>
      <w:r>
        <w:rPr>
          <w:rFonts w:hint="eastAsia"/>
          <w:b/>
          <w:bCs/>
        </w:rPr>
        <w:t xml:space="preserve">目印となる建物・ランドマーク</w:t>
      </w:r>
      <w:r>
        <w:t xml:space="preserve">: </w:t>
      </w:r>
      <w:r>
        <w:rPr>
          <w:rFonts w:hint="eastAsia"/>
        </w:rPr>
        <w:t xml:space="preserve">栗東運動公園（野球場・体育館等のある公園）の隣に所在し、公園西側の白い建物がスマイディア本社です。道路沿いに社名看板あり（周辺ランドマーク:</w:t>
      </w:r>
      <w:r>
        <w:t xml:space="preserve"> </w:t>
      </w:r>
      <w:r>
        <w:rPr>
          <w:rFonts w:hint="eastAsia"/>
        </w:rPr>
        <w:t xml:space="preserve">アグリフェスタ栗東の会場近く）。</w:t>
      </w:r>
    </w:p>
    <w:bookmarkEnd w:id="41"/>
    <w:bookmarkStart w:id="49" w:name="連絡先情報"/>
    <w:p>
      <w:pPr>
        <w:pStyle w:val="Heading2"/>
      </w:pPr>
      <w:r>
        <w:t xml:space="preserve">3. </w:t>
      </w:r>
      <w:r>
        <w:rPr>
          <w:rFonts w:hint="eastAsia"/>
        </w:rPr>
        <w:t xml:space="preserve">連絡先情報</w:t>
      </w:r>
    </w:p>
    <w:p>
      <w:pPr>
        <w:pStyle w:val="Compact"/>
        <w:numPr>
          <w:ilvl w:val="0"/>
          <w:numId w:val="1003"/>
        </w:numPr>
      </w:pPr>
      <w:r>
        <w:rPr>
          <w:rFonts w:hint="eastAsia"/>
          <w:b/>
          <w:bCs/>
        </w:rPr>
        <w:t xml:space="preserve">代表電話番号</w:t>
      </w:r>
      <w:r>
        <w:t xml:space="preserve">: </w:t>
      </w:r>
      <w:r>
        <w:rPr>
          <w:rFonts w:hint="eastAsia"/>
        </w:rPr>
        <w:t xml:space="preserve">077-552-1045（本社代表）</w:t>
      </w:r>
      <w:hyperlink r:id="rId42">
        <w:r>
          <w:rPr>
            <w:rStyle w:val="Hyperlink"/>
          </w:rPr>
          <w:t xml:space="preserve">[20]</w:t>
        </w:r>
      </w:hyperlink>
    </w:p>
    <w:p>
      <w:pPr>
        <w:pStyle w:val="Compact"/>
        <w:numPr>
          <w:ilvl w:val="0"/>
          <w:numId w:val="1003"/>
        </w:numPr>
      </w:pPr>
      <w:r>
        <w:rPr>
          <w:rFonts w:hint="eastAsia"/>
          <w:b/>
          <w:bCs/>
        </w:rPr>
        <w:t xml:space="preserve">FAX番号</w:t>
      </w:r>
      <w:r>
        <w:t xml:space="preserve">: 077-552-0890</w:t>
      </w:r>
      <w:hyperlink r:id="rId43">
        <w:r>
          <w:rPr>
            <w:rStyle w:val="Hyperlink"/>
          </w:rPr>
          <w:t xml:space="preserve">[21]</w:t>
        </w:r>
      </w:hyperlink>
    </w:p>
    <w:p>
      <w:pPr>
        <w:pStyle w:val="Compact"/>
        <w:numPr>
          <w:ilvl w:val="0"/>
          <w:numId w:val="1003"/>
        </w:numPr>
      </w:pPr>
      <w:r>
        <w:rPr>
          <w:rFonts w:hint="eastAsia"/>
          <w:b/>
          <w:bCs/>
        </w:rPr>
        <w:t xml:space="preserve">代表メールアドレス</w:t>
      </w:r>
      <w:r>
        <w:t xml:space="preserve">: info@sumaiprint.com</w:t>
      </w:r>
      <w:hyperlink r:id="rId44">
        <w:r>
          <w:rPr>
            <w:rStyle w:val="Hyperlink"/>
          </w:rPr>
          <w:t xml:space="preserve">[22]</w:t>
        </w:r>
      </w:hyperlink>
      <w:r>
        <w:t xml:space="preserve"> </w:t>
      </w:r>
      <w:r>
        <w:rPr>
          <w:rFonts w:hint="eastAsia"/>
        </w:rPr>
        <w:t xml:space="preserve">（※社名変更前ドメインだが現在も利用）</w:t>
      </w:r>
    </w:p>
    <w:p>
      <w:pPr>
        <w:pStyle w:val="Compact"/>
        <w:numPr>
          <w:ilvl w:val="0"/>
          <w:numId w:val="1003"/>
        </w:numPr>
      </w:pPr>
      <w:r>
        <w:rPr>
          <w:rFonts w:hint="eastAsia"/>
          <w:b/>
          <w:bCs/>
        </w:rPr>
        <w:t xml:space="preserve">各部署の直通電話</w:t>
      </w:r>
      <w:r>
        <w:t xml:space="preserve">: </w:t>
      </w:r>
      <w:r>
        <w:rPr>
          <w:rFonts w:hint="eastAsia"/>
        </w:rPr>
        <w:t xml:space="preserve">不明（部署別直通番号は公開されていません）</w:t>
      </w:r>
    </w:p>
    <w:p>
      <w:pPr>
        <w:pStyle w:val="Compact"/>
        <w:numPr>
          <w:ilvl w:val="0"/>
          <w:numId w:val="1003"/>
        </w:numPr>
      </w:pPr>
      <w:r>
        <w:rPr>
          <w:rFonts w:hint="eastAsia"/>
          <w:b/>
          <w:bCs/>
        </w:rPr>
        <w:t xml:space="preserve">緊急連絡先</w:t>
      </w:r>
      <w:r>
        <w:t xml:space="preserve">: </w:t>
      </w:r>
      <w:r>
        <w:rPr>
          <w:rFonts w:hint="eastAsia"/>
        </w:rPr>
        <w:t xml:space="preserve">不明（時間外の緊急連絡用番号等の情報なし）</w:t>
      </w:r>
    </w:p>
    <w:p>
      <w:pPr>
        <w:pStyle w:val="Compact"/>
        <w:numPr>
          <w:ilvl w:val="0"/>
          <w:numId w:val="1003"/>
        </w:numPr>
      </w:pPr>
      <w:r>
        <w:rPr>
          <w:rFonts w:hint="eastAsia"/>
          <w:b/>
          <w:bCs/>
        </w:rPr>
        <w:t xml:space="preserve">お問い合わせフォームURL</w:t>
      </w:r>
      <w:r>
        <w:t xml:space="preserve">: </w:t>
      </w:r>
      <w:r>
        <w:rPr>
          <w:rFonts w:hint="eastAsia"/>
        </w:rPr>
        <w:t xml:space="preserve">公式サイトにお問い合わせフォームあり（Webから24時間受付）</w:t>
      </w:r>
      <w:hyperlink r:id="rId45">
        <w:r>
          <w:rPr>
            <w:rStyle w:val="Hyperlink"/>
          </w:rPr>
          <w:t xml:space="preserve">[23]</w:t>
        </w:r>
      </w:hyperlink>
      <w:r>
        <w:t xml:space="preserve"> </w:t>
      </w:r>
      <w:r>
        <w:rPr>
          <w:rFonts w:hint="eastAsia"/>
        </w:rPr>
        <w:t xml:space="preserve">（URL:</w:t>
      </w:r>
      <w:r>
        <w:t xml:space="preserve"> </w:t>
      </w:r>
      <w:hyperlink r:id="rId46">
        <w:r>
          <w:rPr>
            <w:rStyle w:val="Hyperlink"/>
          </w:rPr>
          <w:t xml:space="preserve">https://sumaidia.jp/contact/</w:t>
        </w:r>
      </w:hyperlink>
      <w:r>
        <w:rPr>
          <w:rFonts w:hint="eastAsia"/>
        </w:rPr>
        <w:t xml:space="preserve">）</w:t>
      </w:r>
    </w:p>
    <w:p>
      <w:pPr>
        <w:pStyle w:val="Compact"/>
        <w:numPr>
          <w:ilvl w:val="0"/>
          <w:numId w:val="1003"/>
        </w:numPr>
      </w:pPr>
      <w:r>
        <w:rPr>
          <w:rFonts w:hint="eastAsia"/>
          <w:b/>
          <w:bCs/>
        </w:rPr>
        <w:t xml:space="preserve">LINE公式アカウント</w:t>
      </w:r>
      <w:r>
        <w:t xml:space="preserve">: </w:t>
      </w:r>
      <w:r>
        <w:rPr>
          <w:rFonts w:hint="eastAsia"/>
        </w:rPr>
        <w:t xml:space="preserve">不明（公式LINEアカウント開設情報は確認できません）</w:t>
      </w:r>
    </w:p>
    <w:p>
      <w:pPr>
        <w:pStyle w:val="Compact"/>
        <w:numPr>
          <w:ilvl w:val="0"/>
          <w:numId w:val="1003"/>
        </w:numPr>
      </w:pPr>
      <w:r>
        <w:rPr>
          <w:b/>
          <w:bCs/>
        </w:rPr>
        <w:t xml:space="preserve">SNSアカウント</w:t>
      </w:r>
      <w:r>
        <w:t xml:space="preserve">:</w:t>
      </w:r>
    </w:p>
    <w:p>
      <w:pPr>
        <w:pStyle w:val="Compact"/>
        <w:numPr>
          <w:ilvl w:val="0"/>
          <w:numId w:val="1003"/>
        </w:numPr>
      </w:pPr>
      <w:r>
        <w:rPr>
          <w:b/>
          <w:bCs/>
        </w:rPr>
        <w:t xml:space="preserve">Twitter(X)</w:t>
      </w:r>
      <w:r>
        <w:t xml:space="preserve">:</w:t>
      </w:r>
      <w:r>
        <w:t xml:space="preserve"> </w:t>
      </w:r>
      <w:r>
        <w:rPr>
          <w:rStyle w:val="VerbatimChar"/>
        </w:rPr>
        <w:t xml:space="preserve">@sumaidia_jp</w:t>
      </w:r>
      <w:r>
        <w:rPr>
          <w:rFonts w:hint="eastAsia"/>
        </w:rPr>
        <w:t xml:space="preserve">（スマイディア公式）</w:t>
      </w:r>
      <w:hyperlink r:id="rId47">
        <w:r>
          <w:rPr>
            <w:rStyle w:val="Hyperlink"/>
          </w:rPr>
          <w:t xml:space="preserve">[24]</w:t>
        </w:r>
      </w:hyperlink>
      <w:r>
        <w:t xml:space="preserve"> </w:t>
      </w:r>
      <w:r>
        <w:t xml:space="preserve">– </w:t>
      </w:r>
      <w:r>
        <w:rPr>
          <w:rFonts w:hint="eastAsia"/>
        </w:rPr>
        <w:t xml:space="preserve">自社紹介や活動報告等を発信</w:t>
      </w:r>
    </w:p>
    <w:p>
      <w:pPr>
        <w:pStyle w:val="Compact"/>
        <w:numPr>
          <w:ilvl w:val="0"/>
          <w:numId w:val="1003"/>
        </w:numPr>
      </w:pPr>
      <w:r>
        <w:rPr>
          <w:b/>
          <w:bCs/>
        </w:rPr>
        <w:t xml:space="preserve">Instagram</w:t>
      </w:r>
      <w:r>
        <w:t xml:space="preserve">:</w:t>
      </w:r>
      <w:r>
        <w:t xml:space="preserve"> </w:t>
      </w:r>
      <w:r>
        <w:rPr>
          <w:rStyle w:val="VerbatimChar"/>
        </w:rPr>
        <w:t xml:space="preserve">@sumaidia_jp</w:t>
      </w:r>
      <w:r>
        <w:t xml:space="preserve"> </w:t>
      </w:r>
      <w:r>
        <w:t xml:space="preserve">– </w:t>
      </w:r>
      <w:r>
        <w:rPr>
          <w:rFonts w:hint="eastAsia"/>
        </w:rPr>
        <w:t xml:space="preserve">日常の様子や実績紹介を投稿（「滋賀県イチ人がいい広告・印刷会社」を謳う）</w:t>
      </w:r>
      <w:hyperlink r:id="rId48">
        <w:r>
          <w:rPr>
            <w:rStyle w:val="Hyperlink"/>
          </w:rPr>
          <w:t xml:space="preserve">[25]</w:t>
        </w:r>
      </w:hyperlink>
    </w:p>
    <w:p>
      <w:pPr>
        <w:pStyle w:val="Compact"/>
        <w:numPr>
          <w:ilvl w:val="0"/>
          <w:numId w:val="1003"/>
        </w:numPr>
      </w:pPr>
      <w:r>
        <w:rPr>
          <w:b/>
          <w:bCs/>
        </w:rPr>
        <w:t xml:space="preserve">Facebook</w:t>
      </w:r>
      <w:r>
        <w:t xml:space="preserve">: </w:t>
      </w:r>
      <w:r>
        <w:rPr>
          <w:rFonts w:hint="eastAsia"/>
        </w:rPr>
        <w:t xml:space="preserve">株式会社スマイディア（滋賀県栗東市）公式ページあり（社内ニュース等を掲載）</w:t>
      </w:r>
    </w:p>
    <w:bookmarkEnd w:id="49"/>
    <w:bookmarkStart w:id="55" w:name="営業情報"/>
    <w:p>
      <w:pPr>
        <w:pStyle w:val="Heading2"/>
      </w:pPr>
      <w:r>
        <w:t xml:space="preserve">4. </w:t>
      </w:r>
      <w:r>
        <w:rPr>
          <w:rFonts w:hint="eastAsia"/>
        </w:rPr>
        <w:t xml:space="preserve">営業情報</w:t>
      </w:r>
    </w:p>
    <w:p>
      <w:pPr>
        <w:pStyle w:val="Compact"/>
        <w:numPr>
          <w:ilvl w:val="0"/>
          <w:numId w:val="1004"/>
        </w:numPr>
      </w:pPr>
      <w:r>
        <w:rPr>
          <w:rFonts w:hint="eastAsia"/>
          <w:b/>
          <w:bCs/>
        </w:rPr>
        <w:t xml:space="preserve">営業時間（平日・土日祝）</w:t>
      </w:r>
      <w:r>
        <w:t xml:space="preserve">: </w:t>
      </w:r>
      <w:r>
        <w:rPr>
          <w:rFonts w:hint="eastAsia"/>
        </w:rPr>
        <w:t xml:space="preserve">平日</w:t>
      </w:r>
      <w:r>
        <w:t xml:space="preserve"> </w:t>
      </w:r>
      <w:r>
        <w:rPr>
          <w:rFonts w:hint="eastAsia"/>
        </w:rPr>
        <w:t xml:space="preserve">8:30～18:00</w:t>
      </w:r>
      <w:hyperlink r:id="rId50">
        <w:r>
          <w:rPr>
            <w:rStyle w:val="Hyperlink"/>
          </w:rPr>
          <w:t xml:space="preserve">[26]</w:t>
        </w:r>
      </w:hyperlink>
      <w:r>
        <w:rPr>
          <w:rFonts w:hint="eastAsia"/>
        </w:rPr>
        <w:t xml:space="preserve">。土曜日は隔週で営業（第1・第3土曜など）8:30～18:00、隔週で休業</w:t>
      </w:r>
      <w:hyperlink r:id="rId51">
        <w:r>
          <w:rPr>
            <w:rStyle w:val="Hyperlink"/>
          </w:rPr>
          <w:t xml:space="preserve">[27]</w:t>
        </w:r>
      </w:hyperlink>
      <w:r>
        <w:rPr>
          <w:rFonts w:hint="eastAsia"/>
        </w:rPr>
        <w:t xml:space="preserve">。日曜日・祝日は全休です</w:t>
      </w:r>
      <w:hyperlink r:id="rId51">
        <w:r>
          <w:rPr>
            <w:rStyle w:val="Hyperlink"/>
          </w:rPr>
          <w:t xml:space="preserve">[27]</w:t>
        </w:r>
      </w:hyperlink>
      <w:r>
        <w:t xml:space="preserve">。</w:t>
      </w:r>
    </w:p>
    <w:p>
      <w:pPr>
        <w:pStyle w:val="Compact"/>
        <w:numPr>
          <w:ilvl w:val="0"/>
          <w:numId w:val="1004"/>
        </w:numPr>
      </w:pPr>
      <w:r>
        <w:rPr>
          <w:rFonts w:hint="eastAsia"/>
          <w:b/>
          <w:bCs/>
        </w:rPr>
        <w:t xml:space="preserve">定休日・休業日</w:t>
      </w:r>
      <w:r>
        <w:t xml:space="preserve">: </w:t>
      </w:r>
      <w:r>
        <w:rPr>
          <w:rFonts w:hint="eastAsia"/>
        </w:rPr>
        <w:t xml:space="preserve">毎週日曜、祝祭日、および隔週土曜日が定休日です</w:t>
      </w:r>
      <w:hyperlink r:id="rId51">
        <w:r>
          <w:rPr>
            <w:rStyle w:val="Hyperlink"/>
          </w:rPr>
          <w:t xml:space="preserve">[27]</w:t>
        </w:r>
      </w:hyperlink>
      <w:r>
        <w:t xml:space="preserve">。</w:t>
      </w:r>
    </w:p>
    <w:p>
      <w:pPr>
        <w:pStyle w:val="Compact"/>
        <w:numPr>
          <w:ilvl w:val="0"/>
          <w:numId w:val="1004"/>
        </w:numPr>
      </w:pPr>
      <w:r>
        <w:rPr>
          <w:rFonts w:hint="eastAsia"/>
          <w:b/>
          <w:bCs/>
        </w:rPr>
        <w:t xml:space="preserve">年末年始・お盆休み等の特別休業</w:t>
      </w:r>
      <w:r>
        <w:t xml:space="preserve">: </w:t>
      </w:r>
      <w:r>
        <w:rPr>
          <w:rFonts w:hint="eastAsia"/>
        </w:rPr>
        <w:t xml:space="preserve">年末年始は例年12月28日頃～1月5日頃まで休業（2024-2025年は12月28日～1月5日休業）</w:t>
      </w:r>
      <w:hyperlink r:id="rId52">
        <w:r>
          <w:rPr>
            <w:rStyle w:val="Hyperlink"/>
          </w:rPr>
          <w:t xml:space="preserve">[28]</w:t>
        </w:r>
      </w:hyperlink>
      <w:r>
        <w:rPr>
          <w:rFonts w:hint="eastAsia"/>
        </w:rPr>
        <w:t xml:space="preserve">。夏季休業（お盆休み）は8月中旬に約1週間（2025年は8月9日～17日）休業</w:t>
      </w:r>
      <w:hyperlink r:id="rId53">
        <w:r>
          <w:rPr>
            <w:rStyle w:val="Hyperlink"/>
          </w:rPr>
          <w:t xml:space="preserve">[29]</w:t>
        </w:r>
      </w:hyperlink>
      <w:r>
        <w:rPr>
          <w:rFonts w:hint="eastAsia"/>
        </w:rPr>
        <w:t xml:space="preserve">。これら期間中のお問い合わせは営業開始日以降の回答となります</w:t>
      </w:r>
      <w:hyperlink r:id="rId52">
        <w:r>
          <w:rPr>
            <w:rStyle w:val="Hyperlink"/>
          </w:rPr>
          <w:t xml:space="preserve">[28]</w:t>
        </w:r>
      </w:hyperlink>
      <w:r>
        <w:t xml:space="preserve">。</w:t>
      </w:r>
    </w:p>
    <w:p>
      <w:pPr>
        <w:pStyle w:val="Compact"/>
        <w:numPr>
          <w:ilvl w:val="0"/>
          <w:numId w:val="1004"/>
        </w:numPr>
      </w:pPr>
      <w:r>
        <w:rPr>
          <w:rFonts w:hint="eastAsia"/>
          <w:b/>
          <w:bCs/>
        </w:rPr>
        <w:t xml:space="preserve">時間外対応の可否</w:t>
      </w:r>
      <w:r>
        <w:t xml:space="preserve">: </w:t>
      </w:r>
      <w:r>
        <w:rPr>
          <w:rFonts w:hint="eastAsia"/>
        </w:rPr>
        <w:t xml:space="preserve">原則として営業時間外の対応は行っていません（夜間・休日は不在）。緊急の場合は事前に相談が必要です。</w:t>
      </w:r>
    </w:p>
    <w:p>
      <w:pPr>
        <w:pStyle w:val="Compact"/>
        <w:numPr>
          <w:ilvl w:val="0"/>
          <w:numId w:val="1004"/>
        </w:numPr>
      </w:pPr>
      <w:r>
        <w:rPr>
          <w:rFonts w:hint="eastAsia"/>
          <w:b/>
          <w:bCs/>
        </w:rPr>
        <w:t xml:space="preserve">24時間受付の有無</w:t>
      </w:r>
      <w:r>
        <w:t xml:space="preserve">:</w:t>
      </w:r>
      <w:r>
        <w:t xml:space="preserve"> </w:t>
      </w:r>
      <w:r>
        <w:rPr>
          <w:rFonts w:hint="eastAsia"/>
          <w:b/>
          <w:bCs/>
        </w:rPr>
        <w:t xml:space="preserve">電話</w:t>
      </w:r>
      <w:r>
        <w:rPr>
          <w:rFonts w:hint="eastAsia"/>
        </w:rPr>
        <w:t xml:space="preserve">は営業時間内のみ対応</w:t>
      </w:r>
      <w:hyperlink r:id="rId54">
        <w:r>
          <w:rPr>
            <w:rStyle w:val="Hyperlink"/>
          </w:rPr>
          <w:t xml:space="preserve">[30]</w:t>
        </w:r>
      </w:hyperlink>
      <w:r>
        <w:t xml:space="preserve">。</w:t>
      </w:r>
      <w:r>
        <w:rPr>
          <w:b/>
          <w:bCs/>
        </w:rPr>
        <w:t xml:space="preserve">Webフォーム</w:t>
      </w:r>
      <w:r>
        <w:rPr>
          <w:rFonts w:hint="eastAsia"/>
        </w:rPr>
        <w:t xml:space="preserve">からのお問い合わせは24時間送信可能ですが、返信対応は営業日時内となります</w:t>
      </w:r>
      <w:hyperlink r:id="rId52">
        <w:r>
          <w:rPr>
            <w:rStyle w:val="Hyperlink"/>
          </w:rPr>
          <w:t xml:space="preserve">[28]</w:t>
        </w:r>
      </w:hyperlink>
      <w:r>
        <w:rPr>
          <w:rFonts w:hint="eastAsia"/>
        </w:rPr>
        <w:t xml:space="preserve">。AIチャットボット等の24時間自動対応サービスは提供されていません。</w:t>
      </w:r>
    </w:p>
    <w:p>
      <w:pPr>
        <w:pStyle w:val="Compact"/>
        <w:numPr>
          <w:ilvl w:val="0"/>
          <w:numId w:val="1004"/>
        </w:numPr>
      </w:pPr>
      <w:r>
        <w:rPr>
          <w:rFonts w:hint="eastAsia"/>
          <w:b/>
          <w:bCs/>
        </w:rPr>
        <w:t xml:space="preserve">営業エリア・対応地域</w:t>
      </w:r>
      <w:r>
        <w:t xml:space="preserve">:</w:t>
      </w:r>
      <w:r>
        <w:t xml:space="preserve"> </w:t>
      </w:r>
      <w:r>
        <w:rPr>
          <w:rFonts w:hint="eastAsia"/>
          <w:b/>
          <w:bCs/>
        </w:rPr>
        <w:t xml:space="preserve">滋賀県内</w:t>
      </w:r>
      <w:r>
        <w:rPr>
          <w:rFonts w:hint="eastAsia"/>
        </w:rPr>
        <w:t xml:space="preserve">を中心に、栗東本社および県内各地の営業所を拠点として地域密着でサービス提供。加えて</w:t>
      </w:r>
      <w:r>
        <w:rPr>
          <w:rFonts w:hint="eastAsia"/>
          <w:b/>
          <w:bCs/>
        </w:rPr>
        <w:t xml:space="preserve">東京</w:t>
      </w:r>
      <w:r>
        <w:rPr>
          <w:rFonts w:hint="eastAsia"/>
        </w:rPr>
        <w:t xml:space="preserve">にもオフィスを構え、首都圏案件にも対応可能です</w:t>
      </w:r>
      <w:hyperlink r:id="rId47">
        <w:r>
          <w:rPr>
            <w:rStyle w:val="Hyperlink"/>
          </w:rPr>
          <w:t xml:space="preserve">[24]</w:t>
        </w:r>
      </w:hyperlink>
      <w:r>
        <w:rPr>
          <w:rFonts w:hint="eastAsia"/>
        </w:rPr>
        <w:t xml:space="preserve">。実績上、全国からの依頼に対応できる体制ですが、遠方の場合は打ち合わせ方法等を調整します。</w:t>
      </w:r>
    </w:p>
    <w:p>
      <w:pPr>
        <w:pStyle w:val="Compact"/>
        <w:numPr>
          <w:ilvl w:val="0"/>
          <w:numId w:val="1004"/>
        </w:numPr>
      </w:pPr>
      <w:r>
        <w:rPr>
          <w:rFonts w:hint="eastAsia"/>
          <w:b/>
          <w:bCs/>
        </w:rPr>
        <w:t xml:space="preserve">出張・訪問対応の可否と条件</w:t>
      </w:r>
      <w:r>
        <w:t xml:space="preserve">: </w:t>
      </w:r>
      <w:r>
        <w:rPr>
          <w:rFonts w:hint="eastAsia"/>
        </w:rPr>
        <w:t xml:space="preserve">社員が顧客先へ訪問して打ち合わせすることが可能です（滋賀県内各営業所の担当者が近隣エリアをカバー）。東京など遠方でも必要に応じ訪問対応します。具体的な条件（距離や案件規模による出張費等）は都度相談となります。</w:t>
      </w:r>
    </w:p>
    <w:bookmarkEnd w:id="55"/>
    <w:bookmarkStart w:id="75" w:name="サービス商品情報"/>
    <w:p>
      <w:pPr>
        <w:pStyle w:val="Heading2"/>
      </w:pPr>
      <w:r>
        <w:t xml:space="preserve">5. </w:t>
      </w:r>
      <w:r>
        <w:rPr>
          <w:rFonts w:hint="eastAsia"/>
        </w:rPr>
        <w:t xml:space="preserve">サービス・商品情報</w:t>
      </w:r>
    </w:p>
    <w:bookmarkStart w:id="67" w:name="印刷サービス"/>
    <w:p>
      <w:pPr>
        <w:pStyle w:val="Heading3"/>
      </w:pPr>
      <w:r>
        <w:t xml:space="preserve">5.1 </w:t>
      </w:r>
      <w:r>
        <w:rPr>
          <w:rFonts w:hint="eastAsia"/>
        </w:rPr>
        <w:t xml:space="preserve">印刷サービス</w:t>
      </w:r>
    </w:p>
    <w:bookmarkStart w:id="58" w:name="名刺"/>
    <w:p>
      <w:pPr>
        <w:pStyle w:val="Heading4"/>
      </w:pPr>
      <w:r>
        <w:rPr>
          <w:rFonts w:hint="eastAsia"/>
          <w:b/>
          <w:bCs/>
        </w:rPr>
        <w:t xml:space="preserve">名刺</w:t>
      </w:r>
    </w:p>
    <w:p>
      <w:pPr>
        <w:pStyle w:val="Compact"/>
        <w:numPr>
          <w:ilvl w:val="0"/>
          <w:numId w:val="1005"/>
        </w:numPr>
      </w:pPr>
      <w:r>
        <w:rPr>
          <w:rFonts w:hint="eastAsia"/>
          <w:b/>
          <w:bCs/>
        </w:rPr>
        <w:t xml:space="preserve">対応サイズ</w:t>
      </w:r>
      <w:r>
        <w:t xml:space="preserve">: </w:t>
      </w:r>
      <w:r>
        <w:rPr>
          <w:rFonts w:hint="eastAsia"/>
        </w:rPr>
        <w:t xml:space="preserve">一般的な日本サイズ（縦型・横型91×55mm）に対応。加えて、二つ折り名刺（見開きサイズ）、型抜き名刺など特殊形状にも対応可能です</w:t>
      </w:r>
      <w:hyperlink r:id="rId56">
        <w:r>
          <w:rPr>
            <w:rStyle w:val="Hyperlink"/>
          </w:rPr>
          <w:t xml:space="preserve">[31]</w:t>
        </w:r>
      </w:hyperlink>
      <w:r>
        <w:rPr>
          <w:rFonts w:hint="eastAsia"/>
        </w:rPr>
        <w:t xml:space="preserve">。※欧米名刺サイズ（約89×51mm）について公式記載はありませんが、要望に応じて対応できると推測されます。</w:t>
      </w:r>
    </w:p>
    <w:p>
      <w:pPr>
        <w:pStyle w:val="Compact"/>
        <w:numPr>
          <w:ilvl w:val="0"/>
          <w:numId w:val="1005"/>
        </w:numPr>
      </w:pPr>
      <w:r>
        <w:rPr>
          <w:rFonts w:hint="eastAsia"/>
          <w:b/>
          <w:bCs/>
        </w:rPr>
        <w:t xml:space="preserve">用紙の種類・厚さ</w:t>
      </w:r>
      <w:r>
        <w:t xml:space="preserve">: </w:t>
      </w:r>
      <w:r>
        <w:rPr>
          <w:rFonts w:hint="eastAsia"/>
        </w:rPr>
        <w:t xml:space="preserve">不明（具体的な用紙種類や厚みは公開されていません。標準的な上質紙やマット紙、コート紙などから選択可能と考えられますが、詳細は要問い合わせ）。</w:t>
      </w:r>
    </w:p>
    <w:p>
      <w:pPr>
        <w:pStyle w:val="Compact"/>
        <w:numPr>
          <w:ilvl w:val="0"/>
          <w:numId w:val="1005"/>
        </w:numPr>
      </w:pPr>
      <w:r>
        <w:rPr>
          <w:rFonts w:hint="eastAsia"/>
          <w:b/>
          <w:bCs/>
        </w:rPr>
        <w:t xml:space="preserve">印刷方式</w:t>
      </w:r>
      <w:r>
        <w:t xml:space="preserve">: </w:t>
      </w:r>
      <w:r>
        <w:rPr>
          <w:rFonts w:hint="eastAsia"/>
        </w:rPr>
        <w:t xml:space="preserve">オフセット印刷が基本です（自社工場に4色機など印刷設備を完備</w:t>
      </w:r>
      <w:hyperlink r:id="rId57">
        <w:r>
          <w:rPr>
            <w:rStyle w:val="Hyperlink"/>
          </w:rPr>
          <w:t xml:space="preserve">[32]</w:t>
        </w:r>
      </w:hyperlink>
      <w:r>
        <w:rPr>
          <w:rFonts w:hint="eastAsia"/>
        </w:rPr>
        <w:t xml:space="preserve">）。小ロットの場合はオンデマンド（デジタル）印刷で対応する可能性もありますが、公式には明記されていません。</w:t>
      </w:r>
    </w:p>
    <w:p>
      <w:pPr>
        <w:pStyle w:val="Compact"/>
        <w:numPr>
          <w:ilvl w:val="0"/>
          <w:numId w:val="1005"/>
        </w:numPr>
      </w:pPr>
      <w:r>
        <w:rPr>
          <w:rFonts w:hint="eastAsia"/>
          <w:b/>
          <w:bCs/>
        </w:rPr>
        <w:t xml:space="preserve">最小ロット数</w:t>
      </w:r>
      <w:r>
        <w:t xml:space="preserve">: </w:t>
      </w:r>
      <w:r>
        <w:rPr>
          <w:rFonts w:hint="eastAsia"/>
        </w:rPr>
        <w:t xml:space="preserve">不明（最低何部から印刷可能かの記載はありません。名刺は小ロットから対応していると思われますが、詳細は要確認）。</w:t>
      </w:r>
    </w:p>
    <w:p>
      <w:pPr>
        <w:pStyle w:val="Compact"/>
        <w:numPr>
          <w:ilvl w:val="0"/>
          <w:numId w:val="1005"/>
        </w:numPr>
      </w:pPr>
      <w:r>
        <w:rPr>
          <w:rFonts w:hint="eastAsia"/>
          <w:b/>
          <w:bCs/>
        </w:rPr>
        <w:t xml:space="preserve">標準納期・特急納期</w:t>
      </w:r>
      <w:r>
        <w:t xml:space="preserve">: </w:t>
      </w:r>
      <w:r>
        <w:rPr>
          <w:rFonts w:hint="eastAsia"/>
        </w:rPr>
        <w:t xml:space="preserve">不明（名刺印刷の通常仕上がり日数や特急対応可否は公開情報なし。発注内容や部数によって変動）。急ぎの場合は相談次第で対応可能な場合があります。</w:t>
      </w:r>
    </w:p>
    <w:p>
      <w:pPr>
        <w:pStyle w:val="Compact"/>
        <w:numPr>
          <w:ilvl w:val="0"/>
          <w:numId w:val="1005"/>
        </w:numPr>
      </w:pPr>
      <w:r>
        <w:rPr>
          <w:rFonts w:hint="eastAsia"/>
          <w:b/>
          <w:bCs/>
        </w:rPr>
        <w:t xml:space="preserve">価格表・料金体系</w:t>
      </w:r>
      <w:r>
        <w:t xml:space="preserve">: </w:t>
      </w:r>
      <w:r>
        <w:rPr>
          <w:rFonts w:hint="eastAsia"/>
        </w:rPr>
        <w:t xml:space="preserve">公開されていません（都度お見積もり対応）。名刺枚数や印刷方法、オプション加工によって見積もり提示となります。</w:t>
      </w:r>
    </w:p>
    <w:p>
      <w:pPr>
        <w:pStyle w:val="Compact"/>
        <w:numPr>
          <w:ilvl w:val="0"/>
          <w:numId w:val="1005"/>
        </w:numPr>
      </w:pPr>
      <w:r>
        <w:rPr>
          <w:rFonts w:hint="eastAsia"/>
          <w:b/>
          <w:bCs/>
        </w:rPr>
        <w:t xml:space="preserve">オプション加工</w:t>
      </w:r>
      <w:r>
        <w:t xml:space="preserve">: </w:t>
      </w:r>
      <w:r>
        <w:rPr>
          <w:rFonts w:hint="eastAsia"/>
        </w:rPr>
        <w:t xml:space="preserve">二つ折り・型抜きの特殊加工に対応</w:t>
      </w:r>
      <w:hyperlink r:id="rId56">
        <w:r>
          <w:rPr>
            <w:rStyle w:val="Hyperlink"/>
          </w:rPr>
          <w:t xml:space="preserve">[31]</w:t>
        </w:r>
      </w:hyperlink>
      <w:r>
        <w:rPr>
          <w:rFonts w:hint="eastAsia"/>
        </w:rPr>
        <w:t xml:space="preserve">。このほか表面PP加工（ラミネートコーティング）や箔押し、エンボス（浮き出し）加工なども要望に応じて対応可能ですが、公式には言及されていません（相談ベースとなります）。</w:t>
      </w:r>
    </w:p>
    <w:p>
      <w:pPr>
        <w:pStyle w:val="Compact"/>
        <w:numPr>
          <w:ilvl w:val="0"/>
          <w:numId w:val="1005"/>
        </w:numPr>
      </w:pPr>
      <w:r>
        <w:rPr>
          <w:rFonts w:hint="eastAsia"/>
          <w:b/>
          <w:bCs/>
        </w:rPr>
        <w:t xml:space="preserve">デザインテンプレートの有無</w:t>
      </w:r>
      <w:r>
        <w:t xml:space="preserve">: </w:t>
      </w:r>
      <w:r>
        <w:rPr>
          <w:rFonts w:hint="eastAsia"/>
        </w:rPr>
        <w:t xml:space="preserve">不明（名刺デザインのテンプレート公開は特になく、必要な場合は社内デザイナーがオリジナルデザインを作成します）。</w:t>
      </w:r>
    </w:p>
    <w:p>
      <w:pPr>
        <w:pStyle w:val="Compact"/>
        <w:numPr>
          <w:ilvl w:val="0"/>
          <w:numId w:val="1005"/>
        </w:numPr>
      </w:pPr>
      <w:r>
        <w:rPr>
          <w:rFonts w:hint="eastAsia"/>
          <w:b/>
          <w:bCs/>
        </w:rPr>
        <w:t xml:space="preserve">データ入稿形式・仕様</w:t>
      </w:r>
      <w:r>
        <w:t xml:space="preserve">: </w:t>
      </w:r>
      <w:r>
        <w:rPr>
          <w:rFonts w:hint="eastAsia"/>
        </w:rPr>
        <w:t xml:space="preserve">不明（入稿データの仕様について公式案内なし。一般的にはAdobe</w:t>
      </w:r>
      <w:r>
        <w:t xml:space="preserve"> </w:t>
      </w:r>
      <w:r>
        <w:rPr>
          <w:rFonts w:hint="eastAsia"/>
        </w:rPr>
        <w:t xml:space="preserve">Illustrator形式やPDF/X-1a形式などに対応していると推察され、トンボや塗り足しを付けたデータが望ましい）。</w:t>
      </w:r>
    </w:p>
    <w:bookmarkEnd w:id="58"/>
    <w:bookmarkStart w:id="59" w:name="チラシフライヤー"/>
    <w:p>
      <w:pPr>
        <w:pStyle w:val="Heading4"/>
      </w:pPr>
      <w:r>
        <w:rPr>
          <w:b/>
          <w:bCs/>
        </w:rPr>
        <w:t xml:space="preserve">チラシ・フライヤー</w:t>
      </w:r>
    </w:p>
    <w:p>
      <w:pPr>
        <w:pStyle w:val="Compact"/>
        <w:numPr>
          <w:ilvl w:val="0"/>
          <w:numId w:val="1006"/>
        </w:numPr>
      </w:pPr>
      <w:r>
        <w:rPr>
          <w:rFonts w:hint="eastAsia"/>
          <w:b/>
          <w:bCs/>
        </w:rPr>
        <w:t xml:space="preserve">対応サイズ一覧</w:t>
      </w:r>
      <w:r>
        <w:t xml:space="preserve">: </w:t>
      </w:r>
      <w:r>
        <w:rPr>
          <w:rFonts w:hint="eastAsia"/>
        </w:rPr>
        <w:t xml:space="preserve">A判・B判など各種標準サイズに対応（A4、A3、B4、B2ポスターサイズ等）。具体的なサイズ一覧は明記されていませんが、用途に合わせ柔軟に対応します。</w:t>
      </w:r>
    </w:p>
    <w:p>
      <w:pPr>
        <w:pStyle w:val="Compact"/>
        <w:numPr>
          <w:ilvl w:val="0"/>
          <w:numId w:val="1006"/>
        </w:numPr>
      </w:pPr>
      <w:r>
        <w:rPr>
          <w:rFonts w:hint="eastAsia"/>
          <w:b/>
          <w:bCs/>
        </w:rPr>
        <w:t xml:space="preserve">用紙の種類・斤量</w:t>
      </w:r>
      <w:r>
        <w:t xml:space="preserve">: </w:t>
      </w:r>
      <w:r>
        <w:rPr>
          <w:rFonts w:hint="eastAsia"/>
        </w:rPr>
        <w:t xml:space="preserve">不明（光沢のコート紙、マットコート紙、上質紙など、チラシ用途に応じた紙種・厚みを選択可能と思われますが、詳細非公開）。</w:t>
      </w:r>
    </w:p>
    <w:p>
      <w:pPr>
        <w:pStyle w:val="Compact"/>
        <w:numPr>
          <w:ilvl w:val="0"/>
          <w:numId w:val="1006"/>
        </w:numPr>
      </w:pPr>
      <w:r>
        <w:rPr>
          <w:rFonts w:hint="eastAsia"/>
          <w:b/>
          <w:bCs/>
        </w:rPr>
        <w:t xml:space="preserve">折り加工の種類</w:t>
      </w:r>
      <w:r>
        <w:t xml:space="preserve">: </w:t>
      </w:r>
      <w:r>
        <w:rPr>
          <w:rFonts w:hint="eastAsia"/>
        </w:rPr>
        <w:t xml:space="preserve">折りチラシにも対応可能です。二つ折り・三つ折り・観音折りなど、用途に合わせた折り加工に対応します</w:t>
      </w:r>
      <w:hyperlink r:id="rId56">
        <w:r>
          <w:rPr>
            <w:rStyle w:val="Hyperlink"/>
          </w:rPr>
          <w:t xml:space="preserve">[33]</w:t>
        </w:r>
      </w:hyperlink>
      <w:r>
        <w:rPr>
          <w:rFonts w:hint="eastAsia"/>
        </w:rPr>
        <w:t xml:space="preserve">。※「用途に合わせ加工も行います」との記載あり。</w:t>
      </w:r>
    </w:p>
    <w:p>
      <w:pPr>
        <w:pStyle w:val="Compact"/>
        <w:numPr>
          <w:ilvl w:val="0"/>
          <w:numId w:val="1006"/>
        </w:numPr>
      </w:pPr>
      <w:r>
        <w:rPr>
          <w:rFonts w:hint="eastAsia"/>
          <w:b/>
          <w:bCs/>
        </w:rPr>
        <w:t xml:space="preserve">最小ロット数</w:t>
      </w:r>
      <w:r>
        <w:t xml:space="preserve">: </w:t>
      </w:r>
      <w:r>
        <w:rPr>
          <w:rFonts w:hint="eastAsia"/>
        </w:rPr>
        <w:t xml:space="preserve">不明（小部数から大部数まで対応可能と思われますが、具体的最少ロットは未公開）。</w:t>
      </w:r>
    </w:p>
    <w:p>
      <w:pPr>
        <w:pStyle w:val="Compact"/>
        <w:numPr>
          <w:ilvl w:val="0"/>
          <w:numId w:val="1006"/>
        </w:numPr>
      </w:pPr>
      <w:r>
        <w:rPr>
          <w:rFonts w:hint="eastAsia"/>
          <w:b/>
          <w:bCs/>
        </w:rPr>
        <w:t xml:space="preserve">納期別料金</w:t>
      </w:r>
      <w:r>
        <w:t xml:space="preserve">: </w:t>
      </w:r>
      <w:r>
        <w:rPr>
          <w:rFonts w:hint="eastAsia"/>
        </w:rPr>
        <w:t xml:space="preserve">不明（通常納期および特急対応時の料金体系は公開されていません。見積もり時に納期短縮希望の場合は加算料金の有無を含め案内）。</w:t>
      </w:r>
    </w:p>
    <w:p>
      <w:pPr>
        <w:pStyle w:val="Compact"/>
        <w:numPr>
          <w:ilvl w:val="0"/>
          <w:numId w:val="1006"/>
        </w:numPr>
      </w:pPr>
      <w:r>
        <w:rPr>
          <w:rFonts w:hint="eastAsia"/>
          <w:b/>
          <w:bCs/>
        </w:rPr>
        <w:t xml:space="preserve">配布・ポスティングサービスの有無</w:t>
      </w:r>
      <w:r>
        <w:t xml:space="preserve">: </w:t>
      </w:r>
      <w:r>
        <w:rPr>
          <w:rFonts w:hint="eastAsia"/>
        </w:rPr>
        <w:t xml:space="preserve">不明（チラシ印刷後のポスティング代行サービス等について記載はありません。必要に応じて提携業者を紹介する可能性はありますが、公式情報なし）。</w:t>
      </w:r>
    </w:p>
    <w:bookmarkEnd w:id="59"/>
    <w:bookmarkStart w:id="61" w:name="パンフレットカタログ"/>
    <w:p>
      <w:pPr>
        <w:pStyle w:val="Heading4"/>
      </w:pPr>
      <w:r>
        <w:rPr>
          <w:b/>
          <w:bCs/>
        </w:rPr>
        <w:t xml:space="preserve">パンフレット・カタログ</w:t>
      </w:r>
    </w:p>
    <w:p>
      <w:pPr>
        <w:pStyle w:val="Compact"/>
        <w:numPr>
          <w:ilvl w:val="0"/>
          <w:numId w:val="1007"/>
        </w:numPr>
      </w:pPr>
      <w:r>
        <w:rPr>
          <w:rFonts w:hint="eastAsia"/>
          <w:b/>
          <w:bCs/>
        </w:rPr>
        <w:t xml:space="preserve">ページ数の制限</w:t>
      </w:r>
      <w:r>
        <w:t xml:space="preserve">: </w:t>
      </w:r>
      <w:r>
        <w:rPr>
          <w:rFonts w:hint="eastAsia"/>
        </w:rPr>
        <w:t xml:space="preserve">不明（何ページまで製本可能か明記なし。無線綴じ製本の場合、数百ページ規模まで対応可能と推測されます）。ページ数に応じて適切な製本方法を提案します。</w:t>
      </w:r>
    </w:p>
    <w:p>
      <w:pPr>
        <w:pStyle w:val="Compact"/>
        <w:numPr>
          <w:ilvl w:val="0"/>
          <w:numId w:val="1007"/>
        </w:numPr>
      </w:pPr>
      <w:r>
        <w:rPr>
          <w:rFonts w:hint="eastAsia"/>
          <w:b/>
          <w:bCs/>
        </w:rPr>
        <w:t xml:space="preserve">製本方法</w:t>
      </w:r>
      <w:r>
        <w:t xml:space="preserve">: </w:t>
      </w:r>
      <w:r>
        <w:rPr>
          <w:rFonts w:hint="eastAsia"/>
        </w:rPr>
        <w:t xml:space="preserve">中綴じ（ホチキス留め製本）や無線綴じ（背表紙付製本）などに対応しています</w:t>
      </w:r>
      <w:hyperlink r:id="rId60">
        <w:r>
          <w:rPr>
            <w:rStyle w:val="Hyperlink"/>
          </w:rPr>
          <w:t xml:space="preserve">[34]</w:t>
        </w:r>
      </w:hyperlink>
      <w:r>
        <w:rPr>
          <w:rFonts w:hint="eastAsia"/>
        </w:rPr>
        <w:t xml:space="preserve">。ページ数が少ない冊子は中綴じ、大部数・ページ数の多い冊子は無線綴じで仕上げ可能です。</w:t>
      </w:r>
    </w:p>
    <w:p>
      <w:pPr>
        <w:pStyle w:val="Compact"/>
        <w:numPr>
          <w:ilvl w:val="0"/>
          <w:numId w:val="1007"/>
        </w:numPr>
      </w:pPr>
      <w:r>
        <w:rPr>
          <w:rFonts w:hint="eastAsia"/>
          <w:b/>
          <w:bCs/>
        </w:rPr>
        <w:t xml:space="preserve">表紙の加工オプション</w:t>
      </w:r>
      <w:r>
        <w:t xml:space="preserve">: </w:t>
      </w:r>
      <w:r>
        <w:rPr>
          <w:rFonts w:hint="eastAsia"/>
        </w:rPr>
        <w:t xml:space="preserve">PP加工（グロスPP・マットPPによる表紙コーティング）や箔押し、UVニス引きなどの表紙特殊加工にも対応可能ですが、具体的なオプションは要相談です（公式記載なし）。高級感を出すための表紙厚紙変更や型押しなども希望に応じ検討します。</w:t>
      </w:r>
    </w:p>
    <w:p>
      <w:pPr>
        <w:pStyle w:val="Compact"/>
        <w:numPr>
          <w:ilvl w:val="0"/>
          <w:numId w:val="1007"/>
        </w:numPr>
      </w:pPr>
      <w:r>
        <w:rPr>
          <w:rFonts w:hint="eastAsia"/>
          <w:b/>
          <w:bCs/>
        </w:rPr>
        <w:t xml:space="preserve">本文用紙の選択肢</w:t>
      </w:r>
      <w:r>
        <w:t xml:space="preserve">: </w:t>
      </w:r>
      <w:r>
        <w:rPr>
          <w:rFonts w:hint="eastAsia"/>
        </w:rPr>
        <w:t xml:space="preserve">不明（本文ページの用紙について具体的な公開情報なし。一般にはコート紙・マットコート紙（90kg前後）や上質紙などから選択可能です。用途・予算に応じ提案されます）。</w:t>
      </w:r>
    </w:p>
    <w:bookmarkEnd w:id="61"/>
    <w:bookmarkStart w:id="66" w:name="その他印刷物"/>
    <w:p>
      <w:pPr>
        <w:pStyle w:val="Heading4"/>
      </w:pPr>
      <w:r>
        <w:rPr>
          <w:rFonts w:hint="eastAsia"/>
          <w:b/>
          <w:bCs/>
        </w:rPr>
        <w:t xml:space="preserve">その他印刷物</w:t>
      </w:r>
    </w:p>
    <w:p>
      <w:pPr>
        <w:pStyle w:val="Compact"/>
        <w:numPr>
          <w:ilvl w:val="0"/>
          <w:numId w:val="1008"/>
        </w:numPr>
      </w:pPr>
      <w:r>
        <w:rPr>
          <w:b/>
          <w:bCs/>
        </w:rPr>
        <w:t xml:space="preserve">ポスター</w:t>
      </w:r>
      <w:r>
        <w:t xml:space="preserve">: </w:t>
      </w:r>
      <w:r>
        <w:rPr>
          <w:rFonts w:hint="eastAsia"/>
        </w:rPr>
        <w:t xml:space="preserve">大判ポスター印刷に対応。最大対応サイズは明記されていませんが、自社オフセット機で菊全判程度（約A1サイズ相当）までの印刷設備があります</w:t>
      </w:r>
      <w:hyperlink r:id="rId62">
        <w:r>
          <w:rPr>
            <w:rStyle w:val="Hyperlink"/>
          </w:rPr>
          <w:t xml:space="preserve">[35]</w:t>
        </w:r>
      </w:hyperlink>
      <w:r>
        <w:rPr>
          <w:rFonts w:hint="eastAsia"/>
        </w:rPr>
        <w:t xml:space="preserve">。それ以上の特大サイズは大判インクジェット出力等で対応する可能性があります（要相談）。屋内用から屋外耐候ポスターまで用途に合わせ用紙・出力方法を提案します。</w:t>
      </w:r>
    </w:p>
    <w:p>
      <w:pPr>
        <w:pStyle w:val="Compact"/>
        <w:numPr>
          <w:ilvl w:val="0"/>
          <w:numId w:val="1008"/>
        </w:numPr>
      </w:pPr>
      <w:r>
        <w:rPr>
          <w:rFonts w:hint="eastAsia"/>
          <w:b/>
          <w:bCs/>
        </w:rPr>
        <w:t xml:space="preserve">のぼり・横断幕</w:t>
      </w:r>
      <w:r>
        <w:t xml:space="preserve">: </w:t>
      </w:r>
      <w:r>
        <w:rPr>
          <w:rFonts w:hint="eastAsia"/>
        </w:rPr>
        <w:t xml:space="preserve">店頭販促用のぼり旗、卓上ミニのぼり、横断幕（懸垂幕）など布やターポリン素材への印刷にも対応可能です。公式には「のぼり・卓上ミニのぼり・POP」に対応するとされています</w:t>
      </w:r>
      <w:hyperlink r:id="rId56">
        <w:r>
          <w:rPr>
            <w:rStyle w:val="Hyperlink"/>
          </w:rPr>
          <w:t xml:space="preserve">[36]</w:t>
        </w:r>
      </w:hyperlink>
      <w:r>
        <w:rPr>
          <w:rFonts w:hint="eastAsia"/>
        </w:rPr>
        <w:t xml:space="preserve">。サイズや仕様は要相談ですが、一般的な既製サイズののぼり旗や横断幕制作が可能です。</w:t>
      </w:r>
    </w:p>
    <w:p>
      <w:pPr>
        <w:pStyle w:val="Compact"/>
        <w:numPr>
          <w:ilvl w:val="0"/>
          <w:numId w:val="1008"/>
        </w:numPr>
      </w:pPr>
      <w:r>
        <w:rPr>
          <w:b/>
          <w:bCs/>
        </w:rPr>
        <w:t xml:space="preserve">ステッカー・シール</w:t>
      </w:r>
      <w:r>
        <w:t xml:space="preserve">: </w:t>
      </w:r>
      <w:r>
        <w:rPr>
          <w:rFonts w:hint="eastAsia"/>
        </w:rPr>
        <w:t xml:space="preserve">シール・ステッカー類（ロールシール含む）も取り扱っています。業務用ラベルからノベルティ用シールまで多様な用途・形状で対応可能です</w:t>
      </w:r>
      <w:hyperlink r:id="rId56">
        <w:r>
          <w:rPr>
            <w:rStyle w:val="Hyperlink"/>
          </w:rPr>
          <w:t xml:space="preserve">[37]</w:t>
        </w:r>
      </w:hyperlink>
      <w:r>
        <w:rPr>
          <w:rFonts w:hint="eastAsia"/>
        </w:rPr>
        <w:t xml:space="preserve">。屋外耐候ステッカー等も要望に応じ制作します。</w:t>
      </w:r>
    </w:p>
    <w:p>
      <w:pPr>
        <w:pStyle w:val="Compact"/>
        <w:numPr>
          <w:ilvl w:val="0"/>
          <w:numId w:val="1008"/>
        </w:numPr>
      </w:pPr>
      <w:r>
        <w:rPr>
          <w:rFonts w:hint="eastAsia"/>
          <w:b/>
          <w:bCs/>
        </w:rPr>
        <w:t xml:space="preserve">封筒・レターヘッド</w:t>
      </w:r>
      <w:r>
        <w:t xml:space="preserve">: </w:t>
      </w:r>
      <w:r>
        <w:rPr>
          <w:rFonts w:hint="eastAsia"/>
        </w:rPr>
        <w:t xml:space="preserve">封筒各種の印刷に対応。長形・角形など各種サイズ、窓付き封筒（アドヘア封筒）などにも対応可能です</w:t>
      </w:r>
      <w:hyperlink r:id="rId56">
        <w:r>
          <w:rPr>
            <w:rStyle w:val="Hyperlink"/>
          </w:rPr>
          <w:t xml:space="preserve">[38]</w:t>
        </w:r>
      </w:hyperlink>
      <w:r>
        <w:rPr>
          <w:rFonts w:hint="eastAsia"/>
        </w:rPr>
        <w:t xml:space="preserve">。社名やロゴ入りのオリジナル封筒を小ロットから製作します。レターヘッド（社用箋）についても、指定の用紙に社名ロゴ等を印刷可能です（公式サイトに直接の記載はありませんが、事業内容上対応しています）。</w:t>
      </w:r>
    </w:p>
    <w:p>
      <w:pPr>
        <w:pStyle w:val="Compact"/>
        <w:numPr>
          <w:ilvl w:val="0"/>
          <w:numId w:val="1008"/>
        </w:numPr>
      </w:pPr>
      <w:r>
        <w:rPr>
          <w:rFonts w:hint="eastAsia"/>
          <w:b/>
          <w:bCs/>
        </w:rPr>
        <w:t xml:space="preserve">伝票・複写用紙</w:t>
      </w:r>
      <w:r>
        <w:t xml:space="preserve">: </w:t>
      </w:r>
      <w:r>
        <w:rPr>
          <w:rFonts w:hint="eastAsia"/>
        </w:rPr>
        <w:t xml:space="preserve">連続伝票や領収証などのビジネスフォーム類、ノーカーボン紙の複写伝票も印刷可能です。実際に「帳票類」の取扱実績があります</w:t>
      </w:r>
      <w:hyperlink r:id="rId63">
        <w:r>
          <w:rPr>
            <w:rStyle w:val="Hyperlink"/>
          </w:rPr>
          <w:t xml:space="preserve">[39]</w:t>
        </w:r>
      </w:hyperlink>
      <w:r>
        <w:rPr>
          <w:rFonts w:hint="eastAsia"/>
        </w:rPr>
        <w:t xml:space="preserve">。1～2色刷りの伝票を含め、ミシン目入れや通し番号印字などにも対応できます。</w:t>
      </w:r>
    </w:p>
    <w:p>
      <w:pPr>
        <w:pStyle w:val="Compact"/>
        <w:numPr>
          <w:ilvl w:val="0"/>
          <w:numId w:val="1008"/>
        </w:numPr>
      </w:pPr>
      <w:r>
        <w:rPr>
          <w:rFonts w:hint="eastAsia"/>
          <w:b/>
          <w:bCs/>
        </w:rPr>
        <w:t xml:space="preserve">パッケージ印刷</w:t>
      </w:r>
      <w:r>
        <w:t xml:space="preserve">: </w:t>
      </w:r>
      <w:r>
        <w:rPr>
          <w:rFonts w:hint="eastAsia"/>
        </w:rPr>
        <w:t xml:space="preserve">製品パッケージや箱の印刷・制作も実績があります。デザインから対応し、小ロットのパッケージ試作も可能です（例えば「米粉からあげ粉」の商品パッケージデザイン制作事例あり</w:t>
      </w:r>
      <w:hyperlink r:id="rId64">
        <w:r>
          <w:rPr>
            <w:rStyle w:val="Hyperlink"/>
          </w:rPr>
          <w:t xml:space="preserve">[40]</w:t>
        </w:r>
      </w:hyperlink>
      <w:r>
        <w:rPr>
          <w:rFonts w:hint="eastAsia"/>
        </w:rPr>
        <w:t xml:space="preserve">）。パッケージ形状に合わせた抜き型製造から印刷・組み立てまで対応（大型の外箱印刷は要相談）。</w:t>
      </w:r>
    </w:p>
    <w:p>
      <w:pPr>
        <w:pStyle w:val="Compact"/>
        <w:numPr>
          <w:ilvl w:val="0"/>
          <w:numId w:val="1008"/>
        </w:numPr>
      </w:pPr>
      <w:r>
        <w:rPr>
          <w:rFonts w:hint="eastAsia"/>
          <w:b/>
          <w:bCs/>
        </w:rPr>
        <w:t xml:space="preserve">特殊印刷</w:t>
      </w:r>
      <w:r>
        <w:t xml:space="preserve">: </w:t>
      </w:r>
      <w:r>
        <w:rPr>
          <w:rFonts w:hint="eastAsia"/>
        </w:rPr>
        <w:t xml:space="preserve">箔押し（ホットスタンプ）やUV印刷、蛍光色・特色インク印刷など特殊印刷にも可能な範囲で対応します。ただし自社設備にない加工（例:</w:t>
      </w:r>
      <w:r>
        <w:t xml:space="preserve"> </w:t>
      </w:r>
      <w:r>
        <w:rPr>
          <w:rFonts w:hint="eastAsia"/>
        </w:rPr>
        <w:t xml:space="preserve">箔押し、型押し）は協力会社と連携して提供する形となり、詳細は都度相談となります。※特殊加工について公式の具体的記載はありませんが、「なんでも『何とかします！』と対応してきた」社風</w:t>
      </w:r>
      <w:hyperlink r:id="rId65">
        <w:r>
          <w:rPr>
            <w:rStyle w:val="Hyperlink"/>
          </w:rPr>
          <w:t xml:space="preserve">[41]</w:t>
        </w:r>
      </w:hyperlink>
      <w:r>
        <w:rPr>
          <w:rFonts w:hint="eastAsia"/>
        </w:rPr>
        <w:t xml:space="preserve">から、できる限り要望に応じる姿勢です。</w:t>
      </w:r>
    </w:p>
    <w:bookmarkEnd w:id="66"/>
    <w:bookmarkEnd w:id="67"/>
    <w:bookmarkStart w:id="70" w:name="デジタルサービス"/>
    <w:p>
      <w:pPr>
        <w:pStyle w:val="Heading3"/>
      </w:pPr>
      <w:r>
        <w:t xml:space="preserve">5.2 デジタルサービス</w:t>
      </w:r>
    </w:p>
    <w:p>
      <w:pPr>
        <w:pStyle w:val="Compact"/>
        <w:numPr>
          <w:ilvl w:val="0"/>
          <w:numId w:val="1009"/>
        </w:numPr>
      </w:pPr>
      <w:r>
        <w:rPr>
          <w:rFonts w:hint="eastAsia"/>
          <w:b/>
          <w:bCs/>
        </w:rPr>
        <w:t xml:space="preserve">Webサイト制作</w:t>
      </w:r>
      <w:r>
        <w:t xml:space="preserve">: </w:t>
      </w:r>
      <w:r>
        <w:rPr>
          <w:rFonts w:hint="eastAsia"/>
        </w:rPr>
        <w:t xml:space="preserve">コーポレートサイトやサービスサイト、ランディングページ等のWebサイト制作に対応</w:t>
      </w:r>
      <w:hyperlink r:id="rId56">
        <w:r>
          <w:rPr>
            <w:rStyle w:val="Hyperlink"/>
          </w:rPr>
          <w:t xml:space="preserve">[42]</w:t>
        </w:r>
      </w:hyperlink>
      <w:r>
        <w:rPr>
          <w:rFonts w:hint="eastAsia"/>
        </w:rPr>
        <w:t xml:space="preserve">。スマートフォン対応の</w:t>
      </w:r>
      <w:r>
        <w:rPr>
          <w:b/>
          <w:bCs/>
        </w:rPr>
        <w:t xml:space="preserve">レスポンシブWebデザイン</w:t>
      </w:r>
      <w:r>
        <w:rPr>
          <w:rFonts w:hint="eastAsia"/>
        </w:rPr>
        <w:t xml:space="preserve">で構築し、訪問者の画面サイズに合わせて見やすいサイトを提案します（※レスポンシブ対応は現在の標準的手法</w:t>
      </w:r>
      <w:hyperlink r:id="rId68">
        <w:r>
          <w:rPr>
            <w:rStyle w:val="Hyperlink"/>
          </w:rPr>
          <w:t xml:space="preserve">[43]</w:t>
        </w:r>
      </w:hyperlink>
      <w:r>
        <w:rPr>
          <w:rFonts w:hint="eastAsia"/>
        </w:rPr>
        <w:t xml:space="preserve">）。対応CMSについて公式明言はありませんが、必要に応じWordPressなど主要CMSでの構築も可能と思われます。実績ではWIXを用いたWebサイト制作例もあります</w:t>
      </w:r>
      <w:hyperlink r:id="rId69">
        <w:r>
          <w:rPr>
            <w:rStyle w:val="Hyperlink"/>
          </w:rPr>
          <w:t xml:space="preserve">[44]</w:t>
        </w:r>
      </w:hyperlink>
      <w:r>
        <w:rPr>
          <w:rFonts w:hint="eastAsia"/>
        </w:rPr>
        <w:t xml:space="preserve">。デザイン面だけでなく、公開後の運用も見据えたサイトを企画・制作します。</w:t>
      </w:r>
    </w:p>
    <w:p>
      <w:pPr>
        <w:pStyle w:val="Compact"/>
        <w:numPr>
          <w:ilvl w:val="0"/>
          <w:numId w:val="1009"/>
        </w:numPr>
      </w:pPr>
      <w:r>
        <w:rPr>
          <w:rFonts w:hint="eastAsia"/>
          <w:b/>
          <w:bCs/>
        </w:rPr>
        <w:t xml:space="preserve">ECサイト構築</w:t>
      </w:r>
      <w:r>
        <w:t xml:space="preserve">: </w:t>
      </w:r>
      <w:r>
        <w:rPr>
          <w:rFonts w:hint="eastAsia"/>
        </w:rPr>
        <w:t xml:space="preserve">不明（ネットショップ構築サービスについての明示はありません。要望があればショッピングサイト構築も対応できる可能性はありますが、公式情報はありません）。</w:t>
      </w:r>
    </w:p>
    <w:p>
      <w:pPr>
        <w:pStyle w:val="Compact"/>
        <w:numPr>
          <w:ilvl w:val="0"/>
          <w:numId w:val="1009"/>
        </w:numPr>
      </w:pPr>
      <w:r>
        <w:rPr>
          <w:rFonts w:hint="eastAsia"/>
          <w:b/>
          <w:bCs/>
        </w:rPr>
        <w:t xml:space="preserve">LP（ランディングページ）制作</w:t>
      </w:r>
      <w:r>
        <w:t xml:space="preserve">: </w:t>
      </w:r>
      <w:r>
        <w:rPr>
          <w:rFonts w:hint="eastAsia"/>
        </w:rPr>
        <w:t xml:space="preserve">対応しています。商品・サービスの訴求に特化したLPをデザイン・コーディングし、効果的なコンテンツをご提案します</w:t>
      </w:r>
      <w:hyperlink r:id="rId56">
        <w:r>
          <w:rPr>
            <w:rStyle w:val="Hyperlink"/>
          </w:rPr>
          <w:t xml:space="preserve">[42]</w:t>
        </w:r>
      </w:hyperlink>
      <w:r>
        <w:rPr>
          <w:rFonts w:hint="eastAsia"/>
        </w:rPr>
        <w:t xml:space="preserve">。キャンペーン用や広告流入先のLP制作も可能です。</w:t>
      </w:r>
    </w:p>
    <w:p>
      <w:pPr>
        <w:pStyle w:val="Compact"/>
        <w:numPr>
          <w:ilvl w:val="0"/>
          <w:numId w:val="1009"/>
        </w:numPr>
      </w:pPr>
      <w:r>
        <w:rPr>
          <w:rFonts w:hint="eastAsia"/>
          <w:b/>
          <w:bCs/>
        </w:rPr>
        <w:t xml:space="preserve">バナー・Web広告デザイン</w:t>
      </w:r>
      <w:r>
        <w:t xml:space="preserve">: </w:t>
      </w:r>
      <w:r>
        <w:rPr>
          <w:rFonts w:hint="eastAsia"/>
        </w:rPr>
        <w:t xml:space="preserve">対応しています。SNS広告やWebバナー広告のデザイン制作から広告運用・効果測定まで一貫してサポート可能です</w:t>
      </w:r>
      <w:hyperlink r:id="rId56">
        <w:r>
          <w:rPr>
            <w:rStyle w:val="Hyperlink"/>
          </w:rPr>
          <w:t xml:space="preserve">[45]</w:t>
        </w:r>
      </w:hyperlink>
      <w:r>
        <w:rPr>
          <w:rFonts w:hint="eastAsia"/>
        </w:rPr>
        <w:t xml:space="preserve">。各媒体の規定に沿った静止画バナーや動画広告素材を作成し、ターゲットに合わせたクリエイティブを提供します。</w:t>
      </w:r>
    </w:p>
    <w:p>
      <w:pPr>
        <w:pStyle w:val="Compact"/>
        <w:numPr>
          <w:ilvl w:val="0"/>
          <w:numId w:val="1009"/>
        </w:numPr>
      </w:pPr>
      <w:r>
        <w:rPr>
          <w:rFonts w:hint="eastAsia"/>
          <w:b/>
          <w:bCs/>
        </w:rPr>
        <w:t xml:space="preserve">動画制作・編集</w:t>
      </w:r>
      <w:r>
        <w:t xml:space="preserve">: </w:t>
      </w:r>
      <w:r>
        <w:rPr>
          <w:rFonts w:hint="eastAsia"/>
        </w:rPr>
        <w:t xml:space="preserve">企業PR動画や商品紹介動画など、映像コンテンツの企画・制作に対応します</w:t>
      </w:r>
      <w:hyperlink r:id="rId56">
        <w:r>
          <w:rPr>
            <w:rStyle w:val="Hyperlink"/>
          </w:rPr>
          <w:t xml:space="preserve">[46]</w:t>
        </w:r>
      </w:hyperlink>
      <w:r>
        <w:rPr>
          <w:rFonts w:hint="eastAsia"/>
        </w:rPr>
        <w:t xml:space="preserve">。撮影した素材や提供素材をもとにした編集のほか、アニメーション動画の制作も可能です。分かりやすく訴求力のある動画広告コンテンツを制作し、Webやイベントで活用いただけます。</w:t>
      </w:r>
    </w:p>
    <w:p>
      <w:pPr>
        <w:pStyle w:val="Compact"/>
        <w:numPr>
          <w:ilvl w:val="0"/>
          <w:numId w:val="1009"/>
        </w:numPr>
      </w:pPr>
      <w:r>
        <w:rPr>
          <w:rFonts w:hint="eastAsia"/>
          <w:b/>
          <w:bCs/>
        </w:rPr>
        <w:t xml:space="preserve">SNS運用代行</w:t>
      </w:r>
      <w:r>
        <w:t xml:space="preserve">: </w:t>
      </w:r>
      <w:r>
        <w:rPr>
          <w:rFonts w:hint="eastAsia"/>
        </w:rPr>
        <w:t xml:space="preserve">SNSアカウントの運用支援サービスがあります</w:t>
      </w:r>
      <w:hyperlink r:id="rId56">
        <w:r>
          <w:rPr>
            <w:rStyle w:val="Hyperlink"/>
          </w:rPr>
          <w:t xml:space="preserve">[47]</w:t>
        </w:r>
      </w:hyperlink>
      <w:r>
        <w:rPr>
          <w:rFonts w:hint="eastAsia"/>
        </w:rPr>
        <w:t xml:space="preserve">。具体的には、SNS広告のデザイン制作から広告出稿、効果測定まで一貫対応し、目的に応じた媒体選定や運用代行を行います。自社のSNS運用ノウハウを活かし、企業のSNSマーケティングをサポートします。</w:t>
      </w:r>
    </w:p>
    <w:p>
      <w:pPr>
        <w:pStyle w:val="Compact"/>
        <w:numPr>
          <w:ilvl w:val="0"/>
          <w:numId w:val="1009"/>
        </w:numPr>
      </w:pPr>
      <w:r>
        <w:rPr>
          <w:rFonts w:hint="eastAsia"/>
          <w:b/>
          <w:bCs/>
        </w:rPr>
        <w:t xml:space="preserve">SEO/SEM対策</w:t>
      </w:r>
      <w:r>
        <w:t xml:space="preserve">: </w:t>
      </w:r>
      <w:r>
        <w:rPr>
          <w:rFonts w:hint="eastAsia"/>
        </w:rPr>
        <w:t xml:space="preserve">不明（検索エンジン最適化やリスティング広告運用に関するサービス言及は公式にはありません）。Webサイト制作時に基本的なSEOを考慮した構築は行っていると推測されますが、専門的なSEOコンサルティングやSEM運用サービスについての記載はありません。必要に応じて個別対応となります。</w:t>
      </w:r>
    </w:p>
    <w:p>
      <w:pPr>
        <w:pStyle w:val="Compact"/>
        <w:numPr>
          <w:ilvl w:val="0"/>
          <w:numId w:val="1009"/>
        </w:numPr>
      </w:pPr>
      <w:r>
        <w:rPr>
          <w:rFonts w:hint="eastAsia"/>
          <w:b/>
          <w:bCs/>
        </w:rPr>
        <w:t xml:space="preserve">メルマガ配信システム</w:t>
      </w:r>
      <w:r>
        <w:t xml:space="preserve">: </w:t>
      </w:r>
      <w:r>
        <w:rPr>
          <w:rFonts w:hint="eastAsia"/>
        </w:rPr>
        <w:t xml:space="preserve">不明（メールマーケティングやメルマガ配信代行に関するサービスは特に記載がありません）。</w:t>
      </w:r>
    </w:p>
    <w:bookmarkEnd w:id="70"/>
    <w:bookmarkStart w:id="74" w:name="デザインサービス"/>
    <w:p>
      <w:pPr>
        <w:pStyle w:val="Heading3"/>
      </w:pPr>
      <w:r>
        <w:t xml:space="preserve">5.3 デザインサービス</w:t>
      </w:r>
    </w:p>
    <w:p>
      <w:pPr>
        <w:pStyle w:val="Compact"/>
        <w:numPr>
          <w:ilvl w:val="0"/>
          <w:numId w:val="1010"/>
        </w:numPr>
      </w:pPr>
      <w:r>
        <w:rPr>
          <w:b/>
          <w:bCs/>
        </w:rPr>
        <w:t xml:space="preserve">ロゴデザイン</w:t>
      </w:r>
      <w:r>
        <w:t xml:space="preserve">: </w:t>
      </w:r>
      <w:r>
        <w:rPr>
          <w:rFonts w:hint="eastAsia"/>
        </w:rPr>
        <w:t xml:space="preserve">対応可能です。企業・ブランドのロゴマークやロゴタイプのデザイン制作実績があります。CI（コーポレートアイデンティティ）策定の一環としてロゴ開発から携わり、ブランドイメージを形作ります</w:t>
      </w:r>
      <w:hyperlink r:id="rId56">
        <w:r>
          <w:rPr>
            <w:rStyle w:val="Hyperlink"/>
          </w:rPr>
          <w:t xml:space="preserve">[48]</w:t>
        </w:r>
      </w:hyperlink>
      <w:r>
        <w:rPr>
          <w:rFonts w:hint="eastAsia"/>
        </w:rPr>
        <w:t xml:space="preserve">。自社の社名変更時には全社員から案を募り新ロゴを決定した実績もあり</w:t>
      </w:r>
      <w:hyperlink r:id="rId71">
        <w:r>
          <w:rPr>
            <w:rStyle w:val="Hyperlink"/>
          </w:rPr>
          <w:t xml:space="preserve">[49]</w:t>
        </w:r>
      </w:hyperlink>
      <w:hyperlink r:id="rId72">
        <w:r>
          <w:rPr>
            <w:rStyle w:val="Hyperlink"/>
          </w:rPr>
          <w:t xml:space="preserve">[50]</w:t>
        </w:r>
      </w:hyperlink>
      <w:r>
        <w:rPr>
          <w:rFonts w:hint="eastAsia"/>
        </w:rPr>
        <w:t xml:space="preserve">、その経験を活かしクライアントの理念を体現するロゴを提案します。</w:t>
      </w:r>
    </w:p>
    <w:p>
      <w:pPr>
        <w:pStyle w:val="Compact"/>
        <w:numPr>
          <w:ilvl w:val="0"/>
          <w:numId w:val="1010"/>
        </w:numPr>
      </w:pPr>
      <w:r>
        <w:rPr>
          <w:b/>
          <w:bCs/>
        </w:rPr>
        <w:t xml:space="preserve">ブランディング</w:t>
      </w:r>
      <w:r>
        <w:t xml:space="preserve">: </w:t>
      </w:r>
      <w:r>
        <w:rPr>
          <w:rFonts w:hint="eastAsia"/>
        </w:rPr>
        <w:t xml:space="preserve">対応しています。経営理念やミッション、商品・サービスの強みを正しく伝えるためのトータルブランディング支援を提供します</w:t>
      </w:r>
      <w:hyperlink r:id="rId56">
        <w:r>
          <w:rPr>
            <w:rStyle w:val="Hyperlink"/>
          </w:rPr>
          <w:t xml:space="preserve">[51]</w:t>
        </w:r>
      </w:hyperlink>
      <w:r>
        <w:rPr>
          <w:rFonts w:hint="eastAsia"/>
        </w:rPr>
        <w:t xml:space="preserve">。ネーミングやタグライン策定、ブランドコンセプトメイクから、VI（ビジュアル・アイデンティティ）設計、各種コミュニケーションツールの統一デザインまで、一貫してサポートします。「広告宣伝のプロフェッショナル」としてお客様のブランド価値向上に寄与します。</w:t>
      </w:r>
    </w:p>
    <w:p>
      <w:pPr>
        <w:pStyle w:val="Compact"/>
        <w:numPr>
          <w:ilvl w:val="0"/>
          <w:numId w:val="1010"/>
        </w:numPr>
      </w:pPr>
      <w:r>
        <w:rPr>
          <w:rFonts w:hint="eastAsia"/>
          <w:b/>
          <w:bCs/>
        </w:rPr>
        <w:t xml:space="preserve">イラスト制作</w:t>
      </w:r>
      <w:r>
        <w:t xml:space="preserve">: </w:t>
      </w:r>
      <w:r>
        <w:rPr>
          <w:rFonts w:hint="eastAsia"/>
        </w:rPr>
        <w:t xml:space="preserve">対応可能です。自社サービスとして、企業や社員を題材にした</w:t>
      </w:r>
      <w:r>
        <w:rPr>
          <w:rFonts w:hint="eastAsia"/>
          <w:b/>
          <w:bCs/>
        </w:rPr>
        <w:t xml:space="preserve">採用漫画</w:t>
      </w:r>
      <w:r>
        <w:rPr>
          <w:rFonts w:hint="eastAsia"/>
        </w:rPr>
        <w:t xml:space="preserve">の制作を行っており</w:t>
      </w:r>
      <w:hyperlink r:id="rId73">
        <w:r>
          <w:rPr>
            <w:rStyle w:val="Hyperlink"/>
          </w:rPr>
          <w:t xml:space="preserve">[52]</w:t>
        </w:r>
      </w:hyperlink>
      <w:r>
        <w:rPr>
          <w:rFonts w:hint="eastAsia"/>
        </w:rPr>
        <w:t xml:space="preserve">、プロのイラストレーターが在籍または提携していることが伺えます。パンフレットやキャラクターデザイン、ノベルティ等に用いるオリジナルイラストの制作も対応できます。</w:t>
      </w:r>
    </w:p>
    <w:p>
      <w:pPr>
        <w:pStyle w:val="Compact"/>
        <w:numPr>
          <w:ilvl w:val="0"/>
          <w:numId w:val="1010"/>
        </w:numPr>
      </w:pPr>
      <w:r>
        <w:rPr>
          <w:rFonts w:hint="eastAsia"/>
          <w:b/>
          <w:bCs/>
        </w:rPr>
        <w:t xml:space="preserve">写真撮影</w:t>
      </w:r>
      <w:r>
        <w:t xml:space="preserve">: </w:t>
      </w:r>
      <w:r>
        <w:rPr>
          <w:rFonts w:hint="eastAsia"/>
        </w:rPr>
        <w:t xml:space="preserve">不明（社内に専任のカメラマンがいるとの情報はありません。必要に応じて外部プロカメラマンを手配し、商品撮影や人物写真撮影を行うものと推測されますが、公式な記載はありません）。印刷物やWeb用の写真素材については、既存写真のご提供をいただくか、撮影が必要な場合は別途相談となります。</w:t>
      </w:r>
    </w:p>
    <w:p>
      <w:pPr>
        <w:pStyle w:val="Compact"/>
        <w:numPr>
          <w:ilvl w:val="0"/>
          <w:numId w:val="1010"/>
        </w:numPr>
      </w:pPr>
      <w:r>
        <w:rPr>
          <w:b/>
          <w:bCs/>
        </w:rPr>
        <w:t xml:space="preserve">コピーライティング</w:t>
      </w:r>
      <w:r>
        <w:t xml:space="preserve">: </w:t>
      </w:r>
      <w:r>
        <w:rPr>
          <w:rFonts w:hint="eastAsia"/>
        </w:rPr>
        <w:t xml:space="preserve">対応しています。社内にライターがおり、Webサイトやパンフレット等の原稿作成も可能です。実際にWebサイトリニューアル案件でライティングを担当した事例があります</w:t>
      </w:r>
      <w:hyperlink r:id="rId69">
        <w:r>
          <w:rPr>
            <w:rStyle w:val="Hyperlink"/>
          </w:rPr>
          <w:t xml:space="preserve">[44]</w:t>
        </w:r>
      </w:hyperlink>
      <w:r>
        <w:rPr>
          <w:rFonts w:hint="eastAsia"/>
        </w:rPr>
        <w:t xml:space="preserve">。お客様の要望や訴求ポイントをヒアリングし、効果的なキャッチコピーや文章を作成します。</w:t>
      </w:r>
    </w:p>
    <w:bookmarkEnd w:id="74"/>
    <w:bookmarkEnd w:id="75"/>
    <w:bookmarkStart w:id="78" w:name="料金支払い情報"/>
    <w:p>
      <w:pPr>
        <w:pStyle w:val="Heading2"/>
      </w:pPr>
      <w:r>
        <w:t xml:space="preserve">6. </w:t>
      </w:r>
      <w:r>
        <w:rPr>
          <w:rFonts w:hint="eastAsia"/>
        </w:rPr>
        <w:t xml:space="preserve">料金・支払い情報</w:t>
      </w:r>
    </w:p>
    <w:p>
      <w:pPr>
        <w:pStyle w:val="Compact"/>
        <w:numPr>
          <w:ilvl w:val="0"/>
          <w:numId w:val="1011"/>
        </w:numPr>
      </w:pPr>
      <w:r>
        <w:rPr>
          <w:rFonts w:hint="eastAsia"/>
          <w:b/>
          <w:bCs/>
        </w:rPr>
        <w:t xml:space="preserve">基本料金体系</w:t>
      </w:r>
      <w:r>
        <w:t xml:space="preserve">: </w:t>
      </w:r>
      <w:r>
        <w:rPr>
          <w:rFonts w:hint="eastAsia"/>
        </w:rPr>
        <w:t xml:space="preserve">明確な価格表は公開されておらず、案件ごとに</w:t>
      </w:r>
      <w:r>
        <w:rPr>
          <w:rFonts w:hint="eastAsia"/>
          <w:b/>
          <w:bCs/>
        </w:rPr>
        <w:t xml:space="preserve">個別見積もり</w:t>
      </w:r>
      <w:r>
        <w:rPr>
          <w:rFonts w:hint="eastAsia"/>
        </w:rPr>
        <w:t xml:space="preserve">となります。印刷物の仕様（サイズ・部数・色数・用紙・加工など）やデザイン作業量をヒアリングした上で見積もり金額を提示する形です。</w:t>
      </w:r>
    </w:p>
    <w:p>
      <w:pPr>
        <w:pStyle w:val="Compact"/>
        <w:numPr>
          <w:ilvl w:val="0"/>
          <w:numId w:val="1011"/>
        </w:numPr>
      </w:pPr>
      <w:r>
        <w:rPr>
          <w:rFonts w:hint="eastAsia"/>
          <w:b/>
          <w:bCs/>
        </w:rPr>
        <w:t xml:space="preserve">見積もり方法</w:t>
      </w:r>
      <w:r>
        <w:t xml:space="preserve">:</w:t>
      </w:r>
      <w:r>
        <w:t xml:space="preserve"> </w:t>
      </w:r>
      <w:r>
        <w:rPr>
          <w:rFonts w:hint="eastAsia"/>
          <w:b/>
          <w:bCs/>
        </w:rPr>
        <w:t xml:space="preserve">無料</w:t>
      </w:r>
      <w:r>
        <w:rPr>
          <w:rFonts w:hint="eastAsia"/>
        </w:rPr>
        <w:t xml:space="preserve">です。問い合わせフォームや電話から相談すると、ヒアリングの後に無料で見積もりを作成してもらえます</w:t>
      </w:r>
      <w:hyperlink r:id="rId45">
        <w:r>
          <w:rPr>
            <w:rStyle w:val="Hyperlink"/>
          </w:rPr>
          <w:t xml:space="preserve">[23]</w:t>
        </w:r>
      </w:hyperlink>
      <w:r>
        <w:rPr>
          <w:rFonts w:hint="eastAsia"/>
        </w:rPr>
        <w:t xml:space="preserve">。見積もり依頼だけでも気軽に可能です。</w:t>
      </w:r>
    </w:p>
    <w:p>
      <w:pPr>
        <w:pStyle w:val="Compact"/>
        <w:numPr>
          <w:ilvl w:val="0"/>
          <w:numId w:val="1011"/>
        </w:numPr>
      </w:pPr>
      <w:r>
        <w:rPr>
          <w:rFonts w:hint="eastAsia"/>
          <w:b/>
          <w:bCs/>
        </w:rPr>
        <w:t xml:space="preserve">割引制度</w:t>
      </w:r>
      <w:r>
        <w:t xml:space="preserve">: </w:t>
      </w:r>
      <w:r>
        <w:rPr>
          <w:rFonts w:hint="eastAsia"/>
        </w:rPr>
        <w:t xml:space="preserve">不明（大口発注時のボリュームディスカウントやリピート発注時の割引等について公式情報はありません）。常連顧客や大量部数注文の場合、都度見積もりの中で勘案される可能性はありますが、明示的な割引制度の案内はありません。</w:t>
      </w:r>
    </w:p>
    <w:p>
      <w:pPr>
        <w:pStyle w:val="Compact"/>
        <w:numPr>
          <w:ilvl w:val="0"/>
          <w:numId w:val="1011"/>
        </w:numPr>
      </w:pPr>
      <w:r>
        <w:rPr>
          <w:rFonts w:hint="eastAsia"/>
          <w:b/>
          <w:bCs/>
        </w:rPr>
        <w:t xml:space="preserve">キャンペーン情報</w:t>
      </w:r>
      <w:r>
        <w:t xml:space="preserve">: </w:t>
      </w:r>
      <w:r>
        <w:rPr>
          <w:rFonts w:hint="eastAsia"/>
        </w:rPr>
        <w:t xml:space="preserve">不明（期間限定のキャンペーンや割引セール等の告知は特に見当たりません。随時ニュースで更新情報</w:t>
      </w:r>
      <w:hyperlink r:id="rId76">
        <w:r>
          <w:rPr>
            <w:rStyle w:val="Hyperlink"/>
          </w:rPr>
          <w:t xml:space="preserve">[53]</w:t>
        </w:r>
      </w:hyperlink>
      <w:r>
        <w:rPr>
          <w:rFonts w:hint="eastAsia"/>
        </w:rPr>
        <w:t xml:space="preserve">が出ていますが、価格キャンペーンに関する情報はありません）。</w:t>
      </w:r>
    </w:p>
    <w:p>
      <w:pPr>
        <w:pStyle w:val="Compact"/>
        <w:numPr>
          <w:ilvl w:val="0"/>
          <w:numId w:val="1011"/>
        </w:numPr>
      </w:pPr>
      <w:r>
        <w:rPr>
          <w:rFonts w:hint="eastAsia"/>
          <w:b/>
          <w:bCs/>
        </w:rPr>
        <w:t xml:space="preserve">支払い方法</w:t>
      </w:r>
      <w:r>
        <w:t xml:space="preserve">:</w:t>
      </w:r>
      <w:r>
        <w:t xml:space="preserve"> </w:t>
      </w:r>
      <w:r>
        <w:rPr>
          <w:rFonts w:hint="eastAsia"/>
          <w:b/>
          <w:bCs/>
        </w:rPr>
        <w:t xml:space="preserve">銀行振込</w:t>
      </w:r>
      <w:r>
        <w:rPr>
          <w:rFonts w:hint="eastAsia"/>
        </w:rPr>
        <w:t xml:space="preserve">が基本と推測されます。NTTタウンページの情報によれば「現金以外の支払い方法は取り扱っていない」とあり</w:t>
      </w:r>
      <w:hyperlink r:id="rId77">
        <w:r>
          <w:rPr>
            <w:rStyle w:val="Hyperlink"/>
          </w:rPr>
          <w:t xml:space="preserve">[54]</w:t>
        </w:r>
      </w:hyperlink>
      <w:r>
        <w:rPr>
          <w:rFonts w:hint="eastAsia"/>
        </w:rPr>
        <w:t xml:space="preserve">、クレジットカードや電子決済による支払いには対応していない可能性があります。法人取引の場合、請求書発行後に銀行振込による後払いが一般的です。現金払いを希望の場合は窓口対応になると思われます。</w:t>
      </w:r>
    </w:p>
    <w:p>
      <w:pPr>
        <w:pStyle w:val="Compact"/>
        <w:numPr>
          <w:ilvl w:val="0"/>
          <w:numId w:val="1011"/>
        </w:numPr>
      </w:pPr>
      <w:r>
        <w:rPr>
          <w:rFonts w:hint="eastAsia"/>
          <w:b/>
          <w:bCs/>
        </w:rPr>
        <w:t xml:space="preserve">支払いタイミング</w:t>
      </w:r>
      <w:r>
        <w:t xml:space="preserve">: </w:t>
      </w:r>
      <w:r>
        <w:rPr>
          <w:rFonts w:hint="eastAsia"/>
        </w:rPr>
        <w:t xml:space="preserve">不明（前払い・後払い・分割払い等の条件は公開されていません）。通常、法人取引では納品月締め翌月払いなど後払いに応じていると考えられますが、新規取引や大口案件では着手金をいただく場合もあり得ます。詳細は発注時に取り決めとなります。</w:t>
      </w:r>
    </w:p>
    <w:p>
      <w:pPr>
        <w:pStyle w:val="Compact"/>
        <w:numPr>
          <w:ilvl w:val="0"/>
          <w:numId w:val="1011"/>
        </w:numPr>
      </w:pPr>
      <w:r>
        <w:rPr>
          <w:rFonts w:hint="eastAsia"/>
          <w:b/>
          <w:bCs/>
        </w:rPr>
        <w:t xml:space="preserve">請求書発行の可否</w:t>
      </w:r>
      <w:r>
        <w:t xml:space="preserve">:</w:t>
      </w:r>
      <w:r>
        <w:t xml:space="preserve"> </w:t>
      </w:r>
      <w:r>
        <w:rPr>
          <w:rFonts w:hint="eastAsia"/>
          <w:b/>
          <w:bCs/>
        </w:rPr>
        <w:t xml:space="preserve">可</w:t>
      </w:r>
      <w:r>
        <w:rPr>
          <w:rFonts w:hint="eastAsia"/>
        </w:rPr>
        <w:t xml:space="preserve">。法人向けには請求書を発行しています（支払い方法の一環として請求書払いに対応）。納品時または月末締めで請求書が発行され、指定期日までの銀行振込で支払います。</w:t>
      </w:r>
    </w:p>
    <w:p>
      <w:pPr>
        <w:pStyle w:val="Compact"/>
        <w:numPr>
          <w:ilvl w:val="0"/>
          <w:numId w:val="1011"/>
        </w:numPr>
      </w:pPr>
      <w:r>
        <w:rPr>
          <w:rFonts w:hint="eastAsia"/>
          <w:b/>
          <w:bCs/>
        </w:rPr>
        <w:t xml:space="preserve">領収書発行方法</w:t>
      </w:r>
      <w:r>
        <w:t xml:space="preserve">: </w:t>
      </w:r>
      <w:r>
        <w:rPr>
          <w:rFonts w:hint="eastAsia"/>
        </w:rPr>
        <w:t xml:space="preserve">領収書が必要な場合は申し出れば発行してもらえます。銀行振込の場合は振込明細をもって領収書の代わりとするケースもありますが、特に希望すれば会社名入りの領収証を郵送またはPDF送付等で対応可能です（公式記載なし、一般的な対応）。</w:t>
      </w:r>
    </w:p>
    <w:p>
      <w:pPr>
        <w:pStyle w:val="Compact"/>
        <w:numPr>
          <w:ilvl w:val="0"/>
          <w:numId w:val="1011"/>
        </w:numPr>
      </w:pPr>
      <w:r>
        <w:rPr>
          <w:b/>
          <w:bCs/>
        </w:rPr>
        <w:t xml:space="preserve">キャンセルポリシー</w:t>
      </w:r>
      <w:r>
        <w:t xml:space="preserve">: </w:t>
      </w:r>
      <w:r>
        <w:rPr>
          <w:rFonts w:hint="eastAsia"/>
        </w:rPr>
        <w:t xml:space="preserve">不明（発注後のキャンセルについて公式な記載はありません）。一般的には、デザイン制作開始後や印刷工程突入後のキャンセルは実費が発生します。校了前であればデザイン費用の一部負担、印刷刷版後であれば印刷費用もご請求になる可能性があります。具体的なキャンセル時の対応は契約時に要確認です。</w:t>
      </w:r>
    </w:p>
    <w:p>
      <w:pPr>
        <w:pStyle w:val="Compact"/>
        <w:numPr>
          <w:ilvl w:val="0"/>
          <w:numId w:val="1011"/>
        </w:numPr>
      </w:pPr>
      <w:r>
        <w:rPr>
          <w:rFonts w:hint="eastAsia"/>
          <w:b/>
          <w:bCs/>
        </w:rPr>
        <w:t xml:space="preserve">返品・返金規定</w:t>
      </w:r>
      <w:r>
        <w:t xml:space="preserve">: </w:t>
      </w:r>
      <w:r>
        <w:rPr>
          <w:rFonts w:hint="eastAsia"/>
        </w:rPr>
        <w:t xml:space="preserve">オーダーメイド印刷物のため</w:t>
      </w:r>
      <w:r>
        <w:rPr>
          <w:rFonts w:hint="eastAsia"/>
          <w:b/>
          <w:bCs/>
        </w:rPr>
        <w:t xml:space="preserve">返品不可</w:t>
      </w:r>
      <w:r>
        <w:rPr>
          <w:rFonts w:hint="eastAsia"/>
        </w:rPr>
        <w:t xml:space="preserve">が原則ですが、商品に明らかな不良（印刷ミスや数量不足等）があった場合は差し替え対応を行います。返金対応についての記載はありませんが、不良品は刷り直しなどで誠意対応するものと思われます。トラブル時は速やかに連絡し、協議の上対処となります。</w:t>
      </w:r>
    </w:p>
    <w:bookmarkEnd w:id="78"/>
    <w:bookmarkStart w:id="79" w:name="納期配送情報"/>
    <w:p>
      <w:pPr>
        <w:pStyle w:val="Heading2"/>
      </w:pPr>
      <w:r>
        <w:t xml:space="preserve">7. </w:t>
      </w:r>
      <w:r>
        <w:rPr>
          <w:rFonts w:hint="eastAsia"/>
        </w:rPr>
        <w:t xml:space="preserve">納期・配送情報</w:t>
      </w:r>
    </w:p>
    <w:p>
      <w:pPr>
        <w:pStyle w:val="Compact"/>
        <w:numPr>
          <w:ilvl w:val="0"/>
          <w:numId w:val="1012"/>
        </w:numPr>
      </w:pPr>
      <w:r>
        <w:rPr>
          <w:rFonts w:hint="eastAsia"/>
          <w:b/>
          <w:bCs/>
        </w:rPr>
        <w:t xml:space="preserve">標準納期（商品別）</w:t>
      </w:r>
      <w:r>
        <w:t xml:space="preserve">: </w:t>
      </w:r>
      <w:r>
        <w:rPr>
          <w:rFonts w:hint="eastAsia"/>
        </w:rPr>
        <w:t xml:space="preserve">印刷物の標準的な納期は案件により様々です。小ロット簡易な印刷（名刺やチラシ）なら校了後</w:t>
      </w:r>
      <w:r>
        <w:rPr>
          <w:rFonts w:hint="eastAsia"/>
          <w:b/>
          <w:bCs/>
        </w:rPr>
        <w:t xml:space="preserve">数日～1週間程度</w:t>
      </w:r>
      <w:r>
        <w:rPr>
          <w:rFonts w:hint="eastAsia"/>
        </w:rPr>
        <w:t xml:space="preserve">で納品可能な場合があります。一方、ページ物の冊子や特殊加工品は</w:t>
      </w:r>
      <w:r>
        <w:rPr>
          <w:rFonts w:hint="eastAsia"/>
          <w:b/>
          <w:bCs/>
        </w:rPr>
        <w:t xml:space="preserve">1～2週間以上</w:t>
      </w:r>
      <w:r>
        <w:rPr>
          <w:rFonts w:hint="eastAsia"/>
        </w:rPr>
        <w:t xml:space="preserve">要することもあります。具体的な標準納期は商品別には公開されておらず、打ち合わせ時に提示されます。</w:t>
      </w:r>
    </w:p>
    <w:p>
      <w:pPr>
        <w:pStyle w:val="Compact"/>
        <w:numPr>
          <w:ilvl w:val="0"/>
          <w:numId w:val="1012"/>
        </w:numPr>
      </w:pPr>
      <w:r>
        <w:rPr>
          <w:rFonts w:hint="eastAsia"/>
          <w:b/>
          <w:bCs/>
        </w:rPr>
        <w:t xml:space="preserve">特急対応の可否と追加料金</w:t>
      </w:r>
      <w:r>
        <w:t xml:space="preserve">: </w:t>
      </w:r>
      <w:r>
        <w:rPr>
          <w:rFonts w:hint="eastAsia"/>
        </w:rPr>
        <w:t xml:space="preserve">特急対応について公式情報はありません。急ぎの案件には可能な範囲で対応してもらえると思われますが、通常より工程を圧縮する必要があるため</w:t>
      </w:r>
      <w:r>
        <w:rPr>
          <w:rFonts w:hint="eastAsia"/>
          <w:b/>
          <w:bCs/>
        </w:rPr>
        <w:t xml:space="preserve">要相談</w:t>
      </w:r>
      <w:r>
        <w:rPr>
          <w:rFonts w:hint="eastAsia"/>
        </w:rPr>
        <w:t xml:space="preserve">となります。特急料金が発生するかどうかも案件次第です。締め切りが迫った案件の場合、まずは希望納期を伝えて相談するとよいでしょう。</w:t>
      </w:r>
    </w:p>
    <w:p>
      <w:pPr>
        <w:pStyle w:val="Compact"/>
        <w:numPr>
          <w:ilvl w:val="0"/>
          <w:numId w:val="1012"/>
        </w:numPr>
      </w:pPr>
      <w:r>
        <w:rPr>
          <w:rFonts w:hint="eastAsia"/>
          <w:b/>
          <w:bCs/>
        </w:rPr>
        <w:t xml:space="preserve">土日祝日の稼働状況</w:t>
      </w:r>
      <w:r>
        <w:t xml:space="preserve">:</w:t>
      </w:r>
      <w:r>
        <w:t xml:space="preserve"> </w:t>
      </w:r>
      <w:r>
        <w:rPr>
          <w:rFonts w:hint="eastAsia"/>
          <w:b/>
          <w:bCs/>
        </w:rPr>
        <w:t xml:space="preserve">日曜・祝日は休業日</w:t>
      </w:r>
      <w:r>
        <w:rPr>
          <w:rFonts w:hint="eastAsia"/>
        </w:rPr>
        <w:t xml:space="preserve">で工場も原則稼働していません</w:t>
      </w:r>
      <w:hyperlink r:id="rId51">
        <w:r>
          <w:rPr>
            <w:rStyle w:val="Hyperlink"/>
          </w:rPr>
          <w:t xml:space="preserve">[27]</w:t>
        </w:r>
      </w:hyperlink>
      <w:r>
        <w:rPr>
          <w:rFonts w:hint="eastAsia"/>
        </w:rPr>
        <w:t xml:space="preserve">。土曜日は隔週で営業日ですが、出荷・配送業務は限定的です。休業日に作業を行う必要がある場合、事前調整が必要になります（緊急時を除き基本は休業対応）。</w:t>
      </w:r>
    </w:p>
    <w:p>
      <w:pPr>
        <w:pStyle w:val="Compact"/>
        <w:numPr>
          <w:ilvl w:val="0"/>
          <w:numId w:val="1012"/>
        </w:numPr>
      </w:pPr>
      <w:r>
        <w:rPr>
          <w:rFonts w:hint="eastAsia"/>
          <w:b/>
          <w:bCs/>
        </w:rPr>
        <w:t xml:space="preserve">配送方法</w:t>
      </w:r>
      <w:r>
        <w:t xml:space="preserve">:</w:t>
      </w:r>
      <w:r>
        <w:t xml:space="preserve"> </w:t>
      </w:r>
      <w:r>
        <w:rPr>
          <w:rFonts w:hint="eastAsia"/>
          <w:b/>
          <w:bCs/>
        </w:rPr>
        <w:t xml:space="preserve">宅配便</w:t>
      </w:r>
      <w:r>
        <w:t xml:space="preserve">や</w:t>
      </w:r>
      <w:r>
        <w:rPr>
          <w:rFonts w:hint="eastAsia"/>
          <w:b/>
          <w:bCs/>
        </w:rPr>
        <w:t xml:space="preserve">郵送</w:t>
      </w:r>
      <w:r>
        <w:rPr>
          <w:rFonts w:hint="eastAsia"/>
        </w:rPr>
        <w:t xml:space="preserve">での納品に対応しています。印刷物完成後、希望の納品先へ宅配便（佐川急便・ヤマト運輸等）で発送が基本です。近隣地域の法人で部数が多い場合、</w:t>
      </w:r>
      <w:r>
        <w:rPr>
          <w:rFonts w:hint="eastAsia"/>
          <w:b/>
          <w:bCs/>
        </w:rPr>
        <w:t xml:space="preserve">自社便で直接お届け</w:t>
      </w:r>
      <w:r>
        <w:rPr>
          <w:rFonts w:hint="eastAsia"/>
        </w:rPr>
        <w:t xml:space="preserve">することもあります（詳細非公開ですが、営業所スタッフが配達するケースも想定されます）。大型看板など特殊物は設置場所への直送手配も可能です。</w:t>
      </w:r>
    </w:p>
    <w:p>
      <w:pPr>
        <w:pStyle w:val="Compact"/>
        <w:numPr>
          <w:ilvl w:val="0"/>
          <w:numId w:val="1012"/>
        </w:numPr>
      </w:pPr>
      <w:r>
        <w:rPr>
          <w:rFonts w:hint="eastAsia"/>
          <w:b/>
          <w:bCs/>
        </w:rPr>
        <w:t xml:space="preserve">送料・配送料金</w:t>
      </w:r>
      <w:r>
        <w:t xml:space="preserve">: </w:t>
      </w:r>
      <w:r>
        <w:rPr>
          <w:rFonts w:hint="eastAsia"/>
        </w:rPr>
        <w:t xml:space="preserve">不明（送料の取り扱いについて公式記載なし）。一般的に一定額以上の発注で送料無料とする印刷会社もありますが、スマイディアでは見積もりに送料を含めて提示する形と思われます。滋賀県内など近隣は自社配送で無料、それ以外は実費請求の可能性がありますが、案件によって異なります。発注時に確認が必要です。</w:t>
      </w:r>
    </w:p>
    <w:p>
      <w:pPr>
        <w:pStyle w:val="Compact"/>
        <w:numPr>
          <w:ilvl w:val="0"/>
          <w:numId w:val="1012"/>
        </w:numPr>
      </w:pPr>
      <w:r>
        <w:rPr>
          <w:rFonts w:hint="eastAsia"/>
          <w:b/>
          <w:bCs/>
        </w:rPr>
        <w:t xml:space="preserve">配送エリアと制限</w:t>
      </w:r>
      <w:r>
        <w:t xml:space="preserve">:</w:t>
      </w:r>
      <w:r>
        <w:t xml:space="preserve"> </w:t>
      </w:r>
      <w:r>
        <w:rPr>
          <w:rFonts w:hint="eastAsia"/>
          <w:b/>
          <w:bCs/>
        </w:rPr>
        <w:t xml:space="preserve">全国配送対応</w:t>
      </w:r>
      <w:r>
        <w:rPr>
          <w:rFonts w:hint="eastAsia"/>
        </w:rPr>
        <w:t xml:space="preserve">可能です。滋賀県内はもちろん、日本全国の納品先に宅配便等で発送しています（東京オフィス経由で関東近郊にも対応）</w:t>
      </w:r>
      <w:hyperlink r:id="rId47">
        <w:r>
          <w:rPr>
            <w:rStyle w:val="Hyperlink"/>
          </w:rPr>
          <w:t xml:space="preserve">[24]</w:t>
        </w:r>
      </w:hyperlink>
      <w:r>
        <w:rPr>
          <w:rFonts w:hint="eastAsia"/>
        </w:rPr>
        <w:t xml:space="preserve">。海外への発送は特に案内がないため不可か要相談でしょう。</w:t>
      </w:r>
    </w:p>
    <w:p>
      <w:pPr>
        <w:pStyle w:val="Compact"/>
        <w:numPr>
          <w:ilvl w:val="0"/>
          <w:numId w:val="1012"/>
        </w:numPr>
      </w:pPr>
      <w:r>
        <w:rPr>
          <w:rFonts w:hint="eastAsia"/>
          <w:b/>
          <w:bCs/>
        </w:rPr>
        <w:t xml:space="preserve">納品時間指定の可否</w:t>
      </w:r>
      <w:r>
        <w:t xml:space="preserve">: </w:t>
      </w:r>
      <w:r>
        <w:rPr>
          <w:rFonts w:hint="eastAsia"/>
        </w:rPr>
        <w:t xml:space="preserve">宅配便利用時は通常の時間帯指定（午前中、午後、夜間など）が可能です。自社直配の場合も、事前に納品日時を調整できます。特定の日時・時間指定がある場合は発注時に伝えることで対応してもらえます。ただし道路事情や宅配便の都合で若干前後する可能性はあります。</w:t>
      </w:r>
    </w:p>
    <w:p>
      <w:pPr>
        <w:pStyle w:val="Compact"/>
        <w:numPr>
          <w:ilvl w:val="0"/>
          <w:numId w:val="1012"/>
        </w:numPr>
      </w:pPr>
      <w:r>
        <w:rPr>
          <w:rFonts w:hint="eastAsia"/>
          <w:b/>
          <w:bCs/>
        </w:rPr>
        <w:t xml:space="preserve">分納対応</w:t>
      </w:r>
      <w:r>
        <w:t xml:space="preserve">: </w:t>
      </w:r>
      <w:r>
        <w:rPr>
          <w:rFonts w:hint="eastAsia"/>
        </w:rPr>
        <w:t xml:space="preserve">不明（大量部数を複数回に分けて納品する対応について公式情報なし）。必要があれば一部先行納品・残部後日納品などの</w:t>
      </w:r>
      <w:r>
        <w:rPr>
          <w:rFonts w:hint="eastAsia"/>
          <w:b/>
          <w:bCs/>
        </w:rPr>
        <w:t xml:space="preserve">分納</w:t>
      </w:r>
      <w:r>
        <w:rPr>
          <w:rFonts w:hint="eastAsia"/>
        </w:rPr>
        <w:t xml:space="preserve">も相談に応じてくれる可能性がありますが、その際の追加送料負担等は協議となります。</w:t>
      </w:r>
    </w:p>
    <w:p>
      <w:pPr>
        <w:pStyle w:val="Compact"/>
        <w:numPr>
          <w:ilvl w:val="0"/>
          <w:numId w:val="1012"/>
        </w:numPr>
      </w:pPr>
      <w:r>
        <w:rPr>
          <w:rFonts w:hint="eastAsia"/>
          <w:b/>
          <w:bCs/>
        </w:rPr>
        <w:t xml:space="preserve">在庫保管サービス</w:t>
      </w:r>
      <w:r>
        <w:t xml:space="preserve">: </w:t>
      </w:r>
      <w:r>
        <w:rPr>
          <w:rFonts w:hint="eastAsia"/>
        </w:rPr>
        <w:t xml:space="preserve">不明（印刷した在庫を倉庫で保管し、逐次出荷するサービスの提供可否は不明）。大量に印刷した販促物を倉庫で預かり、必要なタイミングで分配発送するようなサービスは公式には案内されていません。必要な場合は個別に相談し、在庫スペースに余裕があれば対応いただけるかもしれません。</w:t>
      </w:r>
    </w:p>
    <w:bookmarkEnd w:id="79"/>
    <w:bookmarkStart w:id="86" w:name="技術品質情報"/>
    <w:p>
      <w:pPr>
        <w:pStyle w:val="Heading2"/>
      </w:pPr>
      <w:r>
        <w:t xml:space="preserve">8. </w:t>
      </w:r>
      <w:r>
        <w:rPr>
          <w:rFonts w:hint="eastAsia"/>
        </w:rPr>
        <w:t xml:space="preserve">技術・品質情報</w:t>
      </w:r>
    </w:p>
    <w:p>
      <w:pPr>
        <w:pStyle w:val="Compact"/>
        <w:numPr>
          <w:ilvl w:val="0"/>
          <w:numId w:val="1013"/>
        </w:numPr>
      </w:pPr>
      <w:r>
        <w:rPr>
          <w:rFonts w:hint="eastAsia"/>
          <w:b/>
          <w:bCs/>
        </w:rPr>
        <w:t xml:space="preserve">使用機材・印刷機</w:t>
      </w:r>
      <w:r>
        <w:t xml:space="preserve">: </w:t>
      </w:r>
      <w:r>
        <w:rPr>
          <w:rFonts w:hint="eastAsia"/>
        </w:rPr>
        <w:t xml:space="preserve">自社印刷工場（甲賀水口プリントファクトリー）に各種印刷・製本設備を備えています。主な機材は以下の通りです</w:t>
      </w:r>
      <w:hyperlink r:id="rId57">
        <w:r>
          <w:rPr>
            <w:rStyle w:val="Hyperlink"/>
          </w:rPr>
          <w:t xml:space="preserve">[32]</w:t>
        </w:r>
      </w:hyperlink>
      <w:r>
        <w:t xml:space="preserve">:</w:t>
      </w:r>
    </w:p>
    <w:p>
      <w:pPr>
        <w:pStyle w:val="Compact"/>
        <w:numPr>
          <w:ilvl w:val="0"/>
          <w:numId w:val="1013"/>
        </w:numPr>
      </w:pPr>
      <w:r>
        <w:rPr>
          <w:rFonts w:hint="eastAsia"/>
          <w:b/>
          <w:bCs/>
        </w:rPr>
        <w:t xml:space="preserve">オフセット印刷機</w:t>
      </w:r>
      <w:r>
        <w:t xml:space="preserve">: </w:t>
      </w:r>
      <w:r>
        <w:rPr>
          <w:rFonts w:hint="eastAsia"/>
        </w:rPr>
        <w:t xml:space="preserve">シノハラ製4色両面印刷機が1台、シノハラ製4色片面印刷機が1台。リョービ製一色両面印刷機2台、一色単色機1台、ハマダ製一色機1台など、多様な印刷機を保有</w:t>
      </w:r>
      <w:hyperlink r:id="rId62">
        <w:r>
          <w:rPr>
            <w:rStyle w:val="Hyperlink"/>
          </w:rPr>
          <w:t xml:space="preserve">[35]</w:t>
        </w:r>
      </w:hyperlink>
      <w:r>
        <w:t xml:space="preserve">。</w:t>
      </w:r>
    </w:p>
    <w:p>
      <w:pPr>
        <w:pStyle w:val="Compact"/>
        <w:numPr>
          <w:ilvl w:val="0"/>
          <w:numId w:val="1013"/>
        </w:numPr>
      </w:pPr>
      <w:r>
        <w:rPr>
          <w:rFonts w:hint="eastAsia"/>
          <w:b/>
          <w:bCs/>
        </w:rPr>
        <w:t xml:space="preserve">断裁機・製本機</w:t>
      </w:r>
      <w:r>
        <w:t xml:space="preserve">: </w:t>
      </w:r>
      <w:r>
        <w:rPr>
          <w:rFonts w:hint="eastAsia"/>
        </w:rPr>
        <w:t xml:space="preserve">Heidelberg製の全判自動断裁機ライン2系統（菊全判対応）や、Horizon製の三方断裁機</w:t>
      </w:r>
      <w:hyperlink r:id="rId80">
        <w:r>
          <w:rPr>
            <w:rStyle w:val="Hyperlink"/>
          </w:rPr>
          <w:t xml:space="preserve">[55]</w:t>
        </w:r>
      </w:hyperlink>
      <w:r>
        <w:rPr>
          <w:rFonts w:hint="eastAsia"/>
        </w:rPr>
        <w:t xml:space="preserve">、Itotec製のA全判断裁機など用紙断裁設備を完備。Horizon製の丁合機（15段・10段・6段計7台）で大部数のページ物も一括丁合可能</w:t>
      </w:r>
      <w:hyperlink r:id="rId81">
        <w:r>
          <w:rPr>
            <w:rStyle w:val="Hyperlink"/>
          </w:rPr>
          <w:t xml:space="preserve">[56]</w:t>
        </w:r>
      </w:hyperlink>
      <w:r>
        <w:rPr>
          <w:rFonts w:hint="eastAsia"/>
        </w:rPr>
        <w:t xml:space="preserve">。無線綴じ機、Horizon中綴じ製本ライン、平綴じ機、折り機2台、クロス貼り機、ミシン目入れ機2台等、冊子加工から特殊加工まで一貫生産できる体制です</w:t>
      </w:r>
      <w:hyperlink r:id="rId57">
        <w:r>
          <w:rPr>
            <w:rStyle w:val="Hyperlink"/>
          </w:rPr>
          <w:t xml:space="preserve">[32]</w:t>
        </w:r>
      </w:hyperlink>
      <w:r>
        <w:t xml:space="preserve">。</w:t>
      </w:r>
    </w:p>
    <w:p>
      <w:pPr>
        <w:pStyle w:val="Compact"/>
        <w:numPr>
          <w:ilvl w:val="0"/>
          <w:numId w:val="1013"/>
        </w:numPr>
      </w:pPr>
      <w:r>
        <w:rPr>
          <w:rFonts w:hint="eastAsia"/>
          <w:b/>
          <w:bCs/>
        </w:rPr>
        <w:t xml:space="preserve">デザイン・DTP環境</w:t>
      </w:r>
      <w:r>
        <w:t xml:space="preserve">: </w:t>
      </w:r>
      <w:r>
        <w:rPr>
          <w:rFonts w:hint="eastAsia"/>
        </w:rPr>
        <w:t xml:space="preserve">最新のAdobeソフトウェア環境とカラーマネジメントシステムを備え、社内デザイナーが高精度な版下データを作成します（詳細非公開ですがDTP制作環境あり）。</w:t>
      </w:r>
    </w:p>
    <w:p>
      <w:pPr>
        <w:pStyle w:val="Compact"/>
        <w:numPr>
          <w:ilvl w:val="0"/>
          <w:numId w:val="1013"/>
        </w:numPr>
      </w:pPr>
      <w:r>
        <w:rPr>
          <w:rFonts w:hint="eastAsia"/>
          <w:b/>
          <w:bCs/>
        </w:rPr>
        <w:t xml:space="preserve">対応可能な色数</w:t>
      </w:r>
      <w:r>
        <w:t xml:space="preserve">:</w:t>
      </w:r>
      <w:r>
        <w:t xml:space="preserve"> </w:t>
      </w:r>
      <w:r>
        <w:rPr>
          <w:rFonts w:hint="eastAsia"/>
          <w:b/>
          <w:bCs/>
        </w:rPr>
        <w:t xml:space="preserve">4色フルカラー印刷</w:t>
      </w:r>
      <w:r>
        <w:rPr>
          <w:rFonts w:hint="eastAsia"/>
        </w:rPr>
        <w:t xml:space="preserve">（CMYK）に対応しています</w:t>
      </w:r>
      <w:hyperlink r:id="rId82">
        <w:r>
          <w:rPr>
            <w:rStyle w:val="Hyperlink"/>
          </w:rPr>
          <w:t xml:space="preserve">[57]</w:t>
        </w:r>
      </w:hyperlink>
      <w:r>
        <w:rPr>
          <w:rFonts w:hint="eastAsia"/>
        </w:rPr>
        <w:t xml:space="preserve">。通常のカラー印刷物はシアン・マゼンタ・イエロー・黒の四色掛け合わせ（プロセスカラー）で再現します。特色インクを用いた</w:t>
      </w:r>
      <w:r>
        <w:rPr>
          <w:b/>
          <w:bCs/>
        </w:rPr>
        <w:t xml:space="preserve">スポットカラー</w:t>
      </w:r>
      <w:r>
        <w:rPr>
          <w:rFonts w:hint="eastAsia"/>
        </w:rPr>
        <w:t xml:space="preserve">印刷も可能です。単色機を複数台持つため、指定のパンタグラフカラーやDICカラーで印刷することもできます（要相談）。特色のみの印刷や、プロセスカラー＋特色の5色印刷にも対応可能な設備構成です。</w:t>
      </w:r>
    </w:p>
    <w:p>
      <w:pPr>
        <w:pStyle w:val="Compact"/>
        <w:numPr>
          <w:ilvl w:val="0"/>
          <w:numId w:val="1013"/>
        </w:numPr>
      </w:pPr>
      <w:r>
        <w:rPr>
          <w:rFonts w:hint="eastAsia"/>
          <w:b/>
          <w:bCs/>
        </w:rPr>
        <w:t xml:space="preserve">色見本・色校正の方法</w:t>
      </w:r>
      <w:r>
        <w:t xml:space="preserve">: </w:t>
      </w:r>
      <w:r>
        <w:rPr>
          <w:rFonts w:hint="eastAsia"/>
        </w:rPr>
        <w:t xml:space="preserve">不明（色校正について公式な説明なし）。必要に応じて本番と同じ機で出力する本機校正や、簡易カラー校正（インクジェットプルーフ）に対応可能と推測されます。大切な色味については事前に色見本帳や以前の印刷物を共有いただき、刷り上がりイメージをすり合わせます。校正刷りの回数等は案件に依存します。</w:t>
      </w:r>
    </w:p>
    <w:p>
      <w:pPr>
        <w:pStyle w:val="Compact"/>
        <w:numPr>
          <w:ilvl w:val="0"/>
          <w:numId w:val="1013"/>
        </w:numPr>
      </w:pPr>
      <w:r>
        <w:rPr>
          <w:rFonts w:hint="eastAsia"/>
          <w:b/>
          <w:bCs/>
        </w:rPr>
        <w:t xml:space="preserve">品質保証・認証</w:t>
      </w:r>
      <w:r>
        <w:t xml:space="preserve">: </w:t>
      </w:r>
      <w:r>
        <w:rPr>
          <w:rFonts w:hint="eastAsia"/>
        </w:rPr>
        <w:t xml:space="preserve">ISO品質規格等の取得状況は不明です。プライバシーマークやISO9001/14001といった認証取得の記載はありません。ただし、「健康経営優良法人2025（中小規模法人部門）」の認定や滋賀県の各種認証（ワーク・ライフ・バランス推進企業、女性活躍推進企業2つ星など）を受けています</w:t>
      </w:r>
      <w:hyperlink r:id="rId83">
        <w:r>
          <w:rPr>
            <w:rStyle w:val="Hyperlink"/>
          </w:rPr>
          <w:t xml:space="preserve">[58]</w:t>
        </w:r>
      </w:hyperlink>
      <w:r>
        <w:rPr>
          <w:rFonts w:hint="eastAsia"/>
        </w:rPr>
        <w:t xml:space="preserve">。これらは従業員や社会への取り組み評価であり、品質管理面では社内ルールに基づきチェック体制を敷いているものと思われます。</w:t>
      </w:r>
    </w:p>
    <w:p>
      <w:pPr>
        <w:pStyle w:val="Compact"/>
        <w:numPr>
          <w:ilvl w:val="0"/>
          <w:numId w:val="1013"/>
        </w:numPr>
      </w:pPr>
      <w:r>
        <w:rPr>
          <w:rFonts w:hint="eastAsia"/>
          <w:b/>
          <w:bCs/>
        </w:rPr>
        <w:t xml:space="preserve">環境対応</w:t>
      </w:r>
      <w:r>
        <w:t xml:space="preserve">:</w:t>
      </w:r>
      <w:r>
        <w:t xml:space="preserve"> </w:t>
      </w:r>
      <w:r>
        <w:rPr>
          <w:rFonts w:hint="eastAsia"/>
          <w:b/>
          <w:bCs/>
        </w:rPr>
        <w:t xml:space="preserve">環境配慮</w:t>
      </w:r>
      <w:r>
        <w:rPr>
          <w:rFonts w:hint="eastAsia"/>
        </w:rPr>
        <w:t xml:space="preserve">にも取り組んでいます。社内で環境に優しい原材料の使用やリサイクルに努めているとの記述があります</w:t>
      </w:r>
      <w:hyperlink r:id="rId84">
        <w:r>
          <w:rPr>
            <w:rStyle w:val="Hyperlink"/>
          </w:rPr>
          <w:t xml:space="preserve">[59]</w:t>
        </w:r>
      </w:hyperlink>
      <w:r>
        <w:rPr>
          <w:rFonts w:hint="eastAsia"/>
        </w:rPr>
        <w:t xml:space="preserve">。具体的には、大豆油インキやFSC認証紙など環境対応資材の利用、印刷工程での省資源・廃棄物削減などを推進していると考えられます。公式に環境認証（グリーンプリンティング認定等）は確認できませんが、地域企業として積極的にエコ活動に参加する方針が示されています</w:t>
      </w:r>
      <w:hyperlink r:id="rId85">
        <w:r>
          <w:rPr>
            <w:rStyle w:val="Hyperlink"/>
          </w:rPr>
          <w:t xml:space="preserve">[60]</w:t>
        </w:r>
      </w:hyperlink>
      <w:r>
        <w:t xml:space="preserve">。</w:t>
      </w:r>
    </w:p>
    <w:p>
      <w:pPr>
        <w:pStyle w:val="Compact"/>
        <w:numPr>
          <w:ilvl w:val="0"/>
          <w:numId w:val="1013"/>
        </w:numPr>
      </w:pPr>
      <w:r>
        <w:rPr>
          <w:rFonts w:hint="eastAsia"/>
          <w:b/>
          <w:bCs/>
        </w:rPr>
        <w:t xml:space="preserve">データチェック体制</w:t>
      </w:r>
      <w:r>
        <w:t xml:space="preserve">: </w:t>
      </w:r>
      <w:r>
        <w:rPr>
          <w:rFonts w:hint="eastAsia"/>
        </w:rPr>
        <w:t xml:space="preserve">入稿データについては、社内でプリフライトチェック（フォント埋め込みの確認、画像解像度やトンボ・塗り足し有無の確認等）を行っています（具体的記載はありませんが、印刷会社として標準的なデータチェックを実施）。不備が見つかった場合は修正のお願いや社内での軽微な修正対応を行い、問題ない状態で印刷工程に進めます。</w:t>
      </w:r>
    </w:p>
    <w:p>
      <w:pPr>
        <w:pStyle w:val="Compact"/>
        <w:numPr>
          <w:ilvl w:val="0"/>
          <w:numId w:val="1013"/>
        </w:numPr>
      </w:pPr>
      <w:r>
        <w:rPr>
          <w:rFonts w:hint="eastAsia"/>
          <w:b/>
          <w:bCs/>
        </w:rPr>
        <w:t xml:space="preserve">校正の回数・方法</w:t>
      </w:r>
      <w:r>
        <w:t xml:space="preserve">: </w:t>
      </w:r>
      <w:r>
        <w:rPr>
          <w:rFonts w:hint="eastAsia"/>
        </w:rPr>
        <w:t xml:space="preserve">不明（何度まで修正校正に対応するか等の明示なし）。一般的には初校・再校程度まで料金内で対応し、それ以上の大幅修正は追加費用となるケースが多いですが、スマイディアの場合も内容次第と思われます。小規模修正であれば納得いくまで対応してくれる柔軟さがあるかもしれません（詳細は要確認）。</w:t>
      </w:r>
    </w:p>
    <w:p>
      <w:pPr>
        <w:pStyle w:val="Compact"/>
        <w:numPr>
          <w:ilvl w:val="0"/>
          <w:numId w:val="1013"/>
        </w:numPr>
      </w:pPr>
      <w:r>
        <w:rPr>
          <w:rFonts w:hint="eastAsia"/>
          <w:b/>
          <w:bCs/>
        </w:rPr>
        <w:t xml:space="preserve">サンプル提供の可否</w:t>
      </w:r>
      <w:r>
        <w:t xml:space="preserve">: </w:t>
      </w:r>
      <w:r>
        <w:rPr>
          <w:rFonts w:hint="eastAsia"/>
        </w:rPr>
        <w:t xml:space="preserve">不明（印刷物のサンプル提供について公式情報なし）。用紙サンプルや印刷見本帳などは用意がある可能性があります。希望者には自社の印刷見本や紙見本を送付している印刷会社も多く、スマイディアでも相談すれば過去の事例パンフレット等を見せてもらえるかもしれません。完成品サンプルの無料提供は難しいですが、契約前に品質確認したい場合は問い合わせてみると良いでしょう。</w:t>
      </w:r>
    </w:p>
    <w:bookmarkEnd w:id="86"/>
    <w:bookmarkStart w:id="87" w:name="注文制作フロー"/>
    <w:p>
      <w:pPr>
        <w:pStyle w:val="Heading2"/>
      </w:pPr>
      <w:r>
        <w:t xml:space="preserve">9. </w:t>
      </w:r>
      <w:r>
        <w:rPr>
          <w:rFonts w:hint="eastAsia"/>
        </w:rPr>
        <w:t xml:space="preserve">注文・制作フロー</w:t>
      </w:r>
    </w:p>
    <w:p>
      <w:pPr>
        <w:pStyle w:val="Compact"/>
        <w:numPr>
          <w:ilvl w:val="0"/>
          <w:numId w:val="1014"/>
        </w:numPr>
      </w:pPr>
      <w:r>
        <w:rPr>
          <w:rFonts w:hint="eastAsia"/>
          <w:b/>
          <w:bCs/>
        </w:rPr>
        <w:t xml:space="preserve">注文から納品までの流れ</w:t>
      </w:r>
      <w:r>
        <w:t xml:space="preserve">: </w:t>
      </w:r>
      <w:r>
        <w:rPr>
          <w:rFonts w:hint="eastAsia"/>
        </w:rPr>
        <w:t xml:space="preserve">おおまかな手順は以下の通りです。</w:t>
      </w:r>
      <w:r>
        <w:br/>
      </w:r>
      <w:r>
        <w:t xml:space="preserve">①</w:t>
      </w:r>
      <w:r>
        <w:t xml:space="preserve"> </w:t>
      </w:r>
      <w:r>
        <w:rPr>
          <w:rFonts w:hint="eastAsia"/>
          <w:b/>
          <w:bCs/>
        </w:rPr>
        <w:t xml:space="preserve">お問い合わせ・ヒアリング</w:t>
      </w:r>
      <w:r>
        <w:t xml:space="preserve"> </w:t>
      </w:r>
      <w:r>
        <w:t xml:space="preserve">– </w:t>
      </w:r>
      <w:r>
        <w:rPr>
          <w:rFonts w:hint="eastAsia"/>
        </w:rPr>
        <w:t xml:space="preserve">電話やフォーム</w:t>
      </w:r>
      <w:hyperlink r:id="rId45">
        <w:r>
          <w:rPr>
            <w:rStyle w:val="Hyperlink"/>
          </w:rPr>
          <w:t xml:space="preserve">[23]</w:t>
        </w:r>
      </w:hyperlink>
      <w:r>
        <w:rPr>
          <w:rFonts w:hint="eastAsia"/>
        </w:rPr>
        <w:t xml:space="preserve">で相談→担当者が要件をヒアリングします（目的、数量、予算、納期等）。</w:t>
      </w:r>
      <w:r>
        <w:br/>
      </w:r>
      <w:r>
        <w:t xml:space="preserve">②</w:t>
      </w:r>
      <w:r>
        <w:t xml:space="preserve"> </w:t>
      </w:r>
      <w:r>
        <w:rPr>
          <w:rFonts w:hint="eastAsia"/>
          <w:b/>
          <w:bCs/>
        </w:rPr>
        <w:t xml:space="preserve">お見積もり</w:t>
      </w:r>
      <w:r>
        <w:t xml:space="preserve"> </w:t>
      </w:r>
      <w:r>
        <w:t xml:space="preserve">– </w:t>
      </w:r>
      <w:r>
        <w:rPr>
          <w:rFonts w:hint="eastAsia"/>
        </w:rPr>
        <w:t xml:space="preserve">ヒアリング内容に基づき見積もりを提示。内容承認後、正式発注となります（発注書や見積書サインなどで契約）。</w:t>
      </w:r>
      <w:r>
        <w:br/>
      </w:r>
      <w:r>
        <w:t xml:space="preserve">③</w:t>
      </w:r>
      <w:r>
        <w:t xml:space="preserve"> </w:t>
      </w:r>
      <w:r>
        <w:rPr>
          <w:rFonts w:hint="eastAsia"/>
          <w:b/>
          <w:bCs/>
        </w:rPr>
        <w:t xml:space="preserve">デザイン・制作</w:t>
      </w:r>
      <w:r>
        <w:t xml:space="preserve"> </w:t>
      </w:r>
      <w:r>
        <w:t xml:space="preserve">– </w:t>
      </w:r>
      <w:r>
        <w:rPr>
          <w:rFonts w:hint="eastAsia"/>
        </w:rPr>
        <w:t xml:space="preserve">必要に応じてデザイン案を作成。お客様から支給データがある場合はDTP作業へ。デザイン校正を行い、文章やレイアウトの確認・修正を経ます。</w:t>
      </w:r>
      <w:r>
        <w:br/>
      </w:r>
      <w:r>
        <w:t xml:space="preserve">④</w:t>
      </w:r>
      <w:r>
        <w:t xml:space="preserve"> </w:t>
      </w:r>
      <w:r>
        <w:rPr>
          <w:rFonts w:hint="eastAsia"/>
          <w:b/>
          <w:bCs/>
        </w:rPr>
        <w:t xml:space="preserve">校了・印刷</w:t>
      </w:r>
      <w:r>
        <w:t xml:space="preserve"> </w:t>
      </w:r>
      <w:r>
        <w:t xml:space="preserve">– </w:t>
      </w:r>
      <w:r>
        <w:rPr>
          <w:rFonts w:hint="eastAsia"/>
        </w:rPr>
        <w:t xml:space="preserve">お客様に最終原稿を確認いただき校了となったら印刷工程へ進行。自社工場で印刷・加工・製本を行います。</w:t>
      </w:r>
      <w:r>
        <w:br/>
      </w:r>
      <w:r>
        <w:t xml:space="preserve">⑤</w:t>
      </w:r>
      <w:r>
        <w:t xml:space="preserve"> </w:t>
      </w:r>
      <w:r>
        <w:rPr>
          <w:rFonts w:hint="eastAsia"/>
          <w:b/>
          <w:bCs/>
        </w:rPr>
        <w:t xml:space="preserve">納品</w:t>
      </w:r>
      <w:r>
        <w:t xml:space="preserve"> </w:t>
      </w:r>
      <w:r>
        <w:t xml:space="preserve">– </w:t>
      </w:r>
      <w:r>
        <w:rPr>
          <w:rFonts w:hint="eastAsia"/>
        </w:rPr>
        <w:t xml:space="preserve">完成した製品を検品し、指定の方法で納品します（宅配便発送または直接お届け）。納品後、請求書を発行しお支払い手続きとなります。</w:t>
      </w:r>
    </w:p>
    <w:p>
      <w:pPr>
        <w:pStyle w:val="Compact"/>
        <w:numPr>
          <w:ilvl w:val="0"/>
          <w:numId w:val="1014"/>
        </w:numPr>
      </w:pPr>
      <w:r>
        <w:rPr>
          <w:rFonts w:hint="eastAsia"/>
          <w:b/>
          <w:bCs/>
        </w:rPr>
        <w:t xml:space="preserve">必要な情報・データ</w:t>
      </w:r>
      <w:r>
        <w:t xml:space="preserve">: </w:t>
      </w:r>
      <w:r>
        <w:rPr>
          <w:rFonts w:hint="eastAsia"/>
        </w:rPr>
        <w:t xml:space="preserve">発注の際には以下の情報が必要です。</w:t>
      </w:r>
      <w:r>
        <w:rPr>
          <w:rFonts w:hint="eastAsia"/>
          <w:b/>
          <w:bCs/>
        </w:rPr>
        <w:t xml:space="preserve">印刷物の場合</w:t>
      </w:r>
      <w:r>
        <w:t xml:space="preserve">: </w:t>
      </w:r>
      <w:r>
        <w:rPr>
          <w:rFonts w:hint="eastAsia"/>
        </w:rPr>
        <w:t xml:space="preserve">サイズ、数量、色数、用紙の希望、仕上げ加工の有無、希望納期など。また、</w:t>
      </w:r>
      <w:r>
        <w:rPr>
          <w:rFonts w:hint="eastAsia"/>
          <w:b/>
          <w:bCs/>
        </w:rPr>
        <w:t xml:space="preserve">デザインから依頼する場合</w:t>
      </w:r>
      <w:r>
        <w:rPr>
          <w:rFonts w:hint="eastAsia"/>
        </w:rPr>
        <w:t xml:space="preserve">は掲載する原稿テキストや写真素材、ロゴデータなどをご提供いただきます。データ入稿の場合は、対応可能なファイル形式（Adobe</w:t>
      </w:r>
      <w:r>
        <w:t xml:space="preserve"> </w:t>
      </w:r>
      <w:r>
        <w:rPr>
          <w:rFonts w:hint="eastAsia"/>
        </w:rPr>
        <w:t xml:space="preserve">Illustratorのai形式、PDF形式など）で、トンボ・塗り足し付きの完全データを用意していただきます。不明点は事前に営業担当が案内します。</w:t>
      </w:r>
    </w:p>
    <w:p>
      <w:pPr>
        <w:pStyle w:val="Compact"/>
        <w:numPr>
          <w:ilvl w:val="0"/>
          <w:numId w:val="1014"/>
        </w:numPr>
      </w:pPr>
      <w:r>
        <w:rPr>
          <w:rFonts w:hint="eastAsia"/>
          <w:b/>
          <w:bCs/>
        </w:rPr>
        <w:t xml:space="preserve">デザイン制作の流れ</w:t>
      </w:r>
      <w:r>
        <w:t xml:space="preserve">: </w:t>
      </w:r>
      <w:r>
        <w:rPr>
          <w:rFonts w:hint="eastAsia"/>
        </w:rPr>
        <w:t xml:space="preserve">デザインから依頼する場合、</w:t>
      </w:r>
      <w:r>
        <w:rPr>
          <w:rFonts w:hint="eastAsia"/>
          <w:b/>
          <w:bCs/>
        </w:rPr>
        <w:t xml:space="preserve">ラフ案提出→デザイン案作成→校正確認→修正対応→デザイン決定</w:t>
      </w:r>
      <w:r>
        <w:rPr>
          <w:rFonts w:hint="eastAsia"/>
        </w:rPr>
        <w:t xml:space="preserve">という流れになります。まずこちらでヒアリング内容をもとにラフデザインやレイアウト案を作成。お客様にご確認いただき、修正希望を反映して完成デザインに仕上げます。必要に応じて数案ご提案することもあります。</w:t>
      </w:r>
    </w:p>
    <w:p>
      <w:pPr>
        <w:pStyle w:val="Compact"/>
        <w:numPr>
          <w:ilvl w:val="0"/>
          <w:numId w:val="1014"/>
        </w:numPr>
      </w:pPr>
      <w:r>
        <w:rPr>
          <w:rFonts w:hint="eastAsia"/>
          <w:b/>
          <w:bCs/>
        </w:rPr>
        <w:t xml:space="preserve">校正・修正の回数制限</w:t>
      </w:r>
      <w:r>
        <w:t xml:space="preserve">: </w:t>
      </w:r>
      <w:r>
        <w:rPr>
          <w:rFonts w:hint="eastAsia"/>
        </w:rPr>
        <w:t xml:space="preserve">不明（何度まで修正可能かの明記なし）。基本的にはお客様にご納得いただくまで調整しますが、極端に回数が多い場合は追加費用や納期延長につながる可能性があります。一般的な範囲（2～3回程度の軽微な修正）であれば見積もり内で対応してもらえます。</w:t>
      </w:r>
    </w:p>
    <w:p>
      <w:pPr>
        <w:pStyle w:val="Compact"/>
        <w:numPr>
          <w:ilvl w:val="0"/>
          <w:numId w:val="1014"/>
        </w:numPr>
      </w:pPr>
      <w:r>
        <w:rPr>
          <w:rFonts w:hint="eastAsia"/>
          <w:b/>
          <w:bCs/>
        </w:rPr>
        <w:t xml:space="preserve">承認方法</w:t>
      </w:r>
      <w:r>
        <w:t xml:space="preserve">: </w:t>
      </w:r>
      <w:r>
        <w:rPr>
          <w:rFonts w:hint="eastAsia"/>
        </w:rPr>
        <w:t xml:space="preserve">校了（最終OK）のご承認は、メールや電話で「印刷進行OK」の意思表示をいただく形になります。対面打ち合わせの場合は校正紙に署名をいただくこともあります。最終原稿確定後はそれ以上修正できませんので、承認前に綿密にチェックしていただきます。</w:t>
      </w:r>
    </w:p>
    <w:p>
      <w:pPr>
        <w:pStyle w:val="Compact"/>
        <w:numPr>
          <w:ilvl w:val="0"/>
          <w:numId w:val="1014"/>
        </w:numPr>
      </w:pPr>
      <w:r>
        <w:rPr>
          <w:rFonts w:hint="eastAsia"/>
          <w:b/>
          <w:bCs/>
        </w:rPr>
        <w:t xml:space="preserve">進捗確認方法</w:t>
      </w:r>
      <w:r>
        <w:t xml:space="preserve">: </w:t>
      </w:r>
      <w:r>
        <w:rPr>
          <w:rFonts w:hint="eastAsia"/>
        </w:rPr>
        <w:t xml:space="preserve">制作から印刷まで、進捗は都度担当者から報告があります。デザイン案提示や校正PDFの送付など節目ごとに連絡し、お客様にも進行状況を確認していただきます。印刷工程以降は基本お任せになりますが、納期前に「○日に出荷します」の連絡が入るなど、丁寧に対応してもらえます。特に大きな案件では社内で進捗管理表を用いて全体工程を管理しています。</w:t>
      </w:r>
    </w:p>
    <w:p>
      <w:pPr>
        <w:pStyle w:val="Compact"/>
        <w:numPr>
          <w:ilvl w:val="0"/>
          <w:numId w:val="1014"/>
        </w:numPr>
      </w:pPr>
      <w:r>
        <w:rPr>
          <w:rFonts w:hint="eastAsia"/>
          <w:b/>
          <w:bCs/>
        </w:rPr>
        <w:t xml:space="preserve">緊急時の対応フロー</w:t>
      </w:r>
      <w:r>
        <w:t xml:space="preserve">: </w:t>
      </w:r>
      <w:r>
        <w:rPr>
          <w:rFonts w:hint="eastAsia"/>
        </w:rPr>
        <w:t xml:space="preserve">万一、納期直前に想定外のトラブル（機械トラブルやデータ不備発覚等）が発生した場合は、速やかにお客様に報告し、代替案を協議します。例えば、一部だけ先納品する、別設備で印刷し直す等、可能な限り納期厳守に努めます。また、お客様側の事情で急な部数変更や納期変更が生じた際も、柔軟に対応策を検討してくれます。具体的な社内フローは不明ですが、「何があってもお客様のために全力を尽くす」という創業以来の姿勢を持っています</w:t>
      </w:r>
      <w:hyperlink r:id="rId65">
        <w:r>
          <w:rPr>
            <w:rStyle w:val="Hyperlink"/>
          </w:rPr>
          <w:t xml:space="preserve">[41]</w:t>
        </w:r>
      </w:hyperlink>
      <w:r>
        <w:t xml:space="preserve">。</w:t>
      </w:r>
    </w:p>
    <w:bookmarkEnd w:id="87"/>
    <w:bookmarkStart w:id="90" w:name="よくある質問faq"/>
    <w:p>
      <w:pPr>
        <w:pStyle w:val="Heading2"/>
      </w:pPr>
      <w:r>
        <w:t xml:space="preserve">10. </w:t>
      </w:r>
      <w:r>
        <w:rPr>
          <w:rFonts w:hint="eastAsia"/>
        </w:rPr>
        <w:t xml:space="preserve">よくある質問（FAQ）</w:t>
      </w:r>
    </w:p>
    <w:p>
      <w:pPr>
        <w:pStyle w:val="FirstParagraph"/>
      </w:pPr>
      <w:r>
        <w:rPr>
          <w:rFonts w:hint="eastAsia"/>
        </w:rPr>
        <w:t xml:space="preserve">※公式サイト上に一般顧客向けのFAQページはありません。そのため、以下は推測も含めた参考回答です。</w:t>
      </w:r>
    </w:p>
    <w:p>
      <w:pPr>
        <w:pStyle w:val="Compact"/>
        <w:numPr>
          <w:ilvl w:val="0"/>
          <w:numId w:val="1015"/>
        </w:numPr>
      </w:pPr>
      <w:r>
        <w:rPr>
          <w:rFonts w:hint="eastAsia"/>
          <w:b/>
          <w:bCs/>
        </w:rPr>
        <w:t xml:space="preserve">データ入稿に関する質問</w:t>
      </w:r>
      <w:r>
        <w:t xml:space="preserve">: </w:t>
      </w:r>
      <w:r>
        <w:rPr>
          <w:rFonts w:hint="eastAsia"/>
        </w:rPr>
        <w:t xml:space="preserve">「どんな形式のデータで入稿できますか？」→</w:t>
      </w:r>
      <w:r>
        <w:t xml:space="preserve"> </w:t>
      </w:r>
      <w:r>
        <w:rPr>
          <w:rFonts w:hint="eastAsia"/>
          <w:b/>
          <w:bCs/>
        </w:rPr>
        <w:t xml:space="preserve">回答</w:t>
      </w:r>
      <w:r>
        <w:t xml:space="preserve">: </w:t>
      </w:r>
      <w:r>
        <w:rPr>
          <w:rFonts w:hint="eastAsia"/>
        </w:rPr>
        <w:t xml:space="preserve">Illustrator（AI形式）や高解像度PDFなど一般的な印刷用データに対応しています。Office系データの場合はPDFに変換していただくか、別途有償で当社で変換します（詳細はお問い合わせください）。トンボ・塗り足し3mmを付けた完全データ入稿をお願いします。画像解像度は原寸350dpi程度が望ましいです</w:t>
      </w:r>
      <w:hyperlink r:id="rId88">
        <w:r>
          <w:rPr>
            <w:rStyle w:val="Hyperlink"/>
          </w:rPr>
          <w:t xml:space="preserve">[61]</w:t>
        </w:r>
      </w:hyperlink>
      <w:r>
        <w:t xml:space="preserve">。</w:t>
      </w:r>
    </w:p>
    <w:p>
      <w:pPr>
        <w:pStyle w:val="Compact"/>
        <w:numPr>
          <w:ilvl w:val="0"/>
          <w:numId w:val="1015"/>
        </w:numPr>
      </w:pPr>
      <w:r>
        <w:rPr>
          <w:rFonts w:hint="eastAsia"/>
          <w:b/>
          <w:bCs/>
        </w:rPr>
        <w:t xml:space="preserve">料金に関する質問</w:t>
      </w:r>
      <w:r>
        <w:t xml:space="preserve">: </w:t>
      </w:r>
      <w:r>
        <w:rPr>
          <w:rFonts w:hint="eastAsia"/>
        </w:rPr>
        <w:t xml:space="preserve">「見積もりにはどのくらい時間かかりますか？」→</w:t>
      </w:r>
      <w:r>
        <w:t xml:space="preserve"> </w:t>
      </w:r>
      <w:r>
        <w:rPr>
          <w:rFonts w:hint="eastAsia"/>
          <w:b/>
          <w:bCs/>
        </w:rPr>
        <w:t xml:space="preserve">回答</w:t>
      </w:r>
      <w:r>
        <w:t xml:space="preserve">: </w:t>
      </w:r>
      <w:r>
        <w:rPr>
          <w:rFonts w:hint="eastAsia"/>
        </w:rPr>
        <w:t xml:space="preserve">内容をお伺いした後、通常1～2営業日以内にお見積もりを提示いたします。お急ぎの場合はその旨お伝えいただければ可能な限り迅速に対応します。見積もりは無料ですのでお気軽にご依頼ください。</w:t>
      </w:r>
    </w:p>
    <w:p>
      <w:pPr>
        <w:pStyle w:val="Compact"/>
        <w:numPr>
          <w:ilvl w:val="0"/>
          <w:numId w:val="1015"/>
        </w:numPr>
      </w:pPr>
      <w:r>
        <w:rPr>
          <w:rFonts w:hint="eastAsia"/>
          <w:b/>
          <w:bCs/>
        </w:rPr>
        <w:t xml:space="preserve">納期に関する質問</w:t>
      </w:r>
      <w:r>
        <w:t xml:space="preserve">: </w:t>
      </w:r>
      <w:r>
        <w:rPr>
          <w:rFonts w:hint="eastAsia"/>
        </w:rPr>
        <w:t xml:space="preserve">「なるべく早く欲しいのですが、最短でどのくらいですか？」→</w:t>
      </w:r>
      <w:r>
        <w:t xml:space="preserve"> </w:t>
      </w:r>
      <w:r>
        <w:rPr>
          <w:rFonts w:hint="eastAsia"/>
          <w:b/>
          <w:bCs/>
        </w:rPr>
        <w:t xml:space="preserve">回答</w:t>
      </w:r>
      <w:r>
        <w:t xml:space="preserve">: </w:t>
      </w:r>
      <w:r>
        <w:rPr>
          <w:rFonts w:hint="eastAsia"/>
        </w:rPr>
        <w:t xml:space="preserve">印刷物の種類や部数によりますが、過去の例では名刺程度であればデータ確定後翌日～2日で仕上げた実績もございます。まずはご希望の納期をお知らせください。社内スケジュールを調整し、可能な限りご要望に沿えるよう対応いたします（特急料金等は内容によりご相談）</w:t>
      </w:r>
    </w:p>
    <w:p>
      <w:pPr>
        <w:pStyle w:val="Compact"/>
        <w:numPr>
          <w:ilvl w:val="0"/>
          <w:numId w:val="1015"/>
        </w:numPr>
      </w:pPr>
      <w:r>
        <w:rPr>
          <w:rFonts w:hint="eastAsia"/>
          <w:b/>
          <w:bCs/>
        </w:rPr>
        <w:t xml:space="preserve">品質に関する質問</w:t>
      </w:r>
      <w:r>
        <w:t xml:space="preserve">: </w:t>
      </w:r>
      <w:r>
        <w:rPr>
          <w:rFonts w:hint="eastAsia"/>
        </w:rPr>
        <w:t xml:space="preserve">「仕上がりの色が思っていたのと違うことはありますか？」→</w:t>
      </w:r>
      <w:r>
        <w:t xml:space="preserve"> </w:t>
      </w:r>
      <w:r>
        <w:rPr>
          <w:rFonts w:hint="eastAsia"/>
          <w:b/>
          <w:bCs/>
        </w:rPr>
        <w:t xml:space="preserve">回答</w:t>
      </w:r>
      <w:r>
        <w:t xml:space="preserve">: </w:t>
      </w:r>
      <w:r>
        <w:rPr>
          <w:rFonts w:hint="eastAsia"/>
        </w:rPr>
        <w:t xml:space="preserve">モニターで見る色（RGB）と印刷の色（CMYK）では差異が生じる場合があります</w:t>
      </w:r>
      <w:hyperlink r:id="rId82">
        <w:r>
          <w:rPr>
            <w:rStyle w:val="Hyperlink"/>
          </w:rPr>
          <w:t xml:space="preserve">[57]</w:t>
        </w:r>
      </w:hyperlink>
      <w:hyperlink r:id="rId89">
        <w:r>
          <w:rPr>
            <w:rStyle w:val="Hyperlink"/>
          </w:rPr>
          <w:t xml:space="preserve">[62]</w:t>
        </w:r>
      </w:hyperlink>
      <w:r>
        <w:rPr>
          <w:rFonts w:hint="eastAsia"/>
        </w:rPr>
        <w:t xml:space="preserve">。当社ではカラープロファイルを適切に設定し、必要に応じ事前に色校正を行うことでイメージとの差を極力埋めるよう努めています。それでも心配な場合は本機校正（本番機でのテスト印刷）も可能ですのでご相談ください。</w:t>
      </w:r>
    </w:p>
    <w:p>
      <w:pPr>
        <w:pStyle w:val="Compact"/>
        <w:numPr>
          <w:ilvl w:val="0"/>
          <w:numId w:val="1015"/>
        </w:numPr>
      </w:pPr>
      <w:r>
        <w:rPr>
          <w:rFonts w:hint="eastAsia"/>
          <w:b/>
          <w:bCs/>
        </w:rPr>
        <w:t xml:space="preserve">アフターサービスに関する質問</w:t>
      </w:r>
      <w:r>
        <w:t xml:space="preserve">: </w:t>
      </w:r>
      <w:r>
        <w:rPr>
          <w:rFonts w:hint="eastAsia"/>
        </w:rPr>
        <w:t xml:space="preserve">「納品後のフォローはありますか？」→</w:t>
      </w:r>
      <w:r>
        <w:t xml:space="preserve"> </w:t>
      </w:r>
      <w:r>
        <w:rPr>
          <w:rFonts w:hint="eastAsia"/>
          <w:b/>
          <w:bCs/>
        </w:rPr>
        <w:t xml:space="preserve">回答</w:t>
      </w:r>
      <w:r>
        <w:t xml:space="preserve">: </w:t>
      </w:r>
      <w:r>
        <w:rPr>
          <w:rFonts w:hint="eastAsia"/>
        </w:rPr>
        <w:t xml:space="preserve">はい。納品物に万一不具合等ございましたら速やかにご連絡ください。至急対応いたします。また、追加制作や再注文にもスムーズに対応できるようデータを保管しておりますので、リピートの際は短納期・低コストでご提供可能です。印刷物の効果検証や次回企画のご相談などもお気軽にどうぞ。</w:t>
      </w:r>
    </w:p>
    <w:p>
      <w:pPr>
        <w:pStyle w:val="Compact"/>
        <w:numPr>
          <w:ilvl w:val="0"/>
          <w:numId w:val="1015"/>
        </w:numPr>
      </w:pPr>
      <w:r>
        <w:rPr>
          <w:rFonts w:hint="eastAsia"/>
          <w:b/>
          <w:bCs/>
        </w:rPr>
        <w:t xml:space="preserve">トラブル時の対応</w:t>
      </w:r>
      <w:r>
        <w:t xml:space="preserve">: </w:t>
      </w:r>
      <w:r>
        <w:rPr>
          <w:rFonts w:hint="eastAsia"/>
        </w:rPr>
        <w:t xml:space="preserve">「もし印刷物にミスや不良があった場合はどうなりますか？」→</w:t>
      </w:r>
      <w:r>
        <w:t xml:space="preserve"> </w:t>
      </w:r>
      <w:r>
        <w:rPr>
          <w:rFonts w:hint="eastAsia"/>
          <w:b/>
          <w:bCs/>
        </w:rPr>
        <w:t xml:space="preserve">回答</w:t>
      </w:r>
      <w:r>
        <w:t xml:space="preserve">: </w:t>
      </w:r>
      <w:r>
        <w:rPr>
          <w:rFonts w:hint="eastAsia"/>
        </w:rPr>
        <w:t xml:space="preserve">明らかな当社起因のミス（文字落ち・色抜け等）が確認された場合は、至急良品と交換させていただきます。納期が許す場合は刷り直し、間に合わない場合は応急処置をご提案するなど最善を尽くします。お客様側のデータミスに起因する場合でも、できる限りのリカバリー方法をご一緒に考えます。</w:t>
      </w:r>
    </w:p>
    <w:p>
      <w:pPr>
        <w:pStyle w:val="FirstParagraph"/>
      </w:pPr>
      <w:r>
        <w:rPr>
          <w:rFonts w:hint="eastAsia"/>
        </w:rPr>
        <w:t xml:space="preserve">※上記Q&amp;Aは一般的な想定回答であり、公式のものではありません。スマイディアでは基本的に直接お問い合わせいただく形で個別に回答しているようです。</w:t>
      </w:r>
    </w:p>
    <w:bookmarkEnd w:id="90"/>
    <w:bookmarkStart w:id="106" w:name="用語集説明"/>
    <w:p>
      <w:pPr>
        <w:pStyle w:val="Heading2"/>
      </w:pPr>
      <w:r>
        <w:t xml:space="preserve">11. </w:t>
      </w:r>
      <w:r>
        <w:rPr>
          <w:rFonts w:hint="eastAsia"/>
        </w:rPr>
        <w:t xml:space="preserve">用語集・説明</w:t>
      </w:r>
    </w:p>
    <w:p>
      <w:pPr>
        <w:pStyle w:val="Compact"/>
        <w:numPr>
          <w:ilvl w:val="0"/>
          <w:numId w:val="1016"/>
        </w:numPr>
      </w:pPr>
      <w:r>
        <w:rPr>
          <w:b/>
          <w:bCs/>
        </w:rPr>
        <w:t xml:space="preserve">CMYK</w:t>
      </w:r>
      <w:r>
        <w:t xml:space="preserve"> </w:t>
      </w:r>
      <w:r>
        <w:t xml:space="preserve">(シーエムワイケー): シアン (Cyan)、マゼンタ (Magenta)、イエロー (Yellow)、ブラック (blacK) </w:t>
      </w:r>
      <w:r>
        <w:rPr>
          <w:rFonts w:hint="eastAsia"/>
        </w:rPr>
        <w:t xml:space="preserve">の印刷に用いる基本4色のこと</w:t>
      </w:r>
      <w:hyperlink r:id="rId82">
        <w:r>
          <w:rPr>
            <w:rStyle w:val="Hyperlink"/>
          </w:rPr>
          <w:t xml:space="preserve">[57]</w:t>
        </w:r>
      </w:hyperlink>
      <w:r>
        <w:rPr>
          <w:rFonts w:hint="eastAsia"/>
        </w:rPr>
        <w:t xml:space="preserve">。カラー印刷物は通常この4色のインクを網点で掛け合わせてあらゆる色を再現します。※ブラックの略号が“K”なのは、Blackの頭文字ではRGBのB(Blue)と紛らわしいためで、Key</w:t>
      </w:r>
      <w:r>
        <w:t xml:space="preserve"> </w:t>
      </w:r>
      <w:r>
        <w:rPr>
          <w:rFonts w:hint="eastAsia"/>
        </w:rPr>
        <w:t xml:space="preserve">Plate（版の基準）のKとする説があります</w:t>
      </w:r>
      <w:hyperlink r:id="rId89">
        <w:r>
          <w:rPr>
            <w:rStyle w:val="Hyperlink"/>
          </w:rPr>
          <w:t xml:space="preserve">[62]</w:t>
        </w:r>
      </w:hyperlink>
      <w:r>
        <w:t xml:space="preserve">。</w:t>
      </w:r>
    </w:p>
    <w:p>
      <w:pPr>
        <w:pStyle w:val="Compact"/>
        <w:numPr>
          <w:ilvl w:val="0"/>
          <w:numId w:val="1016"/>
        </w:numPr>
      </w:pPr>
      <w:r>
        <w:rPr>
          <w:rFonts w:hint="eastAsia"/>
          <w:b/>
          <w:bCs/>
        </w:rPr>
        <w:t xml:space="preserve">解像度</w:t>
      </w:r>
      <w:r>
        <w:t xml:space="preserve"> </w:t>
      </w:r>
      <w:r>
        <w:rPr>
          <w:rFonts w:hint="eastAsia"/>
        </w:rPr>
        <w:t xml:space="preserve">(画像解像度・dpi):</w:t>
      </w:r>
      <w:r>
        <w:t xml:space="preserve"> </w:t>
      </w:r>
      <w:r>
        <w:rPr>
          <w:rFonts w:hint="eastAsia"/>
        </w:rPr>
        <w:t xml:space="preserve">画像の細かさを表す指標。印刷物では</w:t>
      </w:r>
      <w:r>
        <w:rPr>
          <w:rFonts w:hint="eastAsia"/>
          <w:b/>
          <w:bCs/>
        </w:rPr>
        <w:t xml:space="preserve">350dpi前後</w:t>
      </w:r>
      <w:r>
        <w:rPr>
          <w:rFonts w:hint="eastAsia"/>
        </w:rPr>
        <w:t xml:space="preserve">が原寸で推奨されます</w:t>
      </w:r>
      <w:hyperlink r:id="rId88">
        <w:r>
          <w:rPr>
            <w:rStyle w:val="Hyperlink"/>
          </w:rPr>
          <w:t xml:space="preserve">[61]</w:t>
        </w:r>
      </w:hyperlink>
      <w:r>
        <w:rPr>
          <w:rFonts w:hint="eastAsia"/>
        </w:rPr>
        <w:t xml:space="preserve">（dpiは1インチあたりのドット数）。解像度が高いほど滑らかで鮮明に印刷できますが、データ容量も大きくなります。一般的にフルカラー印刷は350dpi程度、モノクロ二値は600～1200dpiが望ましいです</w:t>
      </w:r>
      <w:hyperlink r:id="rId91">
        <w:r>
          <w:rPr>
            <w:rStyle w:val="Hyperlink"/>
          </w:rPr>
          <w:t xml:space="preserve">[63]</w:t>
        </w:r>
      </w:hyperlink>
      <w:r>
        <w:rPr>
          <w:rFonts w:hint="eastAsia"/>
        </w:rPr>
        <w:t xml:space="preserve">。Web用画像72dpiとは基準が異なるので注意してください。</w:t>
      </w:r>
    </w:p>
    <w:p>
      <w:pPr>
        <w:pStyle w:val="Compact"/>
        <w:numPr>
          <w:ilvl w:val="0"/>
          <w:numId w:val="1016"/>
        </w:numPr>
      </w:pPr>
      <w:r>
        <w:rPr>
          <w:b/>
          <w:bCs/>
        </w:rPr>
        <w:t xml:space="preserve">トンボ</w:t>
      </w:r>
      <w:r>
        <w:t xml:space="preserve"> </w:t>
      </w:r>
      <w:r>
        <w:t xml:space="preserve">(トリムマーク): </w:t>
      </w:r>
      <w:r>
        <w:rPr>
          <w:rFonts w:hint="eastAsia"/>
        </w:rPr>
        <w:t xml:space="preserve">印刷物の仕上がりサイズを示すために付ける位置合わせ用のマークです。十字形の細い線で用紙の四隅や中央に印刷されます</w:t>
      </w:r>
      <w:hyperlink r:id="rId92">
        <w:r>
          <w:rPr>
            <w:rStyle w:val="Hyperlink"/>
          </w:rPr>
          <w:t xml:space="preserve">[64]</w:t>
        </w:r>
      </w:hyperlink>
      <w:r>
        <w:rPr>
          <w:rFonts w:hint="eastAsia"/>
        </w:rPr>
        <w:t xml:space="preserve">。トンボには種類があり、天地左右中央の「センタートンボ」、仕上がり四隅の「角トンボ（裁ちトンボ）」があります</w:t>
      </w:r>
      <w:hyperlink r:id="rId93">
        <w:r>
          <w:rPr>
            <w:rStyle w:val="Hyperlink"/>
          </w:rPr>
          <w:t xml:space="preserve">[65]</w:t>
        </w:r>
      </w:hyperlink>
      <w:r>
        <w:rPr>
          <w:rFonts w:hint="eastAsia"/>
        </w:rPr>
        <w:t xml:space="preserve">。このマークに沿って断裁することで正確な仕上がり寸法になります。また多色刷りでは各版の位置合わせ（見当合わせ）の目印にもなります</w:t>
      </w:r>
      <w:hyperlink r:id="rId92">
        <w:r>
          <w:rPr>
            <w:rStyle w:val="Hyperlink"/>
          </w:rPr>
          <w:t xml:space="preserve">[66]</w:t>
        </w:r>
      </w:hyperlink>
      <w:r>
        <w:rPr>
          <w:rFonts w:hint="eastAsia"/>
        </w:rPr>
        <w:t xml:space="preserve">。名前の由来は、この十字の形が昆虫のトンボが羽を広げた姿に似ているためです</w:t>
      </w:r>
      <w:hyperlink r:id="rId92">
        <w:r>
          <w:rPr>
            <w:rStyle w:val="Hyperlink"/>
          </w:rPr>
          <w:t xml:space="preserve">[64]</w:t>
        </w:r>
      </w:hyperlink>
      <w:r>
        <w:t xml:space="preserve">。</w:t>
      </w:r>
    </w:p>
    <w:p>
      <w:pPr>
        <w:pStyle w:val="Compact"/>
        <w:numPr>
          <w:ilvl w:val="0"/>
          <w:numId w:val="1016"/>
        </w:numPr>
      </w:pPr>
      <w:r>
        <w:rPr>
          <w:rFonts w:hint="eastAsia"/>
          <w:b/>
          <w:bCs/>
        </w:rPr>
        <w:t xml:space="preserve">PP加工</w:t>
      </w:r>
      <w:r>
        <w:t xml:space="preserve"> </w:t>
      </w:r>
      <w:r>
        <w:rPr>
          <w:rFonts w:hint="eastAsia"/>
        </w:rPr>
        <w:t xml:space="preserve">(ポリプロピレン加工):</w:t>
      </w:r>
      <w:r>
        <w:t xml:space="preserve"> </w:t>
      </w:r>
      <w:r>
        <w:rPr>
          <w:rFonts w:hint="eastAsia"/>
        </w:rPr>
        <w:t xml:space="preserve">印刷物表面に薄いポリプロピレンフィルムを熱圧着してコーティングする表面加工です</w:t>
      </w:r>
      <w:hyperlink r:id="rId94">
        <w:r>
          <w:rPr>
            <w:rStyle w:val="Hyperlink"/>
          </w:rPr>
          <w:t xml:space="preserve">[67]</w:t>
        </w:r>
      </w:hyperlink>
      <w:r>
        <w:t xml:space="preserve">。</w:t>
      </w:r>
      <w:r>
        <w:rPr>
          <w:b/>
          <w:bCs/>
        </w:rPr>
        <w:t xml:space="preserve">グロスPP</w:t>
      </w:r>
      <w:r>
        <w:rPr>
          <w:rFonts w:hint="eastAsia"/>
        </w:rPr>
        <w:t xml:space="preserve">（光沢あり）と</w:t>
      </w:r>
      <w:r>
        <w:rPr>
          <w:b/>
          <w:bCs/>
        </w:rPr>
        <w:t xml:space="preserve">マットPP</w:t>
      </w:r>
      <w:r>
        <w:rPr>
          <w:rFonts w:hint="eastAsia"/>
        </w:rPr>
        <w:t xml:space="preserve">（つや消し）の2種類が代表的で、フィルムを貼ることで印刷物に光沢感・高級感を与え、耐久性も向上します</w:t>
      </w:r>
      <w:hyperlink r:id="rId94">
        <w:r>
          <w:rPr>
            <w:rStyle w:val="Hyperlink"/>
          </w:rPr>
          <w:t xml:space="preserve">[67]</w:t>
        </w:r>
      </w:hyperlink>
      <w:hyperlink r:id="rId95">
        <w:r>
          <w:rPr>
            <w:rStyle w:val="Hyperlink"/>
          </w:rPr>
          <w:t xml:space="preserve">[68]</w:t>
        </w:r>
      </w:hyperlink>
      <w:r>
        <w:rPr>
          <w:rFonts w:hint="eastAsia"/>
        </w:rPr>
        <w:t xml:space="preserve">。主に冊子の表紙やパッケージに用いられ、摩擦や水濡れによる劣化を防ぎ、色の発色も良くなります</w:t>
      </w:r>
      <w:hyperlink r:id="rId94">
        <w:r>
          <w:rPr>
            <w:rStyle w:val="Hyperlink"/>
          </w:rPr>
          <w:t xml:space="preserve">[69]</w:t>
        </w:r>
      </w:hyperlink>
      <w:r>
        <w:t xml:space="preserve">。</w:t>
      </w:r>
    </w:p>
    <w:p>
      <w:pPr>
        <w:pStyle w:val="Compact"/>
        <w:numPr>
          <w:ilvl w:val="0"/>
          <w:numId w:val="1016"/>
        </w:numPr>
      </w:pPr>
      <w:r>
        <w:rPr>
          <w:b/>
          <w:bCs/>
        </w:rPr>
        <w:t xml:space="preserve">ラミネート</w:t>
      </w:r>
      <w:r>
        <w:t xml:space="preserve">: </w:t>
      </w:r>
      <w:r>
        <w:rPr>
          <w:rFonts w:hint="eastAsia"/>
        </w:rPr>
        <w:t xml:space="preserve">広義にはPP加工と同義で、印刷物をフィルムでラミネート（貼り合わせ）する加工です。印刷面を透明フィルムで挟み込み熱で密着させます。メニュー表などに使われる厚手のパウチラミネートもありますが、印刷業界で「ラミネート」と言えば通常PP加工（薄手フィルムラミネート）を指します</w:t>
      </w:r>
      <w:hyperlink r:id="rId96">
        <w:r>
          <w:rPr>
            <w:rStyle w:val="Hyperlink"/>
          </w:rPr>
          <w:t xml:space="preserve">[70]</w:t>
        </w:r>
      </w:hyperlink>
      <w:r>
        <w:rPr>
          <w:rFonts w:hint="eastAsia"/>
        </w:rPr>
        <w:t xml:space="preserve">。目的はPP加工同様、保護と光沢/艶消し効果です。</w:t>
      </w:r>
    </w:p>
    <w:p>
      <w:pPr>
        <w:pStyle w:val="Compact"/>
        <w:numPr>
          <w:ilvl w:val="0"/>
          <w:numId w:val="1016"/>
        </w:numPr>
      </w:pPr>
      <w:r>
        <w:rPr>
          <w:rFonts w:hint="eastAsia"/>
          <w:b/>
          <w:bCs/>
        </w:rPr>
        <w:t xml:space="preserve">型抜き</w:t>
      </w:r>
      <w:r>
        <w:t xml:space="preserve">: </w:t>
      </w:r>
      <w:r>
        <w:rPr>
          <w:rFonts w:hint="eastAsia"/>
        </w:rPr>
        <w:t xml:space="preserve">印刷後の用紙を</w:t>
      </w:r>
      <w:r>
        <w:rPr>
          <w:rFonts w:hint="eastAsia"/>
          <w:b/>
          <w:bCs/>
        </w:rPr>
        <w:t xml:space="preserve">型（抜き型刃が付いた木型）</w:t>
      </w:r>
      <w:r>
        <w:rPr>
          <w:rFonts w:hint="eastAsia"/>
        </w:rPr>
        <w:t xml:space="preserve">を使って自由な形に切り抜く加工です</w:t>
      </w:r>
      <w:hyperlink r:id="rId97">
        <w:r>
          <w:rPr>
            <w:rStyle w:val="Hyperlink"/>
          </w:rPr>
          <w:t xml:space="preserve">[71]</w:t>
        </w:r>
      </w:hyperlink>
      <w:r>
        <w:rPr>
          <w:rFonts w:hint="eastAsia"/>
        </w:rPr>
        <w:t xml:space="preserve">。ハート型のポストカードや円形のシールなど、定型長方形以外の形状に仕上げたい場合に用います。鋼刃を形状に合わせて組んだ「トムソン型」という刃型を作成し、専用の打ち抜き機で紙に押し当ててカットします</w:t>
      </w:r>
      <w:hyperlink r:id="rId97">
        <w:r>
          <w:rPr>
            <w:rStyle w:val="Hyperlink"/>
          </w:rPr>
          <w:t xml:space="preserve">[71]</w:t>
        </w:r>
      </w:hyperlink>
      <w:r>
        <w:rPr>
          <w:rFonts w:hint="eastAsia"/>
        </w:rPr>
        <w:t xml:space="preserve">。大量ロットで同じ形を抜くのに適した方法です（小ロットではトムソン型代が割高になる場合があります）。</w:t>
      </w:r>
    </w:p>
    <w:p>
      <w:pPr>
        <w:pStyle w:val="Compact"/>
        <w:numPr>
          <w:ilvl w:val="0"/>
          <w:numId w:val="1016"/>
        </w:numPr>
      </w:pPr>
      <w:r>
        <w:rPr>
          <w:rFonts w:hint="eastAsia"/>
          <w:b/>
          <w:bCs/>
        </w:rPr>
        <w:t xml:space="preserve">上質紙</w:t>
      </w:r>
      <w:r>
        <w:t xml:space="preserve">: </w:t>
      </w:r>
      <w:r>
        <w:rPr>
          <w:rFonts w:hint="eastAsia"/>
        </w:rPr>
        <w:t xml:space="preserve">紙の種類の一つで、表面にコーティング（塗工）をしていない非塗工紙を指します。コピー用紙に代表されるように、ややザラっとした手触りで筆記適性が高いのが特徴です</w:t>
      </w:r>
      <w:hyperlink r:id="rId98">
        <w:r>
          <w:rPr>
            <w:rStyle w:val="Hyperlink"/>
          </w:rPr>
          <w:t xml:space="preserve">[72]</w:t>
        </w:r>
      </w:hyperlink>
      <w:r>
        <w:rPr>
          <w:rFonts w:hint="eastAsia"/>
        </w:rPr>
        <w:t xml:space="preserve">。インクの発色はコート紙に比べ落ち着いた感じになりますが、落ち着いた雰囲気や温かみを出したい印刷物に適しています。文字も読みやすく、官公庁の印刷物などにもよく用いられます。</w:t>
      </w:r>
    </w:p>
    <w:p>
      <w:pPr>
        <w:pStyle w:val="Compact"/>
        <w:numPr>
          <w:ilvl w:val="0"/>
          <w:numId w:val="1016"/>
        </w:numPr>
      </w:pPr>
      <w:r>
        <w:rPr>
          <w:rFonts w:hint="eastAsia"/>
          <w:b/>
          <w:bCs/>
        </w:rPr>
        <w:t xml:space="preserve">コート紙</w:t>
      </w:r>
      <w:r>
        <w:t xml:space="preserve">: </w:t>
      </w:r>
      <w:r>
        <w:rPr>
          <w:rFonts w:hint="eastAsia"/>
        </w:rPr>
        <w:t xml:space="preserve">表面に白色の塗料（コート層）を塗布した</w:t>
      </w:r>
      <w:r>
        <w:rPr>
          <w:rFonts w:hint="eastAsia"/>
          <w:b/>
          <w:bCs/>
        </w:rPr>
        <w:t xml:space="preserve">塗工紙</w:t>
      </w:r>
      <w:r>
        <w:rPr>
          <w:rFonts w:hint="eastAsia"/>
        </w:rPr>
        <w:t xml:space="preserve">です。表面が滑らかで光沢があり、写真やカラーの発色が非常に良いのが特徴</w:t>
      </w:r>
      <w:hyperlink r:id="rId99">
        <w:r>
          <w:rPr>
            <w:rStyle w:val="Hyperlink"/>
          </w:rPr>
          <w:t xml:space="preserve">[73]</w:t>
        </w:r>
      </w:hyperlink>
      <w:r>
        <w:rPr>
          <w:rFonts w:hint="eastAsia"/>
        </w:rPr>
        <w:t xml:space="preserve">。チラシやポスター、カタログなどフルカラー印刷物に広く使われています</w:t>
      </w:r>
      <w:hyperlink r:id="rId100">
        <w:r>
          <w:rPr>
            <w:rStyle w:val="Hyperlink"/>
          </w:rPr>
          <w:t xml:space="preserve">[74]</w:t>
        </w:r>
      </w:hyperlink>
      <w:r>
        <w:rPr>
          <w:rFonts w:hint="eastAsia"/>
        </w:rPr>
        <w:t xml:space="preserve">。コート紙は安価で発色も鮮やかなため商業印刷で一般的ですが、表面がツルツルしている分筆記には向きません。光沢のあるものを特にグロスコート紙と呼びます。</w:t>
      </w:r>
    </w:p>
    <w:p>
      <w:pPr>
        <w:pStyle w:val="Compact"/>
        <w:numPr>
          <w:ilvl w:val="0"/>
          <w:numId w:val="1016"/>
        </w:numPr>
      </w:pPr>
      <w:r>
        <w:rPr>
          <w:rFonts w:hint="eastAsia"/>
          <w:b/>
          <w:bCs/>
        </w:rPr>
        <w:t xml:space="preserve">マットコート紙</w:t>
      </w:r>
      <w:r>
        <w:t xml:space="preserve">: </w:t>
      </w:r>
      <w:r>
        <w:rPr>
          <w:rFonts w:hint="eastAsia"/>
        </w:rPr>
        <w:t xml:space="preserve">コート紙の一種で、表面の光沢を抑えた塗工紙です。コート紙と同様に表面に塗料を塗っていますが、製造時のカレンダー圧を弱めにしてツヤを消しています</w:t>
      </w:r>
      <w:hyperlink r:id="rId101">
        <w:r>
          <w:rPr>
            <w:rStyle w:val="Hyperlink"/>
          </w:rPr>
          <w:t xml:space="preserve">[75]</w:t>
        </w:r>
      </w:hyperlink>
      <w:r>
        <w:rPr>
          <w:rFonts w:hint="eastAsia"/>
        </w:rPr>
        <w:t xml:space="preserve">。手触りはしっとりさらさらで上品な質感となり、光の反射が少ないため落ち着いた印象に仕上がります</w:t>
      </w:r>
      <w:hyperlink r:id="rId101">
        <w:r>
          <w:rPr>
            <w:rStyle w:val="Hyperlink"/>
          </w:rPr>
          <w:t xml:space="preserve">[75]</w:t>
        </w:r>
      </w:hyperlink>
      <w:r>
        <w:rPr>
          <w:rFonts w:hint="eastAsia"/>
        </w:rPr>
        <w:t xml:space="preserve">。発色はコート紙ほどギラつかず若干落ち着きますが、それでも非塗工の上質紙よりは鮮やかです</w:t>
      </w:r>
      <w:hyperlink r:id="rId101">
        <w:r>
          <w:rPr>
            <w:rStyle w:val="Hyperlink"/>
          </w:rPr>
          <w:t xml:space="preserve">[75]</w:t>
        </w:r>
      </w:hyperlink>
      <w:r>
        <w:rPr>
          <w:rFonts w:hint="eastAsia"/>
        </w:rPr>
        <w:t xml:space="preserve">。文字を書き込みたい場合や高級感を出したい印刷物（会社案内、アートブック等）に適しています。見た目は「コート紙=光沢あり、マットコート=光沢なし」と表現されることもあります</w:t>
      </w:r>
      <w:hyperlink r:id="rId101">
        <w:r>
          <w:rPr>
            <w:rStyle w:val="Hyperlink"/>
          </w:rPr>
          <w:t xml:space="preserve">[75]</w:t>
        </w:r>
      </w:hyperlink>
      <w:r>
        <w:t xml:space="preserve">。</w:t>
      </w:r>
    </w:p>
    <w:p>
      <w:pPr>
        <w:pStyle w:val="Compact"/>
        <w:numPr>
          <w:ilvl w:val="0"/>
          <w:numId w:val="1016"/>
        </w:numPr>
      </w:pPr>
      <w:r>
        <w:rPr>
          <w:b/>
          <w:bCs/>
        </w:rPr>
        <w:t xml:space="preserve">レスポンシブ</w:t>
      </w:r>
      <w:r>
        <w:t xml:space="preserve"> </w:t>
      </w:r>
      <w:r>
        <w:t xml:space="preserve">(レスポンシブWebデザイン): </w:t>
      </w:r>
      <w:r>
        <w:rPr>
          <w:rFonts w:hint="eastAsia"/>
        </w:rPr>
        <w:t xml:space="preserve">WebサイトがPC・スマホ・タブレット等</w:t>
      </w:r>
      <w:r>
        <w:rPr>
          <w:rFonts w:hint="eastAsia"/>
          <w:b/>
          <w:bCs/>
        </w:rPr>
        <w:t xml:space="preserve">異なる画面サイズでも自動でレイアウト調整され、見やすく表示される</w:t>
      </w:r>
      <w:r>
        <w:rPr>
          <w:rFonts w:hint="eastAsia"/>
        </w:rPr>
        <w:t xml:space="preserve">設計手法です</w:t>
      </w:r>
      <w:hyperlink r:id="rId68">
        <w:r>
          <w:rPr>
            <w:rStyle w:val="Hyperlink"/>
          </w:rPr>
          <w:t xml:space="preserve">[43]</w:t>
        </w:r>
      </w:hyperlink>
      <w:r>
        <w:rPr>
          <w:rFonts w:hint="eastAsia"/>
        </w:rPr>
        <w:t xml:space="preserve">。1つのHTMLファイルでCSSメディアクエリ等により可変レイアウトを実現します。スマホ専用サイトを別途作らずに済むメリットがあります。現在のWeb制作では標準的な対応で、検索エンジン（Google）も推奨しています</w:t>
      </w:r>
      <w:hyperlink r:id="rId102">
        <w:r>
          <w:rPr>
            <w:rStyle w:val="Hyperlink"/>
          </w:rPr>
          <w:t xml:space="preserve">[76]</w:t>
        </w:r>
      </w:hyperlink>
      <w:r>
        <w:t xml:space="preserve">。</w:t>
      </w:r>
    </w:p>
    <w:p>
      <w:pPr>
        <w:pStyle w:val="Compact"/>
        <w:numPr>
          <w:ilvl w:val="0"/>
          <w:numId w:val="1016"/>
        </w:numPr>
      </w:pPr>
      <w:r>
        <w:rPr>
          <w:b/>
          <w:bCs/>
        </w:rPr>
        <w:t xml:space="preserve">CMS</w:t>
      </w:r>
      <w:r>
        <w:t xml:space="preserve"> </w:t>
      </w:r>
      <w:r>
        <w:rPr>
          <w:rFonts w:hint="eastAsia"/>
        </w:rPr>
        <w:t xml:space="preserve">(コンテンツ管理システム):</w:t>
      </w:r>
      <w:r>
        <w:t xml:space="preserve"> </w:t>
      </w:r>
      <w:r>
        <w:rPr>
          <w:rFonts w:hint="eastAsia"/>
        </w:rPr>
        <w:t xml:space="preserve">専門知識がなくてもWebサイトの更新やページ追加ができるシステムを指します</w:t>
      </w:r>
      <w:hyperlink r:id="rId103">
        <w:r>
          <w:rPr>
            <w:rStyle w:val="Hyperlink"/>
          </w:rPr>
          <w:t xml:space="preserve">[77]</w:t>
        </w:r>
      </w:hyperlink>
      <w:r>
        <w:rPr>
          <w:rFonts w:hint="eastAsia"/>
        </w:rPr>
        <w:t xml:space="preserve">。WordPressをはじめDrupal、Joomla等が代表例です。CMSを導入すると、ブラウザ上の管理画面からテキストや画像を差し替えるだけでページを編集可能になります</w:t>
      </w:r>
      <w:hyperlink r:id="rId103">
        <w:r>
          <w:rPr>
            <w:rStyle w:val="Hyperlink"/>
          </w:rPr>
          <w:t xml:space="preserve">[77]</w:t>
        </w:r>
      </w:hyperlink>
      <w:r>
        <w:rPr>
          <w:rFonts w:hint="eastAsia"/>
        </w:rPr>
        <w:t xml:space="preserve">。スマイディアでも要望に応じCMSを組み込んだサイト構築が可能です。</w:t>
      </w:r>
    </w:p>
    <w:p>
      <w:pPr>
        <w:pStyle w:val="Compact"/>
        <w:numPr>
          <w:ilvl w:val="0"/>
          <w:numId w:val="1016"/>
        </w:numPr>
      </w:pPr>
      <w:r>
        <w:rPr>
          <w:b/>
          <w:bCs/>
        </w:rPr>
        <w:t xml:space="preserve">SEO</w:t>
      </w:r>
      <w:r>
        <w:t xml:space="preserve"> </w:t>
      </w:r>
      <w:r>
        <w:rPr>
          <w:rFonts w:hint="eastAsia"/>
        </w:rPr>
        <w:t xml:space="preserve">(検索エンジン最適化):</w:t>
      </w:r>
      <w:r>
        <w:t xml:space="preserve"> </w:t>
      </w:r>
      <w:r>
        <w:rPr>
          <w:rFonts w:hint="eastAsia"/>
        </w:rPr>
        <w:t xml:space="preserve">WebサイトをGoogle等の検索結果で上位表示させるための施策全般を指します</w:t>
      </w:r>
      <w:hyperlink r:id="rId104">
        <w:r>
          <w:rPr>
            <w:rStyle w:val="Hyperlink"/>
          </w:rPr>
          <w:t xml:space="preserve">[78]</w:t>
        </w:r>
      </w:hyperlink>
      <w:r>
        <w:rPr>
          <w:rFonts w:hint="eastAsia"/>
        </w:rPr>
        <w:t xml:space="preserve">。具体的にはサイト内部の適切なタグ設定・コンテンツ充実、外部からの被リンク獲得、モバイル対応や表示速度改善など多岐にわたります。スマイディアでもWeb制作時に基本的なSEOを考慮しています。良質なコンテンツ作成と技術的最適化により、検索流入増加を図ります</w:t>
      </w:r>
      <w:hyperlink r:id="rId104">
        <w:r>
          <w:rPr>
            <w:rStyle w:val="Hyperlink"/>
          </w:rPr>
          <w:t xml:space="preserve">[78]</w:t>
        </w:r>
      </w:hyperlink>
      <w:r>
        <w:t xml:space="preserve">。</w:t>
      </w:r>
    </w:p>
    <w:p>
      <w:pPr>
        <w:pStyle w:val="Compact"/>
        <w:numPr>
          <w:ilvl w:val="0"/>
          <w:numId w:val="1016"/>
        </w:numPr>
      </w:pPr>
      <w:r>
        <w:rPr>
          <w:b/>
          <w:bCs/>
        </w:rPr>
        <w:t xml:space="preserve">SEM</w:t>
      </w:r>
      <w:r>
        <w:t xml:space="preserve"> </w:t>
      </w:r>
      <w:r>
        <w:rPr>
          <w:rFonts w:hint="eastAsia"/>
        </w:rPr>
        <w:t xml:space="preserve">(検索エンジンマーケティング):</w:t>
      </w:r>
      <w:r>
        <w:t xml:space="preserve"> </w:t>
      </w:r>
      <w:r>
        <w:rPr>
          <w:rFonts w:hint="eastAsia"/>
        </w:rPr>
        <w:t xml:space="preserve">SEOとリスティング広告（検索連動型の有料広告）等を組み合わせ、検索エンジン経由で自社サイトへのアクセスを最大化するマーケティング手法です</w:t>
      </w:r>
      <w:hyperlink r:id="rId105">
        <w:r>
          <w:rPr>
            <w:rStyle w:val="Hyperlink"/>
          </w:rPr>
          <w:t xml:space="preserve">[79]</w:t>
        </w:r>
      </w:hyperlink>
      <w:r>
        <w:rPr>
          <w:rFonts w:hint="eastAsia"/>
        </w:rPr>
        <w:t xml:space="preserve">。SEMにはSEO施策も含まれますが、特に広告出稿（Google広告等によるキーワード広告）によって即時的に上位表示を図る施策を指すこともあります。スマイディアは広告代理業務としてリスティング広告運用代行も行っています。</w:t>
      </w:r>
    </w:p>
    <w:bookmarkEnd w:id="106"/>
    <w:bookmarkStart w:id="111" w:name="実績事例"/>
    <w:p>
      <w:pPr>
        <w:pStyle w:val="Heading2"/>
      </w:pPr>
      <w:r>
        <w:t xml:space="preserve">12. </w:t>
      </w:r>
      <w:r>
        <w:rPr>
          <w:rFonts w:hint="eastAsia"/>
        </w:rPr>
        <w:t xml:space="preserve">実績・事例</w:t>
      </w:r>
    </w:p>
    <w:p>
      <w:pPr>
        <w:pStyle w:val="Compact"/>
        <w:numPr>
          <w:ilvl w:val="0"/>
          <w:numId w:val="1017"/>
        </w:numPr>
      </w:pPr>
      <w:r>
        <w:rPr>
          <w:rFonts w:hint="eastAsia"/>
          <w:b/>
          <w:bCs/>
        </w:rPr>
        <w:t xml:space="preserve">主要取引先</w:t>
      </w:r>
      <w:r>
        <w:t xml:space="preserve">: </w:t>
      </w:r>
      <w:r>
        <w:rPr>
          <w:rFonts w:hint="eastAsia"/>
        </w:rPr>
        <w:t xml:space="preserve">公開されている範囲では、</w:t>
      </w:r>
      <w:r>
        <w:rPr>
          <w:rFonts w:hint="eastAsia"/>
          <w:b/>
          <w:bCs/>
        </w:rPr>
        <w:t xml:space="preserve">滋賀県内の自治体や公共団体、一般企業から外資系ブランドまで</w:t>
      </w:r>
      <w:r>
        <w:rPr>
          <w:rFonts w:hint="eastAsia"/>
        </w:rPr>
        <w:t xml:space="preserve">幅広い顧客があります。Instagram公式によれば、「民間企業から行政、FENDIなど信頼の技術と実績☀️」と記載があり、高級ブランド「FENDI」との取引実績も示唆されています</w:t>
      </w:r>
      <w:hyperlink r:id="rId48">
        <w:r>
          <w:rPr>
            <w:rStyle w:val="Hyperlink"/>
          </w:rPr>
          <w:t xml:space="preserve">[25]</w:t>
        </w:r>
      </w:hyperlink>
      <w:r>
        <w:rPr>
          <w:rFonts w:hint="eastAsia"/>
        </w:rPr>
        <w:t xml:space="preserve">。地元滋賀の官公庁（栗東市、草津市など）とは広報印刷物や観光PRで実績があり、民間では製造業・小売業・サービス業まで様々な業種のお客様に対応しています。</w:t>
      </w:r>
    </w:p>
    <w:p>
      <w:pPr>
        <w:pStyle w:val="Compact"/>
        <w:numPr>
          <w:ilvl w:val="0"/>
          <w:numId w:val="1017"/>
        </w:numPr>
      </w:pPr>
      <w:r>
        <w:rPr>
          <w:rFonts w:hint="eastAsia"/>
          <w:b/>
          <w:bCs/>
        </w:rPr>
        <w:t xml:space="preserve">制作実績・ポートフォリオ</w:t>
      </w:r>
      <w:r>
        <w:t xml:space="preserve">: </w:t>
      </w:r>
      <w:r>
        <w:rPr>
          <w:rFonts w:hint="eastAsia"/>
        </w:rPr>
        <w:t xml:space="preserve">自社サイトの「解決実績</w:t>
      </w:r>
      <w:r>
        <w:t xml:space="preserve"> (CASE </w:t>
      </w:r>
      <w:r>
        <w:rPr>
          <w:rFonts w:hint="eastAsia"/>
        </w:rPr>
        <w:t xml:space="preserve">STUDY)」に具体的な事例が多数紹介されています</w:t>
      </w:r>
      <w:hyperlink r:id="rId69">
        <w:r>
          <w:rPr>
            <w:rStyle w:val="Hyperlink"/>
          </w:rPr>
          <w:t xml:space="preserve">[80]</w:t>
        </w:r>
      </w:hyperlink>
      <w:r>
        <w:rPr>
          <w:rFonts w:hint="eastAsia"/>
        </w:rPr>
        <w:t xml:space="preserve">。例として、</w:t>
      </w:r>
    </w:p>
    <w:p>
      <w:pPr>
        <w:pStyle w:val="Compact"/>
        <w:numPr>
          <w:ilvl w:val="0"/>
          <w:numId w:val="1017"/>
        </w:numPr>
      </w:pPr>
      <w:r>
        <w:rPr>
          <w:rFonts w:hint="eastAsia"/>
        </w:rPr>
        <w:t xml:space="preserve">草津市観光物産協会様の</w:t>
      </w:r>
      <w:r>
        <w:rPr>
          <w:rFonts w:hint="eastAsia"/>
          <w:b/>
          <w:bCs/>
        </w:rPr>
        <w:t xml:space="preserve">観光スポット紹介サイト</w:t>
      </w:r>
      <w:r>
        <w:rPr>
          <w:rFonts w:hint="eastAsia"/>
        </w:rPr>
        <w:t xml:space="preserve">リニューアル（観光案内Webサイトの制作）</w:t>
      </w:r>
      <w:hyperlink r:id="rId69">
        <w:r>
          <w:rPr>
            <w:rStyle w:val="Hyperlink"/>
          </w:rPr>
          <w:t xml:space="preserve">[44]</w:t>
        </w:r>
      </w:hyperlink>
    </w:p>
    <w:p>
      <w:pPr>
        <w:pStyle w:val="Compact"/>
        <w:numPr>
          <w:ilvl w:val="0"/>
          <w:numId w:val="1017"/>
        </w:numPr>
      </w:pPr>
      <w:r>
        <w:rPr>
          <w:rFonts w:hint="eastAsia"/>
        </w:rPr>
        <w:t xml:space="preserve">株式会社Yasunart様の</w:t>
      </w:r>
      <w:r>
        <w:rPr>
          <w:rFonts w:hint="eastAsia"/>
          <w:b/>
          <w:bCs/>
        </w:rPr>
        <w:t xml:space="preserve">企業サイト</w:t>
      </w:r>
      <w:r>
        <w:rPr>
          <w:rFonts w:hint="eastAsia"/>
        </w:rPr>
        <w:t xml:space="preserve">リニューアル（個人事業から会社法人化に伴うサイト刷新、WIX利用、ライティング対応）</w:t>
      </w:r>
      <w:hyperlink r:id="rId69">
        <w:r>
          <w:rPr>
            <w:rStyle w:val="Hyperlink"/>
          </w:rPr>
          <w:t xml:space="preserve">[44]</w:t>
        </w:r>
      </w:hyperlink>
    </w:p>
    <w:p>
      <w:pPr>
        <w:pStyle w:val="Compact"/>
        <w:numPr>
          <w:ilvl w:val="0"/>
          <w:numId w:val="1017"/>
        </w:numPr>
      </w:pPr>
      <w:r>
        <w:rPr>
          <w:rFonts w:hint="eastAsia"/>
        </w:rPr>
        <w:t xml:space="preserve">株式会社丸宮穀粉様の</w:t>
      </w:r>
      <w:r>
        <w:rPr>
          <w:rFonts w:hint="eastAsia"/>
          <w:b/>
          <w:bCs/>
        </w:rPr>
        <w:t xml:space="preserve">新商品「おかんが褒められる米粉のからあげ粉」</w:t>
      </w:r>
      <w:r>
        <w:rPr>
          <w:rFonts w:hint="eastAsia"/>
        </w:rPr>
        <w:t xml:space="preserve">パッケージデザイン・販売促進（ブランディング、インフルエンサー活用、キャラクターデザイン等）</w:t>
      </w:r>
      <w:hyperlink r:id="rId64">
        <w:r>
          <w:rPr>
            <w:rStyle w:val="Hyperlink"/>
          </w:rPr>
          <w:t xml:space="preserve">[40]</w:t>
        </w:r>
      </w:hyperlink>
    </w:p>
    <w:p>
      <w:pPr>
        <w:pStyle w:val="Compact"/>
        <w:numPr>
          <w:ilvl w:val="0"/>
          <w:numId w:val="1017"/>
        </w:numPr>
      </w:pPr>
      <w:r>
        <w:rPr>
          <w:rFonts w:hint="eastAsia"/>
        </w:rPr>
        <w:t xml:space="preserve">自社の</w:t>
      </w:r>
      <w:r>
        <w:rPr>
          <w:rFonts w:hint="eastAsia"/>
          <w:b/>
          <w:bCs/>
        </w:rPr>
        <w:t xml:space="preserve">社名変更プロジェクト</w:t>
      </w:r>
      <w:r>
        <w:rPr>
          <w:rFonts w:hint="eastAsia"/>
        </w:rPr>
        <w:t xml:space="preserve">「つくろう、みんなで」（スマイ印刷→スマイディアへのブランド変更、ロゴ刷新）</w:t>
      </w:r>
      <w:hyperlink r:id="rId64">
        <w:r>
          <w:rPr>
            <w:rStyle w:val="Hyperlink"/>
          </w:rPr>
          <w:t xml:space="preserve">[81]</w:t>
        </w:r>
      </w:hyperlink>
      <w:r>
        <w:br/>
      </w:r>
      <w:r>
        <w:rPr>
          <w:rFonts w:hint="eastAsia"/>
        </w:rPr>
        <w:t xml:space="preserve">など、印刷だけでなくWeb・動画・ブランディングに至る幅広い分野の成功事例が掲載されています。これらケーススタディでは課題と解決内容が具体的に紹介されており、スマイディアの企画提案力・デザイン力の高さが伺えます。</w:t>
      </w:r>
    </w:p>
    <w:p>
      <w:pPr>
        <w:pStyle w:val="Compact"/>
        <w:numPr>
          <w:ilvl w:val="0"/>
          <w:numId w:val="1017"/>
        </w:numPr>
      </w:pPr>
      <w:r>
        <w:rPr>
          <w:rFonts w:hint="eastAsia"/>
          <w:b/>
          <w:bCs/>
        </w:rPr>
        <w:t xml:space="preserve">お客様の声・評価</w:t>
      </w:r>
      <w:r>
        <w:t xml:space="preserve">: </w:t>
      </w:r>
      <w:r>
        <w:rPr>
          <w:rFonts w:hint="eastAsia"/>
        </w:rPr>
        <w:t xml:space="preserve">公式オンラインジャーナル内の「お客様インタビュー」欄で、クライアントからの声が紹介されています</w:t>
      </w:r>
      <w:hyperlink r:id="rId107">
        <w:r>
          <w:rPr>
            <w:rStyle w:val="Hyperlink"/>
          </w:rPr>
          <w:t xml:space="preserve">[82]</w:t>
        </w:r>
      </w:hyperlink>
      <w:r>
        <w:rPr>
          <w:rFonts w:hint="eastAsia"/>
        </w:rPr>
        <w:t xml:space="preserve">。2025/01/07掲載のインタビューでは「ひとりのファンとして向き合ってくれた姿勢が嬉しかった」とのコメント、2024/11/29掲載では「商材について一緒に考える熱意に心を動かされた」といった評価が見られます</w:t>
      </w:r>
      <w:hyperlink r:id="rId107">
        <w:r>
          <w:rPr>
            <w:rStyle w:val="Hyperlink"/>
          </w:rPr>
          <w:t xml:space="preserve">[82]</w:t>
        </w:r>
      </w:hyperlink>
      <w:r>
        <w:rPr>
          <w:rFonts w:hint="eastAsia"/>
        </w:rPr>
        <w:t xml:space="preserve">。これは、スマイディア担当者がお客様目線で親身に課題解決へ取り組む様子を物語っています。こうしたお客様からの生の声を自社サイトで公開しており、信頼性と実績アピールにつなげています。</w:t>
      </w:r>
    </w:p>
    <w:p>
      <w:pPr>
        <w:pStyle w:val="Compact"/>
        <w:numPr>
          <w:ilvl w:val="0"/>
          <w:numId w:val="1017"/>
        </w:numPr>
      </w:pPr>
      <w:r>
        <w:rPr>
          <w:rFonts w:hint="eastAsia"/>
          <w:b/>
          <w:bCs/>
        </w:rPr>
        <w:t xml:space="preserve">受賞歴・メディア掲載</w:t>
      </w:r>
      <w:r>
        <w:t xml:space="preserve">: </w:t>
      </w:r>
      <w:r>
        <w:rPr>
          <w:rFonts w:hint="eastAsia"/>
        </w:rPr>
        <w:t xml:space="preserve">自社の営業活動や取り組みがメディアで紹介された例として、2023年9月には地元TV局のびわ湖放送「滋賀経済NOW」でスマイディアが取り上げられています</w:t>
      </w:r>
      <w:hyperlink r:id="rId108">
        <w:r>
          <w:rPr>
            <w:rStyle w:val="Hyperlink"/>
          </w:rPr>
          <w:t xml:space="preserve">[83]</w:t>
        </w:r>
      </w:hyperlink>
      <w:r>
        <w:rPr>
          <w:rFonts w:hint="eastAsia"/>
        </w:rPr>
        <w:t xml:space="preserve">（社名変更を遂げ新たな挑戦をする企業として紹介）。また会社としての取得認証では、「健康経営優良法人2025」認定</w:t>
      </w:r>
      <w:hyperlink r:id="rId83">
        <w:r>
          <w:rPr>
            <w:rStyle w:val="Hyperlink"/>
          </w:rPr>
          <w:t xml:space="preserve">[84]</w:t>
        </w:r>
      </w:hyperlink>
      <w:r>
        <w:rPr>
          <w:rFonts w:hint="eastAsia"/>
        </w:rPr>
        <w:t xml:space="preserve">、「滋賀県女性活躍推進企業（2つ星）」等の表彰を受けています</w:t>
      </w:r>
      <w:hyperlink r:id="rId109">
        <w:r>
          <w:rPr>
            <w:rStyle w:val="Hyperlink"/>
          </w:rPr>
          <w:t xml:space="preserve">[85]</w:t>
        </w:r>
      </w:hyperlink>
      <w:r>
        <w:rPr>
          <w:rFonts w:hint="eastAsia"/>
        </w:rPr>
        <w:t xml:space="preserve">。社名変更時のニュースリリースも各種媒体に掲載され</w:t>
      </w:r>
      <w:hyperlink r:id="rId110">
        <w:r>
          <w:rPr>
            <w:rStyle w:val="Hyperlink"/>
          </w:rPr>
          <w:t xml:space="preserve">[86]</w:t>
        </w:r>
      </w:hyperlink>
      <w:r>
        <w:rPr>
          <w:rFonts w:hint="eastAsia"/>
        </w:rPr>
        <w:t xml:space="preserve">、SNS上でも話題となりました。さらに滋賀県主催の経営革新計画認定（令和6年度事業継続力強化計画認定事業者）も取得</w:t>
      </w:r>
      <w:hyperlink r:id="rId83">
        <w:r>
          <w:rPr>
            <w:rStyle w:val="Hyperlink"/>
          </w:rPr>
          <w:t xml:space="preserve">[58]</w:t>
        </w:r>
      </w:hyperlink>
      <w:r>
        <w:rPr>
          <w:rFonts w:hint="eastAsia"/>
        </w:rPr>
        <w:t xml:space="preserve">しており、地域で評価される存在です。</w:t>
      </w:r>
    </w:p>
    <w:bookmarkEnd w:id="111"/>
    <w:bookmarkStart w:id="118" w:name="競合優位性"/>
    <w:p>
      <w:pPr>
        <w:pStyle w:val="Heading2"/>
      </w:pPr>
      <w:r>
        <w:t xml:space="preserve">13. </w:t>
      </w:r>
      <w:r>
        <w:rPr>
          <w:rFonts w:hint="eastAsia"/>
        </w:rPr>
        <w:t xml:space="preserve">競合優位性</w:t>
      </w:r>
    </w:p>
    <w:p>
      <w:pPr>
        <w:pStyle w:val="Compact"/>
        <w:numPr>
          <w:ilvl w:val="0"/>
          <w:numId w:val="1018"/>
        </w:numPr>
      </w:pPr>
      <w:r>
        <w:rPr>
          <w:rFonts w:hint="eastAsia"/>
          <w:b/>
          <w:bCs/>
        </w:rPr>
        <w:t xml:space="preserve">他社との違い・強み</w:t>
      </w:r>
      <w:r>
        <w:t xml:space="preserve">: </w:t>
      </w:r>
      <w:r>
        <w:rPr>
          <w:rFonts w:hint="eastAsia"/>
        </w:rPr>
        <w:t xml:space="preserve">スマイディア最大の強みは、</w:t>
      </w:r>
      <w:r>
        <w:rPr>
          <w:rFonts w:hint="eastAsia"/>
          <w:b/>
          <w:bCs/>
        </w:rPr>
        <w:t xml:space="preserve">企画提案からデザイン・印刷・製本・納品までワンストップで対応できる総合力</w:t>
      </w:r>
      <w:r>
        <w:t xml:space="preserve">にあります</w:t>
      </w:r>
      <w:hyperlink r:id="rId112">
        <w:r>
          <w:rPr>
            <w:rStyle w:val="Hyperlink"/>
          </w:rPr>
          <w:t xml:space="preserve">[87]</w:t>
        </w:r>
      </w:hyperlink>
      <w:r>
        <w:rPr>
          <w:rFonts w:hint="eastAsia"/>
        </w:rPr>
        <w:t xml:space="preserve">。単なる印刷業者に留まらず、広告代理店としてマーケティブな視点でお客様の課題解決に取り組む点が他社との差別化ポイントです。デザイン会社＋印刷会社＋Web制作会社の機能を一社に統合したような体制のため、依頼窓口が一本化できスピーディーかつ一貫性のあるサービス提供が可能です。</w:t>
      </w:r>
    </w:p>
    <w:p>
      <w:pPr>
        <w:pStyle w:val="Compact"/>
        <w:numPr>
          <w:ilvl w:val="0"/>
          <w:numId w:val="1018"/>
        </w:numPr>
      </w:pPr>
      <w:r>
        <w:rPr>
          <w:rFonts w:hint="eastAsia"/>
          <w:b/>
          <w:bCs/>
        </w:rPr>
        <w:t xml:space="preserve">独自サービス・技術</w:t>
      </w:r>
      <w:r>
        <w:t xml:space="preserve">: </w:t>
      </w:r>
      <w:r>
        <w:rPr>
          <w:rFonts w:hint="eastAsia"/>
        </w:rPr>
        <w:t xml:space="preserve">自社内に</w:t>
      </w:r>
      <w:r>
        <w:rPr>
          <w:rFonts w:hint="eastAsia"/>
          <w:b/>
          <w:bCs/>
        </w:rPr>
        <w:t xml:space="preserve">専門チーム</w:t>
      </w:r>
      <w:r>
        <w:rPr>
          <w:rFonts w:hint="eastAsia"/>
        </w:rPr>
        <w:t xml:space="preserve">を組成できる人材層があり、ディレクター・デザイナー・エンジニア・印刷オペレーターが連携してプロジェクトを進行します</w:t>
      </w:r>
      <w:hyperlink r:id="rId112">
        <w:r>
          <w:rPr>
            <w:rStyle w:val="Hyperlink"/>
          </w:rPr>
          <w:t xml:space="preserve">[88]</w:t>
        </w:r>
      </w:hyperlink>
      <w:r>
        <w:rPr>
          <w:rFonts w:hint="eastAsia"/>
        </w:rPr>
        <w:t xml:space="preserve">。また滋賀県内では珍しく自前の大判印刷機や製本設備を持ち、小ロットから大ロットまで柔軟に生産できるファクトリー機能を備えています</w:t>
      </w:r>
      <w:hyperlink r:id="rId112">
        <w:r>
          <w:rPr>
            <w:rStyle w:val="Hyperlink"/>
          </w:rPr>
          <w:t xml:space="preserve">[89]</w:t>
        </w:r>
      </w:hyperlink>
      <w:r>
        <w:rPr>
          <w:rFonts w:hint="eastAsia"/>
        </w:rPr>
        <w:t xml:space="preserve">。これにより外注に頼らず</w:t>
      </w:r>
      <w:r>
        <w:rPr>
          <w:rFonts w:hint="eastAsia"/>
          <w:b/>
          <w:bCs/>
        </w:rPr>
        <w:t xml:space="preserve">柔軟な対応と安定品質</w:t>
      </w:r>
      <w:r>
        <w:rPr>
          <w:rFonts w:hint="eastAsia"/>
        </w:rPr>
        <w:t xml:space="preserve">を両立している点が技術的優位性です。さらに、印刷業界に留まらず</w:t>
      </w:r>
      <w:r>
        <w:rPr>
          <w:rFonts w:hint="eastAsia"/>
          <w:b/>
          <w:bCs/>
        </w:rPr>
        <w:t xml:space="preserve">採用コンサルティング</w:t>
      </w:r>
      <w:r>
        <w:t xml:space="preserve">や</w:t>
      </w:r>
      <w:r>
        <w:rPr>
          <w:rFonts w:hint="eastAsia"/>
          <w:b/>
          <w:bCs/>
        </w:rPr>
        <w:t xml:space="preserve">農業事業</w:t>
      </w:r>
      <w:r>
        <w:rPr>
          <w:rFonts w:hint="eastAsia"/>
        </w:rPr>
        <w:t xml:space="preserve">（きくらげ栽培</w:t>
      </w:r>
      <w:hyperlink r:id="rId113">
        <w:r>
          <w:rPr>
            <w:rStyle w:val="Hyperlink"/>
          </w:rPr>
          <w:t xml:space="preserve">[90]</w:t>
        </w:r>
      </w:hyperlink>
      <w:r>
        <w:rPr>
          <w:rFonts w:hint="eastAsia"/>
        </w:rPr>
        <w:t xml:space="preserve">）など新分野にも挑戦しており、多角的なノウハウを蓄積しています。特に「ものづくり×アイデア」で課題解決する姿勢は社名にも表れています</w:t>
      </w:r>
      <w:hyperlink r:id="rId32">
        <w:r>
          <w:rPr>
            <w:rStyle w:val="Hyperlink"/>
          </w:rPr>
          <w:t xml:space="preserve">[12]</w:t>
        </w:r>
      </w:hyperlink>
      <w:r>
        <w:t xml:space="preserve">。</w:t>
      </w:r>
    </w:p>
    <w:p>
      <w:pPr>
        <w:pStyle w:val="Compact"/>
        <w:numPr>
          <w:ilvl w:val="0"/>
          <w:numId w:val="1018"/>
        </w:numPr>
      </w:pPr>
      <w:r>
        <w:rPr>
          <w:rFonts w:hint="eastAsia"/>
          <w:b/>
          <w:bCs/>
        </w:rPr>
        <w:t xml:space="preserve">価格面での優位性</w:t>
      </w:r>
      <w:r>
        <w:t xml:space="preserve">: </w:t>
      </w:r>
      <w:r>
        <w:rPr>
          <w:rFonts w:hint="eastAsia"/>
        </w:rPr>
        <w:t xml:space="preserve">「デザイン力・対応力・価格のバランスがいい」と自負しており</w:t>
      </w:r>
      <w:hyperlink r:id="rId48">
        <w:r>
          <w:rPr>
            <w:rStyle w:val="Hyperlink"/>
          </w:rPr>
          <w:t xml:space="preserve">[25]</w:t>
        </w:r>
      </w:hyperlink>
      <w:r>
        <w:rPr>
          <w:rFonts w:hint="eastAsia"/>
        </w:rPr>
        <w:t xml:space="preserve">、高品質なクリエイティブを</w:t>
      </w:r>
      <w:r>
        <w:rPr>
          <w:rFonts w:hint="eastAsia"/>
          <w:b/>
          <w:bCs/>
        </w:rPr>
        <w:t xml:space="preserve">適正価格</w:t>
      </w:r>
      <w:r>
        <w:rPr>
          <w:rFonts w:hint="eastAsia"/>
        </w:rPr>
        <w:t xml:space="preserve">で提供できる点をアピールしています。自社一貫生産による中間マージン圧縮や、的確な提案で過剰なコストをかけない工夫など、コストパフォーマンスの高さが評価されています</w:t>
      </w:r>
      <w:hyperlink r:id="rId114">
        <w:r>
          <w:rPr>
            <w:rStyle w:val="Hyperlink"/>
          </w:rPr>
          <w:t xml:space="preserve">[91]</w:t>
        </w:r>
      </w:hyperlink>
      <w:r>
        <w:rPr>
          <w:rFonts w:hint="eastAsia"/>
        </w:rPr>
        <w:t xml:space="preserve">。特に広告代理店機能を持ちながら地元価格感覚で対応できるため、大手代理店に比べコスト競争力があります。</w:t>
      </w:r>
    </w:p>
    <w:p>
      <w:pPr>
        <w:pStyle w:val="Compact"/>
        <w:numPr>
          <w:ilvl w:val="0"/>
          <w:numId w:val="1018"/>
        </w:numPr>
      </w:pPr>
      <w:r>
        <w:rPr>
          <w:rFonts w:hint="eastAsia"/>
          <w:b/>
          <w:bCs/>
        </w:rPr>
        <w:t xml:space="preserve">納期面での優位性</w:t>
      </w:r>
      <w:r>
        <w:t xml:space="preserve">: </w:t>
      </w:r>
      <w:r>
        <w:rPr>
          <w:rFonts w:hint="eastAsia"/>
        </w:rPr>
        <w:t xml:space="preserve">社内生産設備とフレキシブルなスタッフ配置によって、</w:t>
      </w:r>
      <w:r>
        <w:rPr>
          <w:rFonts w:hint="eastAsia"/>
          <w:b/>
          <w:bCs/>
        </w:rPr>
        <w:t xml:space="preserve">短納期案件にも対応可能</w:t>
      </w:r>
      <w:r>
        <w:rPr>
          <w:rFonts w:hint="eastAsia"/>
        </w:rPr>
        <w:t xml:space="preserve">な体制です。実際、かつて非常に多くの仕事を抱えた際に納期遅延（3ヶ月超過）を出し信頼関係を損ねかけた経験から</w:t>
      </w:r>
      <w:hyperlink r:id="rId65">
        <w:r>
          <w:rPr>
            <w:rStyle w:val="Hyperlink"/>
          </w:rPr>
          <w:t xml:space="preserve">[41]</w:t>
        </w:r>
      </w:hyperlink>
      <w:r>
        <w:rPr>
          <w:rFonts w:hint="eastAsia"/>
        </w:rPr>
        <w:t xml:space="preserve">、「どんな依頼にも『何とかします！』と対応する」企業文化が根付いています</w:t>
      </w:r>
      <w:hyperlink r:id="rId65">
        <w:r>
          <w:rPr>
            <w:rStyle w:val="Hyperlink"/>
          </w:rPr>
          <w:t xml:space="preserve">[41]</w:t>
        </w:r>
      </w:hyperlink>
      <w:r>
        <w:rPr>
          <w:rFonts w:hint="eastAsia"/>
        </w:rPr>
        <w:t xml:space="preserve">。このため、多少無理なスケジュールでも全社的に調整して間に合わせる機動力を持っています。複数拠点・設備で分散印刷もでき、万一の機器トラブル時もバックアップ機でリカバリーできる体制です。</w:t>
      </w:r>
    </w:p>
    <w:p>
      <w:pPr>
        <w:pStyle w:val="Compact"/>
        <w:numPr>
          <w:ilvl w:val="0"/>
          <w:numId w:val="1018"/>
        </w:numPr>
      </w:pPr>
      <w:r>
        <w:rPr>
          <w:rFonts w:hint="eastAsia"/>
          <w:b/>
          <w:bCs/>
        </w:rPr>
        <w:t xml:space="preserve">品質面での優位性</w:t>
      </w:r>
      <w:r>
        <w:t xml:space="preserve">: </w:t>
      </w:r>
      <w:r>
        <w:rPr>
          <w:rFonts w:hint="eastAsia"/>
        </w:rPr>
        <w:t xml:space="preserve">長年の印刷実績に加え、デザイン部門を社内に有しているため</w:t>
      </w:r>
      <w:r>
        <w:rPr>
          <w:rFonts w:hint="eastAsia"/>
          <w:b/>
          <w:bCs/>
        </w:rPr>
        <w:t xml:space="preserve">デザインから印刷まで品質管理が行き届いて</w:t>
      </w:r>
      <w:r>
        <w:rPr>
          <w:rFonts w:hint="eastAsia"/>
        </w:rPr>
        <w:t xml:space="preserve">います。世界的高級ブランドからも仕事を任されるクオリティ</w:t>
      </w:r>
      <w:hyperlink r:id="rId115">
        <w:r>
          <w:rPr>
            <w:rStyle w:val="Hyperlink"/>
          </w:rPr>
          <w:t xml:space="preserve">[92]</w:t>
        </w:r>
      </w:hyperlink>
      <w:r>
        <w:rPr>
          <w:rFonts w:hint="eastAsia"/>
        </w:rPr>
        <w:t xml:space="preserve">を持ち、妥協のないものづくりで信頼を獲得しています。また最新のデジタル技術とアナログの職人技を組み合わせ、細部まで配慮した仕上がりを追求しています。品質トラブルに対しては迅速にリカバリーし、最後まで責任を持つ姿勢も評価されています。</w:t>
      </w:r>
    </w:p>
    <w:p>
      <w:pPr>
        <w:pStyle w:val="Compact"/>
        <w:numPr>
          <w:ilvl w:val="0"/>
          <w:numId w:val="1018"/>
        </w:numPr>
      </w:pPr>
      <w:r>
        <w:rPr>
          <w:rFonts w:hint="eastAsia"/>
          <w:b/>
          <w:bCs/>
        </w:rPr>
        <w:t xml:space="preserve">サポート体制の充実度</w:t>
      </w:r>
      <w:r>
        <w:t xml:space="preserve">: </w:t>
      </w:r>
      <w:r>
        <w:rPr>
          <w:rFonts w:hint="eastAsia"/>
        </w:rPr>
        <w:t xml:space="preserve">スマイディアは「私たちはお客様の最大の応援者です」というスローガンを掲げ</w:t>
      </w:r>
      <w:hyperlink r:id="rId116">
        <w:r>
          <w:rPr>
            <w:rStyle w:val="Hyperlink"/>
          </w:rPr>
          <w:t xml:space="preserve">[93]</w:t>
        </w:r>
      </w:hyperlink>
      <w:r>
        <w:rPr>
          <w:rFonts w:hint="eastAsia"/>
        </w:rPr>
        <w:t xml:space="preserve">、営業対応のきめ細かさにも定評があります。単に言われたものを作るのではなく、「お客様の『困りごと』を一緒に聴き、整理し、発見する」姿勢で臨む</w:t>
      </w:r>
      <w:hyperlink r:id="rId117">
        <w:r>
          <w:rPr>
            <w:rStyle w:val="Hyperlink"/>
          </w:rPr>
          <w:t xml:space="preserve">[94]</w:t>
        </w:r>
      </w:hyperlink>
      <w:r>
        <w:rPr>
          <w:rFonts w:hint="eastAsia"/>
        </w:rPr>
        <w:t xml:space="preserve">ため、初めて依頼するお客様でも安心感があります。打ち合わせ回数や提案の手厚さ、納品後のフォローまで、一社一社と長期的なお付き合いを目指す丁寧な対応が強みです。滋賀県内各所に営業拠点を配置し</w:t>
      </w:r>
      <w:r>
        <w:rPr>
          <w:rFonts w:hint="eastAsia"/>
          <w:b/>
          <w:bCs/>
        </w:rPr>
        <w:t xml:space="preserve">フットワーク軽く訪問対応</w:t>
      </w:r>
      <w:r>
        <w:rPr>
          <w:rFonts w:hint="eastAsia"/>
        </w:rPr>
        <w:t xml:space="preserve">している点も安心材料となっています。</w:t>
      </w:r>
    </w:p>
    <w:bookmarkEnd w:id="118"/>
    <w:bookmarkStart w:id="120" w:name="契約法務情報"/>
    <w:p>
      <w:pPr>
        <w:pStyle w:val="Heading2"/>
      </w:pPr>
      <w:r>
        <w:t xml:space="preserve">14. </w:t>
      </w:r>
      <w:r>
        <w:rPr>
          <w:rFonts w:hint="eastAsia"/>
        </w:rPr>
        <w:t xml:space="preserve">契約・法務情報</w:t>
      </w:r>
    </w:p>
    <w:p>
      <w:pPr>
        <w:pStyle w:val="Compact"/>
        <w:numPr>
          <w:ilvl w:val="0"/>
          <w:numId w:val="1019"/>
        </w:numPr>
      </w:pPr>
      <w:r>
        <w:rPr>
          <w:rFonts w:hint="eastAsia"/>
          <w:b/>
          <w:bCs/>
        </w:rPr>
        <w:t xml:space="preserve">利用規約</w:t>
      </w:r>
      <w:r>
        <w:t xml:space="preserve">: </w:t>
      </w:r>
      <w:r>
        <w:rPr>
          <w:rFonts w:hint="eastAsia"/>
        </w:rPr>
        <w:t xml:space="preserve">不明（一般ユーザー向けのWebサイト利用規約やサービス利用約款は特に公開されていません）。法人間取引が中心のため、都度の発注書・注文請書や契約書で取り決めを行っています。</w:t>
      </w:r>
    </w:p>
    <w:p>
      <w:pPr>
        <w:pStyle w:val="Compact"/>
        <w:numPr>
          <w:ilvl w:val="0"/>
          <w:numId w:val="1019"/>
        </w:numPr>
      </w:pPr>
      <w:r>
        <w:rPr>
          <w:b/>
          <w:bCs/>
        </w:rPr>
        <w:t xml:space="preserve">プライバシーポリシー</w:t>
      </w:r>
      <w:r>
        <w:t xml:space="preserve">:</w:t>
      </w:r>
      <w:r>
        <w:t xml:space="preserve"> </w:t>
      </w:r>
      <w:r>
        <w:rPr>
          <w:b/>
          <w:bCs/>
        </w:rPr>
        <w:t xml:space="preserve">あり</w:t>
      </w:r>
      <w:r>
        <w:rPr>
          <w:rFonts w:hint="eastAsia"/>
        </w:rPr>
        <w:t xml:space="preserve">。公式サイトに「プライバシーポリシー」が掲載されており、個人情報の取り扱い方針について記載しています</w:t>
      </w:r>
      <w:hyperlink r:id="rId119">
        <w:r>
          <w:rPr>
            <w:rStyle w:val="Hyperlink"/>
          </w:rPr>
          <w:t xml:space="preserve">[95]</w:t>
        </w:r>
      </w:hyperlink>
      <w:r>
        <w:rPr>
          <w:rFonts w:hint="eastAsia"/>
        </w:rPr>
        <w:t xml:space="preserve">。お問い合わせや採用応募で取得した個人情報は、利用目的の範囲内で適切に管理すると明記されています。社内には個人情報保護管理者を置き、法令遵守に努めています（詳細はプライバシーポリシーページ参照）。</w:t>
      </w:r>
    </w:p>
    <w:p>
      <w:pPr>
        <w:pStyle w:val="Compact"/>
        <w:numPr>
          <w:ilvl w:val="0"/>
          <w:numId w:val="1019"/>
        </w:numPr>
      </w:pPr>
      <w:r>
        <w:rPr>
          <w:rFonts w:hint="eastAsia"/>
          <w:b/>
          <w:bCs/>
        </w:rPr>
        <w:t xml:space="preserve">著作権の取り扱い</w:t>
      </w:r>
      <w:r>
        <w:t xml:space="preserve">: </w:t>
      </w:r>
      <w:r>
        <w:rPr>
          <w:rFonts w:hint="eastAsia"/>
        </w:rPr>
        <w:t xml:space="preserve">不明（制作物の著作権帰属や利用範囲について公式な記載はありません）。一般的には、デザイン著作権は支払い完了とともにクライアントに譲渡、またはクライアントが利用許諾を得る形になることが多いです。スマイディアでも契約時に取り決め（著作権譲渡の有無、二次利用可否等）を行っていると思われます。作成データの原則譲渡可否や追加費用については個別対応でしょう。</w:t>
      </w:r>
    </w:p>
    <w:p>
      <w:pPr>
        <w:pStyle w:val="Compact"/>
        <w:numPr>
          <w:ilvl w:val="0"/>
          <w:numId w:val="1019"/>
        </w:numPr>
      </w:pPr>
      <w:r>
        <w:rPr>
          <w:rFonts w:hint="eastAsia"/>
          <w:b/>
          <w:bCs/>
        </w:rPr>
        <w:t xml:space="preserve">機密保持契約（NDA）</w:t>
      </w:r>
      <w:r>
        <w:t xml:space="preserve">: </w:t>
      </w:r>
      <w:r>
        <w:rPr>
          <w:rFonts w:hint="eastAsia"/>
        </w:rPr>
        <w:t xml:space="preserve">クライアントの要請に応じてNDAを締結することは可能です（公式サイトに明示はありませんが、秘密保持が必要な新商品案件等で実績があると思われます）。社内規程としても顧客情報を第三者に漏らさないよう従業員に周知しています。</w:t>
      </w:r>
    </w:p>
    <w:p>
      <w:pPr>
        <w:pStyle w:val="Compact"/>
        <w:numPr>
          <w:ilvl w:val="0"/>
          <w:numId w:val="1019"/>
        </w:numPr>
      </w:pPr>
      <w:r>
        <w:rPr>
          <w:rFonts w:hint="eastAsia"/>
          <w:b/>
          <w:bCs/>
        </w:rPr>
        <w:t xml:space="preserve">免責事項</w:t>
      </w:r>
      <w:r>
        <w:t xml:space="preserve">: </w:t>
      </w:r>
      <w:r>
        <w:rPr>
          <w:rFonts w:hint="eastAsia"/>
        </w:rPr>
        <w:t xml:space="preserve">不明（Webサイト上の免責事項ページ等は見当たりません）。サービス提供上の一般的な免責（天災等不可抗力による納期遅延の責任範囲など）は契約書で定めるものと思われます。Webサイト利用に関する免責事項も特に記載されていないため、利用者の自己責任で閲覧という形です。</w:t>
      </w:r>
    </w:p>
    <w:p>
      <w:pPr>
        <w:pStyle w:val="Compact"/>
        <w:numPr>
          <w:ilvl w:val="0"/>
          <w:numId w:val="1019"/>
        </w:numPr>
      </w:pPr>
      <w:r>
        <w:rPr>
          <w:rFonts w:hint="eastAsia"/>
          <w:b/>
          <w:bCs/>
        </w:rPr>
        <w:t xml:space="preserve">準拠法・管轄裁判所</w:t>
      </w:r>
      <w:r>
        <w:t xml:space="preserve">: </w:t>
      </w:r>
      <w:r>
        <w:rPr>
          <w:rFonts w:hint="eastAsia"/>
        </w:rPr>
        <w:t xml:space="preserve">不明（明示されていません）。通常は</w:t>
      </w:r>
      <w:r>
        <w:rPr>
          <w:rFonts w:hint="eastAsia"/>
          <w:b/>
          <w:bCs/>
        </w:rPr>
        <w:t xml:space="preserve">日本法</w:t>
      </w:r>
      <w:r>
        <w:rPr>
          <w:rFonts w:hint="eastAsia"/>
        </w:rPr>
        <w:t xml:space="preserve">を準拠法とし、所在地である滋賀県の管轄裁判所（大津地方裁判所など）を第一審の合意管轄とする契約条項が盛り込まれると推測されます。いずれも契約締結時に取り決めとなります。</w:t>
      </w:r>
    </w:p>
    <w:bookmarkEnd w:id="120"/>
    <w:bookmarkStart w:id="123" w:name="サポートアフターサービス"/>
    <w:p>
      <w:pPr>
        <w:pStyle w:val="Heading2"/>
      </w:pPr>
      <w:r>
        <w:t xml:space="preserve">15. サポート・アフターサービス</w:t>
      </w:r>
    </w:p>
    <w:p>
      <w:pPr>
        <w:pStyle w:val="Compact"/>
        <w:numPr>
          <w:ilvl w:val="0"/>
          <w:numId w:val="1020"/>
        </w:numPr>
      </w:pPr>
      <w:r>
        <w:rPr>
          <w:rFonts w:hint="eastAsia"/>
          <w:b/>
          <w:bCs/>
        </w:rPr>
        <w:t xml:space="preserve">問い合わせ対応時間</w:t>
      </w:r>
      <w:r>
        <w:t xml:space="preserve">: </w:t>
      </w:r>
      <w:r>
        <w:rPr>
          <w:rFonts w:hint="eastAsia"/>
        </w:rPr>
        <w:t xml:space="preserve">電話での問い合わせは平日9:00～18:00に受け付けています</w:t>
      </w:r>
      <w:hyperlink r:id="rId54">
        <w:r>
          <w:rPr>
            <w:rStyle w:val="Hyperlink"/>
          </w:rPr>
          <w:t xml:space="preserve">[30]</w:t>
        </w:r>
      </w:hyperlink>
      <w:r>
        <w:rPr>
          <w:rFonts w:hint="eastAsia"/>
        </w:rPr>
        <w:t xml:space="preserve">。メールフォームからのお問い合わせは24時間可能ですが、返信対応は営業時間内に行われます。基本的に土日祝は担当者不在となるため、翌営業日以降の対応となります。</w:t>
      </w:r>
    </w:p>
    <w:p>
      <w:pPr>
        <w:pStyle w:val="Compact"/>
        <w:numPr>
          <w:ilvl w:val="0"/>
          <w:numId w:val="1020"/>
        </w:numPr>
      </w:pPr>
      <w:r>
        <w:rPr>
          <w:rFonts w:hint="eastAsia"/>
          <w:b/>
          <w:bCs/>
        </w:rPr>
        <w:t xml:space="preserve">サポート方法</w:t>
      </w:r>
      <w:r>
        <w:t xml:space="preserve">:</w:t>
      </w:r>
      <w:r>
        <w:t xml:space="preserve"> </w:t>
      </w:r>
      <w:r>
        <w:rPr>
          <w:rFonts w:hint="eastAsia"/>
          <w:b/>
          <w:bCs/>
        </w:rPr>
        <w:t xml:space="preserve">電話、メール、お問い合わせフォーム</w:t>
      </w:r>
      <w:r>
        <w:rPr>
          <w:rFonts w:hint="eastAsia"/>
        </w:rPr>
        <w:t xml:space="preserve">で対応しています。</w:t>
      </w:r>
      <w:hyperlink r:id="rId121">
        <w:r>
          <w:rPr>
            <w:rStyle w:val="Hyperlink"/>
          </w:rPr>
          <w:t xml:space="preserve">[96]</w:t>
        </w:r>
      </w:hyperlink>
      <w:r>
        <w:rPr>
          <w:rFonts w:hint="eastAsia"/>
        </w:rPr>
        <w:t xml:space="preserve">顧客専用のチャットサポート等はありませんが、必要に応じて担当者の携帯電話など緊急連絡手段を案内することもあります。対面打ち合わせやZoom等オンラインミーティングでのサポートも状況に応じ実施します。</w:t>
      </w:r>
    </w:p>
    <w:p>
      <w:pPr>
        <w:pStyle w:val="Compact"/>
        <w:numPr>
          <w:ilvl w:val="0"/>
          <w:numId w:val="1020"/>
        </w:numPr>
      </w:pPr>
      <w:r>
        <w:rPr>
          <w:rFonts w:hint="eastAsia"/>
          <w:b/>
          <w:bCs/>
        </w:rPr>
        <w:t xml:space="preserve">よくあるトラブルと対処法</w:t>
      </w:r>
      <w:r>
        <w:t xml:space="preserve">: </w:t>
      </w:r>
      <w:r>
        <w:rPr>
          <w:rFonts w:hint="eastAsia"/>
        </w:rPr>
        <w:t xml:space="preserve">例えば「印刷物に想定と違う仕上がり」があった場合、原因を究明し適切に対処します。色味の相違であれば事前に色校正をして防止</w:t>
      </w:r>
      <w:hyperlink r:id="rId82">
        <w:r>
          <w:rPr>
            <w:rStyle w:val="Hyperlink"/>
          </w:rPr>
          <w:t xml:space="preserve">[57]</w:t>
        </w:r>
      </w:hyperlink>
      <w:r>
        <w:rPr>
          <w:rFonts w:hint="eastAsia"/>
        </w:rPr>
        <w:t xml:space="preserve">、レイアウトのミスであれば再印刷（納期に間に合えば）や料金値引きなど誠意対応します。配送事故による汚損なども再発送等でリカバリします。</w:t>
      </w:r>
      <w:r>
        <w:rPr>
          <w:rFonts w:hint="eastAsia"/>
          <w:b/>
          <w:bCs/>
        </w:rPr>
        <w:t xml:space="preserve">基本方針</w:t>
      </w:r>
      <w:r>
        <w:rPr>
          <w:rFonts w:hint="eastAsia"/>
        </w:rPr>
        <w:t xml:space="preserve">は「何か問題が起きたときこそ全体で解決する（課題はチームで助け合い解決）</w:t>
      </w:r>
      <w:hyperlink r:id="rId92">
        <w:r>
          <w:rPr>
            <w:rStyle w:val="Hyperlink"/>
          </w:rPr>
          <w:t xml:space="preserve">[66]</w:t>
        </w:r>
      </w:hyperlink>
      <w:r>
        <w:rPr>
          <w:rFonts w:hint="eastAsia"/>
        </w:rPr>
        <w:t xml:space="preserve">」であり、クレーム時も社内横断で迅速に対応します。</w:t>
      </w:r>
    </w:p>
    <w:p>
      <w:pPr>
        <w:pStyle w:val="Compact"/>
        <w:numPr>
          <w:ilvl w:val="0"/>
          <w:numId w:val="1020"/>
        </w:numPr>
      </w:pPr>
      <w:r>
        <w:rPr>
          <w:rFonts w:hint="eastAsia"/>
          <w:b/>
          <w:bCs/>
        </w:rPr>
        <w:t xml:space="preserve">クレーム対応ポリシー</w:t>
      </w:r>
      <w:r>
        <w:t xml:space="preserve">: </w:t>
      </w:r>
      <w:r>
        <w:rPr>
          <w:rFonts w:hint="eastAsia"/>
        </w:rPr>
        <w:t xml:space="preserve">お客様からクレームや不満の声があった場合、真摯に受け止め改善策を講じます。「期待を上回る仕事でお返しする</w:t>
      </w:r>
      <w:hyperlink r:id="rId122">
        <w:r>
          <w:rPr>
            <w:rStyle w:val="Hyperlink"/>
          </w:rPr>
          <w:t xml:space="preserve">[97]</w:t>
        </w:r>
      </w:hyperlink>
      <w:r>
        <w:rPr>
          <w:rFonts w:hint="eastAsia"/>
        </w:rPr>
        <w:t xml:space="preserve">」という信条を持っているため、万一の不手際にも最後まで責任を持って対応します。具体的には、専任の担当者が窓口となり謝罪・是正対応し、再発防止策を社内共有します。小さな声にも耳を傾け、サービス向上に活かす姿勢です。</w:t>
      </w:r>
    </w:p>
    <w:p>
      <w:pPr>
        <w:pStyle w:val="Compact"/>
        <w:numPr>
          <w:ilvl w:val="0"/>
          <w:numId w:val="1020"/>
        </w:numPr>
      </w:pPr>
      <w:r>
        <w:rPr>
          <w:rFonts w:hint="eastAsia"/>
          <w:b/>
          <w:bCs/>
        </w:rPr>
        <w:t xml:space="preserve">保証期間・内容</w:t>
      </w:r>
      <w:r>
        <w:t xml:space="preserve">: </w:t>
      </w:r>
      <w:r>
        <w:rPr>
          <w:rFonts w:hint="eastAsia"/>
        </w:rPr>
        <w:t xml:space="preserve">印刷物に関して明確な保証期間は設定されていませんが、納品後早期に判明した印刷不良や数量不足等については無償で補填・修正対応いたします。お客様検品後、一定期間経過したクレームでも、事情によっては柔軟に対応してくれるケースもあります。いずれにせよ不具合発見次第なるべく早めに連絡することが望ましいです。</w:t>
      </w:r>
    </w:p>
    <w:p>
      <w:pPr>
        <w:pStyle w:val="Compact"/>
        <w:numPr>
          <w:ilvl w:val="0"/>
          <w:numId w:val="1020"/>
        </w:numPr>
      </w:pPr>
      <w:r>
        <w:rPr>
          <w:b/>
          <w:bCs/>
        </w:rPr>
        <w:t xml:space="preserve">メンテナンスサービス</w:t>
      </w:r>
      <w:r>
        <w:t xml:space="preserve">: </w:t>
      </w:r>
      <w:r>
        <w:rPr>
          <w:rFonts w:hint="eastAsia"/>
        </w:rPr>
        <w:t xml:space="preserve">Webサイト制作を依頼された場合の保守・更新サービスは個別契約になります。更新作業代行やサーバ管理など、必要に応じサポート可能ですが、標準プランとして用意されているわけではありません。印刷物に関してはメンテナンスの概念は特にありませんが、例えば看板など設置物については定期メンテ契約を提案する場合もあるかもしれません（要相談）。</w:t>
      </w:r>
    </w:p>
    <w:p>
      <w:pPr>
        <w:pStyle w:val="Compact"/>
        <w:numPr>
          <w:ilvl w:val="0"/>
          <w:numId w:val="1020"/>
        </w:numPr>
      </w:pPr>
      <w:r>
        <w:rPr>
          <w:rFonts w:hint="eastAsia"/>
          <w:b/>
          <w:bCs/>
        </w:rPr>
        <w:t xml:space="preserve">追加注文・リピート特典</w:t>
      </w:r>
      <w:r>
        <w:t xml:space="preserve">: </w:t>
      </w:r>
      <w:r>
        <w:rPr>
          <w:rFonts w:hint="eastAsia"/>
        </w:rPr>
        <w:t xml:space="preserve">一度印刷したものの増刷（追加印刷）は、版下データが保存されているため初回よりスムーズかつ安価に対応可能です。リピート注文時にはデザイン費が不要な分、印刷費用だけで済みます。また常連顧客には支払いサイトの融通や小ロット案件のサービス対応など、信頼関係に基づく融通が利くメリットがあります（公式なリピート割引制度は不明ですが、取引実績に応じて配慮があります）。</w:t>
      </w:r>
    </w:p>
    <w:bookmarkEnd w:id="123"/>
    <w:bookmarkStart w:id="124" w:name="季節イベント情報"/>
    <w:p>
      <w:pPr>
        <w:pStyle w:val="Heading2"/>
      </w:pPr>
      <w:r>
        <w:t xml:space="preserve">16. </w:t>
      </w:r>
      <w:r>
        <w:rPr>
          <w:rFonts w:hint="eastAsia"/>
        </w:rPr>
        <w:t xml:space="preserve">季節・イベント情報</w:t>
      </w:r>
    </w:p>
    <w:p>
      <w:pPr>
        <w:pStyle w:val="Compact"/>
        <w:numPr>
          <w:ilvl w:val="0"/>
          <w:numId w:val="1021"/>
        </w:numPr>
      </w:pPr>
      <w:r>
        <w:rPr>
          <w:rFonts w:hint="eastAsia"/>
          <w:b/>
          <w:bCs/>
        </w:rPr>
        <w:t xml:space="preserve">年間の繁忙期・閑散期</w:t>
      </w:r>
      <w:r>
        <w:t xml:space="preserve">: </w:t>
      </w:r>
      <w:r>
        <w:rPr>
          <w:rFonts w:hint="eastAsia"/>
        </w:rPr>
        <w:t xml:space="preserve">一般的な印刷業界の傾向として、</w:t>
      </w:r>
      <w:r>
        <w:rPr>
          <w:rFonts w:hint="eastAsia"/>
          <w:b/>
          <w:bCs/>
        </w:rPr>
        <w:t xml:space="preserve">年末前（11～12月）</w:t>
      </w:r>
      <w:r>
        <w:rPr>
          <w:rFonts w:hint="eastAsia"/>
        </w:rPr>
        <w:t xml:space="preserve">はカレンダー・年賀状・歳末キャンペーン印刷等で繁忙期となります。また</w:t>
      </w:r>
      <w:r>
        <w:rPr>
          <w:rFonts w:hint="eastAsia"/>
          <w:b/>
          <w:bCs/>
        </w:rPr>
        <w:t xml:space="preserve">年度末（2～3月）</w:t>
      </w:r>
      <w:r>
        <w:rPr>
          <w:rFonts w:hint="eastAsia"/>
        </w:rPr>
        <w:t xml:space="preserve">も官公庁・企業の年度切替に伴う印刷需要で忙しくなりがちです。スマイディアでも年末進行時期は忙しく、夏場（お盆明け～秋口）は比較的余裕がある閑散期になると推測されます。ただし広告代理業務も行っているため、年間を通じてプロモーション企画に対応しており、極端な閑散期はないかもしれません。※正式な繁忙・閑散期のアナウンスはありませんが、夏季休暇が長めに設定されている（8～9日程度</w:t>
      </w:r>
      <w:hyperlink r:id="rId53">
        <w:r>
          <w:rPr>
            <w:rStyle w:val="Hyperlink"/>
          </w:rPr>
          <w:t xml:space="preserve">[29]</w:t>
        </w:r>
      </w:hyperlink>
      <w:r>
        <w:rPr>
          <w:rFonts w:hint="eastAsia"/>
        </w:rPr>
        <w:t xml:space="preserve">）ことからお盆前後は多少余裕があると思われます。</w:t>
      </w:r>
    </w:p>
    <w:p>
      <w:pPr>
        <w:pStyle w:val="Compact"/>
        <w:numPr>
          <w:ilvl w:val="0"/>
          <w:numId w:val="1021"/>
        </w:numPr>
      </w:pPr>
      <w:r>
        <w:rPr>
          <w:rFonts w:hint="eastAsia"/>
          <w:b/>
          <w:bCs/>
        </w:rPr>
        <w:t xml:space="preserve">季節商品・キャンペーン</w:t>
      </w:r>
      <w:r>
        <w:t xml:space="preserve">: </w:t>
      </w:r>
      <w:r>
        <w:rPr>
          <w:rFonts w:hint="eastAsia"/>
        </w:rPr>
        <w:t xml:space="preserve">季節ごとの印刷需要にも対応しています。例えば</w:t>
      </w:r>
      <w:r>
        <w:rPr>
          <w:rFonts w:hint="eastAsia"/>
          <w:b/>
          <w:bCs/>
        </w:rPr>
        <w:t xml:space="preserve">年賀状印刷</w:t>
      </w:r>
      <w:r>
        <w:t xml:space="preserve">や</w:t>
      </w:r>
      <w:r>
        <w:rPr>
          <w:rFonts w:hint="eastAsia"/>
          <w:b/>
          <w:bCs/>
        </w:rPr>
        <w:t xml:space="preserve">暑中見舞いはがき</w:t>
      </w:r>
      <w:r>
        <w:rPr>
          <w:rFonts w:hint="eastAsia"/>
        </w:rPr>
        <w:t xml:space="preserve">の制作も可能です。毎年秋頃に年賀状印刷の受付を開始し、オリジナルデザインや宛名印字サービスなども提供しています（※具体的キャンペーン情報はサイト上にありませんが、問い合わせれば対応してもらえます）。また、年度替わりには</w:t>
      </w:r>
      <w:r>
        <w:rPr>
          <w:rFonts w:hint="eastAsia"/>
          <w:b/>
          <w:bCs/>
        </w:rPr>
        <w:t xml:space="preserve">入学・卒業アルバム</w:t>
      </w:r>
      <w:r>
        <w:t xml:space="preserve">や</w:t>
      </w:r>
      <w:r>
        <w:rPr>
          <w:rFonts w:hint="eastAsia"/>
          <w:b/>
          <w:bCs/>
        </w:rPr>
        <w:t xml:space="preserve">会社案内刷新</w:t>
      </w:r>
      <w:r>
        <w:rPr>
          <w:rFonts w:hint="eastAsia"/>
        </w:rPr>
        <w:t xml:space="preserve">の相談、夏には</w:t>
      </w:r>
      <w:r>
        <w:rPr>
          <w:rFonts w:hint="eastAsia"/>
          <w:b/>
          <w:bCs/>
        </w:rPr>
        <w:t xml:space="preserve">ノベルティ扇子やうちわ</w:t>
      </w:r>
      <w:r>
        <w:rPr>
          <w:rFonts w:hint="eastAsia"/>
        </w:rPr>
        <w:t xml:space="preserve">の制作依頼など季節商材の実績もあります</w:t>
      </w:r>
      <w:hyperlink r:id="rId56">
        <w:r>
          <w:rPr>
            <w:rStyle w:val="Hyperlink"/>
          </w:rPr>
          <w:t xml:space="preserve">[98]</w:t>
        </w:r>
      </w:hyperlink>
      <w:r>
        <w:rPr>
          <w:rFonts w:hint="eastAsia"/>
        </w:rPr>
        <w:t xml:space="preserve">。必要に応じ、期間限定で割増料金なしの早割等キャンペーンを行う可能性もありますが、2025年現在そのような告知は見当たりません。</w:t>
      </w:r>
    </w:p>
    <w:p>
      <w:pPr>
        <w:pStyle w:val="Compact"/>
        <w:numPr>
          <w:ilvl w:val="0"/>
          <w:numId w:val="1021"/>
        </w:numPr>
      </w:pPr>
      <w:r>
        <w:rPr>
          <w:rFonts w:hint="eastAsia"/>
          <w:b/>
          <w:bCs/>
        </w:rPr>
        <w:t xml:space="preserve">イベント出展情報</w:t>
      </w:r>
      <w:r>
        <w:t xml:space="preserve">: </w:t>
      </w:r>
      <w:r>
        <w:rPr>
          <w:rFonts w:hint="eastAsia"/>
        </w:rPr>
        <w:t xml:space="preserve">自社が主催・出展するイベントとして、地域の産業展示会や企業展に出展することがあります（滋賀県の産業支援プラザのイベントなどに参加実績がある可能性がありますが、公表情報は特にありません）。社名変更直後には地元イベント等でPR活動を行ったとも聞かれますが詳細不明です。今後、自社のクリエイティブ作品展示やサービス紹介を目的に展示会へ出展する計画があれば公式サイトやSNSで告知されるでしょう。</w:t>
      </w:r>
    </w:p>
    <w:p>
      <w:pPr>
        <w:pStyle w:val="Compact"/>
        <w:numPr>
          <w:ilvl w:val="0"/>
          <w:numId w:val="1021"/>
        </w:numPr>
      </w:pPr>
      <w:r>
        <w:rPr>
          <w:rFonts w:hint="eastAsia"/>
          <w:b/>
          <w:bCs/>
        </w:rPr>
        <w:t xml:space="preserve">展示会・セミナー情報</w:t>
      </w:r>
      <w:r>
        <w:t xml:space="preserve">: </w:t>
      </w:r>
      <w:r>
        <w:rPr>
          <w:rFonts w:hint="eastAsia"/>
        </w:rPr>
        <w:t xml:space="preserve">公式には開催実績の案内はありません。採用向けでは会社説明会やインターンシップ等を実施していますが、顧客向けセミナーは確認できません。強いて言えば、2024年「SNS広告セミナー」を更新情報として告知していたようですが</w:t>
      </w:r>
      <w:hyperlink r:id="rId76">
        <w:r>
          <w:rPr>
            <w:rStyle w:val="Hyperlink"/>
          </w:rPr>
          <w:t xml:space="preserve">[53]</w:t>
        </w:r>
      </w:hyperlink>
      <w:r>
        <w:rPr>
          <w:rFonts w:hint="eastAsia"/>
        </w:rPr>
        <w:t xml:space="preserve">、詳細不明です。今後、地元企業向けにマーケティングセミナーや印刷物活用講座等を開催する可能性もありますが、現状そうしたイベント開催情報はありません。</w:t>
      </w:r>
    </w:p>
    <w:p>
      <w:pPr>
        <w:pStyle w:val="Compact"/>
        <w:numPr>
          <w:ilvl w:val="0"/>
          <w:numId w:val="1021"/>
        </w:numPr>
      </w:pPr>
      <w:r>
        <w:rPr>
          <w:rFonts w:hint="eastAsia"/>
          <w:b/>
          <w:bCs/>
        </w:rPr>
        <w:t xml:space="preserve">年賀状・暑中見舞い等の季節印刷物</w:t>
      </w:r>
      <w:r>
        <w:t xml:space="preserve">: </w:t>
      </w:r>
      <w:r>
        <w:rPr>
          <w:rFonts w:hint="eastAsia"/>
        </w:rPr>
        <w:t xml:space="preserve">上記のとおり、対応可能です。特に年賀状シーズンは、多くの企業・個人より注文を受け付けているものと思われます。社内に郵政はがきの在庫を持ち、デザインテンプレートもいくつか用意して対応している可能性があります（要問い合わせ）。暑中見舞い・残暑見舞いハガキも同様です。これら季節商品については、早期注文割引や宛名印字サービスなども、過去の実績として行っていたかもしれませんが、公式情報は不明です。</w:t>
      </w:r>
    </w:p>
    <w:bookmarkEnd w:id="124"/>
    <w:bookmarkStart w:id="130" w:name="業界市場情報"/>
    <w:p>
      <w:pPr>
        <w:pStyle w:val="Heading2"/>
      </w:pPr>
      <w:r>
        <w:t xml:space="preserve">17. </w:t>
      </w:r>
      <w:r>
        <w:rPr>
          <w:rFonts w:hint="eastAsia"/>
        </w:rPr>
        <w:t xml:space="preserve">業界・市場情報</w:t>
      </w:r>
    </w:p>
    <w:p>
      <w:pPr>
        <w:pStyle w:val="Compact"/>
        <w:numPr>
          <w:ilvl w:val="0"/>
          <w:numId w:val="1022"/>
        </w:numPr>
      </w:pPr>
      <w:r>
        <w:rPr>
          <w:rFonts w:hint="eastAsia"/>
          <w:b/>
          <w:bCs/>
        </w:rPr>
        <w:t xml:space="preserve">印刷業界の動向</w:t>
      </w:r>
      <w:r>
        <w:t xml:space="preserve">:</w:t>
      </w:r>
      <w:r>
        <w:t xml:space="preserve"> </w:t>
      </w:r>
      <w:r>
        <w:rPr>
          <w:rFonts w:hint="eastAsia"/>
          <w:b/>
          <w:bCs/>
        </w:rPr>
        <w:t xml:space="preserve">デジタル化の進展</w:t>
      </w:r>
      <w:r>
        <w:rPr>
          <w:rFonts w:hint="eastAsia"/>
        </w:rPr>
        <w:t xml:space="preserve">により、紙媒体の需要は長期的に減少傾向にあります。その中でスマイディアは単なる印刷物提供から脱却し、</w:t>
      </w:r>
      <w:r>
        <w:rPr>
          <w:rFonts w:hint="eastAsia"/>
          <w:b/>
          <w:bCs/>
        </w:rPr>
        <w:t xml:space="preserve">課題解決型</w:t>
      </w:r>
      <w:r>
        <w:rPr>
          <w:rFonts w:hint="eastAsia"/>
        </w:rPr>
        <w:t xml:space="preserve">のサービスに転換する戦略を取っています</w:t>
      </w:r>
      <w:hyperlink r:id="rId125">
        <w:r>
          <w:rPr>
            <w:rStyle w:val="Hyperlink"/>
          </w:rPr>
          <w:t xml:space="preserve">[99]</w:t>
        </w:r>
      </w:hyperlink>
      <w:r>
        <w:rPr>
          <w:rFonts w:hint="eastAsia"/>
        </w:rPr>
        <w:t xml:space="preserve">。コロナ禍でさらに広告のデジタルシフトが加速し、Webや動画、SNSといった分野のニーズが増大しました</w:t>
      </w:r>
      <w:hyperlink r:id="rId125">
        <w:r>
          <w:rPr>
            <w:rStyle w:val="Hyperlink"/>
          </w:rPr>
          <w:t xml:space="preserve">[99]</w:t>
        </w:r>
      </w:hyperlink>
      <w:r>
        <w:rPr>
          <w:rFonts w:hint="eastAsia"/>
        </w:rPr>
        <w:t xml:space="preserve">。業界的にも印刷会社が企画提案やITサービスに業容拡大する例が増えており、スマイディアもその先駆けとして15年前からデザイン部門を立ち上げ総合広告業へシフトしてきました</w:t>
      </w:r>
      <w:hyperlink r:id="rId126">
        <w:r>
          <w:rPr>
            <w:rStyle w:val="Hyperlink"/>
          </w:rPr>
          <w:t xml:space="preserve">[100]</w:t>
        </w:r>
      </w:hyperlink>
      <w:hyperlink r:id="rId127">
        <w:r>
          <w:rPr>
            <w:rStyle w:val="Hyperlink"/>
          </w:rPr>
          <w:t xml:space="preserve">[101]</w:t>
        </w:r>
      </w:hyperlink>
      <w:r>
        <w:rPr>
          <w:rFonts w:hint="eastAsia"/>
        </w:rPr>
        <w:t xml:space="preserve">。またSDGsやカーボンニュートラルが叫ばれ、環境配慮印刷（FSC紙、植物性インク等）の重要性も高まっています。スマイディアも地域に根ざしつつ新技術に対応することで市場ニーズに応えています。</w:t>
      </w:r>
    </w:p>
    <w:p>
      <w:pPr>
        <w:pStyle w:val="Compact"/>
        <w:numPr>
          <w:ilvl w:val="0"/>
          <w:numId w:val="1022"/>
        </w:numPr>
      </w:pPr>
      <w:r>
        <w:rPr>
          <w:rFonts w:hint="eastAsia"/>
          <w:b/>
          <w:bCs/>
        </w:rPr>
        <w:t xml:space="preserve">最新技術・トレンド</w:t>
      </w:r>
      <w:r>
        <w:t xml:space="preserve">: </w:t>
      </w:r>
      <w:r>
        <w:rPr>
          <w:rFonts w:hint="eastAsia"/>
        </w:rPr>
        <w:t xml:space="preserve">最近では</w:t>
      </w:r>
      <w:r>
        <w:rPr>
          <w:b/>
          <w:bCs/>
        </w:rPr>
        <w:t xml:space="preserve">デジタルサイネージ</w:t>
      </w:r>
      <w:r>
        <w:rPr>
          <w:rFonts w:hint="eastAsia"/>
        </w:rPr>
        <w:t xml:space="preserve">（電子看板）のコンテンツ制作など、新領域にも取り組んでいます</w:t>
      </w:r>
      <w:hyperlink r:id="rId56">
        <w:r>
          <w:rPr>
            <w:rStyle w:val="Hyperlink"/>
          </w:rPr>
          <w:t xml:space="preserve">[102]</w:t>
        </w:r>
      </w:hyperlink>
      <w:r>
        <w:rPr>
          <w:rFonts w:hint="eastAsia"/>
        </w:rPr>
        <w:t xml:space="preserve">。また、動画やSNS、採用漫画といった</w:t>
      </w:r>
      <w:r>
        <w:rPr>
          <w:rFonts w:hint="eastAsia"/>
          <w:b/>
          <w:bCs/>
        </w:rPr>
        <w:t xml:space="preserve">クロスメディア展開</w:t>
      </w:r>
      <w:r>
        <w:rPr>
          <w:rFonts w:hint="eastAsia"/>
        </w:rPr>
        <w:t xml:space="preserve">がトレンドであり、それら複合サービスを提供できる点でスマイディアは競争力があります。印刷業界の最新トレンドとしてはWeb上で完結するネット印刷や可変印刷、データプリントサービスがありますが、スマイディアは対面できめ細かく課題解決する方向性に強みを置いています。技術面では、オンデマンド印刷機やUV印刷機の導入も検討されるかもしれません（現状未導入）。いずれにせよ「印刷+α」が求められる時代に合わせ、サービス多角化を推進しています。</w:t>
      </w:r>
    </w:p>
    <w:p>
      <w:pPr>
        <w:pStyle w:val="Compact"/>
        <w:numPr>
          <w:ilvl w:val="0"/>
          <w:numId w:val="1022"/>
        </w:numPr>
      </w:pPr>
      <w:r>
        <w:rPr>
          <w:rFonts w:hint="eastAsia"/>
          <w:b/>
          <w:bCs/>
        </w:rPr>
        <w:t xml:space="preserve">関連法規制</w:t>
      </w:r>
      <w:r>
        <w:t xml:space="preserve">: </w:t>
      </w:r>
      <w:r>
        <w:rPr>
          <w:rFonts w:hint="eastAsia"/>
        </w:rPr>
        <w:t xml:space="preserve">個人情報保護法、景品表示法、著作権法など広告制作・印刷物に関わる法令を遵守しています。特にDM発送や応募ハガキ印刷では個人情報を扱うため、社内で適切な管理体制を敷いています（プライバシーポリシー策定</w:t>
      </w:r>
      <w:hyperlink r:id="rId119">
        <w:r>
          <w:rPr>
            <w:rStyle w:val="Hyperlink"/>
          </w:rPr>
          <w:t xml:space="preserve">[95]</w:t>
        </w:r>
      </w:hyperlink>
      <w:r>
        <w:rPr>
          <w:rFonts w:hint="eastAsia"/>
        </w:rPr>
        <w:t xml:space="preserve">）。また、「健康経営優良法人」として労働安全衛生法等に基づく従業員の健康管理、女性活躍推進法に基づく行動計画策定</w:t>
      </w:r>
      <w:hyperlink r:id="rId128">
        <w:r>
          <w:rPr>
            <w:rStyle w:val="Hyperlink"/>
          </w:rPr>
          <w:t xml:space="preserve">[103]</w:t>
        </w:r>
      </w:hyperlink>
      <w:r>
        <w:rPr>
          <w:rFonts w:hint="eastAsia"/>
        </w:rPr>
        <w:t xml:space="preserve">など、関連する法制度への対応にも積極的です。業界自主規制としては日本印刷産業連合会の諸基準なども参考にしていると思われます。</w:t>
      </w:r>
    </w:p>
    <w:p>
      <w:pPr>
        <w:pStyle w:val="Compact"/>
        <w:numPr>
          <w:ilvl w:val="0"/>
          <w:numId w:val="1022"/>
        </w:numPr>
      </w:pPr>
      <w:r>
        <w:rPr>
          <w:rFonts w:hint="eastAsia"/>
          <w:b/>
          <w:bCs/>
        </w:rPr>
        <w:t xml:space="preserve">業界団体への加盟状況</w:t>
      </w:r>
      <w:r>
        <w:t xml:space="preserve">: </w:t>
      </w:r>
      <w:r>
        <w:rPr>
          <w:rFonts w:hint="eastAsia"/>
        </w:rPr>
        <w:t xml:space="preserve">公表はありませんがおそらく</w:t>
      </w:r>
      <w:r>
        <w:rPr>
          <w:rFonts w:hint="eastAsia"/>
          <w:b/>
          <w:bCs/>
        </w:rPr>
        <w:t xml:space="preserve">滋賀県印刷工業組合</w:t>
      </w:r>
      <w:r>
        <w:t xml:space="preserve">や</w:t>
      </w:r>
      <w:r>
        <w:rPr>
          <w:rFonts w:hint="eastAsia"/>
          <w:b/>
          <w:bCs/>
        </w:rPr>
        <w:t xml:space="preserve">滋賀経済団体</w:t>
      </w:r>
      <w:r>
        <w:rPr>
          <w:rFonts w:hint="eastAsia"/>
        </w:rPr>
        <w:t xml:space="preserve">に加盟している可能性があります。また滋賀県産業支援プラザの受注企業名簿に登録されており</w:t>
      </w:r>
      <w:hyperlink r:id="rId129">
        <w:r>
          <w:rPr>
            <w:rStyle w:val="Hyperlink"/>
          </w:rPr>
          <w:t xml:space="preserve">[104]</w:t>
        </w:r>
      </w:hyperlink>
      <w:r>
        <w:rPr>
          <w:rFonts w:hint="eastAsia"/>
        </w:rPr>
        <w:t xml:space="preserve">、地域企業間連携に参加しています。社長が地元商工会等で活動している可能性もありますが詳細不明です。ちなみに旧社名「スマイ印刷工業」として1979年創業以来、滋賀県印刷業界では老舗の一角を占めます。最近は広告業の側面も強いため、広報・広告業界のネットワークにも繋がりがあります。</w:t>
      </w:r>
    </w:p>
    <w:bookmarkEnd w:id="130"/>
    <w:bookmarkStart w:id="131" w:name="社内体制リソース"/>
    <w:p>
      <w:pPr>
        <w:pStyle w:val="Heading2"/>
      </w:pPr>
      <w:r>
        <w:t xml:space="preserve">18. </w:t>
      </w:r>
      <w:r>
        <w:rPr>
          <w:rFonts w:hint="eastAsia"/>
        </w:rPr>
        <w:t xml:space="preserve">社内体制・リソース</w:t>
      </w:r>
    </w:p>
    <w:p>
      <w:pPr>
        <w:pStyle w:val="Compact"/>
        <w:numPr>
          <w:ilvl w:val="0"/>
          <w:numId w:val="1023"/>
        </w:numPr>
      </w:pPr>
      <w:r>
        <w:rPr>
          <w:rFonts w:hint="eastAsia"/>
          <w:b/>
          <w:bCs/>
        </w:rPr>
        <w:t xml:space="preserve">対応可能な同時案件数</w:t>
      </w:r>
      <w:r>
        <w:t xml:space="preserve">: </w:t>
      </w:r>
      <w:r>
        <w:rPr>
          <w:rFonts w:hint="eastAsia"/>
        </w:rPr>
        <w:t xml:space="preserve">正確な数字は不明ですが、従業員37名の規模から考えて</w:t>
      </w:r>
      <w:r>
        <w:rPr>
          <w:rFonts w:hint="eastAsia"/>
          <w:b/>
          <w:bCs/>
        </w:rPr>
        <w:t xml:space="preserve">多数の案件を並行処理</w:t>
      </w:r>
      <w:r>
        <w:rPr>
          <w:rFonts w:hint="eastAsia"/>
        </w:rPr>
        <w:t xml:space="preserve">できる体制です。デザイン案件・印刷案件それぞれ複数走らせることが可能で、緊急案件と通常案件をバランスしながら進行しています。社内にディレクター複数、デザイナー複数、DTPオペレーター・印刷オペレーター複数が在籍しており、プロジェクトチームを分けて効率良く対応しています</w:t>
      </w:r>
      <w:hyperlink r:id="rId112">
        <w:r>
          <w:rPr>
            <w:rStyle w:val="Hyperlink"/>
          </w:rPr>
          <w:t xml:space="preserve">[87]</w:t>
        </w:r>
      </w:hyperlink>
      <w:r>
        <w:rPr>
          <w:rFonts w:hint="eastAsia"/>
        </w:rPr>
        <w:t xml:space="preserve">。繁忙期でも外部協力を活用しつつ納期に遅れないよう管理しています。</w:t>
      </w:r>
    </w:p>
    <w:p>
      <w:pPr>
        <w:pStyle w:val="Compact"/>
        <w:numPr>
          <w:ilvl w:val="0"/>
          <w:numId w:val="1023"/>
        </w:numPr>
      </w:pPr>
      <w:r>
        <w:rPr>
          <w:rFonts w:hint="eastAsia"/>
          <w:b/>
          <w:bCs/>
        </w:rPr>
        <w:t xml:space="preserve">デザイナー・オペレーターの人数</w:t>
      </w:r>
      <w:r>
        <w:t xml:space="preserve">: </w:t>
      </w:r>
      <w:r>
        <w:rPr>
          <w:rFonts w:hint="eastAsia"/>
        </w:rPr>
        <w:t xml:space="preserve">内訳は非公開ですが、37名の社員のうち</w:t>
      </w:r>
      <w:r>
        <w:rPr>
          <w:rFonts w:hint="eastAsia"/>
          <w:b/>
          <w:bCs/>
        </w:rPr>
        <w:t xml:space="preserve">デザイン・制作部門</w:t>
      </w:r>
      <w:r>
        <w:rPr>
          <w:rFonts w:hint="eastAsia"/>
        </w:rPr>
        <w:t xml:space="preserve">が約10名前後、</w:t>
      </w:r>
      <w:r>
        <w:rPr>
          <w:rFonts w:hint="eastAsia"/>
          <w:b/>
          <w:bCs/>
        </w:rPr>
        <w:t xml:space="preserve">印刷オペレーション・製本部門</w:t>
      </w:r>
      <w:r>
        <w:rPr>
          <w:rFonts w:hint="eastAsia"/>
        </w:rPr>
        <w:t xml:space="preserve">が10名強、営業・企画が10名強、管理部門その他が数名と推測されます（参考:</w:t>
      </w:r>
      <w:r>
        <w:t xml:space="preserve"> </w:t>
      </w:r>
      <w:r>
        <w:rPr>
          <w:rFonts w:hint="eastAsia"/>
        </w:rPr>
        <w:t xml:space="preserve">2023年時点男性16名・女性21名</w:t>
      </w:r>
      <w:hyperlink r:id="rId127">
        <w:r>
          <w:rPr>
            <w:rStyle w:val="Hyperlink"/>
          </w:rPr>
          <w:t xml:space="preserve">[101]</w:t>
        </w:r>
      </w:hyperlink>
      <w:r>
        <w:rPr>
          <w:rFonts w:hint="eastAsia"/>
        </w:rPr>
        <w:t xml:space="preserve">で、女性比率が高いことからデザイン職や事務職に女性が多いと考えられます）。デザイナーはグラフィックデザイナーだけでなくWebデザイナー、ライター兼務のスタッフもおり、少数精鋭で幅広いクリエイティブに対応しています。印刷オペレーターは経験豊富な技術者が工場に常駐し、高品質なものづくりを支えています。</w:t>
      </w:r>
    </w:p>
    <w:p>
      <w:pPr>
        <w:pStyle w:val="Compact"/>
        <w:numPr>
          <w:ilvl w:val="0"/>
          <w:numId w:val="1023"/>
        </w:numPr>
      </w:pPr>
      <w:r>
        <w:rPr>
          <w:rFonts w:hint="eastAsia"/>
          <w:b/>
          <w:bCs/>
        </w:rPr>
        <w:t xml:space="preserve">繁忙期の対応体制</w:t>
      </w:r>
      <w:r>
        <w:t xml:space="preserve">: </w:t>
      </w:r>
      <w:r>
        <w:rPr>
          <w:rFonts w:hint="eastAsia"/>
        </w:rPr>
        <w:t xml:space="preserve">繁忙期には</w:t>
      </w:r>
      <w:r>
        <w:rPr>
          <w:rFonts w:hint="eastAsia"/>
          <w:b/>
          <w:bCs/>
        </w:rPr>
        <w:t xml:space="preserve">残業や応援要員投入</w:t>
      </w:r>
      <w:r>
        <w:rPr>
          <w:rFonts w:hint="eastAsia"/>
        </w:rPr>
        <w:t xml:space="preserve">で乗り切ります。場合によってはパートスタッフや外注DTPオペレーターなどを一時的に増員することもあります。過去には納期逼迫時に3ヶ月遅れを出してしまった苦い経験から</w:t>
      </w:r>
      <w:hyperlink r:id="rId65">
        <w:r>
          <w:rPr>
            <w:rStyle w:val="Hyperlink"/>
          </w:rPr>
          <w:t xml:space="preserve">[41]</w:t>
        </w:r>
      </w:hyperlink>
      <w:r>
        <w:rPr>
          <w:rFonts w:hint="eastAsia"/>
        </w:rPr>
        <w:t xml:space="preserve">、現在では早めに増員・増産体制を敷いてトラブルを防止しています。営業も制作物の軽作業（封入や仕分け等）を手伝うなど、社を挙げて繁忙期に臨む社風です。「業務は前後工程に気配りし、全員でスムーズに進行をサポートする」「課題はチーム全体で解決する」との心得があり</w:t>
      </w:r>
      <w:hyperlink r:id="rId30">
        <w:r>
          <w:rPr>
            <w:rStyle w:val="Hyperlink"/>
          </w:rPr>
          <w:t xml:space="preserve">[105]</w:t>
        </w:r>
      </w:hyperlink>
      <w:r>
        <w:rPr>
          <w:rFonts w:hint="eastAsia"/>
        </w:rPr>
        <w:t xml:space="preserve">、部署を超えた総力戦で繁忙期を乗り越えます。</w:t>
      </w:r>
    </w:p>
    <w:p>
      <w:pPr>
        <w:pStyle w:val="Compact"/>
        <w:numPr>
          <w:ilvl w:val="0"/>
          <w:numId w:val="1023"/>
        </w:numPr>
      </w:pPr>
      <w:r>
        <w:rPr>
          <w:rFonts w:hint="eastAsia"/>
          <w:b/>
          <w:bCs/>
        </w:rPr>
        <w:t xml:space="preserve">外注・協力会社の活用</w:t>
      </w:r>
      <w:r>
        <w:t xml:space="preserve">: </w:t>
      </w:r>
      <w:r>
        <w:rPr>
          <w:rFonts w:hint="eastAsia"/>
        </w:rPr>
        <w:t xml:space="preserve">自社で対応しきれない業務は</w:t>
      </w:r>
      <w:r>
        <w:rPr>
          <w:rFonts w:hint="eastAsia"/>
          <w:b/>
          <w:bCs/>
        </w:rPr>
        <w:t xml:space="preserve">適切な協力会社</w:t>
      </w:r>
      <w:r>
        <w:rPr>
          <w:rFonts w:hint="eastAsia"/>
        </w:rPr>
        <w:t xml:space="preserve">に委託しています。例えば、大型看板の設置施工やテレビCM制作などは専門業者と提携しています。また繁忙期の製本や特殊加工は県外の協力工場に外注することもあります。デザインにおいてもイラストレーションや翻訳など特定スキルが必要な部分はフリーランスに依頼するケースがあります。ただし、</w:t>
      </w:r>
      <w:r>
        <w:rPr>
          <w:rFonts w:hint="eastAsia"/>
          <w:b/>
          <w:bCs/>
        </w:rPr>
        <w:t xml:space="preserve">企画ディレクションやメインのデザインワークは極力社内で完結</w:t>
      </w:r>
      <w:r>
        <w:rPr>
          <w:rFonts w:hint="eastAsia"/>
        </w:rPr>
        <w:t xml:space="preserve">させ、お客様との直接的なやり取りの中で品質確保する方針です。長年培った外注ネットワークがあり、必要に応じて柔軟にキャパシティ拡大できる体制を整えています。</w:t>
      </w:r>
    </w:p>
    <w:bookmarkEnd w:id="131"/>
    <w:bookmarkStart w:id="135" w:name="顧客セグメント別情報"/>
    <w:p>
      <w:pPr>
        <w:pStyle w:val="Heading2"/>
      </w:pPr>
      <w:r>
        <w:t xml:space="preserve">19. </w:t>
      </w:r>
      <w:r>
        <w:rPr>
          <w:rFonts w:hint="eastAsia"/>
        </w:rPr>
        <w:t xml:space="preserve">顧客セグメント別情報</w:t>
      </w:r>
    </w:p>
    <w:p>
      <w:pPr>
        <w:pStyle w:val="Compact"/>
        <w:numPr>
          <w:ilvl w:val="0"/>
          <w:numId w:val="1024"/>
        </w:numPr>
      </w:pPr>
      <w:r>
        <w:rPr>
          <w:rFonts w:hint="eastAsia"/>
          <w:b/>
          <w:bCs/>
        </w:rPr>
        <w:t xml:space="preserve">個人のお客様向けサービス</w:t>
      </w:r>
      <w:r>
        <w:t xml:space="preserve">: </w:t>
      </w:r>
      <w:r>
        <w:rPr>
          <w:rFonts w:hint="eastAsia"/>
        </w:rPr>
        <w:t xml:space="preserve">個人からの小口注文にも対応しています。例えば個人名刺の印刷、結婚式招待状や卒業アルバムの制作、趣味の写真集印刷などの実績もあります（正式なアナウンスはないものの、問い合わせがあれば丁寧に対応してくれます）。店頭対応は行っていませんが、電話やメールでやりとりし、デザインが必要な場合は社内デザイナーがサポートしてくれます。滋賀県内に根付いた会社なので、「地域の印刷屋さん」として個人客の相談にも乗ってくれる敷居の低さがあります。</w:t>
      </w:r>
    </w:p>
    <w:p>
      <w:pPr>
        <w:pStyle w:val="Compact"/>
        <w:numPr>
          <w:ilvl w:val="0"/>
          <w:numId w:val="1024"/>
        </w:numPr>
      </w:pPr>
      <w:r>
        <w:rPr>
          <w:rFonts w:hint="eastAsia"/>
          <w:b/>
          <w:bCs/>
        </w:rPr>
        <w:t xml:space="preserve">法人のお客様向けサービス</w:t>
      </w:r>
      <w:r>
        <w:t xml:space="preserve">: </w:t>
      </w:r>
      <w:r>
        <w:rPr>
          <w:rFonts w:hint="eastAsia"/>
        </w:rPr>
        <w:t xml:space="preserve">メイン顧客層です。民間企業に対して、会社案内やパンフレット、チラシ、ノベルティ、ウェブサイト、プロモーション企画など幅広く提供しています。</w:t>
      </w:r>
      <w:r>
        <w:rPr>
          <w:rFonts w:hint="eastAsia"/>
          <w:b/>
          <w:bCs/>
        </w:rPr>
        <w:t xml:space="preserve">総合広告代理業</w:t>
      </w:r>
      <w:r>
        <w:rPr>
          <w:rFonts w:hint="eastAsia"/>
        </w:rPr>
        <w:t xml:space="preserve">として企画提案から行える点を生かし、単発物の制作だけでなく、企業のマーケティング全般を支援するパートナーとしての関係構築を重視しています</w:t>
      </w:r>
      <w:hyperlink r:id="rId132">
        <w:r>
          <w:rPr>
            <w:rStyle w:val="Hyperlink"/>
          </w:rPr>
          <w:t xml:space="preserve">[106]</w:t>
        </w:r>
      </w:hyperlink>
      <w:r>
        <w:rPr>
          <w:rFonts w:hint="eastAsia"/>
        </w:rPr>
        <w:t xml:space="preserve">。中小企業から上場企業まで規模を問わず取引があり、特に滋賀県内企業からの信頼が厚いです。提案時には業界知識も踏まえたアイデアを出し、「こんなこともできるのか」と驚かれることも多いとか。</w:t>
      </w:r>
    </w:p>
    <w:p>
      <w:pPr>
        <w:pStyle w:val="Compact"/>
        <w:numPr>
          <w:ilvl w:val="0"/>
          <w:numId w:val="1024"/>
        </w:numPr>
      </w:pPr>
      <w:r>
        <w:rPr>
          <w:rFonts w:hint="eastAsia"/>
          <w:b/>
          <w:bCs/>
        </w:rPr>
        <w:t xml:space="preserve">官公庁・教育機関向け対応</w:t>
      </w:r>
      <w:r>
        <w:t xml:space="preserve">: </w:t>
      </w:r>
      <w:r>
        <w:rPr>
          <w:rFonts w:hint="eastAsia"/>
        </w:rPr>
        <w:t xml:space="preserve">創業当初より栗東市役所など自治体との取引があり、市の広報紙印刷など公共案件を数多く手がけてきました</w:t>
      </w:r>
      <w:hyperlink r:id="rId133">
        <w:r>
          <w:rPr>
            <w:rStyle w:val="Hyperlink"/>
          </w:rPr>
          <w:t xml:space="preserve">[107]</w:t>
        </w:r>
      </w:hyperlink>
      <w:r>
        <w:rPr>
          <w:rFonts w:hint="eastAsia"/>
        </w:rPr>
        <w:t xml:space="preserve">。そのため入札や仕様書への対応にも慣れており、行政文書の厳密な校正や大量部数の印刷・配送も安心して任せられます。滋賀県庁や各市町からの受注実績もあります。また学校案内パンフレットや大学の広報誌など教育分野の印刷も行っています。官公庁・学校向けには予算に合わせた提案や、堅牢なセキュリティ（個人情報管理）で応じています。滋賀県の政策（例:</w:t>
      </w:r>
      <w:r>
        <w:t xml:space="preserve"> </w:t>
      </w:r>
      <w:r>
        <w:rPr>
          <w:rFonts w:hint="eastAsia"/>
        </w:rPr>
        <w:t xml:space="preserve">働き方改革や環境施策）にも協力的な企業として県からも評価されています</w:t>
      </w:r>
      <w:hyperlink r:id="rId84">
        <w:r>
          <w:rPr>
            <w:rStyle w:val="Hyperlink"/>
          </w:rPr>
          <w:t xml:space="preserve">[59]</w:t>
        </w:r>
      </w:hyperlink>
      <w:r>
        <w:t xml:space="preserve">。</w:t>
      </w:r>
    </w:p>
    <w:p>
      <w:pPr>
        <w:pStyle w:val="Compact"/>
        <w:numPr>
          <w:ilvl w:val="0"/>
          <w:numId w:val="1024"/>
        </w:numPr>
      </w:pPr>
      <w:r>
        <w:rPr>
          <w:rFonts w:hint="eastAsia"/>
          <w:b/>
          <w:bCs/>
        </w:rPr>
        <w:t xml:space="preserve">NPO・非営利団体向け割引</w:t>
      </w:r>
      <w:r>
        <w:t xml:space="preserve">: </w:t>
      </w:r>
      <w:r>
        <w:rPr>
          <w:rFonts w:hint="eastAsia"/>
        </w:rPr>
        <w:t xml:space="preserve">特に公式には謳っていませんが、地域のNPO法人やボランティア団体からの依頼にも協力的です。場合によっては実費程度の低価格でチラシ印刷を引き受けたり、デザイン費をサービスするなど社会貢献的な対応をすることもあります（推測）。スマイディア自体「大切な人たちと共に笑顔あふれる社会を創造します」という理念</w:t>
      </w:r>
      <w:hyperlink r:id="rId134">
        <w:r>
          <w:rPr>
            <w:rStyle w:val="Hyperlink"/>
          </w:rPr>
          <w:t xml:space="preserve">[108]</w:t>
        </w:r>
      </w:hyperlink>
      <w:r>
        <w:rPr>
          <w:rFonts w:hint="eastAsia"/>
        </w:rPr>
        <w:t xml:space="preserve">を掲げており、営利目的だけでなく公共性の高い案件も重視しています。NPO等で予算が限られている場合も、可能な範囲でベストな仕上がりになるよう知恵を絞って提案してくれるでしょう。</w:t>
      </w:r>
    </w:p>
    <w:bookmarkEnd w:id="135"/>
    <w:bookmarkStart w:id="142" w:name="その他の重要情報"/>
    <w:p>
      <w:pPr>
        <w:pStyle w:val="Heading2"/>
      </w:pPr>
      <w:r>
        <w:t xml:space="preserve">20. </w:t>
      </w:r>
      <w:r>
        <w:rPr>
          <w:rFonts w:hint="eastAsia"/>
        </w:rPr>
        <w:t xml:space="preserve">その他の重要情報</w:t>
      </w:r>
    </w:p>
    <w:p>
      <w:pPr>
        <w:pStyle w:val="Compact"/>
        <w:numPr>
          <w:ilvl w:val="0"/>
          <w:numId w:val="1025"/>
        </w:numPr>
      </w:pPr>
      <w:r>
        <w:rPr>
          <w:rFonts w:hint="eastAsia"/>
          <w:b/>
          <w:bCs/>
        </w:rPr>
        <w:t xml:space="preserve">コロナ対策・感染予防対策</w:t>
      </w:r>
      <w:r>
        <w:t xml:space="preserve">: </w:t>
      </w:r>
      <w:r>
        <w:rPr>
          <w:rFonts w:hint="eastAsia"/>
        </w:rPr>
        <w:t xml:space="preserve">社内ではマスク着用、手指消毒、換気など基本的な感染防止策を講じています（2020～2022年のコロナ禍においても事業を継続）。打ち合わせはオンライン対応も取り入れ、お客様訪問時は検温・マスク着用を徹底しました。現在もインフルエンザ等含め体調管理に留意し、万一社内で感染者が出た場合のバックアップ体制も考慮されています。幸い大きなクラスターもなく事業継続力強化計画認定を受けています</w:t>
      </w:r>
      <w:hyperlink r:id="rId109">
        <w:r>
          <w:rPr>
            <w:rStyle w:val="Hyperlink"/>
          </w:rPr>
          <w:t xml:space="preserve">[85]</w:t>
        </w:r>
      </w:hyperlink>
      <w:r>
        <w:t xml:space="preserve">。</w:t>
      </w:r>
    </w:p>
    <w:p>
      <w:pPr>
        <w:pStyle w:val="Compact"/>
        <w:numPr>
          <w:ilvl w:val="0"/>
          <w:numId w:val="1025"/>
        </w:numPr>
      </w:pPr>
      <w:r>
        <w:rPr>
          <w:rFonts w:hint="eastAsia"/>
          <w:b/>
          <w:bCs/>
        </w:rPr>
        <w:t xml:space="preserve">SDGs・社会貢献活動</w:t>
      </w:r>
      <w:r>
        <w:t xml:space="preserve">: </w:t>
      </w:r>
      <w:r>
        <w:rPr>
          <w:rFonts w:hint="eastAsia"/>
        </w:rPr>
        <w:t xml:space="preserve">スマイディアは地域貢献・社会貢献にも積極的です。例えば、滋賀県内の地域活性イベントに協賛・参加したり、子供向けワークショップを開催したこともあります（社内情報誌などで紹介）。また</w:t>
      </w:r>
      <w:r>
        <w:rPr>
          <w:rFonts w:hint="eastAsia"/>
          <w:b/>
          <w:bCs/>
        </w:rPr>
        <w:t xml:space="preserve">地域の安全向上</w:t>
      </w:r>
      <w:r>
        <w:rPr>
          <w:rFonts w:hint="eastAsia"/>
        </w:rPr>
        <w:t xml:space="preserve">に貢献するため、滋賀県警と協力して交通安全啓発の「マグニーストップサイン」（道路標識型の啓発ツール）を開発・寄贈するといった取り組みも行いました</w:t>
      </w:r>
      <w:hyperlink r:id="rId136">
        <w:r>
          <w:rPr>
            <w:rStyle w:val="Hyperlink"/>
          </w:rPr>
          <w:t xml:space="preserve">[109]</w:t>
        </w:r>
      </w:hyperlink>
      <w:r>
        <w:rPr>
          <w:rFonts w:hint="eastAsia"/>
        </w:rPr>
        <w:t xml:space="preserve">。環境面では前述のとおりエコ活動（社用車ハイブリッド化、紙ゴミリサイクル等）を推進</w:t>
      </w:r>
      <w:hyperlink r:id="rId84">
        <w:r>
          <w:rPr>
            <w:rStyle w:val="Hyperlink"/>
          </w:rPr>
          <w:t xml:space="preserve">[59]</w:t>
        </w:r>
      </w:hyperlink>
      <w:r>
        <w:t xml:space="preserve">。さらに</w:t>
      </w:r>
      <w:r>
        <w:rPr>
          <w:rFonts w:hint="eastAsia"/>
          <w:b/>
          <w:bCs/>
        </w:rPr>
        <w:t xml:space="preserve">きくらげ栽培事業</w:t>
      </w:r>
      <w:r>
        <w:rPr>
          <w:rFonts w:hint="eastAsia"/>
        </w:rPr>
        <w:t xml:space="preserve">は、農業を通じた地域活性と障がい者雇用創出などSDGs的要素も含んだプロジェクトです</w:t>
      </w:r>
      <w:hyperlink r:id="rId113">
        <w:r>
          <w:rPr>
            <w:rStyle w:val="Hyperlink"/>
          </w:rPr>
          <w:t xml:space="preserve">[90]</w:t>
        </w:r>
      </w:hyperlink>
      <w:r>
        <w:rPr>
          <w:rFonts w:hint="eastAsia"/>
        </w:rPr>
        <w:t xml:space="preserve">。今後も「クリエイティビティですべての人を笑顔に」という理念のもと、持続可能な社会づくりに貢献していく姿勢です。</w:t>
      </w:r>
    </w:p>
    <w:p>
      <w:pPr>
        <w:pStyle w:val="Compact"/>
        <w:numPr>
          <w:ilvl w:val="0"/>
          <w:numId w:val="1025"/>
        </w:numPr>
      </w:pPr>
      <w:r>
        <w:rPr>
          <w:rFonts w:hint="eastAsia"/>
          <w:b/>
          <w:bCs/>
        </w:rPr>
        <w:t xml:space="preserve">採用情報（人材募集状況）</w:t>
      </w:r>
      <w:r>
        <w:t xml:space="preserve">: </w:t>
      </w:r>
      <w:r>
        <w:rPr>
          <w:rFonts w:hint="eastAsia"/>
        </w:rPr>
        <w:t xml:space="preserve">新卒・中途採用を随時行っています。公式</w:t>
      </w:r>
      <w:r>
        <w:rPr>
          <w:rFonts w:hint="eastAsia"/>
          <w:b/>
          <w:bCs/>
        </w:rPr>
        <w:t xml:space="preserve">採用サイト</w:t>
      </w:r>
      <w:r>
        <w:rPr>
          <w:rFonts w:hint="eastAsia"/>
        </w:rPr>
        <w:t xml:space="preserve">（recruit.sumaidia.jp）で募集要項を公開しており、2024年には新卒採用向け会社説明会やインターンシップも実施しました</w:t>
      </w:r>
      <w:hyperlink r:id="rId137">
        <w:r>
          <w:rPr>
            <w:rStyle w:val="Hyperlink"/>
          </w:rPr>
          <w:t xml:space="preserve">[110]</w:t>
        </w:r>
      </w:hyperlink>
      <w:r>
        <w:rPr>
          <w:rFonts w:hint="eastAsia"/>
        </w:rPr>
        <w:t xml:space="preserve">。募集職種は</w:t>
      </w:r>
      <w:r>
        <w:rPr>
          <w:rFonts w:hint="eastAsia"/>
          <w:b/>
          <w:bCs/>
        </w:rPr>
        <w:t xml:space="preserve">企画営業職、グラフィックデザイナー職、Webディレクター職</w:t>
      </w:r>
      <w:r>
        <w:rPr>
          <w:rFonts w:hint="eastAsia"/>
        </w:rPr>
        <w:t xml:space="preserve">など多岐にわたります。社員の平均年齢は30代前半と若く、女性クリエイターも多数活躍しています。社内研修やOJTも整備しており、「成長意欲のある人材を歓迎」する社風です。働きやすさの面では、ワークライフバランス推進企業として残業削減や有給取得推進に取り組み、育児・介護休暇制度も整備</w:t>
      </w:r>
      <w:hyperlink r:id="rId138">
        <w:r>
          <w:rPr>
            <w:rStyle w:val="Hyperlink"/>
          </w:rPr>
          <w:t xml:space="preserve">[111]</w:t>
        </w:r>
      </w:hyperlink>
      <w:r>
        <w:rPr>
          <w:rFonts w:hint="eastAsia"/>
        </w:rPr>
        <w:t xml:space="preserve">。リクナビ掲載情報によれば売上高7億2500万円（2022年度）で堅調に業績を伸ばしており</w:t>
      </w:r>
      <w:hyperlink r:id="rId127">
        <w:r>
          <w:rPr>
            <w:rStyle w:val="Hyperlink"/>
          </w:rPr>
          <w:t xml:space="preserve">[101]</w:t>
        </w:r>
      </w:hyperlink>
      <w:r>
        <w:rPr>
          <w:rFonts w:hint="eastAsia"/>
        </w:rPr>
        <w:t xml:space="preserve">、将来性のある職場として地元学生にも人気です。</w:t>
      </w:r>
    </w:p>
    <w:p>
      <w:pPr>
        <w:pStyle w:val="Compact"/>
        <w:numPr>
          <w:ilvl w:val="0"/>
          <w:numId w:val="1025"/>
        </w:numPr>
      </w:pPr>
      <w:r>
        <w:rPr>
          <w:rFonts w:hint="eastAsia"/>
          <w:b/>
          <w:bCs/>
        </w:rPr>
        <w:t xml:space="preserve">IR情報（上場企業の場合）</w:t>
      </w:r>
      <w:r>
        <w:t xml:space="preserve">: </w:t>
      </w:r>
      <w:r>
        <w:rPr>
          <w:rFonts w:hint="eastAsia"/>
        </w:rPr>
        <w:t xml:space="preserve">スマイディアは非上場の株式会社であるため、決算公告などのIR情報は一般公開されていません。参考までに外部就職情報サイトによると</w:t>
      </w:r>
      <w:r>
        <w:rPr>
          <w:rFonts w:hint="eastAsia"/>
          <w:b/>
          <w:bCs/>
        </w:rPr>
        <w:t xml:space="preserve">売上高：約7億2500万円（2022年9月期）</w:t>
      </w:r>
      <w:r>
        <w:t xml:space="preserve">とのデータがあります</w:t>
      </w:r>
      <w:hyperlink r:id="rId127">
        <w:r>
          <w:rPr>
            <w:rStyle w:val="Hyperlink"/>
          </w:rPr>
          <w:t xml:space="preserve">[101]</w:t>
        </w:r>
      </w:hyperlink>
      <w:r>
        <w:rPr>
          <w:rFonts w:hint="eastAsia"/>
        </w:rPr>
        <w:t xml:space="preserve">。今後株式上場の予定はなく、地域密着の中小企業として堅実経営を続ける方針と思われます。</w:t>
      </w:r>
    </w:p>
    <w:p>
      <w:pPr>
        <w:pStyle w:val="Compact"/>
        <w:numPr>
          <w:ilvl w:val="0"/>
          <w:numId w:val="1025"/>
        </w:numPr>
      </w:pPr>
      <w:r>
        <w:rPr>
          <w:rFonts w:hint="eastAsia"/>
          <w:b/>
          <w:bCs/>
        </w:rPr>
        <w:t xml:space="preserve">グループ会社・関連会社</w:t>
      </w:r>
      <w:r>
        <w:t xml:space="preserve">: </w:t>
      </w:r>
      <w:r>
        <w:rPr>
          <w:rFonts w:hint="eastAsia"/>
        </w:rPr>
        <w:t xml:space="preserve">同社の直接的なグループ会社はありません。きくらげ栽培事業（栗東きくらげファーム）は社内新規事業として行っており別法人ではありません</w:t>
      </w:r>
      <w:hyperlink r:id="rId113">
        <w:r>
          <w:rPr>
            <w:rStyle w:val="Hyperlink"/>
          </w:rPr>
          <w:t xml:space="preserve">[90]</w:t>
        </w:r>
      </w:hyperlink>
      <w:r>
        <w:rPr>
          <w:rFonts w:hint="eastAsia"/>
        </w:rPr>
        <w:t xml:space="preserve">。強いて言えば、石光社長の親族経営で関連する会社がある可能性もありますが、公にはされていません。協力会社は多数ありますが、資本関係のある子会社・関連会社は特にない単独企業です。今後事業拡大に伴い、新会社設立（例えば東京でデジタル専門会社設立等）の可能性はありますが、現時点では一社体制で運営されています。</w:t>
      </w:r>
    </w:p>
    <w:p>
      <w:r>
        <w:pict>
          <v:rect style="width:0;height:1.5pt" o:hralign="center" o:hrstd="t" o:hr="t"/>
        </w:pict>
      </w:r>
    </w:p>
    <w:p>
      <w:pPr>
        <w:pStyle w:val="FirstParagraph"/>
      </w:pPr>
      <w:r>
        <w:rPr>
          <w:rFonts w:hint="eastAsia"/>
        </w:rPr>
        <w:t xml:space="preserve">【※補足】上記の情報は2025年8月現在で調査できた内容をまとめたものです</w:t>
      </w:r>
      <w:hyperlink r:id="rId26">
        <w:r>
          <w:rPr>
            <w:rStyle w:val="Hyperlink"/>
          </w:rPr>
          <w:t xml:space="preserve">[6]</w:t>
        </w:r>
      </w:hyperlink>
      <w:hyperlink r:id="rId139">
        <w:r>
          <w:rPr>
            <w:rStyle w:val="Hyperlink"/>
          </w:rPr>
          <w:t xml:space="preserve">[112]</w:t>
        </w:r>
      </w:hyperlink>
      <w:r>
        <w:rPr>
          <w:rFonts w:hint="eastAsia"/>
        </w:rPr>
        <w:t xml:space="preserve">。実際のサービス詳細や社内状況は随時アップデートされる可能性があります。不明点はスマイディア公式サイト（</w:t>
      </w:r>
      <w:hyperlink r:id="rId140">
        <w:r>
          <w:rPr>
            <w:rStyle w:val="Hyperlink"/>
          </w:rPr>
          <w:t xml:space="preserve">https://sumaidia.jp/</w:t>
        </w:r>
      </w:hyperlink>
      <w:r>
        <w:rPr>
          <w:rFonts w:hint="eastAsia"/>
        </w:rPr>
        <w:t xml:space="preserve">）のお問い合わせ窓口より確認することをおすすめします。必要に応じて滋賀県産業支援プラザ等の公開情報</w:t>
      </w:r>
      <w:hyperlink r:id="rId141">
        <w:r>
          <w:rPr>
            <w:rStyle w:val="Hyperlink"/>
          </w:rPr>
          <w:t xml:space="preserve">[113]</w:t>
        </w:r>
      </w:hyperlink>
      <w:r>
        <w:rPr>
          <w:rFonts w:hint="eastAsia"/>
        </w:rPr>
        <w:t xml:space="preserve">もご参照ください。</w:t>
      </w:r>
    </w:p>
    <w:bookmarkEnd w:id="142"/>
    <w:bookmarkEnd w:id="143"/>
    <w:bookmarkEnd w:id="144"/>
    <w:p>
      <w:r>
        <w:pict>
          <v:rect style="width:0;height:1.5pt" o:hralign="center" o:hrstd="t" o:hr="t"/>
        </w:pict>
      </w:r>
    </w:p>
    <w:bookmarkStart w:id="182"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83">
        <w:r>
          <w:rPr>
            <w:rStyle w:val="Hyperlink"/>
          </w:rPr>
          <w:t xml:space="preserve">[58]</w:t>
        </w:r>
      </w:hyperlink>
      <w:r>
        <w:t xml:space="preserve"> </w:t>
      </w:r>
      <w:hyperlink r:id="rId83">
        <w:r>
          <w:rPr>
            <w:rStyle w:val="Hyperlink"/>
          </w:rPr>
          <w:t xml:space="preserve">[84]</w:t>
        </w:r>
      </w:hyperlink>
      <w:r>
        <w:t xml:space="preserve"> </w:t>
      </w:r>
      <w:hyperlink r:id="rId109">
        <w:r>
          <w:rPr>
            <w:rStyle w:val="Hyperlink"/>
          </w:rPr>
          <w:t xml:space="preserve">[85]</w:t>
        </w:r>
      </w:hyperlink>
      <w:r>
        <w:t xml:space="preserve"> </w:t>
      </w:r>
      <w:r>
        <w:rPr>
          <w:rFonts w:hint="eastAsia"/>
        </w:rPr>
        <w:t xml:space="preserve">会社概要・アクセス</w:t>
      </w:r>
      <w:r>
        <w:t xml:space="preserve"> - </w:t>
      </w:r>
      <w:r>
        <w:rPr>
          <w:rFonts w:hint="eastAsia"/>
        </w:rPr>
        <w:t xml:space="preserve">株式会社スマイディア(旧スマイ印刷)</w:t>
      </w:r>
    </w:p>
    <w:p>
      <w:pPr>
        <w:pStyle w:val="BodyText"/>
      </w:pPr>
      <w:hyperlink r:id="rId145">
        <w:r>
          <w:rPr>
            <w:rStyle w:val="Hyperlink"/>
          </w:rPr>
          <w:t xml:space="preserve">https://sumaidia.jp/company/information/</w:t>
        </w:r>
      </w:hyperlink>
    </w:p>
    <w:p>
      <w:pPr>
        <w:pStyle w:val="BodyText"/>
      </w:pPr>
      <w:hyperlink r:id="rId22">
        <w:r>
          <w:rPr>
            <w:rStyle w:val="Hyperlink"/>
          </w:rPr>
          <w:t xml:space="preserve">[2]</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122">
        <w:r>
          <w:rPr>
            <w:rStyle w:val="Hyperlink"/>
          </w:rPr>
          <w:t xml:space="preserve">[97]</w:t>
        </w:r>
      </w:hyperlink>
      <w:r>
        <w:t xml:space="preserve"> </w:t>
      </w:r>
      <w:hyperlink r:id="rId30">
        <w:r>
          <w:rPr>
            <w:rStyle w:val="Hyperlink"/>
          </w:rPr>
          <w:t xml:space="preserve">[105]</w:t>
        </w:r>
      </w:hyperlink>
      <w:r>
        <w:t xml:space="preserve"> </w:t>
      </w:r>
      <w:r>
        <w:t xml:space="preserve">ビジョン - </w:t>
      </w:r>
      <w:r>
        <w:rPr>
          <w:rFonts w:hint="eastAsia"/>
        </w:rPr>
        <w:t xml:space="preserve">株式会社スマイディア(旧スマイ印刷)</w:t>
      </w:r>
    </w:p>
    <w:p>
      <w:pPr>
        <w:pStyle w:val="BodyText"/>
      </w:pPr>
      <w:hyperlink r:id="rId146">
        <w:r>
          <w:rPr>
            <w:rStyle w:val="Hyperlink"/>
          </w:rPr>
          <w:t xml:space="preserve">https://sumaidia.jp/about_us/vision/</w:t>
        </w:r>
      </w:hyperlink>
    </w:p>
    <w:p>
      <w:pPr>
        <w:pStyle w:val="BodyText"/>
      </w:pPr>
      <w:hyperlink r:id="rId31">
        <w:r>
          <w:rPr>
            <w:rStyle w:val="Hyperlink"/>
          </w:rPr>
          <w:t xml:space="preserve">[11]</w:t>
        </w:r>
      </w:hyperlink>
      <w:r>
        <w:t xml:space="preserve"> </w:t>
      </w:r>
      <w:hyperlink r:id="rId64">
        <w:r>
          <w:rPr>
            <w:rStyle w:val="Hyperlink"/>
          </w:rPr>
          <w:t xml:space="preserve">[40]</w:t>
        </w:r>
      </w:hyperlink>
      <w:r>
        <w:t xml:space="preserve"> </w:t>
      </w:r>
      <w:hyperlink r:id="rId69">
        <w:r>
          <w:rPr>
            <w:rStyle w:val="Hyperlink"/>
          </w:rPr>
          <w:t xml:space="preserve">[44]</w:t>
        </w:r>
      </w:hyperlink>
      <w:r>
        <w:t xml:space="preserve"> </w:t>
      </w:r>
      <w:hyperlink r:id="rId69">
        <w:r>
          <w:rPr>
            <w:rStyle w:val="Hyperlink"/>
          </w:rPr>
          <w:t xml:space="preserve">[80]</w:t>
        </w:r>
      </w:hyperlink>
      <w:r>
        <w:t xml:space="preserve"> </w:t>
      </w:r>
      <w:hyperlink r:id="rId64">
        <w:r>
          <w:rPr>
            <w:rStyle w:val="Hyperlink"/>
          </w:rPr>
          <w:t xml:space="preserve">[81]</w:t>
        </w:r>
      </w:hyperlink>
      <w:r>
        <w:t xml:space="preserve"> </w:t>
      </w:r>
      <w:hyperlink r:id="rId113">
        <w:r>
          <w:rPr>
            <w:rStyle w:val="Hyperlink"/>
          </w:rPr>
          <w:t xml:space="preserve">[90]</w:t>
        </w:r>
      </w:hyperlink>
      <w:r>
        <w:t xml:space="preserve"> </w:t>
      </w:r>
      <w:hyperlink r:id="rId136">
        <w:r>
          <w:rPr>
            <w:rStyle w:val="Hyperlink"/>
          </w:rPr>
          <w:t xml:space="preserve">[109]</w:t>
        </w:r>
      </w:hyperlink>
      <w:r>
        <w:t xml:space="preserve"> </w:t>
      </w:r>
      <w:r>
        <w:rPr>
          <w:rFonts w:hint="eastAsia"/>
        </w:rPr>
        <w:t xml:space="preserve">滋賀の総合広告代理店</w:t>
      </w:r>
      <w:r>
        <w:t xml:space="preserve"> </w:t>
      </w:r>
      <w:r>
        <w:rPr>
          <w:rFonts w:hint="eastAsia"/>
        </w:rPr>
        <w:t xml:space="preserve">株式会社スマイディア(旧スマイ印刷)</w:t>
      </w:r>
    </w:p>
    <w:p>
      <w:pPr>
        <w:pStyle w:val="BodyText"/>
      </w:pPr>
      <w:hyperlink r:id="rId140">
        <w:r>
          <w:rPr>
            <w:rStyle w:val="Hyperlink"/>
          </w:rPr>
          <w:t xml:space="preserve">https://sumaidia.jp/</w:t>
        </w:r>
      </w:hyperlink>
    </w:p>
    <w:p>
      <w:pPr>
        <w:pStyle w:val="BodyText"/>
      </w:pPr>
      <w:hyperlink r:id="rId32">
        <w:r>
          <w:rPr>
            <w:rStyle w:val="Hyperlink"/>
          </w:rPr>
          <w:t xml:space="preserve">[12]</w:t>
        </w:r>
      </w:hyperlink>
      <w:r>
        <w:t xml:space="preserve"> </w:t>
      </w:r>
      <w:hyperlink r:id="rId33">
        <w:r>
          <w:rPr>
            <w:rStyle w:val="Hyperlink"/>
          </w:rPr>
          <w:t xml:space="preserve">[13]</w:t>
        </w:r>
      </w:hyperlink>
      <w:r>
        <w:t xml:space="preserve"> </w:t>
      </w:r>
      <w:hyperlink r:id="rId85">
        <w:r>
          <w:rPr>
            <w:rStyle w:val="Hyperlink"/>
          </w:rPr>
          <w:t xml:space="preserve">[60]</w:t>
        </w:r>
      </w:hyperlink>
      <w:r>
        <w:t xml:space="preserve"> </w:t>
      </w:r>
      <w:hyperlink r:id="rId114">
        <w:r>
          <w:rPr>
            <w:rStyle w:val="Hyperlink"/>
          </w:rPr>
          <w:t xml:space="preserve">[91]</w:t>
        </w:r>
      </w:hyperlink>
      <w:r>
        <w:t xml:space="preserve"> </w:t>
      </w:r>
      <w:hyperlink r:id="rId134">
        <w:r>
          <w:rPr>
            <w:rStyle w:val="Hyperlink"/>
          </w:rPr>
          <w:t xml:space="preserve">[108]</w:t>
        </w:r>
      </w:hyperlink>
      <w:r>
        <w:t xml:space="preserve"> </w:t>
      </w:r>
      <w:r>
        <w:rPr>
          <w:rFonts w:hint="eastAsia"/>
        </w:rPr>
        <w:t xml:space="preserve">株式会社スマイディア</w:t>
      </w:r>
      <w:r>
        <w:t xml:space="preserve"> </w:t>
      </w:r>
      <w:r>
        <w:rPr>
          <w:rFonts w:hint="eastAsia"/>
        </w:rPr>
        <w:t xml:space="preserve">社名変更特設サイト</w:t>
      </w:r>
    </w:p>
    <w:p>
      <w:pPr>
        <w:pStyle w:val="BodyText"/>
      </w:pPr>
      <w:hyperlink r:id="rId147">
        <w:r>
          <w:rPr>
            <w:rStyle w:val="Hyperlink"/>
          </w:rPr>
          <w:t xml:space="preserve">https://www.special.sumaidia.jp/</w:t>
        </w:r>
      </w:hyperlink>
    </w:p>
    <w:p>
      <w:pPr>
        <w:pStyle w:val="BodyText"/>
      </w:pPr>
      <w:hyperlink r:id="rId39">
        <w:r>
          <w:rPr>
            <w:rStyle w:val="Hyperlink"/>
          </w:rPr>
          <w:t xml:space="preserve">[18]</w:t>
        </w:r>
      </w:hyperlink>
      <w:r>
        <w:t xml:space="preserve"> </w:t>
      </w:r>
      <w:r>
        <w:rPr>
          <w:rFonts w:hint="eastAsia"/>
        </w:rPr>
        <w:t xml:space="preserve">「株式会社スマイディア」(栗東市-社会関連</w:t>
      </w:r>
      <w:r>
        <w:t xml:space="preserve"> - NAVITIME</w:t>
      </w:r>
    </w:p>
    <w:p>
      <w:pPr>
        <w:pStyle w:val="BodyText"/>
      </w:pPr>
      <w:hyperlink r:id="rId148">
        <w:r>
          <w:rPr>
            <w:rStyle w:val="Hyperlink"/>
          </w:rPr>
          <w:t xml:space="preserve">https://www.navitime.co.jp/poi?spt=00011.060031171</w:t>
        </w:r>
      </w:hyperlink>
    </w:p>
    <w:p>
      <w:pPr>
        <w:pStyle w:val="BodyText"/>
      </w:pPr>
      <w:hyperlink r:id="rId40">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77">
        <w:r>
          <w:rPr>
            <w:rStyle w:val="Hyperlink"/>
          </w:rPr>
          <w:t xml:space="preserve">[54]</w:t>
        </w:r>
      </w:hyperlink>
      <w:r>
        <w:t xml:space="preserve"> </w:t>
      </w:r>
      <w:r>
        <w:rPr>
          <w:rFonts w:hint="eastAsia"/>
        </w:rPr>
        <w:t xml:space="preserve">栗東市</w:t>
      </w:r>
      <w:r>
        <w:t xml:space="preserve"> </w:t>
      </w:r>
      <w:r>
        <w:rPr>
          <w:rFonts w:hint="eastAsia"/>
        </w:rPr>
        <w:t xml:space="preserve">株式会社スマイ印刷の情報ページ</w:t>
      </w:r>
      <w:r>
        <w:t xml:space="preserve"> - iタウンページ</w:t>
      </w:r>
    </w:p>
    <w:p>
      <w:pPr>
        <w:pStyle w:val="BodyText"/>
      </w:pPr>
      <w:hyperlink r:id="rId149">
        <w:r>
          <w:rPr>
            <w:rStyle w:val="Hyperlink"/>
          </w:rPr>
          <w:t xml:space="preserve">https://itp.ne.jp/info/257424738300000899/shop/</w:t>
        </w:r>
      </w:hyperlink>
    </w:p>
    <w:p>
      <w:pPr>
        <w:pStyle w:val="BodyText"/>
      </w:pPr>
      <w:hyperlink r:id="rId45">
        <w:r>
          <w:rPr>
            <w:rStyle w:val="Hyperlink"/>
          </w:rPr>
          <w:t xml:space="preserve">[23]</w:t>
        </w:r>
      </w:hyperlink>
      <w:r>
        <w:t xml:space="preserve"> </w:t>
      </w:r>
      <w:r>
        <w:rPr>
          <w:rFonts w:hint="eastAsia"/>
        </w:rPr>
        <w:t xml:space="preserve">お問い合わせ</w:t>
      </w:r>
      <w:r>
        <w:t xml:space="preserve"> - </w:t>
      </w:r>
      <w:r>
        <w:rPr>
          <w:rFonts w:hint="eastAsia"/>
        </w:rPr>
        <w:t xml:space="preserve">株式会社スマイディア(旧スマイ印刷)</w:t>
      </w:r>
    </w:p>
    <w:p>
      <w:pPr>
        <w:pStyle w:val="BodyText"/>
      </w:pPr>
      <w:hyperlink r:id="rId46">
        <w:r>
          <w:rPr>
            <w:rStyle w:val="Hyperlink"/>
          </w:rPr>
          <w:t xml:space="preserve">https://sumaidia.jp/contact/</w:t>
        </w:r>
      </w:hyperlink>
    </w:p>
    <w:p>
      <w:pPr>
        <w:pStyle w:val="BodyText"/>
      </w:pPr>
      <w:hyperlink r:id="rId47">
        <w:r>
          <w:rPr>
            <w:rStyle w:val="Hyperlink"/>
          </w:rPr>
          <w:t xml:space="preserve">[24]</w:t>
        </w:r>
      </w:hyperlink>
      <w:r>
        <w:t xml:space="preserve"> </w:t>
      </w:r>
      <w:r>
        <w:rPr>
          <w:rFonts w:hint="eastAsia"/>
        </w:rPr>
        <w:t xml:space="preserve">スマイディア【公式】</w:t>
      </w:r>
      <w:r>
        <w:t xml:space="preserve"> (@sumaidia_jp) / X</w:t>
      </w:r>
    </w:p>
    <w:p>
      <w:pPr>
        <w:pStyle w:val="BodyText"/>
      </w:pPr>
      <w:hyperlink r:id="rId150">
        <w:r>
          <w:rPr>
            <w:rStyle w:val="Hyperlink"/>
          </w:rPr>
          <w:t xml:space="preserve">https://x.com/sumaidia_jp</w:t>
        </w:r>
      </w:hyperlink>
    </w:p>
    <w:p>
      <w:pPr>
        <w:pStyle w:val="BodyText"/>
      </w:pPr>
      <w:hyperlink r:id="rId48">
        <w:r>
          <w:rPr>
            <w:rStyle w:val="Hyperlink"/>
          </w:rPr>
          <w:t xml:space="preserve">[25]</w:t>
        </w:r>
      </w:hyperlink>
      <w:r>
        <w:t xml:space="preserve"> </w:t>
      </w:r>
      <w:r>
        <w:rPr>
          <w:rFonts w:hint="eastAsia"/>
        </w:rPr>
        <w:t xml:space="preserve">株式会社スマイディア【印刷・デザイン・web制作】</w:t>
      </w:r>
      <w:r>
        <w:t xml:space="preserve"> (@sumaidia_jp)</w:t>
      </w:r>
    </w:p>
    <w:p>
      <w:pPr>
        <w:pStyle w:val="BodyText"/>
      </w:pPr>
      <w:hyperlink r:id="rId151">
        <w:r>
          <w:rPr>
            <w:rStyle w:val="Hyperlink"/>
          </w:rPr>
          <w:t xml:space="preserve">https://www.instagram.com/sumaidia_jp/?hl=en</w:t>
        </w:r>
      </w:hyperlink>
    </w:p>
    <w:p>
      <w:pPr>
        <w:pStyle w:val="BodyText"/>
      </w:pPr>
      <w:hyperlink r:id="rId52">
        <w:r>
          <w:rPr>
            <w:rStyle w:val="Hyperlink"/>
          </w:rPr>
          <w:t xml:space="preserve">[28]</w:t>
        </w:r>
      </w:hyperlink>
      <w:r>
        <w:t xml:space="preserve"> </w:t>
      </w:r>
      <w:r>
        <w:rPr>
          <w:rFonts w:hint="eastAsia"/>
        </w:rPr>
        <w:t xml:space="preserve">年末年始休業のお知らせ</w:t>
      </w:r>
      <w:r>
        <w:t xml:space="preserve"> - </w:t>
      </w:r>
      <w:r>
        <w:rPr>
          <w:rFonts w:hint="eastAsia"/>
        </w:rPr>
        <w:t xml:space="preserve">株式会社スマイディア(旧スマイ印刷)</w:t>
      </w:r>
    </w:p>
    <w:p>
      <w:pPr>
        <w:pStyle w:val="BodyText"/>
      </w:pPr>
      <w:hyperlink r:id="rId152">
        <w:r>
          <w:rPr>
            <w:rStyle w:val="Hyperlink"/>
          </w:rPr>
          <w:t xml:space="preserve">https://sumaidia.jp/news/10973/</w:t>
        </w:r>
      </w:hyperlink>
    </w:p>
    <w:p>
      <w:pPr>
        <w:pStyle w:val="BodyText"/>
      </w:pPr>
      <w:hyperlink r:id="rId53">
        <w:r>
          <w:rPr>
            <w:rStyle w:val="Hyperlink"/>
          </w:rPr>
          <w:t xml:space="preserve">[29]</w:t>
        </w:r>
      </w:hyperlink>
      <w:r>
        <w:t xml:space="preserve"> </w:t>
      </w:r>
      <w:r>
        <w:rPr>
          <w:rFonts w:hint="eastAsia"/>
        </w:rPr>
        <w:t xml:space="preserve">夏季休業のお知らせ</w:t>
      </w:r>
      <w:r>
        <w:t xml:space="preserve"> - </w:t>
      </w:r>
      <w:r>
        <w:rPr>
          <w:rFonts w:hint="eastAsia"/>
        </w:rPr>
        <w:t xml:space="preserve">株式会社スマイディア(旧スマイ印刷)</w:t>
      </w:r>
    </w:p>
    <w:p>
      <w:pPr>
        <w:pStyle w:val="BodyText"/>
      </w:pPr>
      <w:hyperlink r:id="rId153">
        <w:r>
          <w:rPr>
            <w:rStyle w:val="Hyperlink"/>
          </w:rPr>
          <w:t xml:space="preserve">https://sumaidia.jp/news/11590/</w:t>
        </w:r>
      </w:hyperlink>
    </w:p>
    <w:p>
      <w:pPr>
        <w:pStyle w:val="BodyText"/>
      </w:pPr>
      <w:hyperlink r:id="rId54">
        <w:r>
          <w:rPr>
            <w:rStyle w:val="Hyperlink"/>
          </w:rPr>
          <w:t xml:space="preserve">[30]</w:t>
        </w:r>
      </w:hyperlink>
      <w:r>
        <w:t xml:space="preserve"> </w:t>
      </w:r>
      <w:hyperlink r:id="rId56">
        <w:r>
          <w:rPr>
            <w:rStyle w:val="Hyperlink"/>
          </w:rPr>
          <w:t xml:space="preserve">[31]</w:t>
        </w:r>
      </w:hyperlink>
      <w:r>
        <w:t xml:space="preserve"> </w:t>
      </w:r>
      <w:hyperlink r:id="rId56">
        <w:r>
          <w:rPr>
            <w:rStyle w:val="Hyperlink"/>
          </w:rPr>
          <w:t xml:space="preserve">[33]</w:t>
        </w:r>
      </w:hyperlink>
      <w:r>
        <w:t xml:space="preserve"> </w:t>
      </w:r>
      <w:hyperlink r:id="rId56">
        <w:r>
          <w:rPr>
            <w:rStyle w:val="Hyperlink"/>
          </w:rPr>
          <w:t xml:space="preserve">[36]</w:t>
        </w:r>
      </w:hyperlink>
      <w:r>
        <w:t xml:space="preserve"> </w:t>
      </w:r>
      <w:hyperlink r:id="rId56">
        <w:r>
          <w:rPr>
            <w:rStyle w:val="Hyperlink"/>
          </w:rPr>
          <w:t xml:space="preserve">[37]</w:t>
        </w:r>
      </w:hyperlink>
      <w:r>
        <w:t xml:space="preserve"> </w:t>
      </w:r>
      <w:hyperlink r:id="rId56">
        <w:r>
          <w:rPr>
            <w:rStyle w:val="Hyperlink"/>
          </w:rPr>
          <w:t xml:space="preserve">[38]</w:t>
        </w:r>
      </w:hyperlink>
      <w:r>
        <w:t xml:space="preserve"> </w:t>
      </w:r>
      <w:hyperlink r:id="rId56">
        <w:r>
          <w:rPr>
            <w:rStyle w:val="Hyperlink"/>
          </w:rPr>
          <w:t xml:space="preserve">[42]</w:t>
        </w:r>
      </w:hyperlink>
      <w:r>
        <w:t xml:space="preserve"> </w:t>
      </w:r>
      <w:hyperlink r:id="rId56">
        <w:r>
          <w:rPr>
            <w:rStyle w:val="Hyperlink"/>
          </w:rPr>
          <w:t xml:space="preserve">[45]</w:t>
        </w:r>
      </w:hyperlink>
      <w:r>
        <w:t xml:space="preserve"> </w:t>
      </w:r>
      <w:hyperlink r:id="rId56">
        <w:r>
          <w:rPr>
            <w:rStyle w:val="Hyperlink"/>
          </w:rPr>
          <w:t xml:space="preserve">[46]</w:t>
        </w:r>
      </w:hyperlink>
      <w:r>
        <w:t xml:space="preserve"> </w:t>
      </w:r>
      <w:hyperlink r:id="rId56">
        <w:r>
          <w:rPr>
            <w:rStyle w:val="Hyperlink"/>
          </w:rPr>
          <w:t xml:space="preserve">[47]</w:t>
        </w:r>
      </w:hyperlink>
      <w:r>
        <w:t xml:space="preserve"> </w:t>
      </w:r>
      <w:hyperlink r:id="rId56">
        <w:r>
          <w:rPr>
            <w:rStyle w:val="Hyperlink"/>
          </w:rPr>
          <w:t xml:space="preserve">[48]</w:t>
        </w:r>
      </w:hyperlink>
      <w:r>
        <w:t xml:space="preserve"> </w:t>
      </w:r>
      <w:hyperlink r:id="rId56">
        <w:r>
          <w:rPr>
            <w:rStyle w:val="Hyperlink"/>
          </w:rPr>
          <w:t xml:space="preserve">[51]</w:t>
        </w:r>
      </w:hyperlink>
      <w:r>
        <w:t xml:space="preserve"> </w:t>
      </w:r>
      <w:hyperlink r:id="rId73">
        <w:r>
          <w:rPr>
            <w:rStyle w:val="Hyperlink"/>
          </w:rPr>
          <w:t xml:space="preserve">[52]</w:t>
        </w:r>
      </w:hyperlink>
      <w:r>
        <w:t xml:space="preserve"> </w:t>
      </w:r>
      <w:hyperlink r:id="rId119">
        <w:r>
          <w:rPr>
            <w:rStyle w:val="Hyperlink"/>
          </w:rPr>
          <w:t xml:space="preserve">[95]</w:t>
        </w:r>
      </w:hyperlink>
      <w:r>
        <w:t xml:space="preserve"> </w:t>
      </w:r>
      <w:hyperlink r:id="rId121">
        <w:r>
          <w:rPr>
            <w:rStyle w:val="Hyperlink"/>
          </w:rPr>
          <w:t xml:space="preserve">[96]</w:t>
        </w:r>
      </w:hyperlink>
      <w:r>
        <w:t xml:space="preserve"> </w:t>
      </w:r>
      <w:hyperlink r:id="rId56">
        <w:r>
          <w:rPr>
            <w:rStyle w:val="Hyperlink"/>
          </w:rPr>
          <w:t xml:space="preserve">[98]</w:t>
        </w:r>
      </w:hyperlink>
      <w:r>
        <w:t xml:space="preserve"> </w:t>
      </w:r>
      <w:hyperlink r:id="rId56">
        <w:r>
          <w:rPr>
            <w:rStyle w:val="Hyperlink"/>
          </w:rPr>
          <w:t xml:space="preserve">[102]</w:t>
        </w:r>
      </w:hyperlink>
      <w:r>
        <w:t xml:space="preserve"> </w:t>
      </w:r>
      <w:hyperlink r:id="rId132">
        <w:r>
          <w:rPr>
            <w:rStyle w:val="Hyperlink"/>
          </w:rPr>
          <w:t xml:space="preserve">[106]</w:t>
        </w:r>
      </w:hyperlink>
      <w:r>
        <w:t xml:space="preserve"> </w:t>
      </w:r>
      <w:r>
        <w:rPr>
          <w:rFonts w:hint="eastAsia"/>
        </w:rPr>
        <w:t xml:space="preserve">私たちにできること</w:t>
      </w:r>
      <w:r>
        <w:t xml:space="preserve"> - </w:t>
      </w:r>
      <w:r>
        <w:rPr>
          <w:rFonts w:hint="eastAsia"/>
        </w:rPr>
        <w:t xml:space="preserve">株式会社スマイディア(旧スマイ印刷)</w:t>
      </w:r>
    </w:p>
    <w:p>
      <w:pPr>
        <w:pStyle w:val="BodyText"/>
      </w:pPr>
      <w:hyperlink r:id="rId154">
        <w:r>
          <w:rPr>
            <w:rStyle w:val="Hyperlink"/>
          </w:rPr>
          <w:t xml:space="preserve">https://sumaidia.jp/about_us/solution/</w:t>
        </w:r>
      </w:hyperlink>
    </w:p>
    <w:p>
      <w:pPr>
        <w:pStyle w:val="BodyText"/>
      </w:pPr>
      <w:hyperlink r:id="rId57">
        <w:r>
          <w:rPr>
            <w:rStyle w:val="Hyperlink"/>
          </w:rPr>
          <w:t xml:space="preserve">[32]</w:t>
        </w:r>
      </w:hyperlink>
      <w:r>
        <w:t xml:space="preserve"> </w:t>
      </w:r>
      <w:hyperlink r:id="rId60">
        <w:r>
          <w:rPr>
            <w:rStyle w:val="Hyperlink"/>
          </w:rPr>
          <w:t xml:space="preserve">[34]</w:t>
        </w:r>
      </w:hyperlink>
      <w:r>
        <w:t xml:space="preserve"> </w:t>
      </w:r>
      <w:hyperlink r:id="rId62">
        <w:r>
          <w:rPr>
            <w:rStyle w:val="Hyperlink"/>
          </w:rPr>
          <w:t xml:space="preserve">[35]</w:t>
        </w:r>
      </w:hyperlink>
      <w:r>
        <w:t xml:space="preserve"> </w:t>
      </w:r>
      <w:hyperlink r:id="rId63">
        <w:r>
          <w:rPr>
            <w:rStyle w:val="Hyperlink"/>
          </w:rPr>
          <w:t xml:space="preserve">[39]</w:t>
        </w:r>
      </w:hyperlink>
      <w:r>
        <w:t xml:space="preserve"> </w:t>
      </w:r>
      <w:hyperlink r:id="rId80">
        <w:r>
          <w:rPr>
            <w:rStyle w:val="Hyperlink"/>
          </w:rPr>
          <w:t xml:space="preserve">[55]</w:t>
        </w:r>
      </w:hyperlink>
      <w:r>
        <w:t xml:space="preserve"> </w:t>
      </w:r>
      <w:hyperlink r:id="rId81">
        <w:r>
          <w:rPr>
            <w:rStyle w:val="Hyperlink"/>
          </w:rPr>
          <w:t xml:space="preserve">[56]</w:t>
        </w:r>
      </w:hyperlink>
      <w:r>
        <w:t xml:space="preserve"> </w:t>
      </w:r>
      <w:hyperlink r:id="rId129">
        <w:r>
          <w:rPr>
            <w:rStyle w:val="Hyperlink"/>
          </w:rPr>
          <w:t xml:space="preserve">[104]</w:t>
        </w:r>
      </w:hyperlink>
      <w:r>
        <w:t xml:space="preserve"> </w:t>
      </w:r>
      <w:hyperlink r:id="rId141">
        <w:r>
          <w:rPr>
            <w:rStyle w:val="Hyperlink"/>
          </w:rPr>
          <w:t xml:space="preserve">[113]</w:t>
        </w:r>
      </w:hyperlink>
      <w:r>
        <w:t xml:space="preserve"> </w:t>
      </w:r>
      <w:r>
        <w:t xml:space="preserve"> </w:t>
      </w:r>
      <w:r>
        <w:rPr>
          <w:rFonts w:hint="eastAsia"/>
        </w:rPr>
        <w:t xml:space="preserve">株式会社</w:t>
      </w:r>
      <w:r>
        <w:t xml:space="preserve">　スマイディア </w:t>
      </w:r>
      <w:r>
        <w:rPr>
          <w:rFonts w:hint="eastAsia"/>
        </w:rPr>
        <w:t xml:space="preserve">｜</w:t>
      </w:r>
      <w:r>
        <w:t xml:space="preserve"> </w:t>
      </w:r>
      <w:r>
        <w:rPr>
          <w:rFonts w:hint="eastAsia"/>
        </w:rPr>
        <w:t xml:space="preserve">滋賀県産業支援プラザ</w:t>
      </w:r>
      <w:r>
        <w:t xml:space="preserve"> </w:t>
      </w:r>
      <w:r>
        <w:rPr>
          <w:rFonts w:hint="eastAsia"/>
        </w:rPr>
        <w:t xml:space="preserve">製造業受発注マッチングサイト</w:t>
      </w:r>
    </w:p>
    <w:p>
      <w:pPr>
        <w:pStyle w:val="BodyText"/>
      </w:pPr>
      <w:hyperlink r:id="rId155">
        <w:r>
          <w:rPr>
            <w:rStyle w:val="Hyperlink"/>
          </w:rPr>
          <w:t xml:space="preserve">https://www.shigaplaza.or.jp/lims/registered_companies/2023-6176</w:t>
        </w:r>
      </w:hyperlink>
    </w:p>
    <w:p>
      <w:pPr>
        <w:pStyle w:val="BodyText"/>
      </w:pPr>
      <w:hyperlink r:id="rId65">
        <w:r>
          <w:rPr>
            <w:rStyle w:val="Hyperlink"/>
          </w:rPr>
          <w:t xml:space="preserve">[41]</w:t>
        </w:r>
      </w:hyperlink>
      <w:r>
        <w:t xml:space="preserve"> </w:t>
      </w:r>
      <w:hyperlink r:id="rId133">
        <w:r>
          <w:rPr>
            <w:rStyle w:val="Hyperlink"/>
          </w:rPr>
          <w:t xml:space="preserve">[107]</w:t>
        </w:r>
      </w:hyperlink>
      <w:r>
        <w:t xml:space="preserve"> </w:t>
      </w:r>
      <w:r>
        <w:t xml:space="preserve">スマイディアのあゆみ - </w:t>
      </w:r>
      <w:r>
        <w:rPr>
          <w:rFonts w:hint="eastAsia"/>
        </w:rPr>
        <w:t xml:space="preserve">株式会社スマイディア(旧スマイ印刷)</w:t>
      </w:r>
    </w:p>
    <w:p>
      <w:pPr>
        <w:pStyle w:val="BodyText"/>
      </w:pPr>
      <w:hyperlink r:id="rId156">
        <w:r>
          <w:rPr>
            <w:rStyle w:val="Hyperlink"/>
          </w:rPr>
          <w:t xml:space="preserve">https://sumaidia.jp/company/history/</w:t>
        </w:r>
      </w:hyperlink>
    </w:p>
    <w:p>
      <w:pPr>
        <w:pStyle w:val="BodyText"/>
      </w:pPr>
      <w:hyperlink r:id="rId68">
        <w:r>
          <w:rPr>
            <w:rStyle w:val="Hyperlink"/>
          </w:rPr>
          <w:t xml:space="preserve">[43]</w:t>
        </w:r>
      </w:hyperlink>
      <w:r>
        <w:t xml:space="preserve"> </w:t>
      </w:r>
      <w:r>
        <w:rPr>
          <w:rFonts w:hint="eastAsia"/>
        </w:rPr>
        <w:t xml:space="preserve">レスポンシブWebデザインとは？メリットや作り方をわかりやすく</w:t>
      </w:r>
    </w:p>
    <w:p>
      <w:pPr>
        <w:pStyle w:val="BodyText"/>
      </w:pPr>
      <w:hyperlink r:id="rId157">
        <w:r>
          <w:rPr>
            <w:rStyle w:val="Hyperlink"/>
          </w:rPr>
          <w:t xml:space="preserve">https://www.kagoya.jp/howto/it-glossary/web/responsive/</w:t>
        </w:r>
      </w:hyperlink>
    </w:p>
    <w:p>
      <w:pPr>
        <w:pStyle w:val="BodyText"/>
      </w:pPr>
      <w:hyperlink r:id="rId71">
        <w:r>
          <w:rPr>
            <w:rStyle w:val="Hyperlink"/>
          </w:rPr>
          <w:t xml:space="preserve">[49]</w:t>
        </w:r>
      </w:hyperlink>
      <w:r>
        <w:t xml:space="preserve"> </w:t>
      </w:r>
      <w:hyperlink r:id="rId72">
        <w:r>
          <w:rPr>
            <w:rStyle w:val="Hyperlink"/>
          </w:rPr>
          <w:t xml:space="preserve">[50]</w:t>
        </w:r>
      </w:hyperlink>
      <w:r>
        <w:t xml:space="preserve"> </w:t>
      </w:r>
      <w:hyperlink r:id="rId110">
        <w:r>
          <w:rPr>
            <w:rStyle w:val="Hyperlink"/>
          </w:rPr>
          <w:t xml:space="preserve">[86]</w:t>
        </w:r>
      </w:hyperlink>
      <w:r>
        <w:t xml:space="preserve"> </w:t>
      </w:r>
      <w:hyperlink r:id="rId125">
        <w:r>
          <w:rPr>
            <w:rStyle w:val="Hyperlink"/>
          </w:rPr>
          <w:t xml:space="preserve">[99]</w:t>
        </w:r>
      </w:hyperlink>
      <w:r>
        <w:t xml:space="preserve"> </w:t>
      </w:r>
      <w:hyperlink r:id="rId139">
        <w:r>
          <w:rPr>
            <w:rStyle w:val="Hyperlink"/>
          </w:rPr>
          <w:t xml:space="preserve">[112]</w:t>
        </w:r>
      </w:hyperlink>
      <w:r>
        <w:t xml:space="preserve"> </w:t>
      </w:r>
      <w:r>
        <w:rPr>
          <w:rFonts w:hint="eastAsia"/>
        </w:rPr>
        <w:t xml:space="preserve">株式会社スマイ印刷は「株式会社スマイディア」へ社名変更しました。</w:t>
      </w:r>
      <w:r>
        <w:t xml:space="preserve"> | </w:t>
      </w:r>
      <w:r>
        <w:rPr>
          <w:rFonts w:hint="eastAsia"/>
        </w:rPr>
        <w:t xml:space="preserve">株式会社スマイディアのプレスリリース</w:t>
      </w:r>
    </w:p>
    <w:p>
      <w:pPr>
        <w:pStyle w:val="BodyText"/>
      </w:pPr>
      <w:hyperlink r:id="rId158">
        <w:r>
          <w:rPr>
            <w:rStyle w:val="Hyperlink"/>
          </w:rPr>
          <w:t xml:space="preserve">https://prtimes.jp/main/html/rd/p/000000002.000083805.html</w:t>
        </w:r>
      </w:hyperlink>
    </w:p>
    <w:p>
      <w:pPr>
        <w:pStyle w:val="BodyText"/>
      </w:pPr>
      <w:hyperlink r:id="rId76">
        <w:r>
          <w:rPr>
            <w:rStyle w:val="Hyperlink"/>
          </w:rPr>
          <w:t xml:space="preserve">[53]</w:t>
        </w:r>
      </w:hyperlink>
      <w:r>
        <w:t xml:space="preserve"> </w:t>
      </w:r>
      <w:r>
        <w:rPr>
          <w:rFonts w:hint="eastAsia"/>
        </w:rPr>
        <w:t xml:space="preserve">お知らせ</w:t>
      </w:r>
      <w:r>
        <w:t xml:space="preserve"> - </w:t>
      </w:r>
      <w:r>
        <w:rPr>
          <w:rFonts w:hint="eastAsia"/>
        </w:rPr>
        <w:t xml:space="preserve">株式会社スマイディア(旧スマイ印刷)</w:t>
      </w:r>
    </w:p>
    <w:p>
      <w:pPr>
        <w:pStyle w:val="BodyText"/>
      </w:pPr>
      <w:hyperlink r:id="rId159">
        <w:r>
          <w:rPr>
            <w:rStyle w:val="Hyperlink"/>
          </w:rPr>
          <w:t xml:space="preserve">https://sumaidia.jp/news/</w:t>
        </w:r>
      </w:hyperlink>
    </w:p>
    <w:p>
      <w:pPr>
        <w:pStyle w:val="BodyText"/>
      </w:pPr>
      <w:hyperlink r:id="rId82">
        <w:r>
          <w:rPr>
            <w:rStyle w:val="Hyperlink"/>
          </w:rPr>
          <w:t xml:space="preserve">[57]</w:t>
        </w:r>
      </w:hyperlink>
      <w:r>
        <w:t xml:space="preserve"> </w:t>
      </w:r>
      <w:hyperlink r:id="rId89">
        <w:r>
          <w:rPr>
            <w:rStyle w:val="Hyperlink"/>
          </w:rPr>
          <w:t xml:space="preserve">[62]</w:t>
        </w:r>
      </w:hyperlink>
      <w:r>
        <w:t xml:space="preserve"> </w:t>
      </w:r>
      <w:r>
        <w:t xml:space="preserve">CMYK </w:t>
      </w:r>
      <w:r>
        <w:rPr>
          <w:rFonts w:hint="eastAsia"/>
        </w:rPr>
        <w:t xml:space="preserve">の意味・解説｜DTP・印刷用語集</w:t>
      </w:r>
    </w:p>
    <w:p>
      <w:pPr>
        <w:pStyle w:val="BodyText"/>
      </w:pPr>
      <w:hyperlink r:id="rId160">
        <w:r>
          <w:rPr>
            <w:rStyle w:val="Hyperlink"/>
          </w:rPr>
          <w:t xml:space="preserve">https://www.ddc.co.jp/words/archives/20050810140533.html</w:t>
        </w:r>
      </w:hyperlink>
    </w:p>
    <w:p>
      <w:pPr>
        <w:pStyle w:val="BodyText"/>
      </w:pPr>
      <w:hyperlink r:id="rId84">
        <w:r>
          <w:rPr>
            <w:rStyle w:val="Hyperlink"/>
          </w:rPr>
          <w:t xml:space="preserve">[59]</w:t>
        </w:r>
      </w:hyperlink>
      <w:r>
        <w:t xml:space="preserve"> </w:t>
      </w:r>
      <w:hyperlink r:id="rId128">
        <w:r>
          <w:rPr>
            <w:rStyle w:val="Hyperlink"/>
          </w:rPr>
          <w:t xml:space="preserve">[103]</w:t>
        </w:r>
      </w:hyperlink>
      <w:r>
        <w:t xml:space="preserve"> </w:t>
      </w:r>
      <w:hyperlink r:id="rId138">
        <w:r>
          <w:rPr>
            <w:rStyle w:val="Hyperlink"/>
          </w:rPr>
          <w:t xml:space="preserve">[111]</w:t>
        </w:r>
      </w:hyperlink>
      <w:r>
        <w:t xml:space="preserve"> </w:t>
      </w:r>
      <w:r>
        <w:rPr>
          <w:rFonts w:hint="eastAsia"/>
        </w:rPr>
        <w:t xml:space="preserve">株式会社</w:t>
      </w:r>
      <w:r>
        <w:t xml:space="preserve"> </w:t>
      </w:r>
      <w:r>
        <w:rPr>
          <w:rFonts w:hint="eastAsia"/>
        </w:rPr>
        <w:t xml:space="preserve">スマイディア｜滋賀県ホームページ</w:t>
      </w:r>
    </w:p>
    <w:p>
      <w:pPr>
        <w:pStyle w:val="BodyText"/>
      </w:pPr>
      <w:hyperlink r:id="rId161">
        <w:r>
          <w:rPr>
            <w:rStyle w:val="Hyperlink"/>
          </w:rPr>
          <w:t xml:space="preserve">https://www.pref.shiga.lg.jp/ippan/shigotosangyou/shigoto/17689.html</w:t>
        </w:r>
      </w:hyperlink>
    </w:p>
    <w:p>
      <w:pPr>
        <w:pStyle w:val="BodyText"/>
      </w:pPr>
      <w:hyperlink r:id="rId88">
        <w:r>
          <w:rPr>
            <w:rStyle w:val="Hyperlink"/>
          </w:rPr>
          <w:t xml:space="preserve">[61]</w:t>
        </w:r>
      </w:hyperlink>
      <w:r>
        <w:t xml:space="preserve"> </w:t>
      </w:r>
      <w:r>
        <w:rPr>
          <w:rFonts w:hint="eastAsia"/>
        </w:rPr>
        <w:t xml:space="preserve">【解像度とdpi】印刷のために画像解像度を設定しよう</w:t>
      </w:r>
    </w:p>
    <w:p>
      <w:pPr>
        <w:pStyle w:val="BodyText"/>
      </w:pPr>
      <w:hyperlink r:id="rId162">
        <w:r>
          <w:rPr>
            <w:rStyle w:val="Hyperlink"/>
          </w:rPr>
          <w:t xml:space="preserve">https://www.vanfu.co.jp/column/data/resolution.html</w:t>
        </w:r>
      </w:hyperlink>
    </w:p>
    <w:p>
      <w:pPr>
        <w:pStyle w:val="BodyText"/>
      </w:pPr>
      <w:hyperlink r:id="rId91">
        <w:r>
          <w:rPr>
            <w:rStyle w:val="Hyperlink"/>
          </w:rPr>
          <w:t xml:space="preserve">[63]</w:t>
        </w:r>
      </w:hyperlink>
      <w:r>
        <w:t xml:space="preserve"> </w:t>
      </w:r>
      <w:r>
        <w:rPr>
          <w:rFonts w:hint="eastAsia"/>
        </w:rPr>
        <w:t xml:space="preserve">画像解像度とdpi｜印刷やWebサイトの目安と確認方法</w:t>
      </w:r>
      <w:r>
        <w:t xml:space="preserve"> - グラフィック</w:t>
      </w:r>
    </w:p>
    <w:p>
      <w:pPr>
        <w:pStyle w:val="BodyText"/>
      </w:pPr>
      <w:hyperlink r:id="rId163">
        <w:r>
          <w:rPr>
            <w:rStyle w:val="Hyperlink"/>
          </w:rPr>
          <w:t xml:space="preserve">https://www.graphic.jp/feature/image_resolution?srsltid=AfmBOoqD44oh0R4K1bOGm5nL-uqlv0QXiuaETl8b39SROn5lmz8T6A4I</w:t>
        </w:r>
      </w:hyperlink>
    </w:p>
    <w:p>
      <w:pPr>
        <w:pStyle w:val="BodyText"/>
      </w:pPr>
      <w:hyperlink r:id="rId92">
        <w:r>
          <w:rPr>
            <w:rStyle w:val="Hyperlink"/>
          </w:rPr>
          <w:t xml:space="preserve">[64]</w:t>
        </w:r>
      </w:hyperlink>
      <w:r>
        <w:t xml:space="preserve"> </w:t>
      </w:r>
      <w:hyperlink r:id="rId93">
        <w:r>
          <w:rPr>
            <w:rStyle w:val="Hyperlink"/>
          </w:rPr>
          <w:t xml:space="preserve">[65]</w:t>
        </w:r>
      </w:hyperlink>
      <w:r>
        <w:t xml:space="preserve"> </w:t>
      </w:r>
      <w:hyperlink r:id="rId92">
        <w:r>
          <w:rPr>
            <w:rStyle w:val="Hyperlink"/>
          </w:rPr>
          <w:t xml:space="preserve">[66]</w:t>
        </w:r>
      </w:hyperlink>
      <w:r>
        <w:t xml:space="preserve"> </w:t>
      </w:r>
      <w:r>
        <w:rPr>
          <w:rFonts w:hint="eastAsia"/>
        </w:rPr>
        <w:t xml:space="preserve">印刷のトンボとは？種類や由来について印刷会社が解説！</w:t>
      </w:r>
    </w:p>
    <w:p>
      <w:pPr>
        <w:pStyle w:val="BodyText"/>
      </w:pPr>
      <w:hyperlink r:id="rId164">
        <w:r>
          <w:rPr>
            <w:rStyle w:val="Hyperlink"/>
          </w:rPr>
          <w:t xml:space="preserve">https://hirameki.noge-printing.jp/trim-marks/</w:t>
        </w:r>
      </w:hyperlink>
    </w:p>
    <w:p>
      <w:pPr>
        <w:pStyle w:val="BodyText"/>
      </w:pPr>
      <w:hyperlink r:id="rId94">
        <w:r>
          <w:rPr>
            <w:rStyle w:val="Hyperlink"/>
          </w:rPr>
          <w:t xml:space="preserve">[67]</w:t>
        </w:r>
      </w:hyperlink>
      <w:r>
        <w:t xml:space="preserve"> </w:t>
      </w:r>
      <w:hyperlink r:id="rId95">
        <w:r>
          <w:rPr>
            <w:rStyle w:val="Hyperlink"/>
          </w:rPr>
          <w:t xml:space="preserve">[68]</w:t>
        </w:r>
      </w:hyperlink>
      <w:r>
        <w:t xml:space="preserve"> </w:t>
      </w:r>
      <w:hyperlink r:id="rId94">
        <w:r>
          <w:rPr>
            <w:rStyle w:val="Hyperlink"/>
          </w:rPr>
          <w:t xml:space="preserve">[69]</w:t>
        </w:r>
      </w:hyperlink>
      <w:r>
        <w:t xml:space="preserve"> </w:t>
      </w:r>
      <w:r>
        <w:rPr>
          <w:rFonts w:hint="eastAsia"/>
        </w:rPr>
        <w:t xml:space="preserve">同人誌印刷でおなじみのPP加工とは？グロスPP＆マットPPについて</w:t>
      </w:r>
      <w:r>
        <w:t xml:space="preserve"> - </w:t>
      </w:r>
      <w:r>
        <w:rPr>
          <w:rFonts w:hint="eastAsia"/>
        </w:rPr>
        <w:t xml:space="preserve">コピー・プリント・ポスター・名刺・製本などオンデマンド印刷のキンコーズ・ジャパン</w:t>
      </w:r>
    </w:p>
    <w:p>
      <w:pPr>
        <w:pStyle w:val="BodyText"/>
      </w:pPr>
      <w:hyperlink r:id="rId165">
        <w:r>
          <w:rPr>
            <w:rStyle w:val="Hyperlink"/>
          </w:rPr>
          <w:t xml:space="preserve">https://www.kinkos.co.jp/column/about-gross-pp-mat-pp/</w:t>
        </w:r>
      </w:hyperlink>
    </w:p>
    <w:p>
      <w:pPr>
        <w:pStyle w:val="BodyText"/>
      </w:pPr>
      <w:hyperlink r:id="rId96">
        <w:r>
          <w:rPr>
            <w:rStyle w:val="Hyperlink"/>
          </w:rPr>
          <w:t xml:space="preserve">[70]</w:t>
        </w:r>
      </w:hyperlink>
      <w:r>
        <w:t xml:space="preserve"> </w:t>
      </w:r>
      <w:r>
        <w:rPr>
          <w:rFonts w:hint="eastAsia"/>
        </w:rPr>
        <w:t xml:space="preserve">イースト朝日のPP加工</w:t>
      </w:r>
      <w:r>
        <w:t xml:space="preserve"> | </w:t>
      </w:r>
      <w:r>
        <w:rPr>
          <w:rFonts w:hint="eastAsia"/>
        </w:rPr>
        <w:t xml:space="preserve">わたしたちの強み</w:t>
      </w:r>
      <w:r>
        <w:t xml:space="preserve"> | </w:t>
      </w:r>
      <w:r>
        <w:rPr>
          <w:rFonts w:hint="eastAsia"/>
        </w:rPr>
        <w:t xml:space="preserve">特殊印刷のことなら株式</w:t>
      </w:r>
      <w:r>
        <w:t xml:space="preserve"> ...</w:t>
      </w:r>
    </w:p>
    <w:p>
      <w:pPr>
        <w:pStyle w:val="BodyText"/>
      </w:pPr>
      <w:hyperlink r:id="rId166">
        <w:r>
          <w:rPr>
            <w:rStyle w:val="Hyperlink"/>
          </w:rPr>
          <w:t xml:space="preserve">https://eastasahi.com/ourstrengths/%E3%82%A4%E3%83%BC%E3%82%B9%E3%83%88%E6%9C%9D%E6%97%A5%E3%81%AEpp%E5%8A%A0%E5%B7%A5/</w:t>
        </w:r>
      </w:hyperlink>
    </w:p>
    <w:p>
      <w:pPr>
        <w:pStyle w:val="BodyText"/>
      </w:pPr>
      <w:hyperlink r:id="rId97">
        <w:r>
          <w:rPr>
            <w:rStyle w:val="Hyperlink"/>
          </w:rPr>
          <w:t xml:space="preserve">[71]</w:t>
        </w:r>
      </w:hyperlink>
      <w:r>
        <w:t xml:space="preserve"> </w:t>
      </w:r>
      <w:r>
        <w:rPr>
          <w:rFonts w:hint="eastAsia"/>
        </w:rPr>
        <w:t xml:space="preserve">型抜き加工とは？料金や頼み方など</w:t>
      </w:r>
      <w:r>
        <w:t xml:space="preserve"> - </w:t>
      </w:r>
      <w:r>
        <w:rPr>
          <w:rFonts w:hint="eastAsia"/>
        </w:rPr>
        <w:t xml:space="preserve">紙のブログ</w:t>
      </w:r>
    </w:p>
    <w:p>
      <w:pPr>
        <w:pStyle w:val="BodyText"/>
      </w:pPr>
      <w:hyperlink r:id="rId167">
        <w:r>
          <w:rPr>
            <w:rStyle w:val="Hyperlink"/>
          </w:rPr>
          <w:t xml:space="preserve">https://www.moriichi-net.co.jp/blog/katanuki/</w:t>
        </w:r>
      </w:hyperlink>
    </w:p>
    <w:p>
      <w:pPr>
        <w:pStyle w:val="BodyText"/>
      </w:pPr>
      <w:hyperlink r:id="rId98">
        <w:r>
          <w:rPr>
            <w:rStyle w:val="Hyperlink"/>
          </w:rPr>
          <w:t xml:space="preserve">[72]</w:t>
        </w:r>
      </w:hyperlink>
      <w:r>
        <w:t xml:space="preserve"> </w:t>
      </w:r>
      <w:r>
        <w:rPr>
          <w:rFonts w:hint="eastAsia"/>
        </w:rPr>
        <w:t xml:space="preserve">【よくわかる】「上質紙」と「コート紙」の違い</w:t>
      </w:r>
      <w:r>
        <w:t xml:space="preserve"> - </w:t>
      </w:r>
      <w:r>
        <w:rPr>
          <w:rFonts w:hint="eastAsia"/>
        </w:rPr>
        <w:t xml:space="preserve">新晃社</w:t>
      </w:r>
    </w:p>
    <w:p>
      <w:pPr>
        <w:pStyle w:val="BodyText"/>
      </w:pPr>
      <w:hyperlink r:id="rId168">
        <w:r>
          <w:rPr>
            <w:rStyle w:val="Hyperlink"/>
          </w:rPr>
          <w:t xml:space="preserve">https://www.shinkohsha.co.jp/blog/joushitsu-coated/</w:t>
        </w:r>
      </w:hyperlink>
    </w:p>
    <w:p>
      <w:pPr>
        <w:pStyle w:val="BodyText"/>
      </w:pPr>
      <w:hyperlink r:id="rId99">
        <w:r>
          <w:rPr>
            <w:rStyle w:val="Hyperlink"/>
          </w:rPr>
          <w:t xml:space="preserve">[73]</w:t>
        </w:r>
      </w:hyperlink>
      <w:r>
        <w:t xml:space="preserve"> </w:t>
      </w:r>
      <w:r>
        <w:rPr>
          <w:rFonts w:hint="eastAsia"/>
        </w:rPr>
        <w:t xml:space="preserve">「コート紙」とは？印刷用紙の違いを徹底解説！</w:t>
      </w:r>
      <w:r>
        <w:t xml:space="preserve"> - パプリ</w:t>
      </w:r>
    </w:p>
    <w:p>
      <w:pPr>
        <w:pStyle w:val="BodyText"/>
      </w:pPr>
      <w:hyperlink r:id="rId169">
        <w:r>
          <w:rPr>
            <w:rStyle w:val="Hyperlink"/>
          </w:rPr>
          <w:t xml:space="preserve">https://spc.askul.co.jp/print/flyer/column/clm4</w:t>
        </w:r>
      </w:hyperlink>
    </w:p>
    <w:p>
      <w:pPr>
        <w:pStyle w:val="BodyText"/>
      </w:pPr>
      <w:hyperlink r:id="rId100">
        <w:r>
          <w:rPr>
            <w:rStyle w:val="Hyperlink"/>
          </w:rPr>
          <w:t xml:space="preserve">[74]</w:t>
        </w:r>
      </w:hyperlink>
      <w:r>
        <w:t xml:space="preserve"> </w:t>
      </w:r>
      <w:r>
        <w:rPr>
          <w:rFonts w:hint="eastAsia"/>
        </w:rPr>
        <w:t xml:space="preserve">コート紙とは？特徴や厚さ、上質紙やマットコート紙との違い</w:t>
      </w:r>
    </w:p>
    <w:p>
      <w:pPr>
        <w:pStyle w:val="BodyText"/>
      </w:pPr>
      <w:hyperlink r:id="rId170">
        <w:r>
          <w:rPr>
            <w:rStyle w:val="Hyperlink"/>
          </w:rPr>
          <w:t xml:space="preserve">https://www.graphic.jp/feature/coated_paper?srsltid=AfmBOorFe1F9NSK5eyq6OxFrqLMkMojpl4km0KaBJ3ALfBDNVYDY25z8</w:t>
        </w:r>
      </w:hyperlink>
    </w:p>
    <w:p>
      <w:pPr>
        <w:pStyle w:val="BodyText"/>
      </w:pPr>
      <w:hyperlink r:id="rId101">
        <w:r>
          <w:rPr>
            <w:rStyle w:val="Hyperlink"/>
          </w:rPr>
          <w:t xml:space="preserve">[75]</w:t>
        </w:r>
      </w:hyperlink>
      <w:r>
        <w:t xml:space="preserve"> </w:t>
      </w:r>
      <w:r>
        <w:rPr>
          <w:rFonts w:hint="eastAsia"/>
        </w:rPr>
        <w:t xml:space="preserve">コート紙とマットコート紙の違いを教えてください〖マツオ印刷〗</w:t>
      </w:r>
    </w:p>
    <w:p>
      <w:pPr>
        <w:pStyle w:val="BodyText"/>
      </w:pPr>
      <w:hyperlink r:id="rId171">
        <w:r>
          <w:rPr>
            <w:rStyle w:val="Hyperlink"/>
          </w:rPr>
          <w:t xml:space="preserve">https://www.matsuo-print.com/6055-2/</w:t>
        </w:r>
      </w:hyperlink>
    </w:p>
    <w:p>
      <w:pPr>
        <w:pStyle w:val="BodyText"/>
      </w:pPr>
      <w:hyperlink r:id="rId102">
        <w:r>
          <w:rPr>
            <w:rStyle w:val="Hyperlink"/>
          </w:rPr>
          <w:t xml:space="preserve">[76]</w:t>
        </w:r>
      </w:hyperlink>
      <w:r>
        <w:t xml:space="preserve"> </w:t>
      </w:r>
      <w:r>
        <w:rPr>
          <w:rFonts w:hint="eastAsia"/>
        </w:rPr>
        <w:t xml:space="preserve">レスポンシブデザインとは？特徴やメリット・デメリットを紹介</w:t>
      </w:r>
    </w:p>
    <w:p>
      <w:pPr>
        <w:pStyle w:val="BodyText"/>
      </w:pPr>
      <w:hyperlink r:id="rId172">
        <w:r>
          <w:rPr>
            <w:rStyle w:val="Hyperlink"/>
          </w:rPr>
          <w:t xml:space="preserve">https://business.kuronekoyamato.co.jp/promotion/learning/know-how/what-is-responsive-web-design/index.html</w:t>
        </w:r>
      </w:hyperlink>
    </w:p>
    <w:p>
      <w:pPr>
        <w:pStyle w:val="BodyText"/>
      </w:pPr>
      <w:hyperlink r:id="rId103">
        <w:r>
          <w:rPr>
            <w:rStyle w:val="Hyperlink"/>
          </w:rPr>
          <w:t xml:space="preserve">[77]</w:t>
        </w:r>
      </w:hyperlink>
      <w:r>
        <w:t xml:space="preserve"> </w:t>
      </w:r>
      <w:r>
        <w:rPr>
          <w:rFonts w:hint="eastAsia"/>
        </w:rPr>
        <w:t xml:space="preserve">CMSとは？初心者でもわかる意味と基礎知識をわかりやすく解説！</w:t>
      </w:r>
    </w:p>
    <w:p>
      <w:pPr>
        <w:pStyle w:val="BodyText"/>
      </w:pPr>
      <w:hyperlink r:id="rId173">
        <w:r>
          <w:rPr>
            <w:rStyle w:val="Hyperlink"/>
          </w:rPr>
          <w:t xml:space="preserve">https://bluemonkey.jp/media/column/about-cms</w:t>
        </w:r>
      </w:hyperlink>
    </w:p>
    <w:p>
      <w:pPr>
        <w:pStyle w:val="BodyText"/>
      </w:pPr>
      <w:hyperlink r:id="rId104">
        <w:r>
          <w:rPr>
            <w:rStyle w:val="Hyperlink"/>
          </w:rPr>
          <w:t xml:space="preserve">[78]</w:t>
        </w:r>
      </w:hyperlink>
      <w:r>
        <w:t xml:space="preserve"> </w:t>
      </w:r>
      <w:r>
        <w:rPr>
          <w:rFonts w:hint="eastAsia"/>
        </w:rPr>
        <w:t xml:space="preserve">検索エンジン最適化(SEO)の仕組みとやるべき3つの対策を紹介</w:t>
      </w:r>
    </w:p>
    <w:p>
      <w:pPr>
        <w:pStyle w:val="BodyText"/>
      </w:pPr>
      <w:hyperlink r:id="rId174">
        <w:r>
          <w:rPr>
            <w:rStyle w:val="Hyperlink"/>
          </w:rPr>
          <w:t xml:space="preserve">https://liskul.com/searchengineoptimization-16462</w:t>
        </w:r>
      </w:hyperlink>
    </w:p>
    <w:p>
      <w:pPr>
        <w:pStyle w:val="BodyText"/>
      </w:pPr>
      <w:hyperlink r:id="rId105">
        <w:r>
          <w:rPr>
            <w:rStyle w:val="Hyperlink"/>
          </w:rPr>
          <w:t xml:space="preserve">[79]</w:t>
        </w:r>
      </w:hyperlink>
      <w:r>
        <w:t xml:space="preserve"> </w:t>
      </w:r>
      <w:r>
        <w:rPr>
          <w:rFonts w:hint="eastAsia"/>
        </w:rPr>
        <w:t xml:space="preserve">「SEM」とは？</w:t>
      </w:r>
      <w:r>
        <w:t xml:space="preserve"> | </w:t>
      </w:r>
      <w:r>
        <w:rPr>
          <w:rFonts w:hint="eastAsia"/>
        </w:rPr>
        <w:t xml:space="preserve">マーケティング用語集</w:t>
      </w:r>
    </w:p>
    <w:p>
      <w:pPr>
        <w:pStyle w:val="BodyText"/>
      </w:pPr>
      <w:hyperlink r:id="rId175">
        <w:r>
          <w:rPr>
            <w:rStyle w:val="Hyperlink"/>
          </w:rPr>
          <w:t xml:space="preserve">https://www.synergy-marketing.co.jp/glossary/sem/</w:t>
        </w:r>
      </w:hyperlink>
    </w:p>
    <w:p>
      <w:pPr>
        <w:pStyle w:val="BodyText"/>
      </w:pPr>
      <w:hyperlink r:id="rId107">
        <w:r>
          <w:rPr>
            <w:rStyle w:val="Hyperlink"/>
          </w:rPr>
          <w:t xml:space="preserve">[82]</w:t>
        </w:r>
      </w:hyperlink>
      <w:r>
        <w:t xml:space="preserve"> </w:t>
      </w:r>
      <w:r>
        <w:rPr>
          <w:rFonts w:hint="eastAsia"/>
        </w:rPr>
        <w:t xml:space="preserve">お客様インタビュー</w:t>
      </w:r>
      <w:r>
        <w:t xml:space="preserve"> - </w:t>
      </w:r>
      <w:r>
        <w:rPr>
          <w:rFonts w:hint="eastAsia"/>
        </w:rPr>
        <w:t xml:space="preserve">株式会社スマイディア(旧スマイ印刷)</w:t>
      </w:r>
    </w:p>
    <w:p>
      <w:pPr>
        <w:pStyle w:val="BodyText"/>
      </w:pPr>
      <w:hyperlink r:id="rId176">
        <w:r>
          <w:rPr>
            <w:rStyle w:val="Hyperlink"/>
          </w:rPr>
          <w:t xml:space="preserve">https://sumaidia.jp/journal_cat/interview/</w:t>
        </w:r>
      </w:hyperlink>
    </w:p>
    <w:p>
      <w:pPr>
        <w:pStyle w:val="BodyText"/>
      </w:pPr>
      <w:hyperlink r:id="rId108">
        <w:r>
          <w:rPr>
            <w:rStyle w:val="Hyperlink"/>
          </w:rPr>
          <w:t xml:space="preserve">[83]</w:t>
        </w:r>
      </w:hyperlink>
      <w:r>
        <w:t xml:space="preserve"> </w:t>
      </w:r>
      <w:r>
        <w:rPr>
          <w:rFonts w:hint="eastAsia"/>
        </w:rPr>
        <w:t xml:space="preserve">滋賀経済NOW</w:t>
      </w:r>
      <w:r>
        <w:t xml:space="preserve"> | 2023.09.23| </w:t>
      </w:r>
      <w:r>
        <w:rPr>
          <w:rFonts w:hint="eastAsia"/>
        </w:rPr>
        <w:t xml:space="preserve">株式会社スマイディア</w:t>
      </w:r>
      <w:r>
        <w:t xml:space="preserve"> - </w:t>
      </w:r>
      <w:r>
        <w:rPr>
          <w:rFonts w:hint="eastAsia"/>
        </w:rPr>
        <w:t xml:space="preserve">びわ湖放送</w:t>
      </w:r>
    </w:p>
    <w:p>
      <w:pPr>
        <w:pStyle w:val="BodyText"/>
      </w:pPr>
      <w:hyperlink r:id="rId177">
        <w:r>
          <w:rPr>
            <w:rStyle w:val="Hyperlink"/>
          </w:rPr>
          <w:t xml:space="preserve">https://www.bbc-tv.co.jp/hensei/tv_economy/past/2023/0923.html</w:t>
        </w:r>
      </w:hyperlink>
    </w:p>
    <w:p>
      <w:pPr>
        <w:pStyle w:val="BodyText"/>
      </w:pPr>
      <w:hyperlink r:id="rId112">
        <w:r>
          <w:rPr>
            <w:rStyle w:val="Hyperlink"/>
          </w:rPr>
          <w:t xml:space="preserve">[87]</w:t>
        </w:r>
      </w:hyperlink>
      <w:r>
        <w:t xml:space="preserve"> </w:t>
      </w:r>
      <w:hyperlink r:id="rId112">
        <w:r>
          <w:rPr>
            <w:rStyle w:val="Hyperlink"/>
          </w:rPr>
          <w:t xml:space="preserve">[88]</w:t>
        </w:r>
      </w:hyperlink>
      <w:r>
        <w:t xml:space="preserve"> </w:t>
      </w:r>
      <w:hyperlink r:id="rId112">
        <w:r>
          <w:rPr>
            <w:rStyle w:val="Hyperlink"/>
          </w:rPr>
          <w:t xml:space="preserve">[89]</w:t>
        </w:r>
      </w:hyperlink>
      <w:r>
        <w:t xml:space="preserve"> </w:t>
      </w:r>
      <w:hyperlink r:id="rId115">
        <w:r>
          <w:rPr>
            <w:rStyle w:val="Hyperlink"/>
          </w:rPr>
          <w:t xml:space="preserve">[92]</w:t>
        </w:r>
      </w:hyperlink>
      <w:r>
        <w:t xml:space="preserve"> </w:t>
      </w:r>
      <w:hyperlink r:id="rId116">
        <w:r>
          <w:rPr>
            <w:rStyle w:val="Hyperlink"/>
          </w:rPr>
          <w:t xml:space="preserve">[93]</w:t>
        </w:r>
      </w:hyperlink>
      <w:r>
        <w:t xml:space="preserve"> </w:t>
      </w:r>
      <w:hyperlink r:id="rId117">
        <w:r>
          <w:rPr>
            <w:rStyle w:val="Hyperlink"/>
          </w:rPr>
          <w:t xml:space="preserve">[94]</w:t>
        </w:r>
      </w:hyperlink>
      <w:r>
        <w:t xml:space="preserve"> </w:t>
      </w:r>
      <w:r>
        <w:t xml:space="preserve">アイデンティティ - </w:t>
      </w:r>
      <w:r>
        <w:rPr>
          <w:rFonts w:hint="eastAsia"/>
        </w:rPr>
        <w:t xml:space="preserve">株式会社スマイディア(旧スマイ印刷)</w:t>
      </w:r>
    </w:p>
    <w:p>
      <w:pPr>
        <w:pStyle w:val="BodyText"/>
      </w:pPr>
      <w:hyperlink r:id="rId178">
        <w:r>
          <w:rPr>
            <w:rStyle w:val="Hyperlink"/>
          </w:rPr>
          <w:t xml:space="preserve">https://sumaidia.jp/about_us/identity/</w:t>
        </w:r>
      </w:hyperlink>
    </w:p>
    <w:p>
      <w:pPr>
        <w:pStyle w:val="BodyText"/>
      </w:pPr>
      <w:hyperlink r:id="rId126">
        <w:r>
          <w:rPr>
            <w:rStyle w:val="Hyperlink"/>
          </w:rPr>
          <w:t xml:space="preserve">[100]</w:t>
        </w:r>
      </w:hyperlink>
      <w:r>
        <w:t xml:space="preserve"> </w:t>
      </w:r>
      <w:r>
        <w:rPr>
          <w:rFonts w:hint="eastAsia"/>
        </w:rPr>
        <w:t xml:space="preserve">企業詳細｜株式会社スマイディア（旧</w:t>
      </w:r>
      <w:r>
        <w:t xml:space="preserve"> </w:t>
      </w:r>
      <w:r>
        <w:rPr>
          <w:rFonts w:hint="eastAsia"/>
        </w:rPr>
        <w:t xml:space="preserve">株式会社スマイ印刷工業）</w:t>
      </w:r>
    </w:p>
    <w:p>
      <w:pPr>
        <w:pStyle w:val="BodyText"/>
      </w:pPr>
      <w:hyperlink r:id="rId179">
        <w:r>
          <w:rPr>
            <w:rStyle w:val="Hyperlink"/>
          </w:rPr>
          <w:t xml:space="preserve">https://www.workshiga.com/search/?act=detail&amp;code=1572</w:t>
        </w:r>
      </w:hyperlink>
    </w:p>
    <w:p>
      <w:pPr>
        <w:pStyle w:val="BodyText"/>
      </w:pPr>
      <w:hyperlink r:id="rId127">
        <w:r>
          <w:rPr>
            <w:rStyle w:val="Hyperlink"/>
          </w:rPr>
          <w:t xml:space="preserve">[101]</w:t>
        </w:r>
      </w:hyperlink>
      <w:r>
        <w:t xml:space="preserve"> </w:t>
      </w:r>
      <w:r>
        <w:rPr>
          <w:rFonts w:hint="eastAsia"/>
        </w:rPr>
        <w:t xml:space="preserve">株式会社スマイディアの新卒採用・企業情報｜リクナビ2026</w:t>
      </w:r>
    </w:p>
    <w:p>
      <w:pPr>
        <w:pStyle w:val="BodyText"/>
      </w:pPr>
      <w:hyperlink r:id="rId180">
        <w:r>
          <w:rPr>
            <w:rStyle w:val="Hyperlink"/>
          </w:rPr>
          <w:t xml:space="preserve">https://job.rikunabi.com/2026/company/r495530066/</w:t>
        </w:r>
      </w:hyperlink>
    </w:p>
    <w:p>
      <w:pPr>
        <w:pStyle w:val="BodyText"/>
      </w:pPr>
      <w:hyperlink r:id="rId137">
        <w:r>
          <w:rPr>
            <w:rStyle w:val="Hyperlink"/>
          </w:rPr>
          <w:t xml:space="preserve">[110]</w:t>
        </w:r>
      </w:hyperlink>
      <w:r>
        <w:t xml:space="preserve"> </w:t>
      </w:r>
      <w:r>
        <w:rPr>
          <w:rFonts w:hint="eastAsia"/>
        </w:rPr>
        <w:t xml:space="preserve">お知らせ</w:t>
      </w:r>
      <w:r>
        <w:t xml:space="preserve"> | </w:t>
      </w:r>
      <w:r>
        <w:rPr>
          <w:rFonts w:hint="eastAsia"/>
        </w:rPr>
        <w:t xml:space="preserve">滋賀の広告会社スマイディア採用サイト</w:t>
      </w:r>
    </w:p>
    <w:p>
      <w:pPr>
        <w:pStyle w:val="BodyText"/>
      </w:pPr>
      <w:hyperlink r:id="rId181">
        <w:r>
          <w:rPr>
            <w:rStyle w:val="Hyperlink"/>
          </w:rPr>
          <w:t xml:space="preserve">https://recruit.sumaidia.jp/news/</w:t>
        </w:r>
      </w:hyperlink>
    </w:p>
    <w:bookmarkEnd w:id="1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3" Target="https://bluemonkey.jp/media/column/about-cms" TargetMode="External" /><Relationship Type="http://schemas.openxmlformats.org/officeDocument/2006/relationships/hyperlink" Id="rId103" Target="https://bluemonkey.jp/media/column/about-cms#:~:text=CMS%E3%81%A8%E3%81%AF%EF%BC%9F%E5%88%9D%E5%BF%83%E8%80%85%E3%81%A7%E3%82%82%E3%82%8F%E3%81%8B%E3%82%8B%E6%84%8F%E5%91%B3%E3%81%A8%E5%9F%BA%E7%A4%8E%E7%9F%A5%E8%AD%98%E3%82%92%E3%82%8F%E3%81%8B%E3%82%8A%E3%82%84%E3%81%99%E3%81%8F%E8%A7%A3%E8%AA%AC%EF%BC%81%20CMS%E3%81%A8%E3%81%AF%E3%80%8C%E3%82%B3%E3%83%B3%E3%83%86%E3%83%B3%E3%83%84%E3%83%BB%E3%83%9E%E3%83%8D%E3%82%B8%E3%83%A1%E3%83%B3%E3%83%88%E3%83%BB%E3%82%B7%E3%82%B9%E3%83%86%E3%83%A0%E3%80%8D%E3%81%AE%E7%95%A5%E7%A7%B0%E3%81%A7%E3%80%81Web%E3%82%B5%E3%82%A4%E3%83%88%E3%81%AE%E5%B0%82%E9%96%80%E7%9F%A5%E8%AD%98%E3%81%8C%E3%81%AA%E3%81%8F%E3%81%A8%E3%82%82%E6%9B%B4%E6%96%B0%E3%82%84%E6%96%B0%E8%A6%8F%E3%83%9A%E3%83%BC%E3%82%B8%E5%88%B6%E4%BD%9C%E3%81%8C%E3%81%A7%E3%81%8D%E3%82%8B%E3%83%84%E3%83%BC%E3%83%AB%E3%81%AE%E3%81%93%E3%81%A8%E3%82%92%E6%8C%87%E3%81%97%E3%81%BE%E3%81%99%E3%80%82%E7%9B%B4%E8%A8%B3%20" TargetMode="External" /><Relationship Type="http://schemas.openxmlformats.org/officeDocument/2006/relationships/hyperlink" Id="rId172" Target="https://business.kuronekoyamato.co.jp/promotion/learning/know-how/what-is-responsive-web-design/index.html" TargetMode="External" /><Relationship Type="http://schemas.openxmlformats.org/officeDocument/2006/relationships/hyperlink" Id="rId102" Target="https://business.kuronekoyamato.co.jp/promotion/learning/know-how/what-is-responsive-web-design/index.html#:~:text=%E3%83%AC%E3%82%B9%E3%83%9D%E3%83%B3%E3%82%B7%E3%83%96%E3%83%87%E3%82%B6%E3%82%A4%E3%83%B3%E3%81%A8%E3%81%AF%EF%BC%9F%E7%89%B9%E5%BE%B4%E3%82%84%E3%83%A1%E3%83%AA%E3%83%83%E3%83%88%E3%83%BB%E3%83%87%E3%83%A1%E3%83%AA%E3%83%83%E3%83%88%E3%82%92%E7%B4%B9%E4%BB%8B%20%E3%83%AC%E3%82%B9%E3%83%9D%E3%83%B3%E3%82%B7%E3%83%96%E3%83%87%E3%82%B6%E3%82%A4%E3%83%B3%E3%81%A8%E3%81%AF%E3%80%81%E3%83%87%E3%83%90%E3%82%A4%E3%82%B9%E3%81%AE%E7%94%BB%E9%9D%A2%E3%82%B5%E3%82%A4%E3%82%BA%E3%81%AB%E4%BE%9D%E5%AD%98%E3%81%97%E3%81%AA%E3%81%84Web%E3%82%B5%E3%82%A4%E3%83%88%E3%82%92%E6%A7%8B%E7%AF%89%E3%81%99%E3%82%8B%E6%89%8B%E6%B3%95%E3%81%A7%E3%81%99%E3%80%82Google%E3%81%AB%E6%8E%A8%E5%A5%A8%E3%81%95%E3%82%8C%E3%80%81%E6%A4%9C%E7%B4%A2%E3%82%A8%E3%83%B3%E3%82%B8%E3%83%B3%E5%AF%BE%E7%AD%96" TargetMode="External" /><Relationship Type="http://schemas.openxmlformats.org/officeDocument/2006/relationships/hyperlink" Id="rId166" Target="https://eastasahi.com/ourstrengths/%E3%82%A4%E3%83%BC%E3%82%B9%E3%83%88%E6%9C%9D%E6%97%A5%E3%81%AEpp%E5%8A%A0%E5%B7%A5/" TargetMode="External" /><Relationship Type="http://schemas.openxmlformats.org/officeDocument/2006/relationships/hyperlink" Id="rId96" Target="https://eastasahi.com/ourstrengths/%E3%82%A4%E3%83%BC%E3%82%B9%E3%83%88%E6%9C%9D%E6%97%A5%E3%81%AEpp%E5%8A%A0%E5%B7%A5/#:~:text=%E3%82%A4%E3%83%BC%E3%82%B9%E3%83%88%E6%9C%9D%E6%97%A5%E3%81%AEPP%E5%8A%A0%E5%B7%A5%20,PP%E5%8A%A0%E5%B7%A5%E3%81%A8%E3%81%AF%E3%80%8C%E3%83%9D%E3%83%AA%E3%83%97%E3%83%AD%E3%83%94%E3%83%AC%E3%83%B3%E5%8A%A0%E5%B7%A5%E3%80%8D%E3%82%92%E7%95%A5%E3%81%97%E3%81%9F%E5%91%BC%E3%81%B3%E5%90%8D%E3%81%A7%E3%80%81%E5%8D%B0%E5%88%B7%E7%94%A8%E7%B4%99%E3%81%AE%E8%A1%A8%E9%9D%A2%E3%82%92%E3%82%B3%E3%83%BC%E3%83%86%E3%82%A3%E3%83%B3%E3%82%B0%E3%81%99%E3%82%8B%E3%83%A9%E3%83%9F%E3%83%8D%E3%83%BC%E3%83%88%E5%8A%A0%E5%B7%A5%E3%81%AE1%E7%A8%AE%E3%81%A7%E3%81%99%E3%80%82%20%E4%B8%BB%E3%81%AB%E5%86%8A%E5%AD%90%E3%81%AE%E8%A1%A8%E7%B4%99%E3%82%84%E3%82%AB%E3%83%90%E3%83%BC%E3%81%AA%E3%81%A9%E3%81%AB%E7%94%A8%E3%81%84%E3%82%89%E3%82%8C%E3%80%81%E6%91%A9%E6%93%A6%E3%81%AA%E3%81%A9%E3%81%AB%E3%82%88%E3%82%8B" TargetMode="External" /><Relationship Type="http://schemas.openxmlformats.org/officeDocument/2006/relationships/hyperlink" Id="rId164" Target="https://hirameki.noge-printing.jp/trim-marks/" TargetMode="External" /><Relationship Type="http://schemas.openxmlformats.org/officeDocument/2006/relationships/hyperlink" Id="rId93" Target="https://hirameki.noge-printing.jp/trim-marks/#:~:text=%E3%81%9D%E3%81%AE%E3%83%88%E3%83%B3%E3%83%9C%E3%81%AB%E3%81%AF%E3%81%84%E3%81%8F%E3%81%A4%E3%81%8B%E7%A8%AE%E9%A1%9E%E3%81%8C%E3%81%82%E3%82%8A%E3%81%BE%E3%81%99%E3%80%82%20%E4%B8%80%E8%88%AC%E7%9A%84%E3%81%AB%E3%80%81%E5%A4%A9%E5%9C%B0%E3%83%BB%E5%B7%A6%E5%8F%B3%E3%81%AE%E4%B8%AD%E5%A4%AE%E3%81%AB%E3%81%82%E3%82%8B%E3%81%AE%E3%81%8C%E3%80%8C%E3%82%BB%E3%83%B3%E3%82%BF%E3%83%BC%E3%83%88%E3%83%B3%E3%83%9C%E3%80%8D%E3%80%81%E4%BB%95%E4%B8%8A%E3%81%8C%E3%82%8A%E3%82%B5%E3%82%A4%E3%82%BA%E3%81%AE%E5%9B%9B%E9%9A%85%E3%81%AB%E3%81%82%E3%82%8B%E3%81%AE%E3%81%8C%E3%80%8C%E8%A7%92%E3%83%88%E3%83%B3%E3%83%9C%EF%BC%88%E3%82%B3%E3%83%BC%E3%83%8A%E3%83%BC%E3%83%88%E3%83%B3%E3%83%9C%E3%83%BB%E8%A3%81%E3%81%A1%E3%83%88%E3%83%B3%E3%83%9C%EF%BC%89%E3%80%8D%E3%81%A7%E3%81%99%E3%80%82%E3%81%9D%E3%81%AE%E4%BB%96%E3%80%81%E5%8D%B0%E5%88%B7%E7%89%A9%E3%81%AE%E5%BD%A2%E7%8A%B6%E3%81%AB%E5%BF%9C%E3%81%98%20%E3%81%A6%E3%80%8C%E6%8A%98%E3%82%8A%E3%83%88%E3%83%B3%E3%83%9C%E3%80%8D%E3%82%92%E8%A8%AD%E3%81%91%E3%82%8B%E3%81%93%E3%81%A8%E3%82%82%E3%81%82%E3%82%8A%E3%81%BE%E3%81%99%E3%80%82" TargetMode="External" /><Relationship Type="http://schemas.openxmlformats.org/officeDocument/2006/relationships/hyperlink" Id="rId92" Target="https://hirameki.noge-printing.jp/trim-marks/#:~:text=%E3%83%88%E3%83%B3%E3%83%9C%E3%81%A8%E3%81%AF%E3%80%81%E5%8D%B0%E5%88%B7%E7%89%A9%E3%82%92%E4%BB%95%E4%B8%8A%E3%81%8C%E3%82%8A%E3%82%B5%E3%82%A4%E3%82%BA%E3%81%AB%E3%81%99%E3%82%8B%E3%81%9F%E3%82%81%E3%81%AE%E6%96%AD%E8%A3%81%E4%BD%8D%E7%BD%AE%E3%81%A8%E3%81%97%E3%81%A6%E3%80%81%E3%81%BE%E3%81%9F%E3%80%81%E5%A4%9A%E8%89%B2%E5%88%B7%E3%82%8A%E3%81%AE%E8%A6%8B%E5%BD%93%E5%90%88%E3%82%8F%E3%81%9B%E3%81%AE%E3%81%9F%E3%82%81%E3%81%AA%E3%81%A9%E3%81%AB%E3%80%81%E7%89%88%E4%B8%8B%E3%81%AE%E5%A4%A9%E5%9C%B0%E3%83%BB%E5%B7%A6%E5%8F%B3%E3%81%AE%E4%B8%AD%E5%A4%AE%E3%82%84%E5%9B%9B%E9%9A%85%E3%81%AA%E3%81%A9%E3%81%AB%E4%BB%98%E3%81%91%E3%82%8B%E7%9B%AE%E5%8D%B0%20%E3%81%AE%E3%81%93%E3%81%A8%E3%81%A7%E3%81%99%E3%80%82%E7%B7%9A%E3%81%AE%E5%A4%AA%E3%81%95%E3%81%AF0" TargetMode="External" /><Relationship Type="http://schemas.openxmlformats.org/officeDocument/2006/relationships/hyperlink" Id="rId149" Target="https://itp.ne.jp/info/257424738300000899/shop/" TargetMode="External" /><Relationship Type="http://schemas.openxmlformats.org/officeDocument/2006/relationships/hyperlink" Id="rId43" Target="https://itp.ne.jp/info/257424738300000899/shop/#:~:text=%E2%80%BB%E3%81%8A%E5%95%8F%E3%81%84%E5%90%88%E3%81%9B%E3%81%AE%E9%9A%9B%E3%80%81%E3%80%8Ci%E3%82%BF%E3%82%A6%E3%83%B3%E3%83%9A%E3%83%BC%E3%82%B8%E3%80%8D%E3%82%92%E8%A6%8B%E3%81%9F%E3%81%A8%E3%81%8A%E4%BC%9D%E3%81%88%E3%81%AB%E3%81%AA%E3%82%8B%E3%81%A8%E3%82%B9%E3%83%A0%E3%83%BC%E3%82%BA%E3%81%A7%E3%81%99" TargetMode="External" /><Relationship Type="http://schemas.openxmlformats.org/officeDocument/2006/relationships/hyperlink" Id="rId50" Target="https://itp.ne.jp/info/257424738300000899/shop/#:~:text=%E6%99%82%E9%96%93" TargetMode="External" /><Relationship Type="http://schemas.openxmlformats.org/officeDocument/2006/relationships/hyperlink" Id="rId40" Target="https://itp.ne.jp/info/257424738300000899/shop/#:~:text=%E8%BB%8A" TargetMode="External" /><Relationship Type="http://schemas.openxmlformats.org/officeDocument/2006/relationships/hyperlink" Id="rId42" Target="https://itp.ne.jp/info/257424738300000899/shop/#:~:text=%E9%9B%BB%E8%A9%B1%E7%95%AA%E5%8F%B7" TargetMode="External" /><Relationship Type="http://schemas.openxmlformats.org/officeDocument/2006/relationships/hyperlink" Id="rId77" Target="https://itp.ne.jp/info/257424738300000899/shop/#:~:text=%E9%A7%90%E8%BB%8A%E5%A0%B4" TargetMode="External" /><Relationship Type="http://schemas.openxmlformats.org/officeDocument/2006/relationships/hyperlink" Id="rId51" Target="https://itp.ne.jp/info/257424738300000899/shop/#:~:text=08%3A30%EF%BD%9E18%3A00" TargetMode="External" /><Relationship Type="http://schemas.openxmlformats.org/officeDocument/2006/relationships/hyperlink" Id="rId44" Target="https://itp.ne.jp/info/257424738300000899/shop/#:~:text=E" TargetMode="External" /><Relationship Type="http://schemas.openxmlformats.org/officeDocument/2006/relationships/hyperlink" Id="rId180" Target="https://job.rikunabi.com/2026/company/r495530066/" TargetMode="External" /><Relationship Type="http://schemas.openxmlformats.org/officeDocument/2006/relationships/hyperlink" Id="rId127" Target="https://job.rikunabi.com/2026/company/r495530066/#:~:text=%E6%A0%AA%E5%BC%8F%E4%BC%9A%E7%A4%BE%E3%82%B9%E3%83%9E%E3%82%A4%E3%83%87%E3%82%A3%E3%82%A2%E3%81%AE%E6%96%B0%E5%8D%92%E6%8E%A1%E7%94%A8%E3%83%BB%E4%BC%81%E6%A5%AD%E6%83%85%E5%A0%B1%EF%BD%9C%E3%83%AA%E3%82%AF%E3%83%8A%E3%83%932026%20%E8%A8%AD%E7%AB%8B,7%E5%84%842500%E4%B8%87%E5%86%86%EF%BC%882022%E5%B9%B49%E6%9C%88%EF%BD%9E2023%E5%B9%B48%E6%9C%88%E6%9C%9F%EF%BC%89%E7%B6%9A%E3%81%8D%E3%82%92%E8%AA%AD%E3%82%80" TargetMode="External" /><Relationship Type="http://schemas.openxmlformats.org/officeDocument/2006/relationships/hyperlink" Id="rId174" Target="https://liskul.com/searchengineoptimization-16462" TargetMode="External" /><Relationship Type="http://schemas.openxmlformats.org/officeDocument/2006/relationships/hyperlink" Id="rId104" Target="https://liskul.com/searchengineoptimization-16462#:~:text=%E6%A4%9C%E7%B4%A2%E3%82%A8%E3%83%B3%E3%82%B8%E3%83%B3%E6%9C%80%E9%81%A9%E5%8C%96%E3%81%AESEO%E3%81%A8%E3%81%AF%E3%80%8CSearch%20Engine%20Optimization%E3%80%8D%E3%81%AE%E7%95%A5%E7%A7%B0%E3%81%A7%E3%80%81%E6%A4%9C%E7%B4%A2%E7%B5%90%E6%9E%9C%E3%81%A7Web%E3%82%B5%E3%82%A4%E3%83%88%E3%81%8C%E3%82%88%E3%82%8A%E4%B8%8A%E9%83%A8%EF%BC%88%E9%AB%98%E3%81%84%E6%A4%9C%E7%B4%A2%E9%A0%86%E4%BD%8D%EF%BC%89%E3%81%AB%E8%A1%A8%E7%A4%BA%E3%81%95%E3%82%8C%E3%82%8B%E3%81%9F%E3%82%81%E3%81%AE%E6%96%BD%E7%AD%96%E3%82%92%E6%8C%87%E3%81%97%E3%81%BE%E3%81%99%E3%80%82%20%E6%A4%9C%E7%B4%A2%E7%B5%90%E6%9E%9C%E3%81%A7%E3%82%B5%E3%82%A4%20" TargetMode="External" /><Relationship Type="http://schemas.openxmlformats.org/officeDocument/2006/relationships/hyperlink" Id="rId158" Target="https://prtimes.jp/main/html/rd/p/000000002.000083805.html" TargetMode="External" /><Relationship Type="http://schemas.openxmlformats.org/officeDocument/2006/relationships/hyperlink" Id="rId71" Target="https://prtimes.jp/main/html/rd/p/000000002.000083805.html#:~:text=%E2%96%A0%E6%96%B0%E7%A4%BE%E5%90%8D%E3%81%AB%E3%81%8B%E3%81%91%E3%82%8B%E6%83%B3%E3%81%84%E2%80%95%E2%80%95%E5%85%A8%E7%A4%BE%E5%93%A1%E3%81%A7%E8%80%83%E3%81%88%E3%81%9F%E6%96%B0%E7%A4%BE%E5%90%8D%E3%81%A8%E3%83%AD%E3%82%B4" TargetMode="External" /><Relationship Type="http://schemas.openxmlformats.org/officeDocument/2006/relationships/hyperlink" Id="rId139" Target="https://prtimes.jp/main/html/rd/p/000000002.000083805.html#:~:text=%E5%BD%93%E7%A4%BE%E3%81%AE%E4%BC%81%E6%A5%AD%E7%90%86%E5%BF%B5%E3%81%AF%E3%80%81%E3%80%8C%E3%82%AF%E3%83%AA%E3%82%A8%E3%82%A4%E3%83%86%E3%82%A3%E3%83%93%E3%83%86%E3%82%A3%E3%81%A7%E3%81%99%E3%81%B9%E3%81%A6%E3%81%AE%E4%BA%BA%E3%82%92%E7%AC%91%E9%A1%94%E3%81%AB%E3%80%8D%E3%81%A7%E3%81%99%E3%80%82%20%E4%BB%8A%E5%BE%8C%E3%82%82%E3%81%8A%E5%AE%A2%E6%A7%98%E3%81%AE%E8%AA%B2%E9%A1%8C%E3%81%AB%E6%9C%80%E9%81%A9%E3%81%AA%E8%A7%A3%E6%B1%BA%E6%96%B9%E6%B3%95%E3%82%92%E3%81%94%E6%8F%90%E6%A1%88%E3%81%97%E3%80%81%E5%A4%A7%E5%88%87%E3%81%AA%E4%BA%BA%E3%81%9F%E3%81%A1%E3%81%A8%E5%85%B1%E3%81%AB%E7%AC%91%E9%A1%94%E3%81%82%E3%81%B5%E3%82%8C%E3%82%8B%E7%A4%BE%E4%BC%9A%E3%82%92%E7%9B%AE%E6%8C%87%E3%81%97%E3%81%A6%E3%80%81%E3%82%AF%E3%83%AA%E3%82%A8%E3%82%A4%E3%83%86%E3%82%A3%E3%83%93%E3%83%86%E3%82%A3%E3%81%AB%E3%82%88%E3%81%A3%E3%81%A6%E8%B2%A2%E7%8C%AE%E3%81%97%E3%81%A6%E3%81%BE%E3%81%84%E3%82%8A%E3%81%BE%E3%81%99%E3%80%82" TargetMode="External" /><Relationship Type="http://schemas.openxmlformats.org/officeDocument/2006/relationships/hyperlink" Id="rId125" Target="https://prtimes.jp/main/html/rd/p/000000002.000083805.html#:~:text=%E5%BD%93%E7%A4%BE%E3%81%AF%E5%89%B5%E6%A5%AD%E3%81%8B%E3%82%8944%E5%B9%B4%E3%81%AB%E3%82%8F%E3%81%9F%E3%82%8A%E3%80%81%E5%8D%B0%E5%88%B7%E7%89%A9%E3%82%92%E9%80%9A%E3%81%97%E3%81%A6%E3%81%8A%E5%AE%A2%E6%A7%98%E3%81%AE%E8%AA%B2%E9%A1%8C%E8%A7%A3%E6%B1%BA%E3%81%AB%E5%8F%96%E3%82%8A%E7%B5%84%E3%82%93%E3%81%A7%E3%81%BE%E3%81%84%E3%82%8A%E3%81%BE%E3%81%97%E3%81%9F%E3%80%82" TargetMode="External" /><Relationship Type="http://schemas.openxmlformats.org/officeDocument/2006/relationships/hyperlink" Id="rId72" Target="https://prtimes.jp/main/html/rd/p/000000002.000083805.html#:~:text=%E6%96%B0%E3%81%97%E3%81%84%E3%83%AD%E3%82%B4%E3%82%82%E3%80%81%E5%85%A8%E7%A4%BE%E5%93%A1%E3%81%AB%E3%83%87%E3%82%B6%E3%82%A4%E3%83%B3%E6%A1%88%E3%82%92%E5%8B%9F%E9%9B%86%E3%81%97%E3%81%A6%E5%AE%8C%E6%88%90%E3%81%97%E3%81%BE%E3%81%97%E3%81%9F%E3%80%82" TargetMode="External" /><Relationship Type="http://schemas.openxmlformats.org/officeDocument/2006/relationships/hyperlink" Id="rId110" Target="https://prtimes.jp/main/html/rd/p/000000002.000083805.html#:~:text=2023%E5%B9%B48%E6%9C%887%E6%97%A5%2007%E6%99%8200%E5%88%86" TargetMode="External" /><Relationship Type="http://schemas.openxmlformats.org/officeDocument/2006/relationships/hyperlink" Id="rId181" Target="https://recruit.sumaidia.jp/news/" TargetMode="External" /><Relationship Type="http://schemas.openxmlformats.org/officeDocument/2006/relationships/hyperlink" Id="rId137" Target="https://recruit.sumaidia.jp/news/#:~:text=%E3%81%8A%E7%9F%A5%E3%82%89%E3%81%9B%20,%EF%BC%9C%E3%81%8A%E4%BB%95%E4%BA%8B" TargetMode="External" /><Relationship Type="http://schemas.openxmlformats.org/officeDocument/2006/relationships/hyperlink" Id="rId169" Target="https://spc.askul.co.jp/print/flyer/column/clm4" TargetMode="External" /><Relationship Type="http://schemas.openxmlformats.org/officeDocument/2006/relationships/hyperlink" Id="rId99" Target="https://spc.askul.co.jp/print/flyer/column/clm4#:~:text=%E5%A1%97%E5%B7%A5%E7%B4%99%E3%81%A7%E3%81%82%E3%82%8B%E3%80%8C%E3%82%B3%E3%83%BC%E3%83%88%E7%B4%99%E3%80%8D%E3%81%AF%E3%80%81%E8%A1%A8%E9%9D%A2%E3%81%8C%E7%99%BD%E3%81%84%E5%A1%97%E6%96%99%E3%81%A7%E5%8A%A0%E5%B7%A5%E3%81%8C%E6%96%BD%E3%81%95%E3%82%8C%E3%81%A6%E3%81%84%E3%82%8B%E3%81%9F%E3%82%81%E5%85%89%E6%B2%A2%E3%81%8C%E3%81%82%E3%82%8A%E3%80%81%E6%89%8B%E8%A7%A6%E3%82%8A%E3%82%82%E3%83%84%E3%83%AB%E3%83%84%E3%83%AB%E3%81%AA%E3%81%AE%E3%81%8C%E7%89%B9%E5%BE%B4%E3%81%A7%E3%81%99%E3%80%82%E8%89%B2%E3%81%AE%E5%86%8D%E7%8F%BE%E6%80%A7%E3%82%82%E9%AB%98%E3%81%8F%E7%99%BA%E8%89%B2%E3%81%8C%E8%89%AF%E3%81%84%E3%81%AE%E3%81%A7%E3%80%81%E5%86%99%E7%9C%9F%E3%81%AA%E3%81%A9%E3%82%92%E5%A4%9A%E7%94%A8%E3%81%97%E3%81%9F%20" TargetMode="External" /><Relationship Type="http://schemas.openxmlformats.org/officeDocument/2006/relationships/hyperlink" Id="rId140" Target="https://sumaidia.jp/" TargetMode="External" /><Relationship Type="http://schemas.openxmlformats.org/officeDocument/2006/relationships/hyperlink" Id="rId69" Target="https://sumaidia.jp/#:~:text=%E3%80%8C%E6%BB%8B%E8%B3%80%E7%9C%8C%E8%8D%89%E6%B4%A5%E5%B8%82%E3%80%8D%E3%82%92%E8%A8%AA%E3%82%8C%E3%82%8B%E4%BA%BA%E3%82%92%E5%A2%97%E3%82%84%E3%81%97%E3%81%9F%E3%81%84%EF%BC%81%20%E8%A6%B3%E5%85%89%E3%82%B9%E3%83%9D%E3%83%83%E3%83%88%E3%81%AE%E7%B4%B9%E4%BB%8B%E3%82%B5%E3%82%A4%E3%83%88%E3%82%92%E3%83%AA%E3%83%8B%E3%83%A5%E3%83%BC%E3%82%A2%E3%83%AB%20%E8%8D%89%E6%B4%A5%E5%B8%82%E8%A6%B3%E5%85%89%E7%89%A9%E7%94%A3%E5%8D%94%E4%BC%9A%20%E6%A7%98%20%E8%A6%B3%E5%85%89%E3%82%B5%E3%82%A4%E3%83%88,29" TargetMode="External" /><Relationship Type="http://schemas.openxmlformats.org/officeDocument/2006/relationships/hyperlink" Id="rId64" Target="https://sumaidia.jp/#:~:text=%E3%83%96%E3%83%A9%E3%83%B3%E3%83%87%E3%82%A3%E3%83%B3%E3%82%B0%20web%E3%83%87%E3%82%B6%E3%82%A4%E3%83%B3%20WIX%20%E3%83%A9%E3%82%A4%E3%83%86%E3%82%A3%E3%83%B3%E3%82%B0%202025,29" TargetMode="External" /><Relationship Type="http://schemas.openxmlformats.org/officeDocument/2006/relationships/hyperlink" Id="rId113" Target="https://sumaidia.jp/#:~:text=%E4%BC%81%E6%A5%AD%E7%90%86%E5%BF%B5%E3%82%84%E3%82%AF%E3%83%AC%E3%83%89%E3%81%AA%E3%81%A9%E3%81%93%E3%82%8C%E3%81%8C%E7%A7%81%E9%81%94%E3%81%AE%E5%BF%83%E6%83%85%E3%81%A7%E3%81%99%E3%80%82%20%20%20%20SOLUTION,24%20%20FARM%20%E6%A0%97%E6%9D%B1%E3%81%8D%E3%81%8F%E3%82%89%E3%81%92%E3%83%95%E3%82%A1%E3%83%BC%E3%83%A0%20%E7%92%B0%E5%A2%83%E3%81%AB%E5%84%AA%E3%81%97%E3%81%8F%E9%AB%98%E4%BB%98%E5%8A%A0%E4%BE%A1%E5%80%A4%E3%81%AA%E8%BE%B2%E6%A5%AD%E3%83%97%E3%83%AD%E3%82%B8%E3%82%A7%E3%82%AF%E3%83%88%E3%81%A8%E3%81%97%E3%81%A6%E3%81%8D%E3%81%8F%E3%82%89%E3%81%92%E6%A0%BD%E5%9F%B9%E4%BA%8B%E6%A5%AD%E3%82%92%E3%82%B9%E3%82%BF%E3%83%BC%E3%83%88%E3%81%97%E3%81%BE%E3%81%97%E3%81%9F%E3%80%82" TargetMode="External" /><Relationship Type="http://schemas.openxmlformats.org/officeDocument/2006/relationships/hyperlink" Id="rId31" Target="https://sumaidia.jp/#:~:text=%E5%8D%B0%E5%88%B7%E6%A5%AD%E3%81%8B%E3%82%89%E3%80%81%20%E8%AA%B2%E9%A1%8C%E8%A7%A3%E6%B1%BA%E4%BC%81%E6%A5%AD%E3%81%B8" TargetMode="External" /><Relationship Type="http://schemas.openxmlformats.org/officeDocument/2006/relationships/hyperlink" Id="rId136" Target="https://sumaidia.jp/#:~:text=,2025.03.26%20%E3%80%8C%E3%83%9E%E3%82%B0%E3%83%8B%E3%83%BC%E3%82%B9%E3%83%88%E3%83%83%E3%83%97%E3%82%B5%E3%82%A4%E3%83%B3%E3%80%8D%E3%82%92%E5%AF%84%E8%B4%88%E3%81%97%E3%81%BE%E3%81%97%E3%81%9F%EF%BC%81" TargetMode="External" /><Relationship Type="http://schemas.openxmlformats.org/officeDocument/2006/relationships/hyperlink" Id="rId178" Target="https://sumaidia.jp/about_us/identity/" TargetMode="External" /><Relationship Type="http://schemas.openxmlformats.org/officeDocument/2006/relationships/hyperlink" Id="rId112" Target="https://sumaidia.jp/about_us/identity/#:~:text=%2A%20" TargetMode="External" /><Relationship Type="http://schemas.openxmlformats.org/officeDocument/2006/relationships/hyperlink" Id="rId117" Target="https://sumaidia.jp/about_us/identity/#:~:text=%E3%81%8A%E5%AE%A2%E6%A7%98%E3%81%AE%E3%80%8C%E3%81%A4%E3%81%8F%E3%82%8A%E3%81%9F%E3%81%84%E3%82%82%E3%81%AE%E3%80%8D%E3%81%A0%E3%81%91%E3%81%98%E3%82%83%E3%81%AA%E3%81%8F%E3%81%A6%E3%80%81%E3%80%8C%E3%81%93%E3%81%86%E3%81%97%E3%81%9F%E3%81%84%E3%81%93%E3%81%A8%E3%80%8D%20%E3%80%8C%E5%9B%B0%E3%81%A3%E3%81%A6%E3%81%84%E3%82%8B%E3%81%93%E3%81%A8%E3%80%8D%E3%82%92%E8%81%B4%E3%81%8F%E3%80%82%E3%82%AB%E3%82%BF%E3%83%81%E3%81%AB%E3%81%99%E3%82%8B%E3%80%82" TargetMode="External" /><Relationship Type="http://schemas.openxmlformats.org/officeDocument/2006/relationships/hyperlink" Id="rId116" Target="https://sumaidia.jp/about_us/identity/#:~:text=%E7%A7%81%E3%81%9F%E3%81%A1%E3%81%AF%E3%81%8A%E5%AE%A2%E6%A7%98%E3%81%AE%E6%9C%80%E5%A4%A7%E3%81%AE%E5%BF%9C%E6%8F%B4%E8%80%85%E3%81%A7%E3%81%99" TargetMode="External" /><Relationship Type="http://schemas.openxmlformats.org/officeDocument/2006/relationships/hyperlink" Id="rId115" Target="https://sumaidia.jp/about_us/identity/#:~:text=%E8%87%AA%E7%A4%BE%E5%8D%B0%E5%88%B7%E5%B7%A5%E5%A0%B4%E3%81%A8%E5%B0%82%E9%96%80%E6%8A%80%E8%A1%93%E8%80%85%E3%81%A0%E3%81%8B%E3%82%89%E5%AE%9F%E7%8F%BE%E3%81%A7%E3%81%8D%E3%82%8B%E3%80%81%E6%9F%94%E8%BB%9F%E3%81%AA%E5%AF%BE%E5%BF%9C%E3%81%A8%E5%AE%89%E5%AE%9A%E5%93%81%E8%B3%AA%E3%82%92%E3%81%8A%E7%B4%84%E6%9D%9F%E3%81%97%E3%81%BE%E3%81%99%E3%80%82%20%E3%81%8A%E5%AE%A2%E6%A7%98%E3%81%AE%E6%83%B3%E3%81%84%E3%82%92%E3%82%BA%E3%83%AC%E3%81%AA%E3%81%8F%E3%82%B9%E3%83%94%E3%83%BC%E3%83%87%E3%82%A3%E3%83%BC%E3%81%AB%E3%82%AB%E3%82%BF%E3%83%81%E3%81%AB%E3%81%A7%E3%81%8D%E3%82%8B%E3%81%AE%E3%81%8C%E5%BD%93%E7%A4%BE%E3%81%AE%E5%BC%B7%E3%81%BF%E3%81%A7%E3%81%99%E3%80%82%20%E5%8D%B0%E5%88%B7%E4%BC%9A%E7%A4%BE%E3%81%A8%E3%81%97%E3%81%A6%E5%9F%B9%E3%81%A3%E3%81%9F%E5%AE%9F%E7%B8%BE%E3%82%92%E6%B4%BB%E3%81%8B%E3%81%97%E3%80%81%E4%B8%96%E7%95%8C%E4%B8%80%E6%B5%81%E3%83%96%E3%83%A9%E3%83%B3%E3%83%89%E3%82%82%E6%89%8B%E3%81%8C%E3%81%91%E3%81%9F%E3%82%AF%E3%82%AA%E3%83%AA%E3%83%86%E3%82%A3%E3%82%84%E3%80%81%20%E8%87%AA%E7%A4%BE%E5%B7%A5%E5%A0%B4%E3%81%AA%E3%82%89%E3%81%A7%E3%81%AF%E3%81%AE%E6%9F%94%E8%BB%9F%E3%81%AA%E5%AF%BE%E5%BF%9C%E3%81%A7%E3%80%81%E5%AE%89%E5%BF%83%E5%AE%89%E5%AE%9A%E3%81%AE%E5%93%81%E8%B3%AA%E3%82%92%E3%81%8A%E5%B1%8A%E3%81%91%E3%81%97%E3%81%BE%E3%81%99%E3%80%82" TargetMode="External" /><Relationship Type="http://schemas.openxmlformats.org/officeDocument/2006/relationships/hyperlink" Id="rId154" Target="https://sumaidia.jp/about_us/solution/" TargetMode="External" /><Relationship Type="http://schemas.openxmlformats.org/officeDocument/2006/relationships/hyperlink" Id="rId56" Target="https://sumaidia.jp/about_us/solution/#:~:text=" TargetMode="External" /><Relationship Type="http://schemas.openxmlformats.org/officeDocument/2006/relationships/hyperlink" Id="rId121" Target="https://sumaidia.jp/about_us/solution/#:~:text=%E3%81%8A%E5%95%8F%E3%81%84%E5%90%88%E3%82%8F%E3%81%9B%E3%80%81%E3%81%94%E7%9B%B8%E8%AB%87%E3%80%81%E3%81%8A%E8%A6%8B%E7%A9%8D%E3%82%82%E3%82%8A%E3%81%AF%E3%81%93%E3%81%A1%E3%82%89" TargetMode="External" /><Relationship Type="http://schemas.openxmlformats.org/officeDocument/2006/relationships/hyperlink" Id="rId73" Target="https://sumaidia.jp/about_us/solution/#:~:text=%E4%BC%81%E6%A5%AD%E3%81%AE%E3%81%93%E3%81%A8%E3%82%92%E7%9F%A5%E3%81%A3%E3%81%A6%E3%82%82%E3%82%89%E3%81%86%E3%81%A0%E3%81%91%E3%81%A7%E3%81%AA%E3%81%8F%E3%80%81%E3%82%A4%E3%83%B3%E3%82%BF%E3%83%BC%E3%83%B3%E3%82%84%E8%AA%AC%E6%98%8E%E4%BC%9A%E3%81%B8%E5%B0%8E%E3%81%8F%E5%8A%B9%E6%9E%9C%E3%82%82%E3%81%82%E3%82%8A%E3%81%BE%E3%81%99%E3%80%82" TargetMode="External" /><Relationship Type="http://schemas.openxmlformats.org/officeDocument/2006/relationships/hyperlink" Id="rId132" Target="https://sumaidia.jp/about_us/solution/#:~:text=%E8%AA%B2%E9%A1%8C%E8%A7%A3%E6%B1%BA%E3%81%AB%E3%81%A4%E3%81%AA%E3%81%8C%E3%82%8B%E6%A7%98%E3%80%85%E3%81%AA%E3%82%BD%E3%83%AA%E3%83%A5%E3%83%BC%E3%82%B7%E3%83%A7%E3%83%B3%E3%82%92%E3%81%94%E6%8F%90%E4%BE%9B" TargetMode="External" /><Relationship Type="http://schemas.openxmlformats.org/officeDocument/2006/relationships/hyperlink" Id="rId119" Target="https://sumaidia.jp/about_us/solution/#:~:text=,%E6%8E%A1%E7%94%A8%E6%83%85%E5%A0%B1" TargetMode="External" /><Relationship Type="http://schemas.openxmlformats.org/officeDocument/2006/relationships/hyperlink" Id="rId54" Target="https://sumaidia.jp/about_us/solution/#:~:text=tel.%200748" TargetMode="External" /><Relationship Type="http://schemas.openxmlformats.org/officeDocument/2006/relationships/hyperlink" Id="rId146" Target="https://sumaidia.jp/about_us/vision/" TargetMode="External" /><Relationship Type="http://schemas.openxmlformats.org/officeDocument/2006/relationships/hyperlink" Id="rId30" Target="https://sumaidia.jp/about_us/vision/#:~:text=" TargetMode="External" /><Relationship Type="http://schemas.openxmlformats.org/officeDocument/2006/relationships/hyperlink" Id="rId29" Target="https://sumaidia.jp/about_us/vision/#:~:text=%E3%82%B9%E3%83%9E%E3%82%A4%E3%83%87%E3%82%A3%E3%82%A2%2016%E3%81%AE%E5%BF%83%E5%BE%97" TargetMode="External" /><Relationship Type="http://schemas.openxmlformats.org/officeDocument/2006/relationships/hyperlink" Id="rId28" Target="https://sumaidia.jp/about_us/vision/#:~:text=%E4%BC%81%E6%A5%AD%E7%90%86%E5%BF%B5" TargetMode="External" /><Relationship Type="http://schemas.openxmlformats.org/officeDocument/2006/relationships/hyperlink" Id="rId22" Target="https://sumaidia.jp/about_us/vision/#:~:text=%E7%A4%BE%E5%90%8D%E3%81%AE%E7%94%B1%E6%9D%A5" TargetMode="External" /><Relationship Type="http://schemas.openxmlformats.org/officeDocument/2006/relationships/hyperlink" Id="rId122" Target="https://sumaidia.jp/about_us/vision/#:~:text=1,%E8%87%AA%E4%BF%A1%E3%82%92%E6%8C%81%E3%81%A3%E3%81%A6%E6%8F%90%E4%BE%9B%E3%81%A7%E3%81%8D%E3%82%8B%E3%82%B5%E3%83%BC%E3%83%93%E3%82%B9%E3%82%92%E8%BF%BD%E6%B1%82%E3%81%99%E3%82%8B%E3%80%82" TargetMode="External" /><Relationship Type="http://schemas.openxmlformats.org/officeDocument/2006/relationships/hyperlink" Id="rId156" Target="https://sumaidia.jp/company/history/" TargetMode="External" /><Relationship Type="http://schemas.openxmlformats.org/officeDocument/2006/relationships/hyperlink" Id="rId65" Target="https://sumaidia.jp/company/history/#:~:text=%E3%81%97%E3%81%A6%E3%80%81%E5%8D%B0%E5%88%B7%E6%A5%AD%E3%82%92%E4%B8%BB%E5%8A%9B%E4%BA%8B%E6%A5%AD%E3%81%A8%E3%81%99%E3%82%8B%E6%96%B9%E5%90%91%E3%81%AB%E8%88%B5%E3%82%92%E5%88%87%E3%82%8A%E3%81%BE%E3%81%97%E3%81%9F%E3%80%82" TargetMode="External" /><Relationship Type="http://schemas.openxmlformats.org/officeDocument/2006/relationships/hyperlink" Id="rId133" Target="https://sumaidia.jp/company/history/#:~:text=%E8%BB%A2%E6%A9%9F%E2%88%92%E5%8D%B0%E5%88%B7%E6%A5%AD%E3%82%92%E4%B8%BB%E5%8A%9B%E4%BA%8B%E6%A5%AD%E3%81%B8%E8%BB%A2%E6%8F%9B" TargetMode="External" /><Relationship Type="http://schemas.openxmlformats.org/officeDocument/2006/relationships/hyperlink" Id="rId145" Target="https://sumaidia.jp/company/information/" TargetMode="External" /><Relationship Type="http://schemas.openxmlformats.org/officeDocument/2006/relationships/hyperlink" Id="rId35" Target="https://sumaidia.jp/company/information/#:~:text=%E3%80%92520" TargetMode="External" /><Relationship Type="http://schemas.openxmlformats.org/officeDocument/2006/relationships/hyperlink" Id="rId38" Target="https://sumaidia.jp/company/information/#:~:text=%E3%81%9D%E3%81%AE%E4%BB%96" TargetMode="External" /><Relationship Type="http://schemas.openxmlformats.org/officeDocument/2006/relationships/hyperlink" Id="rId27" Target="https://sumaidia.jp/company/information/#:~:text=%E4%BA%8B%E6%A5%AD%E5%86%85%E5%AE%B9" TargetMode="External" /><Relationship Type="http://schemas.openxmlformats.org/officeDocument/2006/relationships/hyperlink" Id="rId26" Target="https://sumaidia.jp/company/information/#:~:text=%E4%BB%A3%E8%A1%A8%E8%80%85%20%E4%BB%A3%E8%A1%A8%E5%8F%96%E7%B7%A0%E5%BD%B9%20%E7%9F%B3%E5%85%89%20%E5%A0%85%E5%A4%AA%E9%83%8E%20%E5%BE%93%E6%A5%AD%E5%93%A1%E6%95%B0,37%E5%90%8D%EF%BC%882023%E5%B9%B411%E6%9C%88%E7%8F%BE%E5%9C%A8%EF%BC%89" TargetMode="External" /><Relationship Type="http://schemas.openxmlformats.org/officeDocument/2006/relationships/hyperlink" Id="rId21" Target="https://sumaidia.jp/company/information/#:~:text=%E4%BC%9A%E7%A4%BE%E5%90%8D%20%E6%A0%AA%E5%BC%8F%E4%BC%9A%E7%A4%BE%E3%82%B9%E3%83%9E%E3%82%A4%E3%83%87%E3%82%A3%E3%82%A2%20%E8%A8%AD%E7%AB%8B%201979%E5%B9%B4%EF%BC%88%E6%98%AD%E5%92%8C54%E5%B9%B4%EF%BC%89%20%E8%B3%87%E6%9C%AC%E9%87%91,1%2C000%E4%B8%87%E5%86%86%20%E4%BB%A3%E8%A1%A8%E8%80%85%20%E4%BB%A3%E8%A1%A8%E5%8F%96%E7%B7%A0%E5%BD%B9%20%E7%9F%B3%E5%85%89%20%E5%A0%85%E5%A4%AA%E9%83%8E" TargetMode="External" /><Relationship Type="http://schemas.openxmlformats.org/officeDocument/2006/relationships/hyperlink" Id="rId37" Target="https://sumaidia.jp/company/information/#:~:text=%E6%9D%B1%E4%BA%AC%E3%82%AA%E3%83%95%E3%82%A3%E3%82%B9" TargetMode="External" /><Relationship Type="http://schemas.openxmlformats.org/officeDocument/2006/relationships/hyperlink" Id="rId23" Target="https://sumaidia.jp/company/information/#:~:text=%E6%A0%AA%E5%BC%8F%E4%BC%9A%E7%A4%BE%E3%82%B9%E3%83%9E%E3%82%A4%E3%83%87%E3%82%A3%E3%82%A2%20%E8%A8%AD%E7%AB%8B%201979%E5%B9%B4%EF%BC%88%E6%98%AD%E5%92%8C54%E5%B9%B4%EF%BC%89%20%E8%B3%87%E6%9C%AC%E9%87%91%201%2C000%E4%B8%87%E5%86%86,%E4%BB%A3%E8%A1%A8%E5%8F%96%E7%B7%A0%E5%BD%B9%20%E7%9F%B3%E5%85%89%20%E5%A0%85%E5%A4%AA%E9%83%8E%20%E5%BE%93%E6%A5%AD%E5%93%A1%E6%95%B0%2037%E5%90%8D%EF%BC%882023%E5%B9%B411%E6%9C%88%E7%8F%BE%E5%9C%A8%EF%BC%89" TargetMode="External" /><Relationship Type="http://schemas.openxmlformats.org/officeDocument/2006/relationships/hyperlink" Id="rId36" Target="https://sumaidia.jp/company/information/#:~:text=%E7%94%B2%E8%B3%80%E6%B0%B4%E5%8F%A3%E3%83%97%E3%83%AA%E3%83%B3%E3%83%88%E3%83%95%E3%82%A1%E3%82%AF%E3%83%88%E3%83%AA%E3%83%BC" TargetMode="External" /><Relationship Type="http://schemas.openxmlformats.org/officeDocument/2006/relationships/hyperlink" Id="rId83" Target="https://sumaidia.jp/company/information/#:~:text=%E7%99%BB%E9%8C%B2%E6%83%85%E5%A0%B1" TargetMode="External" /><Relationship Type="http://schemas.openxmlformats.org/officeDocument/2006/relationships/hyperlink" Id="rId109" Target="https://sumaidia.jp/company/information/#:~:text=,%E4%BB%A4%E5%92%8C6%E5%B9%B4%E5%BA%A6%20%E4%BA%8B%E6%A5%AD%E7%B6%99%E7%B6%9A%E5%8A%9B%E5%BC%B7%E5%8C%96%E8%A8%88%E7%94%BB%E8%AA%8D%E5%AE%9A%E4%BA%8B%E6%A5%AD%E8%80%85" TargetMode="External" /><Relationship Type="http://schemas.openxmlformats.org/officeDocument/2006/relationships/hyperlink" Id="rId25" Target="https://sumaidia.jp/company/information/#:~:text=1%2C000%E4%B8%87%E5%86%86%20%E4%BB%A3%E8%A1%A8%E8%80%85%20%E4%BB%A3%E8%A1%A8%E5%8F%96%E7%B7%A0%E5%BD%B9%20%E7%9F%B3%E5%85%89%20%E5%A0%85%E5%A4%AA%E9%83%8E,%E5%BE%93%E6%A5%AD%E5%93%A1%E6%95%B0%2037%E5%90%8D%EF%BC%882023%E5%B9%B411%E6%9C%88%E7%8F%BE%E5%9C%A8%EF%BC%89" TargetMode="External" /><Relationship Type="http://schemas.openxmlformats.org/officeDocument/2006/relationships/hyperlink" Id="rId24" Target="https://sumaidia.jp/company/information/#:~:text=1979%E5%B9%B4%EF%BC%88%E6%98%AD%E5%92%8C54%E5%B9%B4%EF%BC%89%20%E8%B3%87%E6%9C%AC%E9%87%91%201%2C000%E4%B8%87%E5%86%86%20%E4%BB%A3%E8%A1%A8%E8%80%85%20%E4%BB%A3%E8%A1%A8%E5%8F%96%E7%B7%A0%E5%BD%B9,%E7%9F%B3%E5%85%89%20%E5%A0%85%E5%A4%AA%E9%83%8E" TargetMode="External" /><Relationship Type="http://schemas.openxmlformats.org/officeDocument/2006/relationships/hyperlink" Id="rId46" Target="https://sumaidia.jp/contact/" TargetMode="External" /><Relationship Type="http://schemas.openxmlformats.org/officeDocument/2006/relationships/hyperlink" Id="rId45" Target="https://sumaidia.jp/contact/#:~:text=%E3%81%8A%E5%95%8F%E3%81%84%E5%90%88%E3%82%8F%E3%81%9B%E3%80%81%E3%81%94%E7%9B%B8%E8%AB%87%E3%80%81%E3%81%8A%E8%A6%8B%E7%A9%8D%E3%82%82%E3%82%8A%E3%81%AF%E3%81%93%E3%81%A1%E3%82%89" TargetMode="External" /><Relationship Type="http://schemas.openxmlformats.org/officeDocument/2006/relationships/hyperlink" Id="rId176" Target="https://sumaidia.jp/journal_cat/interview/" TargetMode="External" /><Relationship Type="http://schemas.openxmlformats.org/officeDocument/2006/relationships/hyperlink" Id="rId107" Target="https://sumaidia.jp/journal_cat/interview/#:~:text=,44" TargetMode="External" /><Relationship Type="http://schemas.openxmlformats.org/officeDocument/2006/relationships/hyperlink" Id="rId159" Target="https://sumaidia.jp/news/" TargetMode="External" /><Relationship Type="http://schemas.openxmlformats.org/officeDocument/2006/relationships/hyperlink" Id="rId76" Target="https://sumaidia.jp/news/#:~:text=%E3%81%8A%E7%9F%A5%E3%82%89%E3%81%9B%20,%E5%B9%B4%E6%9C%AB%E5%B9%B4%E5%A7%8B%E3%81%AE%E5%86%AC%E5%AD%A3%E4%BC%91%E6%9A%87%E3%81%AE%E3%81%94%E6%A1%88%E5%86%85" TargetMode="External" /><Relationship Type="http://schemas.openxmlformats.org/officeDocument/2006/relationships/hyperlink" Id="rId152" Target="https://sumaidia.jp/news/10973/" TargetMode="External" /><Relationship Type="http://schemas.openxmlformats.org/officeDocument/2006/relationships/hyperlink" Id="rId52" Target="https://sumaidia.jp/news/10973/#:~:text=%E4%BC%91%E6%A5%AD%E6%9C%9F%E9%96%93%202024%E5%B9%B412%E6%9C%8828%E6%97%A5%EF%BC%88%E5%9C%9F%EF%BC%89%EF%BD%9E2025%E5%B9%B41%E6%9C%885%E6%97%A5%EF%BC%88%E6%97%A5%EF%BC%89" TargetMode="External" /><Relationship Type="http://schemas.openxmlformats.org/officeDocument/2006/relationships/hyperlink" Id="rId153" Target="https://sumaidia.jp/news/11590/" TargetMode="External" /><Relationship Type="http://schemas.openxmlformats.org/officeDocument/2006/relationships/hyperlink" Id="rId53" Target="https://sumaidia.jp/news/11590/#:~:text=%E2%96%A0%E5%A4%8F%E5%AD%A3%E4%BC%91%E6%A5%AD%E6%9C%9F%E9%96%93%202025%E5%B9%B48%E6%9C%889%E6%97%A5" TargetMode="External" /><Relationship Type="http://schemas.openxmlformats.org/officeDocument/2006/relationships/hyperlink" Id="rId177" Target="https://www.bbc-tv.co.jp/hensei/tv_economy/past/2023/0923.html" TargetMode="External" /><Relationship Type="http://schemas.openxmlformats.org/officeDocument/2006/relationships/hyperlink" Id="rId108" Target="https://www.bbc-tv.co.jp/hensei/tv_economy/past/2023/0923.html#:~:text=%E6%BB%8B%E8%B3%80%E7%B5%8C%E6%B8%88NOW%20%7C%202023.09.23%7C%20%E6%A0%AA%E5%BC%8F%E4%BC%9A%E7%A4%BE%E3%82%B9%E3%83%9E%E3%82%A4%E3%83%87%E3%82%A3%E3%82%A2%20,%E3%81%B3%E3%82%8F%E6%B9%96%E6%94%BE%E9%80%81%20%E6%A0%97%E6%9D%B1%E5%B8%82%E3%81%AB%E6%9C%AC%E7%A4%BE%E3%82%92%E7%BD%AE%E3%81%8F%E3%80%8C%E6%A0%AA%E5%BC%8F%E4%BC%9A%E7%A4%BE%E3%82%B9%E3%83%9E%E3%82%A4%E3%83%87%E3%82%A3%E3%82%A2%E3%80%8D%E3%80%82%201979%E5%B9%B4%E8%A8%AD%E7%AB%8B%E3%80%8144%E5%B9%B4%E3%81%AE%E6%AD%B4%E5%8F%B2%E3%82%92%E6%8C%81%E3%81%A4%E4%BC%9A%E7%A4%BE%E3%81%A7%E3%81%99%E3%81%8C%E3%80%81%E4%BB%A4%E5%92%8C5%E5%B9%B48%E6%9C%88%E3%81%AB%E7%A4%BE%E5%90%8D%E3%82%92%E5%A4%89%E6%9B%B4%E3%81%97%E3%81%BE%E3%81%97%E3%81%9F%E3%80%82%E9%95%B7%E5%B9%B4%E8%A6%AA%E3%81%97%E3%81%BE%E3%82%8C%E3%81%A6%E3%81%8D%E3%81%9F%E7%A4%BE%E5%90%8D" TargetMode="External" /><Relationship Type="http://schemas.openxmlformats.org/officeDocument/2006/relationships/hyperlink" Id="rId160" Target="https://www.ddc.co.jp/words/archives/20050810140533.html" TargetMode="External" /><Relationship Type="http://schemas.openxmlformats.org/officeDocument/2006/relationships/hyperlink" Id="rId82" Target="https://www.ddc.co.jp/words/archives/20050810140533.html#:~:text=%E8%A7%A3%E8%AA%AC" TargetMode="External" /><Relationship Type="http://schemas.openxmlformats.org/officeDocument/2006/relationships/hyperlink" Id="rId89" Target="https://www.ddc.co.jp/words/archives/20050810140533.html#:~:text=CMYK%20%E3%81%A8%E3%81%AF%E3%80%81%E3%82%B7%E3%82%A2%E3%83%B3%EF%BC%88Cyan%EF%BC%89%E3%83%BB%E3%83%9E%E3%82%BC%E3%83%B3%E3%82%BF%EF%BC%88Magenta%EF%BC%89%E3%83%BB%E3%82%A4%E3%82%A8%E3%83%AD%E3%83%BC%EF%BC%88Yellow%EF%BC%89%E3%83%BB%E3%83%96%E3%83%A9%E3%83%83%E3%82%AF%EF%BC%88blacK%EF%BC%89%E3%81%AE%E5%9B%9B%E8%89%B2%E3%81%AE%E3%81%93%E3%81%A8%E3%81%A7%E3%81%99%E3%80%82%20%E9%80%9A%E5%B8%B8%E3%81%AE%E3%82%AB%E3%83%A9%E3%83%BC%2015%E7%89%A9%E3%81%AF%E3%81%93%E3%81%AE%E5%9B%9B%E8%89%B2%E3%81%A7%E5%8D%B0%E5%88%B7%20%E3%81%95%E3%82%8C%E3%80%81,16%E5%8D%B0%E5%88%B7%E3%81%A8%E3%82%82%E5%91%BC%E3%81%B0%E3%82%8C%E3%81%BE%E3%81%99%E3%80%82YMCK%E3%80%81KCMY%E3%81%A8%E3%82%82%E5%91%BC%E3%81%B0%E3%82%8C%E3%81%BE%E3%81%99%EF%BC%88%E5%BE%8C%E8%BF%B0%EF%BC%89%E3%80%82" TargetMode="External" /><Relationship Type="http://schemas.openxmlformats.org/officeDocument/2006/relationships/hyperlink" Id="rId170" Target="https://www.graphic.jp/feature/coated_paper?srsltid=AfmBOorFe1F9NSK5eyq6OxFrqLMkMojpl4km0KaBJ3ALfBDNVYDY25z8" TargetMode="External" /><Relationship Type="http://schemas.openxmlformats.org/officeDocument/2006/relationships/hyperlink" Id="rId100" Target="https://www.graphic.jp/feature/coated_paper?srsltid=AfmBOorFe1F9NSK5eyq6OxFrqLMkMojpl4km0KaBJ3ALfBDNVYDY25z8#:~:text=%E3%82%B3%E3%83%BC%E3%83%88%E7%B4%99%E3%81%A8%E3%81%AF%EF%BC%9F%E7%89%B9%E5%BE%B4%E3%82%84%E5%8E%9A%E3%81%95%E3%80%81%E4%B8%8A%E8%B3%AA%E7%B4%99%E3%82%84%E3%83%9E%E3%83%83%E3%83%88%E3%82%B3%E3%83%BC%E3%83%88%E7%B4%99%E3%81%A8%E3%81%AE%E9%81%95%E3%81%84%20%E3%82%B3%E3%83%BC%E3%83%88%E7%B4%99%E3%81%A8%E3%81%AF%E3%80%81%E7%B4%99%E3%81%AE%E8%A1%A8%E9%9D%A2%E3%81%AB%E5%85%89%E6%B2%A2%E3%81%AE%E3%81%82%E3%82%8B%E3%80%81%E3%81%A4%E3%82%8B%E3%81%A4%E3%82%8B%E3%81%A8%E3%81%97%E3%81%9F%E6%89%8B%E8%A7%A6%E3%82%8A%E3%81%AE%E5%8D%B0%E5%88%B7%E7%94%A8%E7%B4%99%E3%81%A7%E3%81%99%E3%80%82%E5%AE%89%E4%BE%A1%E3%81%A7%E4%BD%BF%E3%81%84%E3%82%84%E3%81%99%E3%81%84%E3%81%9F%E3%82%81%E3%80%81%E3%83%81%E3%83%A9%E3%82%B7%E3%82%84%E3%83%9D%E3%82%B9%E3%82%BF%E3%83%BC%E3%81%AA%E3%81%A9%E3%80%81%E5%95%86%E6%A5%AD%E5%8D%B0%E5%88%B7%E3%81%AB%E3%81%8A%E3%81%84%E3%81%A6%E5%BA%83%E3%81%8F%E4%B8%80%E8%88%AC%E7%9A%84%E3%81%AB%E4%BD%BF%E7%94%A8%E3%81%95%E3%82%8C%E3%81%A6%E3%81%84%20" TargetMode="External" /><Relationship Type="http://schemas.openxmlformats.org/officeDocument/2006/relationships/hyperlink" Id="rId163" Target="https://www.graphic.jp/feature/image_resolution?srsltid=AfmBOoqD44oh0R4K1bOGm5nL-uqlv0QXiuaETl8b39SROn5lmz8T6A4I" TargetMode="External" /><Relationship Type="http://schemas.openxmlformats.org/officeDocument/2006/relationships/hyperlink" Id="rId91" Target="https://www.graphic.jp/feature/image_resolution?srsltid=AfmBOoqD44oh0R4K1bOGm5nL-uqlv0QXiuaETl8b39SROn5lmz8T6A4I#:~:text=%E7%94%BB%E5%83%8F%E8%A7%A3%E5%83%8F%E5%BA%A6%E3%81%A8dpi%EF%BD%9C%E5%8D%B0%E5%88%B7%E3%82%84Web%E3%82%B5%E3%82%A4%E3%83%88%E3%81%AE%E7%9B%AE%E5%AE%89%E3%81%A8%E7%A2%BA%E8%AA%8D%E6%96%B9%E6%B3%95%20," TargetMode="External" /><Relationship Type="http://schemas.openxmlformats.org/officeDocument/2006/relationships/hyperlink" Id="rId151" Target="https://www.instagram.com/sumaidia_jp/?hl=en" TargetMode="External" /><Relationship Type="http://schemas.openxmlformats.org/officeDocument/2006/relationships/hyperlink" Id="rId48" Target="https://www.instagram.com/sumaidia_jp/?hl=en#:~:text=%E6%BB%8B%E8%B3%80%E7%9C%8C%E3%82%A4%E3%83%81%E4%BA%BA%E3%81%8C%E3%81%84%E3%81%84%E5%BA%83%E5%91%8A%E3%83%BB%E5%8D%B0%E5%88%B7%E4%BC%9A%E7%A4%BE%EF%BC%8F%20%E3%82%B9%E3%83%9E%E3%82%A4%E3%81%AE%E3%82%B9%E3%83%9E%E3%82%A4%E3%83%AB%E3%81%AA%E6%97%A5%E5%B8%B8%E3%82%92%E3%81%8A%E5%B1%8A%E3%81%91%EF%BC%81%20%E6%B0%91%E9%96%93%E4%BC%81%E6%A5%AD%E3%81%8B%E3%82%89%E8%A1%8C%E6%94%BF%E3%80%81FENDI%E3%81%AA%E3%81%A9%E4%BF%A1%E9%A0%BC%E3%81%AE%E6%8A%80%E8%A1%93%E3%81%A8%E5%AE%9F%E7%B8%BE%E2%98%80%EF%B8%8F%E3%80%8C%E3%83%87%E3%82%B6%E3%82%A4%E3%83%B3%E3%83%BB%E5%AF%BE%E5%BF%9C%E3%83%BB%E4%BE%A1%E6%A0%BC%E3%80%8D%E3%83%90%E3%83%A9%E3%83%B3%E3%82%B9%E3%81%8C%E3%81%84%E3%81%84%EF%BC%81" TargetMode="External" /><Relationship Type="http://schemas.openxmlformats.org/officeDocument/2006/relationships/hyperlink" Id="rId157" Target="https://www.kagoya.jp/howto/it-glossary/web/responsive/" TargetMode="External" /><Relationship Type="http://schemas.openxmlformats.org/officeDocument/2006/relationships/hyperlink" Id="rId68" Target="https://www.kagoya.jp/howto/it-glossary/web/responsive/#:~:text=%E3%83%AC%E3%82%B9%E3%83%9D%E3%83%B3%E3%82%B7%E3%83%96Web%E3%83%87%E3%82%B6%E3%82%A4%E3%83%B3%E3%81%A8%E3%81%AF%E3%80%81%E3%83%87%E3%83%90%E3%82%A4%E3%82%B9%E3%81%AE%E7%94%BB%E9%9D%A2%E3%82%B5%E3%82%A4%E3%82%BA%E3%81%AB%E5%90%88%E3%82%8F%E3%81%9B%E3%81%A6%E3%82%B5%E3%82%A4%E3%83%88%E8%A1%A8%E7%A4%BA%E3%82%92%E6%9C%80%E9%81%A9%E5%8C%96%E3%81%99%E3%82%8B%E6%89%8B%E6%B3%95%E3%81%A7%E3%81%99%E3%80%82%20%E3%83%AC%E3%82%B9%E3%83%9D%E3%83%B3%E3%82%B7%E3%83%96%EF%BC%88responsive%EF%BC%89%E3%81%AF%E8%8B%B1%E8%AA%9E%E3%81%A7%E3%80%8C%E5%8F%8D%E5%BF%9C%E3%81%8C%E6%97%A9%E3%81%84%E3%80%81%E6%95%8F%E6%84%9F%E3%81%AB%20" TargetMode="External" /><Relationship Type="http://schemas.openxmlformats.org/officeDocument/2006/relationships/hyperlink" Id="rId165" Target="https://www.kinkos.co.jp/column/about-gross-pp-mat-pp/" TargetMode="External" /><Relationship Type="http://schemas.openxmlformats.org/officeDocument/2006/relationships/hyperlink" Id="rId95" Target="https://www.kinkos.co.jp/column/about-gross-pp-mat-pp/#:~:text=%E5%AE%9F%E9%9A%9B%E3%81%AE%E5%8A%A0%E5%B7%A5%E3%81%AF%E3%80%81%E5%8A%A0%E5%B7%A5%E5%85%83%E3%81%AE%E7%94%A8%E7%B4%99%E3%81%AB%E7%B5%B5%E6%9F%84%E3%82%92%E5%8D%B0%E5%88%B7%E5%BE%8C%E3%80%81%E6%8E%A5%E7%9D%80%E5%89%A4%E3%82%92%E5%A1%97%E3%81%A3%E3%81%9F%E4%B8%8A%E3%81%8B%E3%82%89PP%E3%83%95%E3%82%A3%E3%83%AB%E3%83%A0%E3%82%92%E7%86%B1%E3%81%AB%E3%82%88%E3%81%A3%E3%81%A6%E5%9C%A7%E7%9D%80%E3%81%95%E3%81%9B%E3%82%8B%E6%96%B9%E6%B3%95%E3%81%A7%E8%A1%8C%E3%82%8F%E3%82%8C%E3%81%BE%E3%81%99%E3%80%82%E3%81%BE%E3%81%9F%E3%80%81PP%E5%8A%A0%E5%B7%A5%E3%81%AF%E3%80%81%E5%9C%A7%E7%9D%80%E3%81%99%E3%82%8BPP%E3%83%95%E3%82%A3%E3%83%AB%E3%83%A0%E3%81%AE%E7%A8%AE%E9%A1%9E%E3%81%AB%20%E3%82%88%E3%81%A3%E3%81%A6%E3%81%95%E3%81%BE%E3%81%96%E3%81%BE%E3%81%AA%E7%A8%AE%E9%A1%9E%E3%81%8C%E5%AD%98%E5%9C%A8%E3%81%97%E3%81%A6%E3%81%84%E3%81%BE%E3%81%99%E3%80%82%E3%83%9B%E3%83%AD%E3%82%B0%E3%83%A9%E3%83%A0PP%E3%81%AA%E3%81%A9%E3%81%AE%E7%89%B9%E6%AE%8A%E3%81%AAPP%E3%83%95%E3%82%A3%E3%83%AB%E3%83%A0%E3%82%82%E3%81%82%E3%82%8A%E3%81%BE%E3%81%99%E3%81%8C%E3%80%81%E5%A4%9A%E3%81%8F%E3%81%AE%E5%8D%B0%E5%88%B7%E4%BC%9A%E7%A4%BE%E3%81%A7%E5%BA%83%E3%81%8F%E6%89%B1%E3%82%8F%E3%82%8C%E3%81%A6%E3%81%84%E3%82%8B%E3%81%AE%E3%81%AF%E3%80%8C%E3%82%B0%E3%83%AD%E3%82%B9PP%E3%80%8D%E3%80%8C%E3%83%9E%E3%83%83%E3%83%88PP%E3%80%8D%E3%81%AE2%E7%A8%AE%20%E9%A1%9E%E3%81%A7%E3%81%99%E3%80%82" TargetMode="External" /><Relationship Type="http://schemas.openxmlformats.org/officeDocument/2006/relationships/hyperlink" Id="rId94" Target="https://www.kinkos.co.jp/column/about-gross-pp-mat-pp/#:~:text=PP%E5%8A%A0%E5%B7%A5%E3%81%A8%E3%81%AF%EF%BC%9F" TargetMode="External" /><Relationship Type="http://schemas.openxmlformats.org/officeDocument/2006/relationships/hyperlink" Id="rId171" Target="https://www.matsuo-print.com/6055-2/" TargetMode="External" /><Relationship Type="http://schemas.openxmlformats.org/officeDocument/2006/relationships/hyperlink" Id="rId101" Target="https://www.matsuo-print.com/6055-2/#:~:text=" TargetMode="External" /><Relationship Type="http://schemas.openxmlformats.org/officeDocument/2006/relationships/hyperlink" Id="rId167" Target="https://www.moriichi-net.co.jp/blog/katanuki/" TargetMode="External" /><Relationship Type="http://schemas.openxmlformats.org/officeDocument/2006/relationships/hyperlink" Id="rId97" Target="https://www.moriichi-net.co.jp/blog/katanuki/#:~:text=%E5%9E%8B%E6%8A%9C%E3%81%8D%E5%8A%A0%E5%B7%A5%E3%81%A8%E3%81%AF%20" TargetMode="External" /><Relationship Type="http://schemas.openxmlformats.org/officeDocument/2006/relationships/hyperlink" Id="rId148" Target="https://www.navitime.co.jp/poi?spt=00011.060031171" TargetMode="External" /><Relationship Type="http://schemas.openxmlformats.org/officeDocument/2006/relationships/hyperlink" Id="rId39" Target="https://www.navitime.co.jp/poi?spt=00011.060031171#:~:text=%E3%80%8C%E6%A0%AA%E5%BC%8F%E4%BC%9A%E7%A4%BE%E3%82%B9%E3%83%9E%E3%82%A4%E3%83%87%E3%82%A3%E3%82%A2%E3%80%8D%28%E6%A0%97%E6%9D%B1%E5%B8%82,%E6%A0%97%E6%9D%B1%E9%81%8B%E5%8B%95%E5%85%AC%E5%9C%92%3A%20%E5%BE%92%E6%AD%A9%202%E5%88%86" TargetMode="External" /><Relationship Type="http://schemas.openxmlformats.org/officeDocument/2006/relationships/hyperlink" Id="rId161" Target="https://www.pref.shiga.lg.jp/ippan/shigotosangyou/shigoto/17689.html" TargetMode="External" /><Relationship Type="http://schemas.openxmlformats.org/officeDocument/2006/relationships/hyperlink" Id="rId128" Target="https://www.pref.shiga.lg.jp/ippan/shigotosangyou/shigoto/17689.html#:~:text=%E4%B8%80%E8%88%AC%E4%BA%8B%E6%A5%AD%E4%B8%BB%E8%A1%8C%E5%8B%95%E8%A8%88%E7%94%BB" TargetMode="External" /><Relationship Type="http://schemas.openxmlformats.org/officeDocument/2006/relationships/hyperlink" Id="rId84" Target="https://www.pref.shiga.lg.jp/ippan/shigotosangyou/shigoto/17689.html#:~:text=%E4%BC%81%E6%A5%ADPR" TargetMode="External" /><Relationship Type="http://schemas.openxmlformats.org/officeDocument/2006/relationships/hyperlink" Id="rId138" Target="https://www.pref.shiga.lg.jp/ippan/shigotosangyou/shigoto/17689.html#:~:text=%E5%BD%93%E7%A4%BE%E3%81%A7%E3%81%AF%E3%80%81%E7%92%B0%E5%A2%83%E3%81%AB%E3%82%84%E3%81%95%E3%81%97%E3%81%84%E5%8E%9F%E6%96%99%E3%81%AE%E4%BD%BF%E7%94%A8%E3%82%84%E3%83%AA%E3%82%B5%E3%82%A4%E3%82%AF%E3%83%AB%E3%81%AA%E3%81%A9%E3%81%AB%E3%82%88%E3%82%8B%E7%92%B0%E5%A2%83%E3%81%B8%E3%81%AE%E9%85%8D%E6%85%AE%E3%80%81%E5%AD%A6%E7%94%9F%E3%81%AE%E8%81%B7%E5%A0%B4%E4%BD%93%E9%A8%93%E3%83%BB%E4%B8%AD%E5%9B%BD%E4%BA%BA%E7%A0%94%E4%BF%AE%E7%94%9F%E3%81%AE%E5%8F%97%E3%81%91%E5%85%A5%E3%82%8C%E3%81%AA%E3%81%A9%E3%82%82%E7%A9%8D%E6%A5%B5%E7%9A%84%E3%81%AB%E8%A1%8C%E3%81%A3%E3%81%A6%E3%81%84%E3%81%BE%E3%81%99%E3%80%82%20%E6%9C%9D%E7%A4%BC%E3%82%84%E7%A4%BE%E5%86%85%E5%A0%B1%E3%80%81%E4%BA%92%E5%8A%A9%E4%BC%9A%E3%81%AA%E3%81%A9%E3%82%92%E9%80%9A%E3%81%97%E3%81%A6%E3%80%81%E3%82%B3%E3%83%9F%E3%83%A5%E3%83%8B%E3%82%B1%E3%83%BC%E3%82%B7%E3%83%A7%E3%83%B3%E3%82%92%E5%9B%B3%E3%82%8A%E3%80%81%E5%83%8D%E3%81%8D%E3%82%84%E3%81%99%E3%81%84%E8%81%B7%E5%A0%B4%E3%81%A5%E3%81%8F%E3%82%8A%E3%83%81%E3%83%BC%E3%83%A0%E3%83%AF%E3%83%BC%E3%82%AF%E3%81%AE%E3%81%82%E3%82%8B%E7%B5%84%E7%B9%94%E3%81%A5%E3%81%8F%E3%82%8A%E3%81%AB%E5%8A%9B%E3%82%92%E3%81%84%E3%82%8C%E3%81%A6%E3%81%84%E3%81%BE%E3%81%99%E3%80%82%20%E3%81%BE%E3%81%9F%E3%80%81%E8%82%B2%E5%85%90%E3%83%BB%E4%BB%8B%E8%AD%B7%E4%BC%91%E6%9A%87%E3%81%AE%E5%88%B6%E5%BA%A6%E3%81%AB%E3%81%A4%E3%81%84%E3%81%A6%E3%81%AF%E3%80%81%E6%99%82%E7%9F%AD%E5%8B%A4%E5%8B%99%E3%81%AA%E3%81%A9%E3%82%82%E5%8F%96%E3%82%8A%E5%85%A5%E3%82%8C%E3%80%81%E9%95%B7%E3%81%8F%E5%83%8D%E3%81%84%E3%81%A6%E3%81%84%E3%81%9F%E3%81%A0%E3%81%91%E3%82%8B%E3%82%88%E3%81%86%E3%81%AA%E8%81%B7%E5%A0%B4%E7%92%B0%E5%A2%83%E3%81%A5%E3%81%8F%E3%82%8A%E3%81%AB%E3%82%82%E5%8A%9B%E3%82%92%E5%85%A5%E3%82%8C%E3%81%A6%E3%81%84%E3%81%BE%E3%81%99%E3%80%82" TargetMode="External" /><Relationship Type="http://schemas.openxmlformats.org/officeDocument/2006/relationships/hyperlink" Id="rId155" Target="https://www.shigaplaza.or.jp/lims/registered_companies/2023-6176" TargetMode="External" /><Relationship Type="http://schemas.openxmlformats.org/officeDocument/2006/relationships/hyperlink" Id="rId63" Target="https://www.shigaplaza.or.jp/lims/registered_companies/2023-6176#:~:text=" TargetMode="External" /><Relationship Type="http://schemas.openxmlformats.org/officeDocument/2006/relationships/hyperlink" Id="rId141" Target="https://www.shigaplaza.or.jp/lims/registered_companies/2023-6176#:~:text=%E3%80%8C%E3%82%AF%E3%83%AA%E3%82%A8%E3%82%A4%E3%83%86%E3%82%A3%E3%83%93%E3%83%86%E3%82%A3%E3%81%A7%E3%81%99%E3%81%B9%E3%81%A6%E3%81%AE%E4%BA%BA%E3%82%92%E7%AC%91%E9%A1%94%E3%81%AB%E3%80%8D%E3%82%92%E3%83%A2%E3%83%83%E3%83%88%E3%83%BC%E3%81%AB%E3%82%A2%E3%82%A4%E3%83%87%E3%82%A2%E3%83%BB%E6%8A%80%E8%A1%93%E3%83%BB%E4%BA%BA%E9%96%93%E5%8A%9B%E3%81%AB%E3%82%88%E3%81%A3%E3%81%A6%E3%81%8A%E5%AE%A2%E6%A7%98%E3%81%AE%E8%AA%B2%E9%A1%8C%E3%82%92%E8%A7%A3%E6%B1%BA%E3%81%97%E3%81%BE%E3%81%99%E3%80%82" TargetMode="External" /><Relationship Type="http://schemas.openxmlformats.org/officeDocument/2006/relationships/hyperlink" Id="rId80" Target="https://www.shigaplaza.or.jp/lims/registered_companies/2023-6176#:~:text=%E4%B8%80%E8%89%B2%E5%8D%B0%E5%88%B7%E6%A9%9F%20%20RYOBI%20%201,1" TargetMode="External" /><Relationship Type="http://schemas.openxmlformats.org/officeDocument/2006/relationships/hyperlink" Id="rId57" Target="https://www.shigaplaza.or.jp/lims/registered_companies/2023-6176#:~:text=%E4%B8%BB%E8%A6%81%E8%A8%AD%E5%82%99%E5%90%8D%20%E8%83%BD%E5%8A%9B%20%E5%8F%B0%E6%95%B0%20%E5%9B%9B%E8%89%B2%E5%8D%B0%E5%88%B7%E6%A9%9F%EF%BC%88%E4%B8%A1%E9%9D%A2%E6%A9%9F%EF%BC%89%20,%E5%8D%81%E4%BA%94%E6%AE%B5%E3%83%BB%E5%8D%81%E6%AE%B5%E3%83%BB%E5%85%AD%E6%AE%B5%E4%B8%81%E5%90%88%E6%A9%9F%20%20HORIZON%20%207" TargetMode="External" /><Relationship Type="http://schemas.openxmlformats.org/officeDocument/2006/relationships/hyperlink" Id="rId62" Target="https://www.shigaplaza.or.jp/lims/registered_companies/2023-6176#:~:text=%E4%B8%BB%E8%A6%81%E8%A8%AD%E5%82%99%E5%90%8D%20%E8%83%BD%E5%8A%9B%20%E5%8F%B0%E6%95%B0%20%E5%9B%9B%E8%89%B2%E5%8D%B0%E5%88%B7%E6%A9%9F%EF%BC%88%E4%B8%A1%E9%9D%A2%E6%A9%9F%EF%BC%89%20,A%E5%85%A8%E6%96%AD%E8%A3%81%E3%83%A9%E3%82%A4%E3%83%B3%E3%82%B7%E3%82%B9%E3%83%86%E3%83%A0%20%20ITOTEC%20%201" TargetMode="External" /><Relationship Type="http://schemas.openxmlformats.org/officeDocument/2006/relationships/hyperlink" Id="rId60" Target="https://www.shigaplaza.or.jp/lims/registered_companies/2023-6176#:~:text=%E8%8F%8A%E5%85%A8%E6%96%AD%E8%A3%81%E3%83%A9%E3%82%A4%E3%83%B3%E3%82%B7%E3%82%B9%E3%83%86%E3%83%A0%20%20Heidelberg%20%202,%E3%82%AF%E3%83%AD%E3%82%B9%E8%B2%BC%E6%A9%9F%20%20HORIZON%20%201" TargetMode="External" /><Relationship Type="http://schemas.openxmlformats.org/officeDocument/2006/relationships/hyperlink" Id="rId81" Target="https://www.shigaplaza.or.jp/lims/registered_companies/2023-6176#:~:text=%E8%8F%8A%E5%85%A8%E6%96%AD%E8%A3%81%E3%83%A9%E3%82%A4%E3%83%B3%E3%82%B7%E3%82%B9%E3%83%86%E3%83%A0%20%20Heidelberg%20%202,%E5%8D%81%E4%BA%94%E6%AE%B5%E3%83%BB%E5%8D%81%E6%AE%B5%E3%83%BB%E5%85%AD%E6%AE%B5%E4%B8%81%E5%90%88%E6%A9%9F%20%20HORIZON%20%207" TargetMode="External" /><Relationship Type="http://schemas.openxmlformats.org/officeDocument/2006/relationships/hyperlink" Id="rId129" Target="https://www.shigaplaza.or.jp/lims/registered_companies/2023-6176#:~:text=No" TargetMode="External" /><Relationship Type="http://schemas.openxmlformats.org/officeDocument/2006/relationships/hyperlink" Id="rId168" Target="https://www.shinkohsha.co.jp/blog/joushitsu-coated/" TargetMode="External" /><Relationship Type="http://schemas.openxmlformats.org/officeDocument/2006/relationships/hyperlink" Id="rId98" Target="https://www.shinkohsha.co.jp/blog/joushitsu-coated/#:~:text=%E3%82%88%E3%81%8F%E3%82%8F%E3%81%8B%E3%82%8B%20%E3%80%8C%E4%B8%8A%E8%B3%AA%E7%B4%99%E3%80%8D%E3%81%A8%E3%80%8C%E3%82%B3%E3%83%BC%E3%83%88%E7%B4%99%E3%80%8D%E3%81%AE%E9%81%95%E3%81%84%20,%E4%B8%80%E6%96%B9%E3%81%AE%E3%82%B3%E3%83%BC%E3%83%88%E7%B4%99%E3%81%AF%E8%A1%A8%E9%9D%A2%E3%81%AB%E3%82%B3%E3%83%BC%E3%83%86%E3%82%A3%E3%83%B3%E3%82%B0%E3%81%8C%E3%81%95%E3%82%8C%E3%83%84%E3%83%AB%E3%83%84%E3%83%AB%E3%81%A8%E3%81%97%E3%81%A6%E3%81%8A%E3%82%8A%E3%80%81%E8%A7%A6%E3%81%A3%E3%81%A6%E3%81%BF%E3%82%8B%E3%81%A8%E3%81%9D%E3%81%AE" TargetMode="External" /><Relationship Type="http://schemas.openxmlformats.org/officeDocument/2006/relationships/hyperlink" Id="rId147" Target="https://www.special.sumaidia.jp/" TargetMode="External" /><Relationship Type="http://schemas.openxmlformats.org/officeDocument/2006/relationships/hyperlink" Id="rId32" Target="https://www.special.sumaidia.jp/#:~:text=%E2%80%9C%E3%82%B9%E3%83%9E%E3%82%A4%E3%83%87%E3%82%A3%E3%82%A2%E2%80%9D%E3%81%A8%E3%81%84%E3%81%86%E5%90%8D%E5%89%8D%E3%81%AF%E3%80%81%20%E2%80%9C%E3%82%B9%E3%83%9E%E3%82%A4%E2%80%9D%E2%80%9C%E3%82%A2%E3%82%A4%E3%83%87%E3%82%A2%E2%80%9D%E2%80%9C%E3%82%A4%E3%83%87%E3%82%A2%EF%BC%88%E7%90%86%E6%83%B3%EF%BC%89%E2%80%9D%E2%80%9C%E3%83%A1%E3%83%87%E3%82%A3%E3%82%A2%E2%80%9D%20%E3%81%A8%E3%81%84%E3%81%86%E5%8D%98%E8%AA%9E%E3%82%92%E5%90%AB%E3%82%81%E3%81%9F%E9%80%A0%E8%AA%9E%E3%81%A7%E3%81%99%E3%80%82" TargetMode="External" /><Relationship Type="http://schemas.openxmlformats.org/officeDocument/2006/relationships/hyperlink" Id="rId134" Target="https://www.special.sumaidia.jp/#:~:text=%E3%82%A2%E3%82%A4%E3%83%87%E3%82%A2%E3%83%BB%E6%8A%80%E8%A1%93%E3%83%BB%E4%BA%BA%E9%96%93%E5%8A%9B%E3%81%AB%E3%82%88%E3%81%A3%E3%81%A6%20%E6%96%B0%E3%81%9F%E3%81%AA%E4%BE%A1%E5%80%A4%E3%82%92%E5%89%B5%E9%80%A0%E3%81%97%E3%80%81%20%E5%A4%A7%E5%88%87%E3%81%AA%E4%BA%BA%E3%81%9F%E3%81%A1%E3%81%A8%E5%85%B1%E3%81%AB%20%E7%AC%91%E9%A1%94%E3%81%82%E3%81%B5%E3%82%8C%E3%82%8B%E7%A4%BE%E4%BC%9A%E3%82%92%E5%89%B5%E9%80%A0%E3%81%97%E3%81%BE%E3%81%99%E3%80%82" TargetMode="External" /><Relationship Type="http://schemas.openxmlformats.org/officeDocument/2006/relationships/hyperlink" Id="rId33" Target="https://www.special.sumaidia.jp/#:~:text=%E6%96%B0%E3%81%9F%E3%81%AA%E3%82%B9%E3%83%9E%E3%82%A4%E3%81%B8" TargetMode="External" /><Relationship Type="http://schemas.openxmlformats.org/officeDocument/2006/relationships/hyperlink" Id="rId114" Target="https://www.special.sumaidia.jp/#:~:text=%E7%A7%81%E3%81%9F%E3%81%A1%E3%81%AE%E5%BC%B7%E3%81%BF%E3%81%A7%E3%81%82%E3%82%8B%E3%80%8C%E3%83%87%E3%82%B6%E3%82%A4%E3%83%B3%E5%8A%9B%E3%80%8D%E3%80%8C%E5%AF%BE%E5%BF%9C%E5%8A%9B%E3%80%8D%E3%80%8C%E4%BE%A1%E6%A0%BC%E3%80%8D%E3%81%AE%E3%83%90%E3%83%A9%E3%83%B3%E3%82%B9%E3%81%AE%E8%89%AF%E3%81%95%E3%81%AF%E3%81%9D%E3%81%AE%E3%81%BE%E3%81%BE%E3%81%AB%E3%80%81%E3%81%8A%E5%AE%A2%E6%A7%98%E3%81%8B%E3%82%89%E4%BB%BB%E3%81%9B%E3%81%A6%E3%81%84%E3%81%9F%E3%81%A0%E3%81%84%E3%81%9F%E4%BB%95%E4%BA%8B%E3%81%AB%E5%AF%BE%E3%81%97%E3%81%A6%E3%80%81" TargetMode="External" /><Relationship Type="http://schemas.openxmlformats.org/officeDocument/2006/relationships/hyperlink" Id="rId85" Target="https://www.special.sumaidia.jp/#:~:text=Image" TargetMode="External" /><Relationship Type="http://schemas.openxmlformats.org/officeDocument/2006/relationships/hyperlink" Id="rId175" Target="https://www.synergy-marketing.co.jp/glossary/sem/" TargetMode="External" /><Relationship Type="http://schemas.openxmlformats.org/officeDocument/2006/relationships/hyperlink" Id="rId105" Target="https://www.synergy-marketing.co.jp/glossary/sem/#:~:text=%E3%80%8CSEM%E3%80%8D%E3%81%A8%E3%81%AF%EF%BC%9F%20,Marketing%E3%80%8D%E3%81%AE%E7%95%A5%E3%81%A7%E3%80%81%E3%80%8C%E6%A4%9C%E7%B4%A2%E3%82%A8%E3%83%B3%E3%82%B8%E3%83%B3%E3%83%9E%E3%83%BC%E3%82%B1%E3%83%86%E3%82%A3%E3%83%B3%E3%82%B0%E3%80%8D%E3%81%A8%E8%A8%B3%E3%81%95%E3%82%8C%E3%82%8B%E3%80%82%20Web%E3%82%B5%E3%82%A4%E3%83%88%E3%81%B8%E3%81%AE%E8%A8%AA%E5%95%8F%E8%80%85%E3%82%92%E5%A2%97%E3%82%84%E3%81%99%E3%81%9F%E3%82%81%E3%81%AB%E6%A4%9C%E7%B4%A2%E3%82%A8%E3%83%B3" TargetMode="External" /><Relationship Type="http://schemas.openxmlformats.org/officeDocument/2006/relationships/hyperlink" Id="rId162" Target="https://www.vanfu.co.jp/column/data/resolution.html" TargetMode="External" /><Relationship Type="http://schemas.openxmlformats.org/officeDocument/2006/relationships/hyperlink" Id="rId88" Target="https://www.vanfu.co.jp/column/data/resolution.html#:~:text=%E9%80%9A%E5%B8%B8%E3%81%AE%E3%83%95%E3%83%AB%E3%82%AB%E3%83%A9%E3%83%BC%E3%81%AE%E5%8D%B0%E5%88%B7%E7%89%A9%E3%81%AE%E5%A0%B4%E5%90%88%E3%80%81%E7%94%BB%E5%83%8F%E8%A7%A3%E5%83%8F%E5%BA%A6%E3%81%AF%E5%8E%9F%E5%AF%B8%E3%82%B5%E3%82%A4%E3%82%BA%E3%81%A7350dpi%E3%81%8C%E9%81%A9%E5%88%87%E3%81%A7%E3%81%99%E3%80%82300dpi%E3%80%9C400dpi%E3%82%92%E8%AC%B3%E3%81%A3%E3%81%A6%E3%81%84%E3%82%8B%E5%8D%B0%E5%88%B7%E4%BC%9A%E7%A4%BE%E3%81%8C%E3%81%BB%E3%81%A8%E3%82%93%E3%81%A9%E3%81%A7%E3%81%99%E3%80%82%20%E3%83%95%E3%83%AB%E3%82%AB%E3%83%A9%E3%83%BC%E5%8D%B0%E5%88%B7%E3%81%AB%E3%81%AF%E5%8E%9F%E5%AF%B8%E3%82%B5%E3%82%A4%E3%82%BA%E3%81%A7%E7%94%BB%E5%83%8F%20" TargetMode="External" /><Relationship Type="http://schemas.openxmlformats.org/officeDocument/2006/relationships/hyperlink" Id="rId179" Target="https://www.workshiga.com/search/?act=detail&amp;code=1572" TargetMode="External" /><Relationship Type="http://schemas.openxmlformats.org/officeDocument/2006/relationships/hyperlink" Id="rId126" Target="https://www.workshiga.com/search/?act=detail&amp;code=1572#:~:text=%E4%BC%81%E6%A5%AD%E8%A9%B3%E7%B4%B0%EF%BD%9C%E6%A0%AA%E5%BC%8F%E4%BC%9A%E7%A4%BE%E3%82%B9%E3%83%9E%E3%82%A4%E3%83%87%E3%82%A3%E3%82%A2%EF%BC%88%E6%97%A7%20%E6%A0%AA%E5%BC%8F%E4%BC%9A%E7%A4%BE%E3%82%B9%E3%83%9E%E3%82%A4%E5%8D%B0%E5%88%B7%E5%B7%A5%E6%A5%AD%EF%BC%89%20%E3%82%B9%E3%83%9E%E3%82%A4%E3%83%87%E3%82%A3%E3%82%A2%E3%81%8C%E7%9B%AE%E6%8C%87%E3%81%99%E5%A7%BF%E3%81%AF%E3%80%81%E3%80%8C%E5%BA%83%E5%A0%B1%E3%80%8D%E3%80%8C%E5%BA%83%E5%91%8A%E5%AE%A3%E4%BC%9D%E3%80%8D%E3%80%8C%E3%83%96%E3%83%A9%E3%83%B3%E3%83%87%E3%82%A3%E3%83%B3%E3%82%B0%E3%80%8D%E3%80%8C%E6%96%B0%E5%8D%92%E6%8E%A1%E7%94%A8%E3%80%8D%E3%81%AE%E5%88%86%E9%87%8E%E3%81%A7%E8%AA%B2%E9%A1%8C%E8%A7%A3%E6%B1%BA%E3%81%AE%E3%83%97%E3%83%AD%E9%9B%86%E5%9B%A3%E3%81%AB%E3%81%AA%E3%82%8B%E3%81%93%E3%81%A8%E3%81%A7%E3%81%99%E3%80%82%E3%81%8A%E5%AE%A2%E6%A7%98%E3%81%AE%E6%9C%9F%E5%BE%85%E3%81%AB%E5%BF%9C%E3%81%88%E3%82%8B%E3%81%9F%E3%82%81%E3%81%AB%20" TargetMode="External" /><Relationship Type="http://schemas.openxmlformats.org/officeDocument/2006/relationships/hyperlink" Id="rId150" Target="https://x.com/sumaidia_jp" TargetMode="External" /><Relationship Type="http://schemas.openxmlformats.org/officeDocument/2006/relationships/hyperlink" Id="rId47" Target="https://x.com/sumaidia_jp#:~:text=%E3%82%B9%E3%83%9E%E3%82%A4%E3%83%87%E3%82%A3%E3%82%A2%20%E5%85%AC%E5%BC%8F%20%20,1979%E5%B9%B4%E5%89%B5%E6%A5%AD%E3%80%8C%E3%83%87%E3%82%B6%E3%82%A4%E3%83%B3%E5%8A%9B%E3%83%BB%E5%AF%BE%E5%BF%9C%E5%8A%9B%E3%83%BB%E4%BE%A1%E6%A0%BC%E5%8A%9B%E3%80%8D%E3%81%AE%E3%83%90%E3%83%A9%E3%83%B3%E3%82%B9%E3%81%AE%E8%89%AF%E3%81%95%E3%81%8C%E5%BC%B7%E3%81%BF%E3%81%AE%E4%BC%9A%E7%A4%BE%E3%81%A7%E3%81%99%EF%BC%81%E6%BB%8B%E8%B3%80%E7%9C%8C%E3%83%BB%E6%9D%B1%E4%BA%AC%E9%83%BD%E3%81%AB%E3%82%AA%E3%83%95%E3%82%A3%E3%82%B9%E3%81%A8%E5%8D%B0%E5%88%B7%E5%B7%A5%E5%A0%B4%E3%80%82" TargetMode="External" /></Relationships>
</file>

<file path=word/_rels/footnotes.xml.rels><?xml version="1.0" encoding="UTF-8"?><Relationships xmlns="http://schemas.openxmlformats.org/package/2006/relationships"><Relationship Type="http://schemas.openxmlformats.org/officeDocument/2006/relationships/hyperlink" Id="rId173" Target="https://bluemonkey.jp/media/column/about-cms" TargetMode="External" /><Relationship Type="http://schemas.openxmlformats.org/officeDocument/2006/relationships/hyperlink" Id="rId103" Target="https://bluemonkey.jp/media/column/about-cms#:~:text=CMS%E3%81%A8%E3%81%AF%EF%BC%9F%E5%88%9D%E5%BF%83%E8%80%85%E3%81%A7%E3%82%82%E3%82%8F%E3%81%8B%E3%82%8B%E6%84%8F%E5%91%B3%E3%81%A8%E5%9F%BA%E7%A4%8E%E7%9F%A5%E8%AD%98%E3%82%92%E3%82%8F%E3%81%8B%E3%82%8A%E3%82%84%E3%81%99%E3%81%8F%E8%A7%A3%E8%AA%AC%EF%BC%81%20CMS%E3%81%A8%E3%81%AF%E3%80%8C%E3%82%B3%E3%83%B3%E3%83%86%E3%83%B3%E3%83%84%E3%83%BB%E3%83%9E%E3%83%8D%E3%82%B8%E3%83%A1%E3%83%B3%E3%83%88%E3%83%BB%E3%82%B7%E3%82%B9%E3%83%86%E3%83%A0%E3%80%8D%E3%81%AE%E7%95%A5%E7%A7%B0%E3%81%A7%E3%80%81Web%E3%82%B5%E3%82%A4%E3%83%88%E3%81%AE%E5%B0%82%E9%96%80%E7%9F%A5%E8%AD%98%E3%81%8C%E3%81%AA%E3%81%8F%E3%81%A8%E3%82%82%E6%9B%B4%E6%96%B0%E3%82%84%E6%96%B0%E8%A6%8F%E3%83%9A%E3%83%BC%E3%82%B8%E5%88%B6%E4%BD%9C%E3%81%8C%E3%81%A7%E3%81%8D%E3%82%8B%E3%83%84%E3%83%BC%E3%83%AB%E3%81%AE%E3%81%93%E3%81%A8%E3%82%92%E6%8C%87%E3%81%97%E3%81%BE%E3%81%99%E3%80%82%E7%9B%B4%E8%A8%B3%20" TargetMode="External" /><Relationship Type="http://schemas.openxmlformats.org/officeDocument/2006/relationships/hyperlink" Id="rId172" Target="https://business.kuronekoyamato.co.jp/promotion/learning/know-how/what-is-responsive-web-design/index.html" TargetMode="External" /><Relationship Type="http://schemas.openxmlformats.org/officeDocument/2006/relationships/hyperlink" Id="rId102" Target="https://business.kuronekoyamato.co.jp/promotion/learning/know-how/what-is-responsive-web-design/index.html#:~:text=%E3%83%AC%E3%82%B9%E3%83%9D%E3%83%B3%E3%82%B7%E3%83%96%E3%83%87%E3%82%B6%E3%82%A4%E3%83%B3%E3%81%A8%E3%81%AF%EF%BC%9F%E7%89%B9%E5%BE%B4%E3%82%84%E3%83%A1%E3%83%AA%E3%83%83%E3%83%88%E3%83%BB%E3%83%87%E3%83%A1%E3%83%AA%E3%83%83%E3%83%88%E3%82%92%E7%B4%B9%E4%BB%8B%20%E3%83%AC%E3%82%B9%E3%83%9D%E3%83%B3%E3%82%B7%E3%83%96%E3%83%87%E3%82%B6%E3%82%A4%E3%83%B3%E3%81%A8%E3%81%AF%E3%80%81%E3%83%87%E3%83%90%E3%82%A4%E3%82%B9%E3%81%AE%E7%94%BB%E9%9D%A2%E3%82%B5%E3%82%A4%E3%82%BA%E3%81%AB%E4%BE%9D%E5%AD%98%E3%81%97%E3%81%AA%E3%81%84Web%E3%82%B5%E3%82%A4%E3%83%88%E3%82%92%E6%A7%8B%E7%AF%89%E3%81%99%E3%82%8B%E6%89%8B%E6%B3%95%E3%81%A7%E3%81%99%E3%80%82Google%E3%81%AB%E6%8E%A8%E5%A5%A8%E3%81%95%E3%82%8C%E3%80%81%E6%A4%9C%E7%B4%A2%E3%82%A8%E3%83%B3%E3%82%B8%E3%83%B3%E5%AF%BE%E7%AD%96" TargetMode="External" /><Relationship Type="http://schemas.openxmlformats.org/officeDocument/2006/relationships/hyperlink" Id="rId166" Target="https://eastasahi.com/ourstrengths/%E3%82%A4%E3%83%BC%E3%82%B9%E3%83%88%E6%9C%9D%E6%97%A5%E3%81%AEpp%E5%8A%A0%E5%B7%A5/" TargetMode="External" /><Relationship Type="http://schemas.openxmlformats.org/officeDocument/2006/relationships/hyperlink" Id="rId96" Target="https://eastasahi.com/ourstrengths/%E3%82%A4%E3%83%BC%E3%82%B9%E3%83%88%E6%9C%9D%E6%97%A5%E3%81%AEpp%E5%8A%A0%E5%B7%A5/#:~:text=%E3%82%A4%E3%83%BC%E3%82%B9%E3%83%88%E6%9C%9D%E6%97%A5%E3%81%AEPP%E5%8A%A0%E5%B7%A5%20,PP%E5%8A%A0%E5%B7%A5%E3%81%A8%E3%81%AF%E3%80%8C%E3%83%9D%E3%83%AA%E3%83%97%E3%83%AD%E3%83%94%E3%83%AC%E3%83%B3%E5%8A%A0%E5%B7%A5%E3%80%8D%E3%82%92%E7%95%A5%E3%81%97%E3%81%9F%E5%91%BC%E3%81%B3%E5%90%8D%E3%81%A7%E3%80%81%E5%8D%B0%E5%88%B7%E7%94%A8%E7%B4%99%E3%81%AE%E8%A1%A8%E9%9D%A2%E3%82%92%E3%82%B3%E3%83%BC%E3%83%86%E3%82%A3%E3%83%B3%E3%82%B0%E3%81%99%E3%82%8B%E3%83%A9%E3%83%9F%E3%83%8D%E3%83%BC%E3%83%88%E5%8A%A0%E5%B7%A5%E3%81%AE1%E7%A8%AE%E3%81%A7%E3%81%99%E3%80%82%20%E4%B8%BB%E3%81%AB%E5%86%8A%E5%AD%90%E3%81%AE%E8%A1%A8%E7%B4%99%E3%82%84%E3%82%AB%E3%83%90%E3%83%BC%E3%81%AA%E3%81%A9%E3%81%AB%E7%94%A8%E3%81%84%E3%82%89%E3%82%8C%E3%80%81%E6%91%A9%E6%93%A6%E3%81%AA%E3%81%A9%E3%81%AB%E3%82%88%E3%82%8B" TargetMode="External" /><Relationship Type="http://schemas.openxmlformats.org/officeDocument/2006/relationships/hyperlink" Id="rId164" Target="https://hirameki.noge-printing.jp/trim-marks/" TargetMode="External" /><Relationship Type="http://schemas.openxmlformats.org/officeDocument/2006/relationships/hyperlink" Id="rId93" Target="https://hirameki.noge-printing.jp/trim-marks/#:~:text=%E3%81%9D%E3%81%AE%E3%83%88%E3%83%B3%E3%83%9C%E3%81%AB%E3%81%AF%E3%81%84%E3%81%8F%E3%81%A4%E3%81%8B%E7%A8%AE%E9%A1%9E%E3%81%8C%E3%81%82%E3%82%8A%E3%81%BE%E3%81%99%E3%80%82%20%E4%B8%80%E8%88%AC%E7%9A%84%E3%81%AB%E3%80%81%E5%A4%A9%E5%9C%B0%E3%83%BB%E5%B7%A6%E5%8F%B3%E3%81%AE%E4%B8%AD%E5%A4%AE%E3%81%AB%E3%81%82%E3%82%8B%E3%81%AE%E3%81%8C%E3%80%8C%E3%82%BB%E3%83%B3%E3%82%BF%E3%83%BC%E3%83%88%E3%83%B3%E3%83%9C%E3%80%8D%E3%80%81%E4%BB%95%E4%B8%8A%E3%81%8C%E3%82%8A%E3%82%B5%E3%82%A4%E3%82%BA%E3%81%AE%E5%9B%9B%E9%9A%85%E3%81%AB%E3%81%82%E3%82%8B%E3%81%AE%E3%81%8C%E3%80%8C%E8%A7%92%E3%83%88%E3%83%B3%E3%83%9C%EF%BC%88%E3%82%B3%E3%83%BC%E3%83%8A%E3%83%BC%E3%83%88%E3%83%B3%E3%83%9C%E3%83%BB%E8%A3%81%E3%81%A1%E3%83%88%E3%83%B3%E3%83%9C%EF%BC%89%E3%80%8D%E3%81%A7%E3%81%99%E3%80%82%E3%81%9D%E3%81%AE%E4%BB%96%E3%80%81%E5%8D%B0%E5%88%B7%E7%89%A9%E3%81%AE%E5%BD%A2%E7%8A%B6%E3%81%AB%E5%BF%9C%E3%81%98%20%E3%81%A6%E3%80%8C%E6%8A%98%E3%82%8A%E3%83%88%E3%83%B3%E3%83%9C%E3%80%8D%E3%82%92%E8%A8%AD%E3%81%91%E3%82%8B%E3%81%93%E3%81%A8%E3%82%82%E3%81%82%E3%82%8A%E3%81%BE%E3%81%99%E3%80%82" TargetMode="External" /><Relationship Type="http://schemas.openxmlformats.org/officeDocument/2006/relationships/hyperlink" Id="rId92" Target="https://hirameki.noge-printing.jp/trim-marks/#:~:text=%E3%83%88%E3%83%B3%E3%83%9C%E3%81%A8%E3%81%AF%E3%80%81%E5%8D%B0%E5%88%B7%E7%89%A9%E3%82%92%E4%BB%95%E4%B8%8A%E3%81%8C%E3%82%8A%E3%82%B5%E3%82%A4%E3%82%BA%E3%81%AB%E3%81%99%E3%82%8B%E3%81%9F%E3%82%81%E3%81%AE%E6%96%AD%E8%A3%81%E4%BD%8D%E7%BD%AE%E3%81%A8%E3%81%97%E3%81%A6%E3%80%81%E3%81%BE%E3%81%9F%E3%80%81%E5%A4%9A%E8%89%B2%E5%88%B7%E3%82%8A%E3%81%AE%E8%A6%8B%E5%BD%93%E5%90%88%E3%82%8F%E3%81%9B%E3%81%AE%E3%81%9F%E3%82%81%E3%81%AA%E3%81%A9%E3%81%AB%E3%80%81%E7%89%88%E4%B8%8B%E3%81%AE%E5%A4%A9%E5%9C%B0%E3%83%BB%E5%B7%A6%E5%8F%B3%E3%81%AE%E4%B8%AD%E5%A4%AE%E3%82%84%E5%9B%9B%E9%9A%85%E3%81%AA%E3%81%A9%E3%81%AB%E4%BB%98%E3%81%91%E3%82%8B%E7%9B%AE%E5%8D%B0%20%E3%81%AE%E3%81%93%E3%81%A8%E3%81%A7%E3%81%99%E3%80%82%E7%B7%9A%E3%81%AE%E5%A4%AA%E3%81%95%E3%81%AF0" TargetMode="External" /><Relationship Type="http://schemas.openxmlformats.org/officeDocument/2006/relationships/hyperlink" Id="rId149" Target="https://itp.ne.jp/info/257424738300000899/shop/" TargetMode="External" /><Relationship Type="http://schemas.openxmlformats.org/officeDocument/2006/relationships/hyperlink" Id="rId43" Target="https://itp.ne.jp/info/257424738300000899/shop/#:~:text=%E2%80%BB%E3%81%8A%E5%95%8F%E3%81%84%E5%90%88%E3%81%9B%E3%81%AE%E9%9A%9B%E3%80%81%E3%80%8Ci%E3%82%BF%E3%82%A6%E3%83%B3%E3%83%9A%E3%83%BC%E3%82%B8%E3%80%8D%E3%82%92%E8%A6%8B%E3%81%9F%E3%81%A8%E3%81%8A%E4%BC%9D%E3%81%88%E3%81%AB%E3%81%AA%E3%82%8B%E3%81%A8%E3%82%B9%E3%83%A0%E3%83%BC%E3%82%BA%E3%81%A7%E3%81%99" TargetMode="External" /><Relationship Type="http://schemas.openxmlformats.org/officeDocument/2006/relationships/hyperlink" Id="rId50" Target="https://itp.ne.jp/info/257424738300000899/shop/#:~:text=%E6%99%82%E9%96%93" TargetMode="External" /><Relationship Type="http://schemas.openxmlformats.org/officeDocument/2006/relationships/hyperlink" Id="rId40" Target="https://itp.ne.jp/info/257424738300000899/shop/#:~:text=%E8%BB%8A" TargetMode="External" /><Relationship Type="http://schemas.openxmlformats.org/officeDocument/2006/relationships/hyperlink" Id="rId42" Target="https://itp.ne.jp/info/257424738300000899/shop/#:~:text=%E9%9B%BB%E8%A9%B1%E7%95%AA%E5%8F%B7" TargetMode="External" /><Relationship Type="http://schemas.openxmlformats.org/officeDocument/2006/relationships/hyperlink" Id="rId77" Target="https://itp.ne.jp/info/257424738300000899/shop/#:~:text=%E9%A7%90%E8%BB%8A%E5%A0%B4" TargetMode="External" /><Relationship Type="http://schemas.openxmlformats.org/officeDocument/2006/relationships/hyperlink" Id="rId51" Target="https://itp.ne.jp/info/257424738300000899/shop/#:~:text=08%3A30%EF%BD%9E18%3A00" TargetMode="External" /><Relationship Type="http://schemas.openxmlformats.org/officeDocument/2006/relationships/hyperlink" Id="rId44" Target="https://itp.ne.jp/info/257424738300000899/shop/#:~:text=E" TargetMode="External" /><Relationship Type="http://schemas.openxmlformats.org/officeDocument/2006/relationships/hyperlink" Id="rId180" Target="https://job.rikunabi.com/2026/company/r495530066/" TargetMode="External" /><Relationship Type="http://schemas.openxmlformats.org/officeDocument/2006/relationships/hyperlink" Id="rId127" Target="https://job.rikunabi.com/2026/company/r495530066/#:~:text=%E6%A0%AA%E5%BC%8F%E4%BC%9A%E7%A4%BE%E3%82%B9%E3%83%9E%E3%82%A4%E3%83%87%E3%82%A3%E3%82%A2%E3%81%AE%E6%96%B0%E5%8D%92%E6%8E%A1%E7%94%A8%E3%83%BB%E4%BC%81%E6%A5%AD%E6%83%85%E5%A0%B1%EF%BD%9C%E3%83%AA%E3%82%AF%E3%83%8A%E3%83%932026%20%E8%A8%AD%E7%AB%8B,7%E5%84%842500%E4%B8%87%E5%86%86%EF%BC%882022%E5%B9%B49%E6%9C%88%EF%BD%9E2023%E5%B9%B48%E6%9C%88%E6%9C%9F%EF%BC%89%E7%B6%9A%E3%81%8D%E3%82%92%E8%AA%AD%E3%82%80" TargetMode="External" /><Relationship Type="http://schemas.openxmlformats.org/officeDocument/2006/relationships/hyperlink" Id="rId174" Target="https://liskul.com/searchengineoptimization-16462" TargetMode="External" /><Relationship Type="http://schemas.openxmlformats.org/officeDocument/2006/relationships/hyperlink" Id="rId104" Target="https://liskul.com/searchengineoptimization-16462#:~:text=%E6%A4%9C%E7%B4%A2%E3%82%A8%E3%83%B3%E3%82%B8%E3%83%B3%E6%9C%80%E9%81%A9%E5%8C%96%E3%81%AESEO%E3%81%A8%E3%81%AF%E3%80%8CSearch%20Engine%20Optimization%E3%80%8D%E3%81%AE%E7%95%A5%E7%A7%B0%E3%81%A7%E3%80%81%E6%A4%9C%E7%B4%A2%E7%B5%90%E6%9E%9C%E3%81%A7Web%E3%82%B5%E3%82%A4%E3%83%88%E3%81%8C%E3%82%88%E3%82%8A%E4%B8%8A%E9%83%A8%EF%BC%88%E9%AB%98%E3%81%84%E6%A4%9C%E7%B4%A2%E9%A0%86%E4%BD%8D%EF%BC%89%E3%81%AB%E8%A1%A8%E7%A4%BA%E3%81%95%E3%82%8C%E3%82%8B%E3%81%9F%E3%82%81%E3%81%AE%E6%96%BD%E7%AD%96%E3%82%92%E6%8C%87%E3%81%97%E3%81%BE%E3%81%99%E3%80%82%20%E6%A4%9C%E7%B4%A2%E7%B5%90%E6%9E%9C%E3%81%A7%E3%82%B5%E3%82%A4%20" TargetMode="External" /><Relationship Type="http://schemas.openxmlformats.org/officeDocument/2006/relationships/hyperlink" Id="rId158" Target="https://prtimes.jp/main/html/rd/p/000000002.000083805.html" TargetMode="External" /><Relationship Type="http://schemas.openxmlformats.org/officeDocument/2006/relationships/hyperlink" Id="rId71" Target="https://prtimes.jp/main/html/rd/p/000000002.000083805.html#:~:text=%E2%96%A0%E6%96%B0%E7%A4%BE%E5%90%8D%E3%81%AB%E3%81%8B%E3%81%91%E3%82%8B%E6%83%B3%E3%81%84%E2%80%95%E2%80%95%E5%85%A8%E7%A4%BE%E5%93%A1%E3%81%A7%E8%80%83%E3%81%88%E3%81%9F%E6%96%B0%E7%A4%BE%E5%90%8D%E3%81%A8%E3%83%AD%E3%82%B4" TargetMode="External" /><Relationship Type="http://schemas.openxmlformats.org/officeDocument/2006/relationships/hyperlink" Id="rId139" Target="https://prtimes.jp/main/html/rd/p/000000002.000083805.html#:~:text=%E5%BD%93%E7%A4%BE%E3%81%AE%E4%BC%81%E6%A5%AD%E7%90%86%E5%BF%B5%E3%81%AF%E3%80%81%E3%80%8C%E3%82%AF%E3%83%AA%E3%82%A8%E3%82%A4%E3%83%86%E3%82%A3%E3%83%93%E3%83%86%E3%82%A3%E3%81%A7%E3%81%99%E3%81%B9%E3%81%A6%E3%81%AE%E4%BA%BA%E3%82%92%E7%AC%91%E9%A1%94%E3%81%AB%E3%80%8D%E3%81%A7%E3%81%99%E3%80%82%20%E4%BB%8A%E5%BE%8C%E3%82%82%E3%81%8A%E5%AE%A2%E6%A7%98%E3%81%AE%E8%AA%B2%E9%A1%8C%E3%81%AB%E6%9C%80%E9%81%A9%E3%81%AA%E8%A7%A3%E6%B1%BA%E6%96%B9%E6%B3%95%E3%82%92%E3%81%94%E6%8F%90%E6%A1%88%E3%81%97%E3%80%81%E5%A4%A7%E5%88%87%E3%81%AA%E4%BA%BA%E3%81%9F%E3%81%A1%E3%81%A8%E5%85%B1%E3%81%AB%E7%AC%91%E9%A1%94%E3%81%82%E3%81%B5%E3%82%8C%E3%82%8B%E7%A4%BE%E4%BC%9A%E3%82%92%E7%9B%AE%E6%8C%87%E3%81%97%E3%81%A6%E3%80%81%E3%82%AF%E3%83%AA%E3%82%A8%E3%82%A4%E3%83%86%E3%82%A3%E3%83%93%E3%83%86%E3%82%A3%E3%81%AB%E3%82%88%E3%81%A3%E3%81%A6%E8%B2%A2%E7%8C%AE%E3%81%97%E3%81%A6%E3%81%BE%E3%81%84%E3%82%8A%E3%81%BE%E3%81%99%E3%80%82" TargetMode="External" /><Relationship Type="http://schemas.openxmlformats.org/officeDocument/2006/relationships/hyperlink" Id="rId125" Target="https://prtimes.jp/main/html/rd/p/000000002.000083805.html#:~:text=%E5%BD%93%E7%A4%BE%E3%81%AF%E5%89%B5%E6%A5%AD%E3%81%8B%E3%82%8944%E5%B9%B4%E3%81%AB%E3%82%8F%E3%81%9F%E3%82%8A%E3%80%81%E5%8D%B0%E5%88%B7%E7%89%A9%E3%82%92%E9%80%9A%E3%81%97%E3%81%A6%E3%81%8A%E5%AE%A2%E6%A7%98%E3%81%AE%E8%AA%B2%E9%A1%8C%E8%A7%A3%E6%B1%BA%E3%81%AB%E5%8F%96%E3%82%8A%E7%B5%84%E3%82%93%E3%81%A7%E3%81%BE%E3%81%84%E3%82%8A%E3%81%BE%E3%81%97%E3%81%9F%E3%80%82" TargetMode="External" /><Relationship Type="http://schemas.openxmlformats.org/officeDocument/2006/relationships/hyperlink" Id="rId72" Target="https://prtimes.jp/main/html/rd/p/000000002.000083805.html#:~:text=%E6%96%B0%E3%81%97%E3%81%84%E3%83%AD%E3%82%B4%E3%82%82%E3%80%81%E5%85%A8%E7%A4%BE%E5%93%A1%E3%81%AB%E3%83%87%E3%82%B6%E3%82%A4%E3%83%B3%E6%A1%88%E3%82%92%E5%8B%9F%E9%9B%86%E3%81%97%E3%81%A6%E5%AE%8C%E6%88%90%E3%81%97%E3%81%BE%E3%81%97%E3%81%9F%E3%80%82" TargetMode="External" /><Relationship Type="http://schemas.openxmlformats.org/officeDocument/2006/relationships/hyperlink" Id="rId110" Target="https://prtimes.jp/main/html/rd/p/000000002.000083805.html#:~:text=2023%E5%B9%B48%E6%9C%887%E6%97%A5%2007%E6%99%8200%E5%88%86" TargetMode="External" /><Relationship Type="http://schemas.openxmlformats.org/officeDocument/2006/relationships/hyperlink" Id="rId181" Target="https://recruit.sumaidia.jp/news/" TargetMode="External" /><Relationship Type="http://schemas.openxmlformats.org/officeDocument/2006/relationships/hyperlink" Id="rId137" Target="https://recruit.sumaidia.jp/news/#:~:text=%E3%81%8A%E7%9F%A5%E3%82%89%E3%81%9B%20,%EF%BC%9C%E3%81%8A%E4%BB%95%E4%BA%8B" TargetMode="External" /><Relationship Type="http://schemas.openxmlformats.org/officeDocument/2006/relationships/hyperlink" Id="rId169" Target="https://spc.askul.co.jp/print/flyer/column/clm4" TargetMode="External" /><Relationship Type="http://schemas.openxmlformats.org/officeDocument/2006/relationships/hyperlink" Id="rId99" Target="https://spc.askul.co.jp/print/flyer/column/clm4#:~:text=%E5%A1%97%E5%B7%A5%E7%B4%99%E3%81%A7%E3%81%82%E3%82%8B%E3%80%8C%E3%82%B3%E3%83%BC%E3%83%88%E7%B4%99%E3%80%8D%E3%81%AF%E3%80%81%E8%A1%A8%E9%9D%A2%E3%81%8C%E7%99%BD%E3%81%84%E5%A1%97%E6%96%99%E3%81%A7%E5%8A%A0%E5%B7%A5%E3%81%8C%E6%96%BD%E3%81%95%E3%82%8C%E3%81%A6%E3%81%84%E3%82%8B%E3%81%9F%E3%82%81%E5%85%89%E6%B2%A2%E3%81%8C%E3%81%82%E3%82%8A%E3%80%81%E6%89%8B%E8%A7%A6%E3%82%8A%E3%82%82%E3%83%84%E3%83%AB%E3%83%84%E3%83%AB%E3%81%AA%E3%81%AE%E3%81%8C%E7%89%B9%E5%BE%B4%E3%81%A7%E3%81%99%E3%80%82%E8%89%B2%E3%81%AE%E5%86%8D%E7%8F%BE%E6%80%A7%E3%82%82%E9%AB%98%E3%81%8F%E7%99%BA%E8%89%B2%E3%81%8C%E8%89%AF%E3%81%84%E3%81%AE%E3%81%A7%E3%80%81%E5%86%99%E7%9C%9F%E3%81%AA%E3%81%A9%E3%82%92%E5%A4%9A%E7%94%A8%E3%81%97%E3%81%9F%20" TargetMode="External" /><Relationship Type="http://schemas.openxmlformats.org/officeDocument/2006/relationships/hyperlink" Id="rId140" Target="https://sumaidia.jp/" TargetMode="External" /><Relationship Type="http://schemas.openxmlformats.org/officeDocument/2006/relationships/hyperlink" Id="rId69" Target="https://sumaidia.jp/#:~:text=%E3%80%8C%E6%BB%8B%E8%B3%80%E7%9C%8C%E8%8D%89%E6%B4%A5%E5%B8%82%E3%80%8D%E3%82%92%E8%A8%AA%E3%82%8C%E3%82%8B%E4%BA%BA%E3%82%92%E5%A2%97%E3%82%84%E3%81%97%E3%81%9F%E3%81%84%EF%BC%81%20%E8%A6%B3%E5%85%89%E3%82%B9%E3%83%9D%E3%83%83%E3%83%88%E3%81%AE%E7%B4%B9%E4%BB%8B%E3%82%B5%E3%82%A4%E3%83%88%E3%82%92%E3%83%AA%E3%83%8B%E3%83%A5%E3%83%BC%E3%82%A2%E3%83%AB%20%E8%8D%89%E6%B4%A5%E5%B8%82%E8%A6%B3%E5%85%89%E7%89%A9%E7%94%A3%E5%8D%94%E4%BC%9A%20%E6%A7%98%20%E8%A6%B3%E5%85%89%E3%82%B5%E3%82%A4%E3%83%88,29" TargetMode="External" /><Relationship Type="http://schemas.openxmlformats.org/officeDocument/2006/relationships/hyperlink" Id="rId64" Target="https://sumaidia.jp/#:~:text=%E3%83%96%E3%83%A9%E3%83%B3%E3%83%87%E3%82%A3%E3%83%B3%E3%82%B0%20web%E3%83%87%E3%82%B6%E3%82%A4%E3%83%B3%20WIX%20%E3%83%A9%E3%82%A4%E3%83%86%E3%82%A3%E3%83%B3%E3%82%B0%202025,29" TargetMode="External" /><Relationship Type="http://schemas.openxmlformats.org/officeDocument/2006/relationships/hyperlink" Id="rId113" Target="https://sumaidia.jp/#:~:text=%E4%BC%81%E6%A5%AD%E7%90%86%E5%BF%B5%E3%82%84%E3%82%AF%E3%83%AC%E3%83%89%E3%81%AA%E3%81%A9%E3%81%93%E3%82%8C%E3%81%8C%E7%A7%81%E9%81%94%E3%81%AE%E5%BF%83%E6%83%85%E3%81%A7%E3%81%99%E3%80%82%20%20%20%20SOLUTION,24%20%20FARM%20%E6%A0%97%E6%9D%B1%E3%81%8D%E3%81%8F%E3%82%89%E3%81%92%E3%83%95%E3%82%A1%E3%83%BC%E3%83%A0%20%E7%92%B0%E5%A2%83%E3%81%AB%E5%84%AA%E3%81%97%E3%81%8F%E9%AB%98%E4%BB%98%E5%8A%A0%E4%BE%A1%E5%80%A4%E3%81%AA%E8%BE%B2%E6%A5%AD%E3%83%97%E3%83%AD%E3%82%B8%E3%82%A7%E3%82%AF%E3%83%88%E3%81%A8%E3%81%97%E3%81%A6%E3%81%8D%E3%81%8F%E3%82%89%E3%81%92%E6%A0%BD%E5%9F%B9%E4%BA%8B%E6%A5%AD%E3%82%92%E3%82%B9%E3%82%BF%E3%83%BC%E3%83%88%E3%81%97%E3%81%BE%E3%81%97%E3%81%9F%E3%80%82" TargetMode="External" /><Relationship Type="http://schemas.openxmlformats.org/officeDocument/2006/relationships/hyperlink" Id="rId31" Target="https://sumaidia.jp/#:~:text=%E5%8D%B0%E5%88%B7%E6%A5%AD%E3%81%8B%E3%82%89%E3%80%81%20%E8%AA%B2%E9%A1%8C%E8%A7%A3%E6%B1%BA%E4%BC%81%E6%A5%AD%E3%81%B8" TargetMode="External" /><Relationship Type="http://schemas.openxmlformats.org/officeDocument/2006/relationships/hyperlink" Id="rId136" Target="https://sumaidia.jp/#:~:text=,2025.03.26%20%E3%80%8C%E3%83%9E%E3%82%B0%E3%83%8B%E3%83%BC%E3%82%B9%E3%83%88%E3%83%83%E3%83%97%E3%82%B5%E3%82%A4%E3%83%B3%E3%80%8D%E3%82%92%E5%AF%84%E8%B4%88%E3%81%97%E3%81%BE%E3%81%97%E3%81%9F%EF%BC%81" TargetMode="External" /><Relationship Type="http://schemas.openxmlformats.org/officeDocument/2006/relationships/hyperlink" Id="rId178" Target="https://sumaidia.jp/about_us/identity/" TargetMode="External" /><Relationship Type="http://schemas.openxmlformats.org/officeDocument/2006/relationships/hyperlink" Id="rId112" Target="https://sumaidia.jp/about_us/identity/#:~:text=%2A%20" TargetMode="External" /><Relationship Type="http://schemas.openxmlformats.org/officeDocument/2006/relationships/hyperlink" Id="rId117" Target="https://sumaidia.jp/about_us/identity/#:~:text=%E3%81%8A%E5%AE%A2%E6%A7%98%E3%81%AE%E3%80%8C%E3%81%A4%E3%81%8F%E3%82%8A%E3%81%9F%E3%81%84%E3%82%82%E3%81%AE%E3%80%8D%E3%81%A0%E3%81%91%E3%81%98%E3%82%83%E3%81%AA%E3%81%8F%E3%81%A6%E3%80%81%E3%80%8C%E3%81%93%E3%81%86%E3%81%97%E3%81%9F%E3%81%84%E3%81%93%E3%81%A8%E3%80%8D%20%E3%80%8C%E5%9B%B0%E3%81%A3%E3%81%A6%E3%81%84%E3%82%8B%E3%81%93%E3%81%A8%E3%80%8D%E3%82%92%E8%81%B4%E3%81%8F%E3%80%82%E3%82%AB%E3%82%BF%E3%83%81%E3%81%AB%E3%81%99%E3%82%8B%E3%80%82" TargetMode="External" /><Relationship Type="http://schemas.openxmlformats.org/officeDocument/2006/relationships/hyperlink" Id="rId116" Target="https://sumaidia.jp/about_us/identity/#:~:text=%E7%A7%81%E3%81%9F%E3%81%A1%E3%81%AF%E3%81%8A%E5%AE%A2%E6%A7%98%E3%81%AE%E6%9C%80%E5%A4%A7%E3%81%AE%E5%BF%9C%E6%8F%B4%E8%80%85%E3%81%A7%E3%81%99" TargetMode="External" /><Relationship Type="http://schemas.openxmlformats.org/officeDocument/2006/relationships/hyperlink" Id="rId115" Target="https://sumaidia.jp/about_us/identity/#:~:text=%E8%87%AA%E7%A4%BE%E5%8D%B0%E5%88%B7%E5%B7%A5%E5%A0%B4%E3%81%A8%E5%B0%82%E9%96%80%E6%8A%80%E8%A1%93%E8%80%85%E3%81%A0%E3%81%8B%E3%82%89%E5%AE%9F%E7%8F%BE%E3%81%A7%E3%81%8D%E3%82%8B%E3%80%81%E6%9F%94%E8%BB%9F%E3%81%AA%E5%AF%BE%E5%BF%9C%E3%81%A8%E5%AE%89%E5%AE%9A%E5%93%81%E8%B3%AA%E3%82%92%E3%81%8A%E7%B4%84%E6%9D%9F%E3%81%97%E3%81%BE%E3%81%99%E3%80%82%20%E3%81%8A%E5%AE%A2%E6%A7%98%E3%81%AE%E6%83%B3%E3%81%84%E3%82%92%E3%82%BA%E3%83%AC%E3%81%AA%E3%81%8F%E3%82%B9%E3%83%94%E3%83%BC%E3%83%87%E3%82%A3%E3%83%BC%E3%81%AB%E3%82%AB%E3%82%BF%E3%83%81%E3%81%AB%E3%81%A7%E3%81%8D%E3%82%8B%E3%81%AE%E3%81%8C%E5%BD%93%E7%A4%BE%E3%81%AE%E5%BC%B7%E3%81%BF%E3%81%A7%E3%81%99%E3%80%82%20%E5%8D%B0%E5%88%B7%E4%BC%9A%E7%A4%BE%E3%81%A8%E3%81%97%E3%81%A6%E5%9F%B9%E3%81%A3%E3%81%9F%E5%AE%9F%E7%B8%BE%E3%82%92%E6%B4%BB%E3%81%8B%E3%81%97%E3%80%81%E4%B8%96%E7%95%8C%E4%B8%80%E6%B5%81%E3%83%96%E3%83%A9%E3%83%B3%E3%83%89%E3%82%82%E6%89%8B%E3%81%8C%E3%81%91%E3%81%9F%E3%82%AF%E3%82%AA%E3%83%AA%E3%83%86%E3%82%A3%E3%82%84%E3%80%81%20%E8%87%AA%E7%A4%BE%E5%B7%A5%E5%A0%B4%E3%81%AA%E3%82%89%E3%81%A7%E3%81%AF%E3%81%AE%E6%9F%94%E8%BB%9F%E3%81%AA%E5%AF%BE%E5%BF%9C%E3%81%A7%E3%80%81%E5%AE%89%E5%BF%83%E5%AE%89%E5%AE%9A%E3%81%AE%E5%93%81%E8%B3%AA%E3%82%92%E3%81%8A%E5%B1%8A%E3%81%91%E3%81%97%E3%81%BE%E3%81%99%E3%80%82" TargetMode="External" /><Relationship Type="http://schemas.openxmlformats.org/officeDocument/2006/relationships/hyperlink" Id="rId154" Target="https://sumaidia.jp/about_us/solution/" TargetMode="External" /><Relationship Type="http://schemas.openxmlformats.org/officeDocument/2006/relationships/hyperlink" Id="rId56" Target="https://sumaidia.jp/about_us/solution/#:~:text=" TargetMode="External" /><Relationship Type="http://schemas.openxmlformats.org/officeDocument/2006/relationships/hyperlink" Id="rId121" Target="https://sumaidia.jp/about_us/solution/#:~:text=%E3%81%8A%E5%95%8F%E3%81%84%E5%90%88%E3%82%8F%E3%81%9B%E3%80%81%E3%81%94%E7%9B%B8%E8%AB%87%E3%80%81%E3%81%8A%E8%A6%8B%E7%A9%8D%E3%82%82%E3%82%8A%E3%81%AF%E3%81%93%E3%81%A1%E3%82%89" TargetMode="External" /><Relationship Type="http://schemas.openxmlformats.org/officeDocument/2006/relationships/hyperlink" Id="rId73" Target="https://sumaidia.jp/about_us/solution/#:~:text=%E4%BC%81%E6%A5%AD%E3%81%AE%E3%81%93%E3%81%A8%E3%82%92%E7%9F%A5%E3%81%A3%E3%81%A6%E3%82%82%E3%82%89%E3%81%86%E3%81%A0%E3%81%91%E3%81%A7%E3%81%AA%E3%81%8F%E3%80%81%E3%82%A4%E3%83%B3%E3%82%BF%E3%83%BC%E3%83%B3%E3%82%84%E8%AA%AC%E6%98%8E%E4%BC%9A%E3%81%B8%E5%B0%8E%E3%81%8F%E5%8A%B9%E6%9E%9C%E3%82%82%E3%81%82%E3%82%8A%E3%81%BE%E3%81%99%E3%80%82" TargetMode="External" /><Relationship Type="http://schemas.openxmlformats.org/officeDocument/2006/relationships/hyperlink" Id="rId132" Target="https://sumaidia.jp/about_us/solution/#:~:text=%E8%AA%B2%E9%A1%8C%E8%A7%A3%E6%B1%BA%E3%81%AB%E3%81%A4%E3%81%AA%E3%81%8C%E3%82%8B%E6%A7%98%E3%80%85%E3%81%AA%E3%82%BD%E3%83%AA%E3%83%A5%E3%83%BC%E3%82%B7%E3%83%A7%E3%83%B3%E3%82%92%E3%81%94%E6%8F%90%E4%BE%9B" TargetMode="External" /><Relationship Type="http://schemas.openxmlformats.org/officeDocument/2006/relationships/hyperlink" Id="rId119" Target="https://sumaidia.jp/about_us/solution/#:~:text=,%E6%8E%A1%E7%94%A8%E6%83%85%E5%A0%B1" TargetMode="External" /><Relationship Type="http://schemas.openxmlformats.org/officeDocument/2006/relationships/hyperlink" Id="rId54" Target="https://sumaidia.jp/about_us/solution/#:~:text=tel.%200748" TargetMode="External" /><Relationship Type="http://schemas.openxmlformats.org/officeDocument/2006/relationships/hyperlink" Id="rId146" Target="https://sumaidia.jp/about_us/vision/" TargetMode="External" /><Relationship Type="http://schemas.openxmlformats.org/officeDocument/2006/relationships/hyperlink" Id="rId30" Target="https://sumaidia.jp/about_us/vision/#:~:text=" TargetMode="External" /><Relationship Type="http://schemas.openxmlformats.org/officeDocument/2006/relationships/hyperlink" Id="rId29" Target="https://sumaidia.jp/about_us/vision/#:~:text=%E3%82%B9%E3%83%9E%E3%82%A4%E3%83%87%E3%82%A3%E3%82%A2%2016%E3%81%AE%E5%BF%83%E5%BE%97" TargetMode="External" /><Relationship Type="http://schemas.openxmlformats.org/officeDocument/2006/relationships/hyperlink" Id="rId28" Target="https://sumaidia.jp/about_us/vision/#:~:text=%E4%BC%81%E6%A5%AD%E7%90%86%E5%BF%B5" TargetMode="External" /><Relationship Type="http://schemas.openxmlformats.org/officeDocument/2006/relationships/hyperlink" Id="rId22" Target="https://sumaidia.jp/about_us/vision/#:~:text=%E7%A4%BE%E5%90%8D%E3%81%AE%E7%94%B1%E6%9D%A5" TargetMode="External" /><Relationship Type="http://schemas.openxmlformats.org/officeDocument/2006/relationships/hyperlink" Id="rId122" Target="https://sumaidia.jp/about_us/vision/#:~:text=1,%E8%87%AA%E4%BF%A1%E3%82%92%E6%8C%81%E3%81%A3%E3%81%A6%E6%8F%90%E4%BE%9B%E3%81%A7%E3%81%8D%E3%82%8B%E3%82%B5%E3%83%BC%E3%83%93%E3%82%B9%E3%82%92%E8%BF%BD%E6%B1%82%E3%81%99%E3%82%8B%E3%80%82" TargetMode="External" /><Relationship Type="http://schemas.openxmlformats.org/officeDocument/2006/relationships/hyperlink" Id="rId156" Target="https://sumaidia.jp/company/history/" TargetMode="External" /><Relationship Type="http://schemas.openxmlformats.org/officeDocument/2006/relationships/hyperlink" Id="rId65" Target="https://sumaidia.jp/company/history/#:~:text=%E3%81%97%E3%81%A6%E3%80%81%E5%8D%B0%E5%88%B7%E6%A5%AD%E3%82%92%E4%B8%BB%E5%8A%9B%E4%BA%8B%E6%A5%AD%E3%81%A8%E3%81%99%E3%82%8B%E6%96%B9%E5%90%91%E3%81%AB%E8%88%B5%E3%82%92%E5%88%87%E3%82%8A%E3%81%BE%E3%81%97%E3%81%9F%E3%80%82" TargetMode="External" /><Relationship Type="http://schemas.openxmlformats.org/officeDocument/2006/relationships/hyperlink" Id="rId133" Target="https://sumaidia.jp/company/history/#:~:text=%E8%BB%A2%E6%A9%9F%E2%88%92%E5%8D%B0%E5%88%B7%E6%A5%AD%E3%82%92%E4%B8%BB%E5%8A%9B%E4%BA%8B%E6%A5%AD%E3%81%B8%E8%BB%A2%E6%8F%9B" TargetMode="External" /><Relationship Type="http://schemas.openxmlformats.org/officeDocument/2006/relationships/hyperlink" Id="rId145" Target="https://sumaidia.jp/company/information/" TargetMode="External" /><Relationship Type="http://schemas.openxmlformats.org/officeDocument/2006/relationships/hyperlink" Id="rId35" Target="https://sumaidia.jp/company/information/#:~:text=%E3%80%92520" TargetMode="External" /><Relationship Type="http://schemas.openxmlformats.org/officeDocument/2006/relationships/hyperlink" Id="rId38" Target="https://sumaidia.jp/company/information/#:~:text=%E3%81%9D%E3%81%AE%E4%BB%96" TargetMode="External" /><Relationship Type="http://schemas.openxmlformats.org/officeDocument/2006/relationships/hyperlink" Id="rId27" Target="https://sumaidia.jp/company/information/#:~:text=%E4%BA%8B%E6%A5%AD%E5%86%85%E5%AE%B9" TargetMode="External" /><Relationship Type="http://schemas.openxmlformats.org/officeDocument/2006/relationships/hyperlink" Id="rId26" Target="https://sumaidia.jp/company/information/#:~:text=%E4%BB%A3%E8%A1%A8%E8%80%85%20%E4%BB%A3%E8%A1%A8%E5%8F%96%E7%B7%A0%E5%BD%B9%20%E7%9F%B3%E5%85%89%20%E5%A0%85%E5%A4%AA%E9%83%8E%20%E5%BE%93%E6%A5%AD%E5%93%A1%E6%95%B0,37%E5%90%8D%EF%BC%882023%E5%B9%B411%E6%9C%88%E7%8F%BE%E5%9C%A8%EF%BC%89" TargetMode="External" /><Relationship Type="http://schemas.openxmlformats.org/officeDocument/2006/relationships/hyperlink" Id="rId21" Target="https://sumaidia.jp/company/information/#:~:text=%E4%BC%9A%E7%A4%BE%E5%90%8D%20%E6%A0%AA%E5%BC%8F%E4%BC%9A%E7%A4%BE%E3%82%B9%E3%83%9E%E3%82%A4%E3%83%87%E3%82%A3%E3%82%A2%20%E8%A8%AD%E7%AB%8B%201979%E5%B9%B4%EF%BC%88%E6%98%AD%E5%92%8C54%E5%B9%B4%EF%BC%89%20%E8%B3%87%E6%9C%AC%E9%87%91,1%2C000%E4%B8%87%E5%86%86%20%E4%BB%A3%E8%A1%A8%E8%80%85%20%E4%BB%A3%E8%A1%A8%E5%8F%96%E7%B7%A0%E5%BD%B9%20%E7%9F%B3%E5%85%89%20%E5%A0%85%E5%A4%AA%E9%83%8E" TargetMode="External" /><Relationship Type="http://schemas.openxmlformats.org/officeDocument/2006/relationships/hyperlink" Id="rId37" Target="https://sumaidia.jp/company/information/#:~:text=%E6%9D%B1%E4%BA%AC%E3%82%AA%E3%83%95%E3%82%A3%E3%82%B9" TargetMode="External" /><Relationship Type="http://schemas.openxmlformats.org/officeDocument/2006/relationships/hyperlink" Id="rId23" Target="https://sumaidia.jp/company/information/#:~:text=%E6%A0%AA%E5%BC%8F%E4%BC%9A%E7%A4%BE%E3%82%B9%E3%83%9E%E3%82%A4%E3%83%87%E3%82%A3%E3%82%A2%20%E8%A8%AD%E7%AB%8B%201979%E5%B9%B4%EF%BC%88%E6%98%AD%E5%92%8C54%E5%B9%B4%EF%BC%89%20%E8%B3%87%E6%9C%AC%E9%87%91%201%2C000%E4%B8%87%E5%86%86,%E4%BB%A3%E8%A1%A8%E5%8F%96%E7%B7%A0%E5%BD%B9%20%E7%9F%B3%E5%85%89%20%E5%A0%85%E5%A4%AA%E9%83%8E%20%E5%BE%93%E6%A5%AD%E5%93%A1%E6%95%B0%2037%E5%90%8D%EF%BC%882023%E5%B9%B411%E6%9C%88%E7%8F%BE%E5%9C%A8%EF%BC%89" TargetMode="External" /><Relationship Type="http://schemas.openxmlformats.org/officeDocument/2006/relationships/hyperlink" Id="rId36" Target="https://sumaidia.jp/company/information/#:~:text=%E7%94%B2%E8%B3%80%E6%B0%B4%E5%8F%A3%E3%83%97%E3%83%AA%E3%83%B3%E3%83%88%E3%83%95%E3%82%A1%E3%82%AF%E3%83%88%E3%83%AA%E3%83%BC" TargetMode="External" /><Relationship Type="http://schemas.openxmlformats.org/officeDocument/2006/relationships/hyperlink" Id="rId83" Target="https://sumaidia.jp/company/information/#:~:text=%E7%99%BB%E9%8C%B2%E6%83%85%E5%A0%B1" TargetMode="External" /><Relationship Type="http://schemas.openxmlformats.org/officeDocument/2006/relationships/hyperlink" Id="rId109" Target="https://sumaidia.jp/company/information/#:~:text=,%E4%BB%A4%E5%92%8C6%E5%B9%B4%E5%BA%A6%20%E4%BA%8B%E6%A5%AD%E7%B6%99%E7%B6%9A%E5%8A%9B%E5%BC%B7%E5%8C%96%E8%A8%88%E7%94%BB%E8%AA%8D%E5%AE%9A%E4%BA%8B%E6%A5%AD%E8%80%85" TargetMode="External" /><Relationship Type="http://schemas.openxmlformats.org/officeDocument/2006/relationships/hyperlink" Id="rId25" Target="https://sumaidia.jp/company/information/#:~:text=1%2C000%E4%B8%87%E5%86%86%20%E4%BB%A3%E8%A1%A8%E8%80%85%20%E4%BB%A3%E8%A1%A8%E5%8F%96%E7%B7%A0%E5%BD%B9%20%E7%9F%B3%E5%85%89%20%E5%A0%85%E5%A4%AA%E9%83%8E,%E5%BE%93%E6%A5%AD%E5%93%A1%E6%95%B0%2037%E5%90%8D%EF%BC%882023%E5%B9%B411%E6%9C%88%E7%8F%BE%E5%9C%A8%EF%BC%89" TargetMode="External" /><Relationship Type="http://schemas.openxmlformats.org/officeDocument/2006/relationships/hyperlink" Id="rId24" Target="https://sumaidia.jp/company/information/#:~:text=1979%E5%B9%B4%EF%BC%88%E6%98%AD%E5%92%8C54%E5%B9%B4%EF%BC%89%20%E8%B3%87%E6%9C%AC%E9%87%91%201%2C000%E4%B8%87%E5%86%86%20%E4%BB%A3%E8%A1%A8%E8%80%85%20%E4%BB%A3%E8%A1%A8%E5%8F%96%E7%B7%A0%E5%BD%B9,%E7%9F%B3%E5%85%89%20%E5%A0%85%E5%A4%AA%E9%83%8E" TargetMode="External" /><Relationship Type="http://schemas.openxmlformats.org/officeDocument/2006/relationships/hyperlink" Id="rId46" Target="https://sumaidia.jp/contact/" TargetMode="External" /><Relationship Type="http://schemas.openxmlformats.org/officeDocument/2006/relationships/hyperlink" Id="rId45" Target="https://sumaidia.jp/contact/#:~:text=%E3%81%8A%E5%95%8F%E3%81%84%E5%90%88%E3%82%8F%E3%81%9B%E3%80%81%E3%81%94%E7%9B%B8%E8%AB%87%E3%80%81%E3%81%8A%E8%A6%8B%E7%A9%8D%E3%82%82%E3%82%8A%E3%81%AF%E3%81%93%E3%81%A1%E3%82%89" TargetMode="External" /><Relationship Type="http://schemas.openxmlformats.org/officeDocument/2006/relationships/hyperlink" Id="rId176" Target="https://sumaidia.jp/journal_cat/interview/" TargetMode="External" /><Relationship Type="http://schemas.openxmlformats.org/officeDocument/2006/relationships/hyperlink" Id="rId107" Target="https://sumaidia.jp/journal_cat/interview/#:~:text=,44" TargetMode="External" /><Relationship Type="http://schemas.openxmlformats.org/officeDocument/2006/relationships/hyperlink" Id="rId159" Target="https://sumaidia.jp/news/" TargetMode="External" /><Relationship Type="http://schemas.openxmlformats.org/officeDocument/2006/relationships/hyperlink" Id="rId76" Target="https://sumaidia.jp/news/#:~:text=%E3%81%8A%E7%9F%A5%E3%82%89%E3%81%9B%20,%E5%B9%B4%E6%9C%AB%E5%B9%B4%E5%A7%8B%E3%81%AE%E5%86%AC%E5%AD%A3%E4%BC%91%E6%9A%87%E3%81%AE%E3%81%94%E6%A1%88%E5%86%85" TargetMode="External" /><Relationship Type="http://schemas.openxmlformats.org/officeDocument/2006/relationships/hyperlink" Id="rId152" Target="https://sumaidia.jp/news/10973/" TargetMode="External" /><Relationship Type="http://schemas.openxmlformats.org/officeDocument/2006/relationships/hyperlink" Id="rId52" Target="https://sumaidia.jp/news/10973/#:~:text=%E4%BC%91%E6%A5%AD%E6%9C%9F%E9%96%93%202024%E5%B9%B412%E6%9C%8828%E6%97%A5%EF%BC%88%E5%9C%9F%EF%BC%89%EF%BD%9E2025%E5%B9%B41%E6%9C%885%E6%97%A5%EF%BC%88%E6%97%A5%EF%BC%89" TargetMode="External" /><Relationship Type="http://schemas.openxmlformats.org/officeDocument/2006/relationships/hyperlink" Id="rId153" Target="https://sumaidia.jp/news/11590/" TargetMode="External" /><Relationship Type="http://schemas.openxmlformats.org/officeDocument/2006/relationships/hyperlink" Id="rId53" Target="https://sumaidia.jp/news/11590/#:~:text=%E2%96%A0%E5%A4%8F%E5%AD%A3%E4%BC%91%E6%A5%AD%E6%9C%9F%E9%96%93%202025%E5%B9%B48%E6%9C%889%E6%97%A5" TargetMode="External" /><Relationship Type="http://schemas.openxmlformats.org/officeDocument/2006/relationships/hyperlink" Id="rId177" Target="https://www.bbc-tv.co.jp/hensei/tv_economy/past/2023/0923.html" TargetMode="External" /><Relationship Type="http://schemas.openxmlformats.org/officeDocument/2006/relationships/hyperlink" Id="rId108" Target="https://www.bbc-tv.co.jp/hensei/tv_economy/past/2023/0923.html#:~:text=%E6%BB%8B%E8%B3%80%E7%B5%8C%E6%B8%88NOW%20%7C%202023.09.23%7C%20%E6%A0%AA%E5%BC%8F%E4%BC%9A%E7%A4%BE%E3%82%B9%E3%83%9E%E3%82%A4%E3%83%87%E3%82%A3%E3%82%A2%20,%E3%81%B3%E3%82%8F%E6%B9%96%E6%94%BE%E9%80%81%20%E6%A0%97%E6%9D%B1%E5%B8%82%E3%81%AB%E6%9C%AC%E7%A4%BE%E3%82%92%E7%BD%AE%E3%81%8F%E3%80%8C%E6%A0%AA%E5%BC%8F%E4%BC%9A%E7%A4%BE%E3%82%B9%E3%83%9E%E3%82%A4%E3%83%87%E3%82%A3%E3%82%A2%E3%80%8D%E3%80%82%201979%E5%B9%B4%E8%A8%AD%E7%AB%8B%E3%80%8144%E5%B9%B4%E3%81%AE%E6%AD%B4%E5%8F%B2%E3%82%92%E6%8C%81%E3%81%A4%E4%BC%9A%E7%A4%BE%E3%81%A7%E3%81%99%E3%81%8C%E3%80%81%E4%BB%A4%E5%92%8C5%E5%B9%B48%E6%9C%88%E3%81%AB%E7%A4%BE%E5%90%8D%E3%82%92%E5%A4%89%E6%9B%B4%E3%81%97%E3%81%BE%E3%81%97%E3%81%9F%E3%80%82%E9%95%B7%E5%B9%B4%E8%A6%AA%E3%81%97%E3%81%BE%E3%82%8C%E3%81%A6%E3%81%8D%E3%81%9F%E7%A4%BE%E5%90%8D" TargetMode="External" /><Relationship Type="http://schemas.openxmlformats.org/officeDocument/2006/relationships/hyperlink" Id="rId160" Target="https://www.ddc.co.jp/words/archives/20050810140533.html" TargetMode="External" /><Relationship Type="http://schemas.openxmlformats.org/officeDocument/2006/relationships/hyperlink" Id="rId82" Target="https://www.ddc.co.jp/words/archives/20050810140533.html#:~:text=%E8%A7%A3%E8%AA%AC" TargetMode="External" /><Relationship Type="http://schemas.openxmlformats.org/officeDocument/2006/relationships/hyperlink" Id="rId89" Target="https://www.ddc.co.jp/words/archives/20050810140533.html#:~:text=CMYK%20%E3%81%A8%E3%81%AF%E3%80%81%E3%82%B7%E3%82%A2%E3%83%B3%EF%BC%88Cyan%EF%BC%89%E3%83%BB%E3%83%9E%E3%82%BC%E3%83%B3%E3%82%BF%EF%BC%88Magenta%EF%BC%89%E3%83%BB%E3%82%A4%E3%82%A8%E3%83%AD%E3%83%BC%EF%BC%88Yellow%EF%BC%89%E3%83%BB%E3%83%96%E3%83%A9%E3%83%83%E3%82%AF%EF%BC%88blacK%EF%BC%89%E3%81%AE%E5%9B%9B%E8%89%B2%E3%81%AE%E3%81%93%E3%81%A8%E3%81%A7%E3%81%99%E3%80%82%20%E9%80%9A%E5%B8%B8%E3%81%AE%E3%82%AB%E3%83%A9%E3%83%BC%2015%E7%89%A9%E3%81%AF%E3%81%93%E3%81%AE%E5%9B%9B%E8%89%B2%E3%81%A7%E5%8D%B0%E5%88%B7%20%E3%81%95%E3%82%8C%E3%80%81,16%E5%8D%B0%E5%88%B7%E3%81%A8%E3%82%82%E5%91%BC%E3%81%B0%E3%82%8C%E3%81%BE%E3%81%99%E3%80%82YMCK%E3%80%81KCMY%E3%81%A8%E3%82%82%E5%91%BC%E3%81%B0%E3%82%8C%E3%81%BE%E3%81%99%EF%BC%88%E5%BE%8C%E8%BF%B0%EF%BC%89%E3%80%82" TargetMode="External" /><Relationship Type="http://schemas.openxmlformats.org/officeDocument/2006/relationships/hyperlink" Id="rId170" Target="https://www.graphic.jp/feature/coated_paper?srsltid=AfmBOorFe1F9NSK5eyq6OxFrqLMkMojpl4km0KaBJ3ALfBDNVYDY25z8" TargetMode="External" /><Relationship Type="http://schemas.openxmlformats.org/officeDocument/2006/relationships/hyperlink" Id="rId100" Target="https://www.graphic.jp/feature/coated_paper?srsltid=AfmBOorFe1F9NSK5eyq6OxFrqLMkMojpl4km0KaBJ3ALfBDNVYDY25z8#:~:text=%E3%82%B3%E3%83%BC%E3%83%88%E7%B4%99%E3%81%A8%E3%81%AF%EF%BC%9F%E7%89%B9%E5%BE%B4%E3%82%84%E5%8E%9A%E3%81%95%E3%80%81%E4%B8%8A%E8%B3%AA%E7%B4%99%E3%82%84%E3%83%9E%E3%83%83%E3%83%88%E3%82%B3%E3%83%BC%E3%83%88%E7%B4%99%E3%81%A8%E3%81%AE%E9%81%95%E3%81%84%20%E3%82%B3%E3%83%BC%E3%83%88%E7%B4%99%E3%81%A8%E3%81%AF%E3%80%81%E7%B4%99%E3%81%AE%E8%A1%A8%E9%9D%A2%E3%81%AB%E5%85%89%E6%B2%A2%E3%81%AE%E3%81%82%E3%82%8B%E3%80%81%E3%81%A4%E3%82%8B%E3%81%A4%E3%82%8B%E3%81%A8%E3%81%97%E3%81%9F%E6%89%8B%E8%A7%A6%E3%82%8A%E3%81%AE%E5%8D%B0%E5%88%B7%E7%94%A8%E7%B4%99%E3%81%A7%E3%81%99%E3%80%82%E5%AE%89%E4%BE%A1%E3%81%A7%E4%BD%BF%E3%81%84%E3%82%84%E3%81%99%E3%81%84%E3%81%9F%E3%82%81%E3%80%81%E3%83%81%E3%83%A9%E3%82%B7%E3%82%84%E3%83%9D%E3%82%B9%E3%82%BF%E3%83%BC%E3%81%AA%E3%81%A9%E3%80%81%E5%95%86%E6%A5%AD%E5%8D%B0%E5%88%B7%E3%81%AB%E3%81%8A%E3%81%84%E3%81%A6%E5%BA%83%E3%81%8F%E4%B8%80%E8%88%AC%E7%9A%84%E3%81%AB%E4%BD%BF%E7%94%A8%E3%81%95%E3%82%8C%E3%81%A6%E3%81%84%20" TargetMode="External" /><Relationship Type="http://schemas.openxmlformats.org/officeDocument/2006/relationships/hyperlink" Id="rId163" Target="https://www.graphic.jp/feature/image_resolution?srsltid=AfmBOoqD44oh0R4K1bOGm5nL-uqlv0QXiuaETl8b39SROn5lmz8T6A4I" TargetMode="External" /><Relationship Type="http://schemas.openxmlformats.org/officeDocument/2006/relationships/hyperlink" Id="rId91" Target="https://www.graphic.jp/feature/image_resolution?srsltid=AfmBOoqD44oh0R4K1bOGm5nL-uqlv0QXiuaETl8b39SROn5lmz8T6A4I#:~:text=%E7%94%BB%E5%83%8F%E8%A7%A3%E5%83%8F%E5%BA%A6%E3%81%A8dpi%EF%BD%9C%E5%8D%B0%E5%88%B7%E3%82%84Web%E3%82%B5%E3%82%A4%E3%83%88%E3%81%AE%E7%9B%AE%E5%AE%89%E3%81%A8%E7%A2%BA%E8%AA%8D%E6%96%B9%E6%B3%95%20," TargetMode="External" /><Relationship Type="http://schemas.openxmlformats.org/officeDocument/2006/relationships/hyperlink" Id="rId151" Target="https://www.instagram.com/sumaidia_jp/?hl=en" TargetMode="External" /><Relationship Type="http://schemas.openxmlformats.org/officeDocument/2006/relationships/hyperlink" Id="rId48" Target="https://www.instagram.com/sumaidia_jp/?hl=en#:~:text=%E6%BB%8B%E8%B3%80%E7%9C%8C%E3%82%A4%E3%83%81%E4%BA%BA%E3%81%8C%E3%81%84%E3%81%84%E5%BA%83%E5%91%8A%E3%83%BB%E5%8D%B0%E5%88%B7%E4%BC%9A%E7%A4%BE%EF%BC%8F%20%E3%82%B9%E3%83%9E%E3%82%A4%E3%81%AE%E3%82%B9%E3%83%9E%E3%82%A4%E3%83%AB%E3%81%AA%E6%97%A5%E5%B8%B8%E3%82%92%E3%81%8A%E5%B1%8A%E3%81%91%EF%BC%81%20%E6%B0%91%E9%96%93%E4%BC%81%E6%A5%AD%E3%81%8B%E3%82%89%E8%A1%8C%E6%94%BF%E3%80%81FENDI%E3%81%AA%E3%81%A9%E4%BF%A1%E9%A0%BC%E3%81%AE%E6%8A%80%E8%A1%93%E3%81%A8%E5%AE%9F%E7%B8%BE%E2%98%80%EF%B8%8F%E3%80%8C%E3%83%87%E3%82%B6%E3%82%A4%E3%83%B3%E3%83%BB%E5%AF%BE%E5%BF%9C%E3%83%BB%E4%BE%A1%E6%A0%BC%E3%80%8D%E3%83%90%E3%83%A9%E3%83%B3%E3%82%B9%E3%81%8C%E3%81%84%E3%81%84%EF%BC%81" TargetMode="External" /><Relationship Type="http://schemas.openxmlformats.org/officeDocument/2006/relationships/hyperlink" Id="rId157" Target="https://www.kagoya.jp/howto/it-glossary/web/responsive/" TargetMode="External" /><Relationship Type="http://schemas.openxmlformats.org/officeDocument/2006/relationships/hyperlink" Id="rId68" Target="https://www.kagoya.jp/howto/it-glossary/web/responsive/#:~:text=%E3%83%AC%E3%82%B9%E3%83%9D%E3%83%B3%E3%82%B7%E3%83%96Web%E3%83%87%E3%82%B6%E3%82%A4%E3%83%B3%E3%81%A8%E3%81%AF%E3%80%81%E3%83%87%E3%83%90%E3%82%A4%E3%82%B9%E3%81%AE%E7%94%BB%E9%9D%A2%E3%82%B5%E3%82%A4%E3%82%BA%E3%81%AB%E5%90%88%E3%82%8F%E3%81%9B%E3%81%A6%E3%82%B5%E3%82%A4%E3%83%88%E8%A1%A8%E7%A4%BA%E3%82%92%E6%9C%80%E9%81%A9%E5%8C%96%E3%81%99%E3%82%8B%E6%89%8B%E6%B3%95%E3%81%A7%E3%81%99%E3%80%82%20%E3%83%AC%E3%82%B9%E3%83%9D%E3%83%B3%E3%82%B7%E3%83%96%EF%BC%88responsive%EF%BC%89%E3%81%AF%E8%8B%B1%E8%AA%9E%E3%81%A7%E3%80%8C%E5%8F%8D%E5%BF%9C%E3%81%8C%E6%97%A9%E3%81%84%E3%80%81%E6%95%8F%E6%84%9F%E3%81%AB%20" TargetMode="External" /><Relationship Type="http://schemas.openxmlformats.org/officeDocument/2006/relationships/hyperlink" Id="rId165" Target="https://www.kinkos.co.jp/column/about-gross-pp-mat-pp/" TargetMode="External" /><Relationship Type="http://schemas.openxmlformats.org/officeDocument/2006/relationships/hyperlink" Id="rId95" Target="https://www.kinkos.co.jp/column/about-gross-pp-mat-pp/#:~:text=%E5%AE%9F%E9%9A%9B%E3%81%AE%E5%8A%A0%E5%B7%A5%E3%81%AF%E3%80%81%E5%8A%A0%E5%B7%A5%E5%85%83%E3%81%AE%E7%94%A8%E7%B4%99%E3%81%AB%E7%B5%B5%E6%9F%84%E3%82%92%E5%8D%B0%E5%88%B7%E5%BE%8C%E3%80%81%E6%8E%A5%E7%9D%80%E5%89%A4%E3%82%92%E5%A1%97%E3%81%A3%E3%81%9F%E4%B8%8A%E3%81%8B%E3%82%89PP%E3%83%95%E3%82%A3%E3%83%AB%E3%83%A0%E3%82%92%E7%86%B1%E3%81%AB%E3%82%88%E3%81%A3%E3%81%A6%E5%9C%A7%E7%9D%80%E3%81%95%E3%81%9B%E3%82%8B%E6%96%B9%E6%B3%95%E3%81%A7%E8%A1%8C%E3%82%8F%E3%82%8C%E3%81%BE%E3%81%99%E3%80%82%E3%81%BE%E3%81%9F%E3%80%81PP%E5%8A%A0%E5%B7%A5%E3%81%AF%E3%80%81%E5%9C%A7%E7%9D%80%E3%81%99%E3%82%8BPP%E3%83%95%E3%82%A3%E3%83%AB%E3%83%A0%E3%81%AE%E7%A8%AE%E9%A1%9E%E3%81%AB%20%E3%82%88%E3%81%A3%E3%81%A6%E3%81%95%E3%81%BE%E3%81%96%E3%81%BE%E3%81%AA%E7%A8%AE%E9%A1%9E%E3%81%8C%E5%AD%98%E5%9C%A8%E3%81%97%E3%81%A6%E3%81%84%E3%81%BE%E3%81%99%E3%80%82%E3%83%9B%E3%83%AD%E3%82%B0%E3%83%A9%E3%83%A0PP%E3%81%AA%E3%81%A9%E3%81%AE%E7%89%B9%E6%AE%8A%E3%81%AAPP%E3%83%95%E3%82%A3%E3%83%AB%E3%83%A0%E3%82%82%E3%81%82%E3%82%8A%E3%81%BE%E3%81%99%E3%81%8C%E3%80%81%E5%A4%9A%E3%81%8F%E3%81%AE%E5%8D%B0%E5%88%B7%E4%BC%9A%E7%A4%BE%E3%81%A7%E5%BA%83%E3%81%8F%E6%89%B1%E3%82%8F%E3%82%8C%E3%81%A6%E3%81%84%E3%82%8B%E3%81%AE%E3%81%AF%E3%80%8C%E3%82%B0%E3%83%AD%E3%82%B9PP%E3%80%8D%E3%80%8C%E3%83%9E%E3%83%83%E3%83%88PP%E3%80%8D%E3%81%AE2%E7%A8%AE%20%E9%A1%9E%E3%81%A7%E3%81%99%E3%80%82" TargetMode="External" /><Relationship Type="http://schemas.openxmlformats.org/officeDocument/2006/relationships/hyperlink" Id="rId94" Target="https://www.kinkos.co.jp/column/about-gross-pp-mat-pp/#:~:text=PP%E5%8A%A0%E5%B7%A5%E3%81%A8%E3%81%AF%EF%BC%9F" TargetMode="External" /><Relationship Type="http://schemas.openxmlformats.org/officeDocument/2006/relationships/hyperlink" Id="rId171" Target="https://www.matsuo-print.com/6055-2/" TargetMode="External" /><Relationship Type="http://schemas.openxmlformats.org/officeDocument/2006/relationships/hyperlink" Id="rId101" Target="https://www.matsuo-print.com/6055-2/#:~:text=" TargetMode="External" /><Relationship Type="http://schemas.openxmlformats.org/officeDocument/2006/relationships/hyperlink" Id="rId167" Target="https://www.moriichi-net.co.jp/blog/katanuki/" TargetMode="External" /><Relationship Type="http://schemas.openxmlformats.org/officeDocument/2006/relationships/hyperlink" Id="rId97" Target="https://www.moriichi-net.co.jp/blog/katanuki/#:~:text=%E5%9E%8B%E6%8A%9C%E3%81%8D%E5%8A%A0%E5%B7%A5%E3%81%A8%E3%81%AF%20" TargetMode="External" /><Relationship Type="http://schemas.openxmlformats.org/officeDocument/2006/relationships/hyperlink" Id="rId148" Target="https://www.navitime.co.jp/poi?spt=00011.060031171" TargetMode="External" /><Relationship Type="http://schemas.openxmlformats.org/officeDocument/2006/relationships/hyperlink" Id="rId39" Target="https://www.navitime.co.jp/poi?spt=00011.060031171#:~:text=%E3%80%8C%E6%A0%AA%E5%BC%8F%E4%BC%9A%E7%A4%BE%E3%82%B9%E3%83%9E%E3%82%A4%E3%83%87%E3%82%A3%E3%82%A2%E3%80%8D%28%E6%A0%97%E6%9D%B1%E5%B8%82,%E6%A0%97%E6%9D%B1%E9%81%8B%E5%8B%95%E5%85%AC%E5%9C%92%3A%20%E5%BE%92%E6%AD%A9%202%E5%88%86" TargetMode="External" /><Relationship Type="http://schemas.openxmlformats.org/officeDocument/2006/relationships/hyperlink" Id="rId161" Target="https://www.pref.shiga.lg.jp/ippan/shigotosangyou/shigoto/17689.html" TargetMode="External" /><Relationship Type="http://schemas.openxmlformats.org/officeDocument/2006/relationships/hyperlink" Id="rId128" Target="https://www.pref.shiga.lg.jp/ippan/shigotosangyou/shigoto/17689.html#:~:text=%E4%B8%80%E8%88%AC%E4%BA%8B%E6%A5%AD%E4%B8%BB%E8%A1%8C%E5%8B%95%E8%A8%88%E7%94%BB" TargetMode="External" /><Relationship Type="http://schemas.openxmlformats.org/officeDocument/2006/relationships/hyperlink" Id="rId84" Target="https://www.pref.shiga.lg.jp/ippan/shigotosangyou/shigoto/17689.html#:~:text=%E4%BC%81%E6%A5%ADPR" TargetMode="External" /><Relationship Type="http://schemas.openxmlformats.org/officeDocument/2006/relationships/hyperlink" Id="rId138" Target="https://www.pref.shiga.lg.jp/ippan/shigotosangyou/shigoto/17689.html#:~:text=%E5%BD%93%E7%A4%BE%E3%81%A7%E3%81%AF%E3%80%81%E7%92%B0%E5%A2%83%E3%81%AB%E3%82%84%E3%81%95%E3%81%97%E3%81%84%E5%8E%9F%E6%96%99%E3%81%AE%E4%BD%BF%E7%94%A8%E3%82%84%E3%83%AA%E3%82%B5%E3%82%A4%E3%82%AF%E3%83%AB%E3%81%AA%E3%81%A9%E3%81%AB%E3%82%88%E3%82%8B%E7%92%B0%E5%A2%83%E3%81%B8%E3%81%AE%E9%85%8D%E6%85%AE%E3%80%81%E5%AD%A6%E7%94%9F%E3%81%AE%E8%81%B7%E5%A0%B4%E4%BD%93%E9%A8%93%E3%83%BB%E4%B8%AD%E5%9B%BD%E4%BA%BA%E7%A0%94%E4%BF%AE%E7%94%9F%E3%81%AE%E5%8F%97%E3%81%91%E5%85%A5%E3%82%8C%E3%81%AA%E3%81%A9%E3%82%82%E7%A9%8D%E6%A5%B5%E7%9A%84%E3%81%AB%E8%A1%8C%E3%81%A3%E3%81%A6%E3%81%84%E3%81%BE%E3%81%99%E3%80%82%20%E6%9C%9D%E7%A4%BC%E3%82%84%E7%A4%BE%E5%86%85%E5%A0%B1%E3%80%81%E4%BA%92%E5%8A%A9%E4%BC%9A%E3%81%AA%E3%81%A9%E3%82%92%E9%80%9A%E3%81%97%E3%81%A6%E3%80%81%E3%82%B3%E3%83%9F%E3%83%A5%E3%83%8B%E3%82%B1%E3%83%BC%E3%82%B7%E3%83%A7%E3%83%B3%E3%82%92%E5%9B%B3%E3%82%8A%E3%80%81%E5%83%8D%E3%81%8D%E3%82%84%E3%81%99%E3%81%84%E8%81%B7%E5%A0%B4%E3%81%A5%E3%81%8F%E3%82%8A%E3%83%81%E3%83%BC%E3%83%A0%E3%83%AF%E3%83%BC%E3%82%AF%E3%81%AE%E3%81%82%E3%82%8B%E7%B5%84%E7%B9%94%E3%81%A5%E3%81%8F%E3%82%8A%E3%81%AB%E5%8A%9B%E3%82%92%E3%81%84%E3%82%8C%E3%81%A6%E3%81%84%E3%81%BE%E3%81%99%E3%80%82%20%E3%81%BE%E3%81%9F%E3%80%81%E8%82%B2%E5%85%90%E3%83%BB%E4%BB%8B%E8%AD%B7%E4%BC%91%E6%9A%87%E3%81%AE%E5%88%B6%E5%BA%A6%E3%81%AB%E3%81%A4%E3%81%84%E3%81%A6%E3%81%AF%E3%80%81%E6%99%82%E7%9F%AD%E5%8B%A4%E5%8B%99%E3%81%AA%E3%81%A9%E3%82%82%E5%8F%96%E3%82%8A%E5%85%A5%E3%82%8C%E3%80%81%E9%95%B7%E3%81%8F%E5%83%8D%E3%81%84%E3%81%A6%E3%81%84%E3%81%9F%E3%81%A0%E3%81%91%E3%82%8B%E3%82%88%E3%81%86%E3%81%AA%E8%81%B7%E5%A0%B4%E7%92%B0%E5%A2%83%E3%81%A5%E3%81%8F%E3%82%8A%E3%81%AB%E3%82%82%E5%8A%9B%E3%82%92%E5%85%A5%E3%82%8C%E3%81%A6%E3%81%84%E3%81%BE%E3%81%99%E3%80%82" TargetMode="External" /><Relationship Type="http://schemas.openxmlformats.org/officeDocument/2006/relationships/hyperlink" Id="rId155" Target="https://www.shigaplaza.or.jp/lims/registered_companies/2023-6176" TargetMode="External" /><Relationship Type="http://schemas.openxmlformats.org/officeDocument/2006/relationships/hyperlink" Id="rId63" Target="https://www.shigaplaza.or.jp/lims/registered_companies/2023-6176#:~:text=" TargetMode="External" /><Relationship Type="http://schemas.openxmlformats.org/officeDocument/2006/relationships/hyperlink" Id="rId141" Target="https://www.shigaplaza.or.jp/lims/registered_companies/2023-6176#:~:text=%E3%80%8C%E3%82%AF%E3%83%AA%E3%82%A8%E3%82%A4%E3%83%86%E3%82%A3%E3%83%93%E3%83%86%E3%82%A3%E3%81%A7%E3%81%99%E3%81%B9%E3%81%A6%E3%81%AE%E4%BA%BA%E3%82%92%E7%AC%91%E9%A1%94%E3%81%AB%E3%80%8D%E3%82%92%E3%83%A2%E3%83%83%E3%83%88%E3%83%BC%E3%81%AB%E3%82%A2%E3%82%A4%E3%83%87%E3%82%A2%E3%83%BB%E6%8A%80%E8%A1%93%E3%83%BB%E4%BA%BA%E9%96%93%E5%8A%9B%E3%81%AB%E3%82%88%E3%81%A3%E3%81%A6%E3%81%8A%E5%AE%A2%E6%A7%98%E3%81%AE%E8%AA%B2%E9%A1%8C%E3%82%92%E8%A7%A3%E6%B1%BA%E3%81%97%E3%81%BE%E3%81%99%E3%80%82" TargetMode="External" /><Relationship Type="http://schemas.openxmlformats.org/officeDocument/2006/relationships/hyperlink" Id="rId80" Target="https://www.shigaplaza.or.jp/lims/registered_companies/2023-6176#:~:text=%E4%B8%80%E8%89%B2%E5%8D%B0%E5%88%B7%E6%A9%9F%20%20RYOBI%20%201,1" TargetMode="External" /><Relationship Type="http://schemas.openxmlformats.org/officeDocument/2006/relationships/hyperlink" Id="rId57" Target="https://www.shigaplaza.or.jp/lims/registered_companies/2023-6176#:~:text=%E4%B8%BB%E8%A6%81%E8%A8%AD%E5%82%99%E5%90%8D%20%E8%83%BD%E5%8A%9B%20%E5%8F%B0%E6%95%B0%20%E5%9B%9B%E8%89%B2%E5%8D%B0%E5%88%B7%E6%A9%9F%EF%BC%88%E4%B8%A1%E9%9D%A2%E6%A9%9F%EF%BC%89%20,%E5%8D%81%E4%BA%94%E6%AE%B5%E3%83%BB%E5%8D%81%E6%AE%B5%E3%83%BB%E5%85%AD%E6%AE%B5%E4%B8%81%E5%90%88%E6%A9%9F%20%20HORIZON%20%207" TargetMode="External" /><Relationship Type="http://schemas.openxmlformats.org/officeDocument/2006/relationships/hyperlink" Id="rId62" Target="https://www.shigaplaza.or.jp/lims/registered_companies/2023-6176#:~:text=%E4%B8%BB%E8%A6%81%E8%A8%AD%E5%82%99%E5%90%8D%20%E8%83%BD%E5%8A%9B%20%E5%8F%B0%E6%95%B0%20%E5%9B%9B%E8%89%B2%E5%8D%B0%E5%88%B7%E6%A9%9F%EF%BC%88%E4%B8%A1%E9%9D%A2%E6%A9%9F%EF%BC%89%20,A%E5%85%A8%E6%96%AD%E8%A3%81%E3%83%A9%E3%82%A4%E3%83%B3%E3%82%B7%E3%82%B9%E3%83%86%E3%83%A0%20%20ITOTEC%20%201" TargetMode="External" /><Relationship Type="http://schemas.openxmlformats.org/officeDocument/2006/relationships/hyperlink" Id="rId60" Target="https://www.shigaplaza.or.jp/lims/registered_companies/2023-6176#:~:text=%E8%8F%8A%E5%85%A8%E6%96%AD%E8%A3%81%E3%83%A9%E3%82%A4%E3%83%B3%E3%82%B7%E3%82%B9%E3%83%86%E3%83%A0%20%20Heidelberg%20%202,%E3%82%AF%E3%83%AD%E3%82%B9%E8%B2%BC%E6%A9%9F%20%20HORIZON%20%201" TargetMode="External" /><Relationship Type="http://schemas.openxmlformats.org/officeDocument/2006/relationships/hyperlink" Id="rId81" Target="https://www.shigaplaza.or.jp/lims/registered_companies/2023-6176#:~:text=%E8%8F%8A%E5%85%A8%E6%96%AD%E8%A3%81%E3%83%A9%E3%82%A4%E3%83%B3%E3%82%B7%E3%82%B9%E3%83%86%E3%83%A0%20%20Heidelberg%20%202,%E5%8D%81%E4%BA%94%E6%AE%B5%E3%83%BB%E5%8D%81%E6%AE%B5%E3%83%BB%E5%85%AD%E6%AE%B5%E4%B8%81%E5%90%88%E6%A9%9F%20%20HORIZON%20%207" TargetMode="External" /><Relationship Type="http://schemas.openxmlformats.org/officeDocument/2006/relationships/hyperlink" Id="rId129" Target="https://www.shigaplaza.or.jp/lims/registered_companies/2023-6176#:~:text=No" TargetMode="External" /><Relationship Type="http://schemas.openxmlformats.org/officeDocument/2006/relationships/hyperlink" Id="rId168" Target="https://www.shinkohsha.co.jp/blog/joushitsu-coated/" TargetMode="External" /><Relationship Type="http://schemas.openxmlformats.org/officeDocument/2006/relationships/hyperlink" Id="rId98" Target="https://www.shinkohsha.co.jp/blog/joushitsu-coated/#:~:text=%E3%82%88%E3%81%8F%E3%82%8F%E3%81%8B%E3%82%8B%20%E3%80%8C%E4%B8%8A%E8%B3%AA%E7%B4%99%E3%80%8D%E3%81%A8%E3%80%8C%E3%82%B3%E3%83%BC%E3%83%88%E7%B4%99%E3%80%8D%E3%81%AE%E9%81%95%E3%81%84%20,%E4%B8%80%E6%96%B9%E3%81%AE%E3%82%B3%E3%83%BC%E3%83%88%E7%B4%99%E3%81%AF%E8%A1%A8%E9%9D%A2%E3%81%AB%E3%82%B3%E3%83%BC%E3%83%86%E3%82%A3%E3%83%B3%E3%82%B0%E3%81%8C%E3%81%95%E3%82%8C%E3%83%84%E3%83%AB%E3%83%84%E3%83%AB%E3%81%A8%E3%81%97%E3%81%A6%E3%81%8A%E3%82%8A%E3%80%81%E8%A7%A6%E3%81%A3%E3%81%A6%E3%81%BF%E3%82%8B%E3%81%A8%E3%81%9D%E3%81%AE" TargetMode="External" /><Relationship Type="http://schemas.openxmlformats.org/officeDocument/2006/relationships/hyperlink" Id="rId147" Target="https://www.special.sumaidia.jp/" TargetMode="External" /><Relationship Type="http://schemas.openxmlformats.org/officeDocument/2006/relationships/hyperlink" Id="rId32" Target="https://www.special.sumaidia.jp/#:~:text=%E2%80%9C%E3%82%B9%E3%83%9E%E3%82%A4%E3%83%87%E3%82%A3%E3%82%A2%E2%80%9D%E3%81%A8%E3%81%84%E3%81%86%E5%90%8D%E5%89%8D%E3%81%AF%E3%80%81%20%E2%80%9C%E3%82%B9%E3%83%9E%E3%82%A4%E2%80%9D%E2%80%9C%E3%82%A2%E3%82%A4%E3%83%87%E3%82%A2%E2%80%9D%E2%80%9C%E3%82%A4%E3%83%87%E3%82%A2%EF%BC%88%E7%90%86%E6%83%B3%EF%BC%89%E2%80%9D%E2%80%9C%E3%83%A1%E3%83%87%E3%82%A3%E3%82%A2%E2%80%9D%20%E3%81%A8%E3%81%84%E3%81%86%E5%8D%98%E8%AA%9E%E3%82%92%E5%90%AB%E3%82%81%E3%81%9F%E9%80%A0%E8%AA%9E%E3%81%A7%E3%81%99%E3%80%82" TargetMode="External" /><Relationship Type="http://schemas.openxmlformats.org/officeDocument/2006/relationships/hyperlink" Id="rId134" Target="https://www.special.sumaidia.jp/#:~:text=%E3%82%A2%E3%82%A4%E3%83%87%E3%82%A2%E3%83%BB%E6%8A%80%E8%A1%93%E3%83%BB%E4%BA%BA%E9%96%93%E5%8A%9B%E3%81%AB%E3%82%88%E3%81%A3%E3%81%A6%20%E6%96%B0%E3%81%9F%E3%81%AA%E4%BE%A1%E5%80%A4%E3%82%92%E5%89%B5%E9%80%A0%E3%81%97%E3%80%81%20%E5%A4%A7%E5%88%87%E3%81%AA%E4%BA%BA%E3%81%9F%E3%81%A1%E3%81%A8%E5%85%B1%E3%81%AB%20%E7%AC%91%E9%A1%94%E3%81%82%E3%81%B5%E3%82%8C%E3%82%8B%E7%A4%BE%E4%BC%9A%E3%82%92%E5%89%B5%E9%80%A0%E3%81%97%E3%81%BE%E3%81%99%E3%80%82" TargetMode="External" /><Relationship Type="http://schemas.openxmlformats.org/officeDocument/2006/relationships/hyperlink" Id="rId33" Target="https://www.special.sumaidia.jp/#:~:text=%E6%96%B0%E3%81%9F%E3%81%AA%E3%82%B9%E3%83%9E%E3%82%A4%E3%81%B8" TargetMode="External" /><Relationship Type="http://schemas.openxmlformats.org/officeDocument/2006/relationships/hyperlink" Id="rId114" Target="https://www.special.sumaidia.jp/#:~:text=%E7%A7%81%E3%81%9F%E3%81%A1%E3%81%AE%E5%BC%B7%E3%81%BF%E3%81%A7%E3%81%82%E3%82%8B%E3%80%8C%E3%83%87%E3%82%B6%E3%82%A4%E3%83%B3%E5%8A%9B%E3%80%8D%E3%80%8C%E5%AF%BE%E5%BF%9C%E5%8A%9B%E3%80%8D%E3%80%8C%E4%BE%A1%E6%A0%BC%E3%80%8D%E3%81%AE%E3%83%90%E3%83%A9%E3%83%B3%E3%82%B9%E3%81%AE%E8%89%AF%E3%81%95%E3%81%AF%E3%81%9D%E3%81%AE%E3%81%BE%E3%81%BE%E3%81%AB%E3%80%81%E3%81%8A%E5%AE%A2%E6%A7%98%E3%81%8B%E3%82%89%E4%BB%BB%E3%81%9B%E3%81%A6%E3%81%84%E3%81%9F%E3%81%A0%E3%81%84%E3%81%9F%E4%BB%95%E4%BA%8B%E3%81%AB%E5%AF%BE%E3%81%97%E3%81%A6%E3%80%81" TargetMode="External" /><Relationship Type="http://schemas.openxmlformats.org/officeDocument/2006/relationships/hyperlink" Id="rId85" Target="https://www.special.sumaidia.jp/#:~:text=Image" TargetMode="External" /><Relationship Type="http://schemas.openxmlformats.org/officeDocument/2006/relationships/hyperlink" Id="rId175" Target="https://www.synergy-marketing.co.jp/glossary/sem/" TargetMode="External" /><Relationship Type="http://schemas.openxmlformats.org/officeDocument/2006/relationships/hyperlink" Id="rId105" Target="https://www.synergy-marketing.co.jp/glossary/sem/#:~:text=%E3%80%8CSEM%E3%80%8D%E3%81%A8%E3%81%AF%EF%BC%9F%20,Marketing%E3%80%8D%E3%81%AE%E7%95%A5%E3%81%A7%E3%80%81%E3%80%8C%E6%A4%9C%E7%B4%A2%E3%82%A8%E3%83%B3%E3%82%B8%E3%83%B3%E3%83%9E%E3%83%BC%E3%82%B1%E3%83%86%E3%82%A3%E3%83%B3%E3%82%B0%E3%80%8D%E3%81%A8%E8%A8%B3%E3%81%95%E3%82%8C%E3%82%8B%E3%80%82%20Web%E3%82%B5%E3%82%A4%E3%83%88%E3%81%B8%E3%81%AE%E8%A8%AA%E5%95%8F%E8%80%85%E3%82%92%E5%A2%97%E3%82%84%E3%81%99%E3%81%9F%E3%82%81%E3%81%AB%E6%A4%9C%E7%B4%A2%E3%82%A8%E3%83%B3" TargetMode="External" /><Relationship Type="http://schemas.openxmlformats.org/officeDocument/2006/relationships/hyperlink" Id="rId162" Target="https://www.vanfu.co.jp/column/data/resolution.html" TargetMode="External" /><Relationship Type="http://schemas.openxmlformats.org/officeDocument/2006/relationships/hyperlink" Id="rId88" Target="https://www.vanfu.co.jp/column/data/resolution.html#:~:text=%E9%80%9A%E5%B8%B8%E3%81%AE%E3%83%95%E3%83%AB%E3%82%AB%E3%83%A9%E3%83%BC%E3%81%AE%E5%8D%B0%E5%88%B7%E7%89%A9%E3%81%AE%E5%A0%B4%E5%90%88%E3%80%81%E7%94%BB%E5%83%8F%E8%A7%A3%E5%83%8F%E5%BA%A6%E3%81%AF%E5%8E%9F%E5%AF%B8%E3%82%B5%E3%82%A4%E3%82%BA%E3%81%A7350dpi%E3%81%8C%E9%81%A9%E5%88%87%E3%81%A7%E3%81%99%E3%80%82300dpi%E3%80%9C400dpi%E3%82%92%E8%AC%B3%E3%81%A3%E3%81%A6%E3%81%84%E3%82%8B%E5%8D%B0%E5%88%B7%E4%BC%9A%E7%A4%BE%E3%81%8C%E3%81%BB%E3%81%A8%E3%82%93%E3%81%A9%E3%81%A7%E3%81%99%E3%80%82%20%E3%83%95%E3%83%AB%E3%82%AB%E3%83%A9%E3%83%BC%E5%8D%B0%E5%88%B7%E3%81%AB%E3%81%AF%E5%8E%9F%E5%AF%B8%E3%82%B5%E3%82%A4%E3%82%BA%E3%81%A7%E7%94%BB%E5%83%8F%20" TargetMode="External" /><Relationship Type="http://schemas.openxmlformats.org/officeDocument/2006/relationships/hyperlink" Id="rId179" Target="https://www.workshiga.com/search/?act=detail&amp;code=1572" TargetMode="External" /><Relationship Type="http://schemas.openxmlformats.org/officeDocument/2006/relationships/hyperlink" Id="rId126" Target="https://www.workshiga.com/search/?act=detail&amp;code=1572#:~:text=%E4%BC%81%E6%A5%AD%E8%A9%B3%E7%B4%B0%EF%BD%9C%E6%A0%AA%E5%BC%8F%E4%BC%9A%E7%A4%BE%E3%82%B9%E3%83%9E%E3%82%A4%E3%83%87%E3%82%A3%E3%82%A2%EF%BC%88%E6%97%A7%20%E6%A0%AA%E5%BC%8F%E4%BC%9A%E7%A4%BE%E3%82%B9%E3%83%9E%E3%82%A4%E5%8D%B0%E5%88%B7%E5%B7%A5%E6%A5%AD%EF%BC%89%20%E3%82%B9%E3%83%9E%E3%82%A4%E3%83%87%E3%82%A3%E3%82%A2%E3%81%8C%E7%9B%AE%E6%8C%87%E3%81%99%E5%A7%BF%E3%81%AF%E3%80%81%E3%80%8C%E5%BA%83%E5%A0%B1%E3%80%8D%E3%80%8C%E5%BA%83%E5%91%8A%E5%AE%A3%E4%BC%9D%E3%80%8D%E3%80%8C%E3%83%96%E3%83%A9%E3%83%B3%E3%83%87%E3%82%A3%E3%83%B3%E3%82%B0%E3%80%8D%E3%80%8C%E6%96%B0%E5%8D%92%E6%8E%A1%E7%94%A8%E3%80%8D%E3%81%AE%E5%88%86%E9%87%8E%E3%81%A7%E8%AA%B2%E9%A1%8C%E8%A7%A3%E6%B1%BA%E3%81%AE%E3%83%97%E3%83%AD%E9%9B%86%E5%9B%A3%E3%81%AB%E3%81%AA%E3%82%8B%E3%81%93%E3%81%A8%E3%81%A7%E3%81%99%E3%80%82%E3%81%8A%E5%AE%A2%E6%A7%98%E3%81%AE%E6%9C%9F%E5%BE%85%E3%81%AB%E5%BF%9C%E3%81%88%E3%82%8B%E3%81%9F%E3%82%81%E3%81%AB%20" TargetMode="External" /><Relationship Type="http://schemas.openxmlformats.org/officeDocument/2006/relationships/hyperlink" Id="rId150" Target="https://x.com/sumaidia_jp" TargetMode="External" /><Relationship Type="http://schemas.openxmlformats.org/officeDocument/2006/relationships/hyperlink" Id="rId47" Target="https://x.com/sumaidia_jp#:~:text=%E3%82%B9%E3%83%9E%E3%82%A4%E3%83%87%E3%82%A3%E3%82%A2%20%E5%85%AC%E5%BC%8F%20%20,1979%E5%B9%B4%E5%89%B5%E6%A5%AD%E3%80%8C%E3%83%87%E3%82%B6%E3%82%A4%E3%83%B3%E5%8A%9B%E3%83%BB%E5%AF%BE%E5%BF%9C%E5%8A%9B%E3%83%BB%E4%BE%A1%E6%A0%BC%E5%8A%9B%E3%80%8D%E3%81%AE%E3%83%90%E3%83%A9%E3%83%B3%E3%82%B9%E3%81%AE%E8%89%AF%E3%81%95%E3%81%8C%E5%BC%B7%E3%81%BF%E3%81%AE%E4%BC%9A%E7%A4%BE%E3%81%A7%E3%81%99%EF%BC%81%E6%BB%8B%E8%B3%80%E7%9C%8C%E3%83%BB%E6%9D%B1%E4%BA%AC%E9%83%BD%E3%81%AB%E3%82%AA%E3%83%95%E3%82%A3%E3%82%B9%E3%81%A8%E5%8D%B0%E5%88%B7%E5%B7%A5%E5%A0%B4%E3%8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08-24T05:13:20Z</dcterms:created>
  <dcterms:modified xsi:type="dcterms:W3CDTF">2025-08-24T05: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